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8C049A" w14:textId="77777777" w:rsidR="002462FC" w:rsidRDefault="00B630B5" w:rsidP="00C47596">
      <w:pPr>
        <w:pStyle w:val="NoSpacing"/>
        <w:jc w:val="center"/>
        <w:rPr>
          <w:rFonts w:cstheme="minorHAnsi"/>
          <w:b/>
          <w:sz w:val="28"/>
        </w:rPr>
      </w:pPr>
      <w:r w:rsidRPr="00872913">
        <w:rPr>
          <w:rFonts w:cstheme="minorHAnsi"/>
          <w:b/>
          <w:sz w:val="28"/>
        </w:rPr>
        <w:t>Harold’s</w:t>
      </w:r>
      <w:r w:rsidR="002411CC" w:rsidRPr="00872913">
        <w:rPr>
          <w:rFonts w:cstheme="minorHAnsi"/>
          <w:b/>
          <w:sz w:val="28"/>
        </w:rPr>
        <w:t xml:space="preserve"> Statistics</w:t>
      </w:r>
    </w:p>
    <w:p w14:paraId="183EDA76" w14:textId="70994AD8" w:rsidR="005E5DA6" w:rsidRPr="00872913" w:rsidRDefault="002462FC" w:rsidP="00C47596">
      <w:pPr>
        <w:pStyle w:val="NoSpacing"/>
        <w:jc w:val="center"/>
        <w:rPr>
          <w:rFonts w:cstheme="minorHAnsi"/>
          <w:b/>
          <w:sz w:val="28"/>
        </w:rPr>
      </w:pPr>
      <w:r>
        <w:rPr>
          <w:rFonts w:cstheme="minorHAnsi"/>
          <w:b/>
          <w:sz w:val="28"/>
        </w:rPr>
        <w:t>Hypothesis Testing</w:t>
      </w:r>
    </w:p>
    <w:p w14:paraId="3E4FA427" w14:textId="77777777" w:rsidR="00E06A3C" w:rsidRPr="00872913" w:rsidRDefault="004B262B" w:rsidP="00B630B5">
      <w:pPr>
        <w:pStyle w:val="NoSpacing"/>
        <w:jc w:val="center"/>
        <w:rPr>
          <w:rFonts w:cstheme="minorHAnsi"/>
          <w:b/>
          <w:sz w:val="28"/>
        </w:rPr>
      </w:pPr>
      <w:r>
        <w:rPr>
          <w:rFonts w:cstheme="minorHAnsi"/>
          <w:b/>
          <w:sz w:val="28"/>
        </w:rPr>
        <w:t>Cheat Sheet</w:t>
      </w:r>
    </w:p>
    <w:p w14:paraId="10594A5B" w14:textId="2C0E9EF3" w:rsidR="00230CF1" w:rsidRPr="00872913" w:rsidRDefault="007966DD" w:rsidP="00230CF1">
      <w:pPr>
        <w:pStyle w:val="NoSpacing"/>
        <w:jc w:val="center"/>
        <w:rPr>
          <w:rFonts w:cstheme="minorHAnsi"/>
        </w:rPr>
      </w:pPr>
      <w:r>
        <w:rPr>
          <w:rFonts w:cstheme="minorHAnsi"/>
        </w:rPr>
        <w:t>2</w:t>
      </w:r>
      <w:r w:rsidR="00A146EC">
        <w:rPr>
          <w:rFonts w:cstheme="minorHAnsi"/>
        </w:rPr>
        <w:t>3</w:t>
      </w:r>
      <w:r>
        <w:rPr>
          <w:rFonts w:cstheme="minorHAnsi"/>
        </w:rPr>
        <w:t xml:space="preserve"> June</w:t>
      </w:r>
      <w:r w:rsidR="00E76826">
        <w:rPr>
          <w:rFonts w:cstheme="minorHAnsi"/>
        </w:rPr>
        <w:t xml:space="preserve"> 2022</w:t>
      </w:r>
    </w:p>
    <w:p w14:paraId="2F142258" w14:textId="45BBEFF7" w:rsidR="002462FC" w:rsidRDefault="002462FC" w:rsidP="00845504">
      <w:pPr>
        <w:pStyle w:val="NoSpacing"/>
        <w:rPr>
          <w:rFonts w:cstheme="minorHAnsi"/>
          <w:b/>
          <w:sz w:val="24"/>
          <w:szCs w:val="24"/>
        </w:rPr>
      </w:pPr>
    </w:p>
    <w:p w14:paraId="55F19EBC" w14:textId="77777777" w:rsidR="00845504" w:rsidRPr="00845504" w:rsidRDefault="00845504" w:rsidP="00845504">
      <w:pPr>
        <w:pStyle w:val="NoSpacing"/>
        <w:rPr>
          <w:rFonts w:cstheme="minorHAnsi"/>
          <w:b/>
          <w:sz w:val="24"/>
          <w:szCs w:val="24"/>
        </w:rPr>
      </w:pPr>
    </w:p>
    <w:tbl>
      <w:tblPr>
        <w:tblStyle w:val="TableGrid"/>
        <w:tblW w:w="10170" w:type="dxa"/>
        <w:tblInd w:w="-275" w:type="dxa"/>
        <w:tblLayout w:type="fixed"/>
        <w:tblLook w:val="04A0" w:firstRow="1" w:lastRow="0" w:firstColumn="1" w:lastColumn="0" w:noHBand="0" w:noVBand="1"/>
      </w:tblPr>
      <w:tblGrid>
        <w:gridCol w:w="2340"/>
        <w:gridCol w:w="7830"/>
      </w:tblGrid>
      <w:tr w:rsidR="000B7083" w:rsidRPr="00872913" w14:paraId="1F254709" w14:textId="77777777" w:rsidTr="00845504">
        <w:trPr>
          <w:cantSplit/>
        </w:trPr>
        <w:tc>
          <w:tcPr>
            <w:tcW w:w="2340" w:type="dxa"/>
            <w:shd w:val="clear" w:color="auto" w:fill="E36C0A" w:themeFill="accent6" w:themeFillShade="BF"/>
            <w:vAlign w:val="center"/>
          </w:tcPr>
          <w:p w14:paraId="4BA974E9" w14:textId="26DBF315" w:rsidR="000B7083" w:rsidRPr="007A3EE9" w:rsidRDefault="000B7083" w:rsidP="000B7083">
            <w:pPr>
              <w:pStyle w:val="NoSpacing"/>
              <w:rPr>
                <w:rFonts w:cstheme="minorHAnsi"/>
                <w:b/>
                <w:sz w:val="28"/>
                <w:szCs w:val="20"/>
              </w:rPr>
            </w:pPr>
            <w:r w:rsidRPr="007A3EE9">
              <w:rPr>
                <w:rFonts w:cstheme="minorHAnsi"/>
                <w:b/>
                <w:color w:val="FFFFFF" w:themeColor="background1"/>
                <w:sz w:val="28"/>
                <w:szCs w:val="20"/>
              </w:rPr>
              <w:t xml:space="preserve">Hypothesis </w:t>
            </w:r>
            <w:r w:rsidR="00FC16B7">
              <w:rPr>
                <w:rFonts w:cstheme="minorHAnsi"/>
                <w:b/>
                <w:color w:val="FFFFFF" w:themeColor="background1"/>
                <w:sz w:val="28"/>
                <w:szCs w:val="20"/>
              </w:rPr>
              <w:t>Terms</w:t>
            </w:r>
          </w:p>
        </w:tc>
        <w:tc>
          <w:tcPr>
            <w:tcW w:w="7830" w:type="dxa"/>
            <w:shd w:val="clear" w:color="auto" w:fill="E36C0A" w:themeFill="accent6" w:themeFillShade="BF"/>
            <w:vAlign w:val="center"/>
          </w:tcPr>
          <w:p w14:paraId="3EF6DA66" w14:textId="01432262" w:rsidR="000B7083" w:rsidRPr="007A3EE9" w:rsidRDefault="00FC16B7" w:rsidP="000B7083">
            <w:pPr>
              <w:pStyle w:val="NoSpacing"/>
              <w:rPr>
                <w:rFonts w:ascii="Calibri" w:eastAsia="Times New Roman" w:hAnsi="Calibri" w:cs="Calibri"/>
                <w:b/>
                <w:bCs/>
                <w:sz w:val="28"/>
                <w:szCs w:val="20"/>
              </w:rPr>
            </w:pPr>
            <w:r>
              <w:rPr>
                <w:rFonts w:cstheme="minorHAnsi"/>
                <w:b/>
                <w:color w:val="FFFFFF" w:themeColor="background1"/>
                <w:sz w:val="28"/>
                <w:szCs w:val="20"/>
              </w:rPr>
              <w:t>Definitions</w:t>
            </w:r>
          </w:p>
        </w:tc>
      </w:tr>
      <w:tr w:rsidR="00893494" w:rsidRPr="00872913" w14:paraId="01DDE0CC" w14:textId="77777777" w:rsidTr="00845504">
        <w:trPr>
          <w:cantSplit/>
        </w:trPr>
        <w:tc>
          <w:tcPr>
            <w:tcW w:w="2340" w:type="dxa"/>
            <w:vAlign w:val="center"/>
          </w:tcPr>
          <w:p w14:paraId="5ADBB7F8" w14:textId="22B3FADA" w:rsidR="00893494" w:rsidRPr="00872913" w:rsidRDefault="00893494" w:rsidP="00570953">
            <w:pPr>
              <w:pStyle w:val="NoSpacing"/>
              <w:rPr>
                <w:rFonts w:cstheme="minorHAnsi"/>
                <w:b/>
              </w:rPr>
            </w:pPr>
            <w:r w:rsidRPr="00D93234">
              <w:rPr>
                <w:rFonts w:ascii="Calibri" w:eastAsia="SimSun" w:hAnsi="Calibri" w:cs="Calibri"/>
                <w:b/>
                <w:bCs/>
              </w:rPr>
              <w:t xml:space="preserve">Significance </w:t>
            </w:r>
            <w:r w:rsidR="00FC16B7">
              <w:rPr>
                <w:rFonts w:ascii="Calibri" w:eastAsia="SimSun" w:hAnsi="Calibri" w:cs="Calibri"/>
                <w:b/>
                <w:bCs/>
              </w:rPr>
              <w:t>L</w:t>
            </w:r>
            <w:r w:rsidRPr="00D93234">
              <w:rPr>
                <w:rFonts w:ascii="Calibri" w:eastAsia="SimSun" w:hAnsi="Calibri" w:cs="Calibri"/>
                <w:b/>
                <w:bCs/>
              </w:rPr>
              <w:t>evel (</w:t>
            </w:r>
            <m:oMath>
              <m:r>
                <m:rPr>
                  <m:sty m:val="bi"/>
                </m:rPr>
                <w:rPr>
                  <w:rFonts w:ascii="Cambria Math" w:hAnsi="Cambria Math" w:cstheme="minorHAnsi"/>
                  <w:noProof/>
                </w:rPr>
                <m:t>α</m:t>
              </m:r>
            </m:oMath>
            <w:r w:rsidRPr="00D93234">
              <w:rPr>
                <w:rFonts w:ascii="Calibri" w:eastAsia="SimSun" w:hAnsi="Calibri" w:cs="Calibri"/>
                <w:b/>
                <w:bCs/>
              </w:rPr>
              <w:t>)</w:t>
            </w:r>
          </w:p>
        </w:tc>
        <w:tc>
          <w:tcPr>
            <w:tcW w:w="7830" w:type="dxa"/>
            <w:vAlign w:val="center"/>
          </w:tcPr>
          <w:p w14:paraId="3A2D95F0" w14:textId="7D1E4E9E" w:rsidR="00893494" w:rsidRDefault="00893494" w:rsidP="00D93234">
            <w:pPr>
              <w:pStyle w:val="NoSpacing"/>
              <w:rPr>
                <w:rFonts w:ascii="Calibri" w:eastAsia="Times New Roman" w:hAnsi="Calibri" w:cs="Calibri"/>
                <w:noProof/>
              </w:rPr>
            </w:pPr>
            <w:r>
              <w:rPr>
                <w:rFonts w:ascii="Calibri" w:eastAsia="Times New Roman" w:hAnsi="Calibri" w:cs="Calibri"/>
                <w:noProof/>
              </w:rPr>
              <w:t>D</w:t>
            </w:r>
            <w:r w:rsidRPr="00893494">
              <w:rPr>
                <w:rFonts w:ascii="Calibri" w:eastAsia="Times New Roman" w:hAnsi="Calibri" w:cs="Calibri"/>
                <w:noProof/>
              </w:rPr>
              <w:t>efines the strength of evidence in probabilistic terms. Specifically, alpha represents the probability that tests will produce statistically significant results when the null hypothesis is correct.</w:t>
            </w:r>
            <w:r w:rsidR="000205B2">
              <w:rPr>
                <w:rFonts w:ascii="Calibri" w:eastAsia="Times New Roman" w:hAnsi="Calibri" w:cs="Calibri"/>
                <w:noProof/>
              </w:rPr>
              <w:t xml:space="preserve">  </w:t>
            </w:r>
            <w:r w:rsidR="000205B2" w:rsidRPr="000205B2">
              <w:rPr>
                <w:rFonts w:ascii="Calibri" w:eastAsia="Times New Roman" w:hAnsi="Calibri" w:cs="Calibri"/>
                <w:noProof/>
              </w:rPr>
              <w:t xml:space="preserve">In most fields, </w:t>
            </w:r>
            <w:r w:rsidR="000205B2">
              <w:rPr>
                <w:rFonts w:ascii="Calibri" w:eastAsia="Times New Roman" w:hAnsi="Calibri" w:cs="Calibri"/>
                <w:noProof/>
              </w:rPr>
              <w:t>α = 0.05</w:t>
            </w:r>
            <w:r w:rsidR="000205B2" w:rsidRPr="000205B2">
              <w:rPr>
                <w:rFonts w:ascii="Calibri" w:eastAsia="Times New Roman" w:hAnsi="Calibri" w:cs="Calibri"/>
                <w:noProof/>
              </w:rPr>
              <w:t xml:space="preserve"> is used most often</w:t>
            </w:r>
            <w:r w:rsidR="000205B2">
              <w:rPr>
                <w:rFonts w:ascii="Calibri" w:eastAsia="Times New Roman" w:hAnsi="Calibri" w:cs="Calibri"/>
                <w:noProof/>
              </w:rPr>
              <w:t>.</w:t>
            </w:r>
          </w:p>
        </w:tc>
      </w:tr>
      <w:tr w:rsidR="00893494" w:rsidRPr="00872913" w14:paraId="2871D08A" w14:textId="77777777" w:rsidTr="00845504">
        <w:trPr>
          <w:cantSplit/>
        </w:trPr>
        <w:tc>
          <w:tcPr>
            <w:tcW w:w="2340" w:type="dxa"/>
            <w:vAlign w:val="center"/>
          </w:tcPr>
          <w:p w14:paraId="7B7A4895" w14:textId="37AEFF47" w:rsidR="00893494" w:rsidRPr="00872913" w:rsidRDefault="00893494" w:rsidP="00570953">
            <w:pPr>
              <w:pStyle w:val="NoSpacing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Confidence Level (</w:t>
            </w:r>
            <w:r w:rsidR="006F4DA8">
              <w:rPr>
                <w:rFonts w:cstheme="minorHAnsi"/>
                <w:b/>
              </w:rPr>
              <w:t>c</w:t>
            </w:r>
            <w:r>
              <w:rPr>
                <w:rFonts w:cstheme="minorHAnsi"/>
                <w:b/>
              </w:rPr>
              <w:t>)</w:t>
            </w:r>
          </w:p>
        </w:tc>
        <w:tc>
          <w:tcPr>
            <w:tcW w:w="7830" w:type="dxa"/>
            <w:vAlign w:val="center"/>
          </w:tcPr>
          <w:p w14:paraId="1D3F822E" w14:textId="0ACFB0F5" w:rsidR="00893494" w:rsidRDefault="006537A3" w:rsidP="00D93234">
            <w:pPr>
              <w:pStyle w:val="NoSpacing"/>
              <w:rPr>
                <w:rFonts w:ascii="Calibri" w:eastAsia="Times New Roman" w:hAnsi="Calibri" w:cs="Calibri"/>
                <w:noProof/>
              </w:rPr>
            </w:pPr>
            <w:r>
              <w:rPr>
                <w:rFonts w:ascii="Calibri" w:eastAsia="Times New Roman" w:hAnsi="Calibri" w:cs="Calibri"/>
                <w:noProof/>
              </w:rPr>
              <w:t>T</w:t>
            </w:r>
            <w:r w:rsidRPr="006537A3">
              <w:rPr>
                <w:rFonts w:ascii="Calibri" w:eastAsia="Times New Roman" w:hAnsi="Calibri" w:cs="Calibri"/>
                <w:noProof/>
              </w:rPr>
              <w:t>he percentage of all possible samples that can be expected to include the true population parameter.</w:t>
            </w:r>
            <w:r w:rsidR="003D6D69">
              <w:rPr>
                <w:rFonts w:ascii="Calibri" w:eastAsia="Times New Roman" w:hAnsi="Calibri" w:cs="Calibri"/>
                <w:noProof/>
              </w:rPr>
              <w:t xml:space="preserve">  </w:t>
            </w:r>
            <w:r w:rsidR="006F4DA8">
              <w:rPr>
                <w:rFonts w:ascii="Calibri" w:eastAsia="Times New Roman" w:hAnsi="Calibri" w:cs="Calibri"/>
                <w:noProof/>
              </w:rPr>
              <w:t xml:space="preserve">α </w:t>
            </w:r>
            <w:r w:rsidR="003D6D69">
              <w:rPr>
                <w:rFonts w:ascii="Calibri" w:eastAsia="Times New Roman" w:hAnsi="Calibri" w:cs="Calibri"/>
                <w:noProof/>
              </w:rPr>
              <w:t xml:space="preserve">+ </w:t>
            </w:r>
            <w:r w:rsidR="006F4DA8">
              <w:rPr>
                <w:rFonts w:ascii="Calibri" w:eastAsia="Times New Roman" w:hAnsi="Calibri" w:cs="Calibri"/>
                <w:noProof/>
              </w:rPr>
              <w:t>c</w:t>
            </w:r>
            <w:r w:rsidR="003D6D69">
              <w:rPr>
                <w:rFonts w:ascii="Calibri" w:eastAsia="Times New Roman" w:hAnsi="Calibri" w:cs="Calibri"/>
                <w:noProof/>
              </w:rPr>
              <w:t xml:space="preserve"> = 1</w:t>
            </w:r>
          </w:p>
        </w:tc>
      </w:tr>
      <w:tr w:rsidR="006138D2" w:rsidRPr="00872913" w14:paraId="0B6E3D7A" w14:textId="77777777" w:rsidTr="00845504">
        <w:trPr>
          <w:cantSplit/>
        </w:trPr>
        <w:tc>
          <w:tcPr>
            <w:tcW w:w="2340" w:type="dxa"/>
            <w:vAlign w:val="center"/>
          </w:tcPr>
          <w:p w14:paraId="57DEAB21" w14:textId="1A323BB0" w:rsidR="006138D2" w:rsidRDefault="006138D2" w:rsidP="00570953">
            <w:pPr>
              <w:pStyle w:val="NoSpacing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C</w:t>
            </w:r>
            <w:r w:rsidRPr="006138D2">
              <w:rPr>
                <w:rFonts w:cstheme="minorHAnsi"/>
                <w:b/>
              </w:rPr>
              <w:t xml:space="preserve">onfidence </w:t>
            </w:r>
            <w:r>
              <w:rPr>
                <w:rFonts w:cstheme="minorHAnsi"/>
                <w:b/>
              </w:rPr>
              <w:t>I</w:t>
            </w:r>
            <w:r w:rsidRPr="006138D2">
              <w:rPr>
                <w:rFonts w:cstheme="minorHAnsi"/>
                <w:b/>
              </w:rPr>
              <w:t>nterval</w:t>
            </w:r>
          </w:p>
        </w:tc>
        <w:tc>
          <w:tcPr>
            <w:tcW w:w="7830" w:type="dxa"/>
            <w:vAlign w:val="center"/>
          </w:tcPr>
          <w:p w14:paraId="1457E80F" w14:textId="7E70951E" w:rsidR="006138D2" w:rsidRDefault="006138D2" w:rsidP="00D93234">
            <w:pPr>
              <w:pStyle w:val="NoSpacing"/>
              <w:rPr>
                <w:rFonts w:ascii="Calibri" w:eastAsia="Times New Roman" w:hAnsi="Calibri" w:cs="Calibri"/>
                <w:noProof/>
              </w:rPr>
            </w:pPr>
            <w:r>
              <w:rPr>
                <w:rFonts w:ascii="Calibri" w:eastAsia="Times New Roman" w:hAnsi="Calibri" w:cs="Calibri"/>
                <w:noProof/>
              </w:rPr>
              <w:t>A</w:t>
            </w:r>
            <w:r w:rsidRPr="006138D2">
              <w:rPr>
                <w:rFonts w:ascii="Calibri" w:eastAsia="Times New Roman" w:hAnsi="Calibri" w:cs="Calibri"/>
                <w:noProof/>
              </w:rPr>
              <w:t xml:space="preserve"> range of values within which you are fairly confident that the true value for the population lies</w:t>
            </w:r>
            <w:r>
              <w:rPr>
                <w:rFonts w:ascii="Calibri" w:eastAsia="Times New Roman" w:hAnsi="Calibri" w:cs="Calibri"/>
                <w:noProof/>
              </w:rPr>
              <w:t>.</w:t>
            </w:r>
            <w:r w:rsidR="0036148D">
              <w:rPr>
                <w:rFonts w:ascii="Calibri" w:eastAsia="Times New Roman" w:hAnsi="Calibri" w:cs="Calibri"/>
                <w:noProof/>
              </w:rPr>
              <w:t xml:space="preserve">  (e.g., 69% ± 3.8%)</w:t>
            </w:r>
          </w:p>
        </w:tc>
      </w:tr>
      <w:tr w:rsidR="00D06F25" w:rsidRPr="00872913" w14:paraId="39EF1485" w14:textId="77777777" w:rsidTr="00845504">
        <w:trPr>
          <w:cantSplit/>
        </w:trPr>
        <w:tc>
          <w:tcPr>
            <w:tcW w:w="2340" w:type="dxa"/>
            <w:vAlign w:val="center"/>
          </w:tcPr>
          <w:p w14:paraId="3DD7EDB6" w14:textId="27FCB746" w:rsidR="00D06F25" w:rsidRPr="00872913" w:rsidRDefault="00D06F25" w:rsidP="00570953">
            <w:pPr>
              <w:pStyle w:val="NoSpacing"/>
              <w:rPr>
                <w:rFonts w:cstheme="minorHAnsi"/>
                <w:b/>
              </w:rPr>
            </w:pPr>
            <w:r w:rsidRPr="00872913">
              <w:rPr>
                <w:rFonts w:cstheme="minorHAnsi"/>
                <w:b/>
              </w:rPr>
              <w:t>Critical Value</w:t>
            </w:r>
            <w:r w:rsidR="00D93234">
              <w:rPr>
                <w:rFonts w:cstheme="minorHAnsi"/>
                <w:b/>
              </w:rPr>
              <w:t xml:space="preserve"> (</w:t>
            </w:r>
            <w:r w:rsidR="00191936" w:rsidRPr="00C50785">
              <w:rPr>
                <w:rFonts w:ascii="Calibri" w:eastAsia="Times New Roman" w:hAnsi="Calibri" w:cs="Calibri"/>
                <w:b/>
                <w:bCs/>
                <w:i/>
                <w:iCs/>
              </w:rPr>
              <w:t>z*</w:t>
            </w:r>
            <w:r w:rsidR="00D93234">
              <w:rPr>
                <w:rFonts w:cstheme="minorHAnsi"/>
                <w:b/>
              </w:rPr>
              <w:t>)</w:t>
            </w:r>
          </w:p>
        </w:tc>
        <w:tc>
          <w:tcPr>
            <w:tcW w:w="7830" w:type="dxa"/>
            <w:vAlign w:val="center"/>
          </w:tcPr>
          <w:p w14:paraId="5DA54797" w14:textId="08E4B016" w:rsidR="00CC6FA9" w:rsidRDefault="00504231" w:rsidP="00CC6FA9">
            <w:pPr>
              <w:pStyle w:val="NoSpacing"/>
              <w:rPr>
                <w:rFonts w:cstheme="minorHAnsi"/>
              </w:rPr>
            </w:pPr>
            <w:r>
              <w:rPr>
                <w:rFonts w:cstheme="minorHAnsi"/>
              </w:rPr>
              <w:t xml:space="preserve">z* </w:t>
            </w:r>
            <w:r w:rsidR="00CC6FA9">
              <w:rPr>
                <w:rFonts w:cstheme="minorHAnsi"/>
              </w:rPr>
              <w:t>is the critical value of a standard normal distribution</w:t>
            </w:r>
            <w:r w:rsidR="00CC6FA9" w:rsidRPr="00872913">
              <w:rPr>
                <w:rFonts w:cstheme="minorHAnsi"/>
              </w:rPr>
              <w:t xml:space="preserve"> under</w:t>
            </w:r>
            <w:r w:rsidRPr="000F2AFF">
              <w:rPr>
                <w:rFonts w:ascii="Calibri" w:eastAsia="Times New Roman" w:hAnsi="Calibri" w:cs="Calibri"/>
                <w:i/>
                <w:iCs/>
              </w:rPr>
              <w:t xml:space="preserve"> H</w:t>
            </w:r>
            <w:r w:rsidRPr="000F2AFF">
              <w:rPr>
                <w:rFonts w:ascii="Calibri" w:eastAsia="Times New Roman" w:hAnsi="Calibri" w:cs="Calibri"/>
                <w:i/>
                <w:iCs/>
                <w:vertAlign w:val="subscript"/>
              </w:rPr>
              <w:t>0</w:t>
            </w:r>
            <w:r w:rsidR="00CC6FA9" w:rsidRPr="00872913">
              <w:rPr>
                <w:rFonts w:cstheme="minorHAnsi"/>
              </w:rPr>
              <w:t>.</w:t>
            </w:r>
          </w:p>
          <w:p w14:paraId="28303D1D" w14:textId="4521F81D" w:rsidR="00CC6FA9" w:rsidRDefault="00CC6FA9" w:rsidP="00CC6FA9">
            <w:pPr>
              <w:pStyle w:val="NoSpacing"/>
              <w:rPr>
                <w:rFonts w:cstheme="minorHAnsi"/>
                <w:bCs/>
                <w:szCs w:val="18"/>
              </w:rPr>
            </w:pPr>
            <w:r w:rsidRPr="009864BE">
              <w:rPr>
                <w:rFonts w:cstheme="minorHAnsi"/>
                <w:bCs/>
                <w:szCs w:val="18"/>
              </w:rPr>
              <w:t>Critical values divide the rejection and non-rejection regions</w:t>
            </w:r>
            <w:r>
              <w:rPr>
                <w:rFonts w:cstheme="minorHAnsi"/>
                <w:bCs/>
                <w:szCs w:val="18"/>
              </w:rPr>
              <w:t>.</w:t>
            </w:r>
          </w:p>
          <w:p w14:paraId="1FC74000" w14:textId="007D3487" w:rsidR="00D06F25" w:rsidRDefault="00570953" w:rsidP="00D93234">
            <w:pPr>
              <w:pStyle w:val="NoSpacing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  <w:noProof/>
              </w:rPr>
              <w:t>Set using p-values or to</w:t>
            </w:r>
            <w:r w:rsidR="00D06F25" w:rsidRPr="00872913">
              <w:rPr>
                <w:rFonts w:ascii="Calibri" w:eastAsia="Times New Roman" w:hAnsi="Calibri" w:cs="Calibri"/>
                <w:noProof/>
              </w:rPr>
              <w:t xml:space="preserve"> a threshold value of 0.05 (5%) or 0.01 (1%)</w:t>
            </w:r>
            <w:r w:rsidR="00D06F25">
              <w:rPr>
                <w:rFonts w:ascii="Calibri" w:eastAsia="Times New Roman" w:hAnsi="Calibri" w:cs="Calibri"/>
                <w:noProof/>
              </w:rPr>
              <w:t xml:space="preserve">, but always </w:t>
            </w:r>
            <w:r w:rsidR="00D06F25">
              <w:rPr>
                <w:rFonts w:ascii="Calibri" w:eastAsia="Times New Roman" w:hAnsi="Calibri" w:cs="Calibri"/>
              </w:rPr>
              <w:t>≤</w:t>
            </w:r>
            <w:r w:rsidR="00D06F25">
              <w:rPr>
                <w:rFonts w:ascii="Calibri" w:eastAsia="Times New Roman" w:hAnsi="Calibri" w:cs="Calibri"/>
                <w:noProof/>
              </w:rPr>
              <w:t xml:space="preserve"> 0.10</w:t>
            </w:r>
            <w:r w:rsidR="003A3279">
              <w:rPr>
                <w:rFonts w:ascii="Calibri" w:eastAsia="Times New Roman" w:hAnsi="Calibri" w:cs="Calibri"/>
                <w:noProof/>
              </w:rPr>
              <w:t xml:space="preserve"> (10%)</w:t>
            </w:r>
            <w:r w:rsidR="00D06F25" w:rsidRPr="00872913">
              <w:rPr>
                <w:rFonts w:ascii="Calibri" w:eastAsia="Times New Roman" w:hAnsi="Calibri" w:cs="Calibri"/>
                <w:noProof/>
              </w:rPr>
              <w:t>.</w:t>
            </w:r>
          </w:p>
        </w:tc>
      </w:tr>
      <w:tr w:rsidR="00CC6FA9" w:rsidRPr="00872913" w14:paraId="08F21B9B" w14:textId="77777777" w:rsidTr="00845504">
        <w:trPr>
          <w:cantSplit/>
        </w:trPr>
        <w:tc>
          <w:tcPr>
            <w:tcW w:w="2340" w:type="dxa"/>
            <w:vAlign w:val="center"/>
          </w:tcPr>
          <w:p w14:paraId="40372436" w14:textId="45147CA2" w:rsidR="00CC6FA9" w:rsidRPr="00CC6FA9" w:rsidRDefault="00CC6FA9" w:rsidP="00570953">
            <w:pPr>
              <w:pStyle w:val="NoSpacing"/>
              <w:rPr>
                <w:rFonts w:cstheme="minorHAnsi"/>
                <w:b/>
              </w:rPr>
            </w:pPr>
            <w:r w:rsidRPr="00CC6FA9">
              <w:rPr>
                <w:rFonts w:cstheme="minorHAnsi"/>
                <w:b/>
                <w:szCs w:val="18"/>
              </w:rPr>
              <w:t>Test Statistic (</w:t>
            </w:r>
            <w:r w:rsidR="00C50785" w:rsidRPr="00C50785">
              <w:rPr>
                <w:rFonts w:cstheme="minorHAnsi"/>
                <w:b/>
                <w:i/>
                <w:iCs/>
                <w:szCs w:val="18"/>
              </w:rPr>
              <w:t>z</w:t>
            </w:r>
            <w:r w:rsidR="00C50785" w:rsidRPr="00C50785">
              <w:rPr>
                <w:rFonts w:cstheme="minorHAnsi"/>
                <w:b/>
                <w:szCs w:val="18"/>
                <w:vertAlign w:val="subscript"/>
              </w:rPr>
              <w:t>data</w:t>
            </w:r>
            <w:r w:rsidRPr="00CC6FA9">
              <w:rPr>
                <w:rFonts w:cstheme="minorHAnsi"/>
                <w:b/>
                <w:szCs w:val="18"/>
              </w:rPr>
              <w:t>)</w:t>
            </w:r>
          </w:p>
        </w:tc>
        <w:tc>
          <w:tcPr>
            <w:tcW w:w="7830" w:type="dxa"/>
            <w:vAlign w:val="center"/>
          </w:tcPr>
          <w:p w14:paraId="70DF841A" w14:textId="42D955CF" w:rsidR="007D50CF" w:rsidRPr="007D50CF" w:rsidRDefault="007D50CF" w:rsidP="00CC6FA9">
            <w:pPr>
              <w:pStyle w:val="NoSpacing"/>
              <w:rPr>
                <w:rFonts w:cstheme="minorHAnsi"/>
                <w:bCs/>
                <w:szCs w:val="18"/>
              </w:rPr>
            </w:pPr>
            <w:r>
              <w:rPr>
                <w:rFonts w:cstheme="minorHAnsi"/>
                <w:bCs/>
                <w:szCs w:val="18"/>
              </w:rPr>
              <w:t>A</w:t>
            </w:r>
            <w:r w:rsidRPr="007D50CF">
              <w:rPr>
                <w:rFonts w:cstheme="minorHAnsi"/>
                <w:bCs/>
                <w:szCs w:val="18"/>
              </w:rPr>
              <w:t xml:space="preserve"> value calculated from sample data during hypothesis testing that measures the degree of agreement between the sample data and the null hypothesis.</w:t>
            </w:r>
          </w:p>
          <w:p w14:paraId="1E74FBF1" w14:textId="227720AA" w:rsidR="00CC6FA9" w:rsidRPr="00E70ADE" w:rsidRDefault="00CC6FA9" w:rsidP="00CC6FA9">
            <w:pPr>
              <w:pStyle w:val="NoSpacing"/>
              <w:rPr>
                <w:rFonts w:eastAsia="SimSun" w:cstheme="minorHAnsi"/>
              </w:rPr>
            </w:pPr>
            <w:r>
              <w:rPr>
                <w:rFonts w:eastAsia="SimSun" w:cstheme="minorHAnsi"/>
                <w:bCs/>
              </w:rPr>
              <w:t xml:space="preserve">If </w:t>
            </w:r>
            <w:r w:rsidR="00C50785" w:rsidRPr="00C50785">
              <w:rPr>
                <w:rFonts w:cstheme="minorHAnsi"/>
                <w:bCs/>
                <w:i/>
                <w:iCs/>
                <w:szCs w:val="18"/>
              </w:rPr>
              <w:t>z</w:t>
            </w:r>
            <w:r w:rsidR="00C50785" w:rsidRPr="00C50785">
              <w:rPr>
                <w:rFonts w:cstheme="minorHAnsi"/>
                <w:bCs/>
                <w:szCs w:val="18"/>
                <w:vertAlign w:val="subscript"/>
              </w:rPr>
              <w:t>data</w:t>
            </w:r>
            <w:r w:rsidR="00C50785">
              <w:rPr>
                <w:rFonts w:eastAsia="SimSun" w:cstheme="minorHAnsi"/>
                <w:bCs/>
              </w:rPr>
              <w:t xml:space="preserve"> </w:t>
            </w:r>
            <w:r>
              <w:rPr>
                <w:rFonts w:eastAsia="SimSun" w:cstheme="minorHAnsi"/>
                <w:bCs/>
              </w:rPr>
              <w:t xml:space="preserve">is inside the </w:t>
            </w:r>
            <w:r w:rsidR="00E70ADE">
              <w:rPr>
                <w:rFonts w:eastAsia="SimSun" w:cstheme="minorHAnsi"/>
                <w:bCs/>
              </w:rPr>
              <w:t>r</w:t>
            </w:r>
            <w:r>
              <w:rPr>
                <w:rFonts w:eastAsia="SimSun" w:cstheme="minorHAnsi"/>
                <w:bCs/>
              </w:rPr>
              <w:t>ejection region, demarked by</w:t>
            </w:r>
            <w:r w:rsidR="00504231">
              <w:rPr>
                <w:rFonts w:eastAsia="SimSun" w:cstheme="minorHAnsi"/>
                <w:bCs/>
              </w:rPr>
              <w:t xml:space="preserve"> z*</w:t>
            </w:r>
            <w:r w:rsidR="00E70ADE">
              <w:rPr>
                <w:rFonts w:eastAsia="SimSun" w:cstheme="minorHAnsi"/>
              </w:rPr>
              <w:t>, then we can reject the null hypothesis,</w:t>
            </w:r>
            <w:r w:rsidR="00504231" w:rsidRPr="000F2AFF">
              <w:rPr>
                <w:rFonts w:ascii="Calibri" w:eastAsia="Times New Roman" w:hAnsi="Calibri" w:cs="Calibri"/>
                <w:i/>
                <w:iCs/>
              </w:rPr>
              <w:t xml:space="preserve"> H</w:t>
            </w:r>
            <w:r w:rsidR="00504231" w:rsidRPr="000F2AFF">
              <w:rPr>
                <w:rFonts w:ascii="Calibri" w:eastAsia="Times New Roman" w:hAnsi="Calibri" w:cs="Calibri"/>
                <w:i/>
                <w:iCs/>
                <w:vertAlign w:val="subscript"/>
              </w:rPr>
              <w:t>0</w:t>
            </w:r>
            <w:r w:rsidR="00E70ADE">
              <w:rPr>
                <w:rFonts w:eastAsia="SimSun" w:cstheme="minorHAnsi"/>
              </w:rPr>
              <w:t>.</w:t>
            </w:r>
          </w:p>
        </w:tc>
      </w:tr>
      <w:tr w:rsidR="00D06F25" w:rsidRPr="00872913" w14:paraId="3A137667" w14:textId="77777777" w:rsidTr="00845504">
        <w:trPr>
          <w:cantSplit/>
        </w:trPr>
        <w:tc>
          <w:tcPr>
            <w:tcW w:w="2340" w:type="dxa"/>
            <w:vAlign w:val="center"/>
          </w:tcPr>
          <w:p w14:paraId="23F307F6" w14:textId="34EBA789" w:rsidR="00D06F25" w:rsidRPr="00872913" w:rsidRDefault="00D06F25" w:rsidP="00D06F25">
            <w:pPr>
              <w:pStyle w:val="NoSpacing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-value</w:t>
            </w:r>
          </w:p>
        </w:tc>
        <w:tc>
          <w:tcPr>
            <w:tcW w:w="7830" w:type="dxa"/>
            <w:vAlign w:val="center"/>
          </w:tcPr>
          <w:p w14:paraId="3D853372" w14:textId="0F083F2D" w:rsidR="00D06F25" w:rsidRDefault="00D06F25" w:rsidP="00D06F25">
            <w:pPr>
              <w:pStyle w:val="NoSpacing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Probability of obtaining a sample “more extreme” than the ones observed in your data, assuming</w:t>
            </w:r>
            <w:r w:rsidRPr="008022CF">
              <w:rPr>
                <w:rFonts w:cstheme="minorHAnsi"/>
                <w:bCs/>
              </w:rPr>
              <w:t xml:space="preserve"> </w:t>
            </w:r>
            <w:r w:rsidR="00504231" w:rsidRPr="000F2AFF">
              <w:rPr>
                <w:rFonts w:ascii="Calibri" w:eastAsia="Times New Roman" w:hAnsi="Calibri" w:cs="Calibri"/>
                <w:i/>
                <w:iCs/>
              </w:rPr>
              <w:t>H</w:t>
            </w:r>
            <w:r w:rsidR="00504231" w:rsidRPr="000F2AFF">
              <w:rPr>
                <w:rFonts w:ascii="Calibri" w:eastAsia="Times New Roman" w:hAnsi="Calibri" w:cs="Calibri"/>
                <w:i/>
                <w:iCs/>
                <w:vertAlign w:val="subscript"/>
              </w:rPr>
              <w:t>0</w:t>
            </w:r>
            <w:r>
              <w:rPr>
                <w:rFonts w:ascii="Calibri" w:eastAsia="Times New Roman" w:hAnsi="Calibri" w:cs="Calibri"/>
              </w:rPr>
              <w:t xml:space="preserve"> is true.</w:t>
            </w:r>
          </w:p>
        </w:tc>
      </w:tr>
      <w:tr w:rsidR="00375D90" w:rsidRPr="00872913" w14:paraId="723C99A4" w14:textId="77777777" w:rsidTr="00845504">
        <w:trPr>
          <w:cantSplit/>
        </w:trPr>
        <w:tc>
          <w:tcPr>
            <w:tcW w:w="2340" w:type="dxa"/>
            <w:vAlign w:val="center"/>
          </w:tcPr>
          <w:p w14:paraId="3B595BA2" w14:textId="1C971996" w:rsidR="00375D90" w:rsidRPr="00872913" w:rsidRDefault="00375D90" w:rsidP="008C0D9C">
            <w:pPr>
              <w:pStyle w:val="NoSpacing"/>
              <w:rPr>
                <w:rFonts w:cstheme="minorHAnsi"/>
                <w:b/>
              </w:rPr>
            </w:pPr>
            <w:r w:rsidRPr="00872913">
              <w:rPr>
                <w:rFonts w:cstheme="minorHAnsi"/>
                <w:b/>
              </w:rPr>
              <w:t>Hypothesis</w:t>
            </w:r>
          </w:p>
        </w:tc>
        <w:tc>
          <w:tcPr>
            <w:tcW w:w="7830" w:type="dxa"/>
            <w:vAlign w:val="center"/>
          </w:tcPr>
          <w:p w14:paraId="6E1D39BA" w14:textId="262DBE8C" w:rsidR="00375D90" w:rsidRDefault="00375D90" w:rsidP="00C27C5C">
            <w:pPr>
              <w:pStyle w:val="NoSpacing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A premise or claim that we want to test.</w:t>
            </w:r>
          </w:p>
        </w:tc>
      </w:tr>
      <w:tr w:rsidR="00A23C3A" w:rsidRPr="00872913" w14:paraId="673F62D9" w14:textId="77777777" w:rsidTr="00845504">
        <w:trPr>
          <w:cantSplit/>
        </w:trPr>
        <w:tc>
          <w:tcPr>
            <w:tcW w:w="2340" w:type="dxa"/>
            <w:vAlign w:val="center"/>
          </w:tcPr>
          <w:p w14:paraId="4110C4B1" w14:textId="1F145227" w:rsidR="00A23C3A" w:rsidRPr="00872913" w:rsidRDefault="00A23C3A" w:rsidP="008C0D9C">
            <w:pPr>
              <w:pStyle w:val="NoSpacing"/>
              <w:rPr>
                <w:rFonts w:cstheme="minorHAnsi"/>
                <w:b/>
              </w:rPr>
            </w:pPr>
            <w:r w:rsidRPr="00872913">
              <w:rPr>
                <w:rFonts w:cstheme="minorHAnsi"/>
                <w:b/>
              </w:rPr>
              <w:t>Null Hypothesis</w:t>
            </w:r>
            <w:r w:rsidR="005929EA" w:rsidRPr="00872913">
              <w:rPr>
                <w:rFonts w:cstheme="minorHAnsi"/>
                <w:b/>
              </w:rPr>
              <w:t>:</w:t>
            </w:r>
            <w:r w:rsidR="00504231">
              <w:rPr>
                <w:rFonts w:cstheme="minorHAnsi"/>
                <w:b/>
              </w:rPr>
              <w:t xml:space="preserve"> </w:t>
            </w:r>
            <w:r w:rsidR="00504231" w:rsidRPr="00504231">
              <w:rPr>
                <w:rFonts w:ascii="Calibri" w:eastAsia="Times New Roman" w:hAnsi="Calibri" w:cs="Calibri"/>
                <w:b/>
                <w:bCs/>
                <w:i/>
                <w:iCs/>
              </w:rPr>
              <w:t>H</w:t>
            </w:r>
            <w:r w:rsidR="00504231" w:rsidRPr="00504231">
              <w:rPr>
                <w:rFonts w:ascii="Calibri" w:eastAsia="Times New Roman" w:hAnsi="Calibri" w:cs="Calibri"/>
                <w:b/>
                <w:bCs/>
                <w:i/>
                <w:iCs/>
                <w:vertAlign w:val="subscript"/>
              </w:rPr>
              <w:t>0</w:t>
            </w:r>
          </w:p>
        </w:tc>
        <w:tc>
          <w:tcPr>
            <w:tcW w:w="7830" w:type="dxa"/>
            <w:vAlign w:val="center"/>
          </w:tcPr>
          <w:p w14:paraId="5B2FBC71" w14:textId="28CA1C25" w:rsidR="0092193A" w:rsidRDefault="0092193A" w:rsidP="00C27C5C">
            <w:pPr>
              <w:pStyle w:val="NoSpacing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Currently accepted value for a parameter</w:t>
            </w:r>
            <w:r w:rsidR="0083564F">
              <w:rPr>
                <w:rFonts w:ascii="Calibri" w:eastAsia="Times New Roman" w:hAnsi="Calibri" w:cs="Calibri"/>
              </w:rPr>
              <w:t xml:space="preserve"> (middle of the distribution)</w:t>
            </w:r>
            <w:r w:rsidR="00536BA6">
              <w:rPr>
                <w:rFonts w:ascii="Calibri" w:eastAsia="Times New Roman" w:hAnsi="Calibri" w:cs="Calibri"/>
              </w:rPr>
              <w:t>.</w:t>
            </w:r>
          </w:p>
          <w:p w14:paraId="3B569723" w14:textId="7CDD91CF" w:rsidR="00A23C3A" w:rsidRPr="00872913" w:rsidRDefault="00C32FF8" w:rsidP="00C27C5C">
            <w:pPr>
              <w:pStyle w:val="NoSpacing"/>
              <w:rPr>
                <w:rFonts w:ascii="Calibri" w:eastAsia="Times New Roman" w:hAnsi="Calibri" w:cs="Calibri"/>
              </w:rPr>
            </w:pPr>
            <w:r w:rsidRPr="00872913">
              <w:rPr>
                <w:rFonts w:ascii="Calibri" w:eastAsia="Times New Roman" w:hAnsi="Calibri" w:cs="Calibri"/>
              </w:rPr>
              <w:t>Is assumed true for the purpose of carrying out the hypothesis test.</w:t>
            </w:r>
          </w:p>
          <w:p w14:paraId="03F0F595" w14:textId="18E7DED3" w:rsidR="00EB5243" w:rsidRPr="00872913" w:rsidRDefault="00EB5243" w:rsidP="00EB5243">
            <w:pPr>
              <w:pStyle w:val="NoSpacing"/>
              <w:numPr>
                <w:ilvl w:val="0"/>
                <w:numId w:val="9"/>
              </w:numPr>
              <w:rPr>
                <w:rFonts w:ascii="Calibri" w:eastAsia="Times New Roman" w:hAnsi="Calibri" w:cs="Calibri"/>
              </w:rPr>
            </w:pPr>
            <w:r w:rsidRPr="00872913">
              <w:rPr>
                <w:rFonts w:ascii="Calibri" w:eastAsia="Times New Roman" w:hAnsi="Calibri" w:cs="Calibri"/>
              </w:rPr>
              <w:t>Always contains</w:t>
            </w:r>
            <w:r w:rsidR="00375D90">
              <w:rPr>
                <w:rFonts w:ascii="Calibri" w:eastAsia="Times New Roman" w:hAnsi="Calibri" w:cs="Calibri"/>
              </w:rPr>
              <w:t xml:space="preserve"> an</w:t>
            </w:r>
            <w:r w:rsidRPr="00872913">
              <w:rPr>
                <w:rFonts w:ascii="Calibri" w:eastAsia="Times New Roman" w:hAnsi="Calibri" w:cs="Calibri"/>
              </w:rPr>
              <w:t xml:space="preserve"> “=“</w:t>
            </w:r>
            <w:r w:rsidR="00375D90">
              <w:rPr>
                <w:rFonts w:ascii="Calibri" w:eastAsia="Times New Roman" w:hAnsi="Calibri" w:cs="Calibri"/>
              </w:rPr>
              <w:t xml:space="preserve">    {=, ≤, ≥}</w:t>
            </w:r>
          </w:p>
          <w:p w14:paraId="4E09FCC4" w14:textId="4D46C9B3" w:rsidR="00A201A6" w:rsidRDefault="00A201A6" w:rsidP="00EB5243">
            <w:pPr>
              <w:pStyle w:val="NoSpacing"/>
              <w:numPr>
                <w:ilvl w:val="0"/>
                <w:numId w:val="9"/>
              </w:numPr>
              <w:rPr>
                <w:rFonts w:ascii="Calibri" w:eastAsia="Times New Roman" w:hAnsi="Calibri" w:cs="Calibri"/>
              </w:rPr>
            </w:pPr>
            <w:r w:rsidRPr="00872913">
              <w:rPr>
                <w:rFonts w:ascii="Calibri" w:eastAsia="Times New Roman" w:hAnsi="Calibri" w:cs="Calibri"/>
              </w:rPr>
              <w:t>The null value implies a specific sampling distribution for the test statistic</w:t>
            </w:r>
          </w:p>
          <w:p w14:paraId="2FB4C067" w14:textId="14113928" w:rsidR="00365882" w:rsidRPr="00872913" w:rsidRDefault="00504231" w:rsidP="00EB5243">
            <w:pPr>
              <w:pStyle w:val="NoSpacing"/>
              <w:numPr>
                <w:ilvl w:val="0"/>
                <w:numId w:val="9"/>
              </w:numPr>
              <w:rPr>
                <w:rFonts w:ascii="Calibri" w:eastAsia="Times New Roman" w:hAnsi="Calibri" w:cs="Calibri"/>
              </w:rPr>
            </w:pPr>
            <w:r w:rsidRPr="000F2AFF">
              <w:rPr>
                <w:rFonts w:ascii="Calibri" w:eastAsia="Times New Roman" w:hAnsi="Calibri" w:cs="Calibri"/>
                <w:i/>
                <w:iCs/>
              </w:rPr>
              <w:t>H</w:t>
            </w:r>
            <w:r w:rsidRPr="000F2AFF">
              <w:rPr>
                <w:rFonts w:ascii="Calibri" w:eastAsia="Times New Roman" w:hAnsi="Calibri" w:cs="Calibri"/>
                <w:i/>
                <w:iCs/>
                <w:vertAlign w:val="subscript"/>
              </w:rPr>
              <w:t>0</w:t>
            </w:r>
            <w:r>
              <w:rPr>
                <w:rFonts w:ascii="Calibri" w:eastAsia="Times New Roman" w:hAnsi="Calibri" w:cs="Calibri"/>
                <w:i/>
                <w:iCs/>
                <w:vertAlign w:val="subscript"/>
              </w:rPr>
              <w:t xml:space="preserve"> </w:t>
            </w:r>
            <w:r w:rsidR="00365882">
              <w:rPr>
                <w:rFonts w:ascii="Calibri" w:eastAsia="Times New Roman" w:hAnsi="Calibri" w:cs="Calibri"/>
              </w:rPr>
              <w:t xml:space="preserve">is the </w:t>
            </w:r>
            <w:r w:rsidR="00B266DF">
              <w:rPr>
                <w:rFonts w:ascii="Calibri" w:eastAsia="Times New Roman" w:hAnsi="Calibri" w:cs="Calibri"/>
              </w:rPr>
              <w:t>middle</w:t>
            </w:r>
            <w:r w:rsidR="00365882">
              <w:rPr>
                <w:rFonts w:ascii="Calibri" w:eastAsia="Times New Roman" w:hAnsi="Calibri" w:cs="Calibri"/>
              </w:rPr>
              <w:t xml:space="preserve"> of the normal distribution curve at </w:t>
            </w:r>
            <m:oMath>
              <m:r>
                <w:rPr>
                  <w:rFonts w:ascii="Cambria Math" w:eastAsia="Times New Roman" w:hAnsi="Cambria Math" w:cs="Calibri"/>
                </w:rPr>
                <m:t>z=0</m:t>
              </m:r>
            </m:oMath>
            <w:r w:rsidR="00365882">
              <w:rPr>
                <w:rFonts w:ascii="Calibri" w:eastAsia="Times New Roman" w:hAnsi="Calibri" w:cs="Calibri"/>
              </w:rPr>
              <w:t>.</w:t>
            </w:r>
          </w:p>
          <w:p w14:paraId="7032C869" w14:textId="77777777" w:rsidR="00BE7AB6" w:rsidRPr="00872913" w:rsidRDefault="00BE7AB6" w:rsidP="00EB5243">
            <w:pPr>
              <w:pStyle w:val="NoSpacing"/>
              <w:numPr>
                <w:ilvl w:val="0"/>
                <w:numId w:val="9"/>
              </w:numPr>
              <w:rPr>
                <w:rFonts w:ascii="Calibri" w:eastAsia="Times New Roman" w:hAnsi="Calibri" w:cs="Calibri"/>
              </w:rPr>
            </w:pPr>
            <w:r w:rsidRPr="00872913">
              <w:rPr>
                <w:rFonts w:ascii="Calibri" w:eastAsia="Times New Roman" w:hAnsi="Calibri" w:cs="Calibri"/>
              </w:rPr>
              <w:t xml:space="preserve">Can be rejected, or not rejected, </w:t>
            </w:r>
            <w:r w:rsidRPr="00872913">
              <w:rPr>
                <w:rFonts w:ascii="Calibri" w:eastAsia="Times New Roman" w:hAnsi="Calibri" w:cs="Calibri"/>
                <w:b/>
              </w:rPr>
              <w:t>but NEVER supported</w:t>
            </w:r>
          </w:p>
        </w:tc>
      </w:tr>
      <w:tr w:rsidR="00A23C3A" w:rsidRPr="00872913" w14:paraId="7B9064D3" w14:textId="77777777" w:rsidTr="00845504">
        <w:trPr>
          <w:cantSplit/>
        </w:trPr>
        <w:tc>
          <w:tcPr>
            <w:tcW w:w="2340" w:type="dxa"/>
            <w:vAlign w:val="center"/>
          </w:tcPr>
          <w:p w14:paraId="05BFFEAB" w14:textId="09957B03" w:rsidR="00A23C3A" w:rsidRPr="00872913" w:rsidRDefault="00A23C3A" w:rsidP="00A23C3A">
            <w:pPr>
              <w:pStyle w:val="NoSpacing"/>
              <w:rPr>
                <w:rFonts w:cstheme="minorHAnsi"/>
                <w:b/>
              </w:rPr>
            </w:pPr>
            <w:r w:rsidRPr="00872913">
              <w:rPr>
                <w:rFonts w:cstheme="minorHAnsi"/>
                <w:b/>
              </w:rPr>
              <w:t>Alternative Hypotheses</w:t>
            </w:r>
            <w:r w:rsidR="005929EA" w:rsidRPr="00872913">
              <w:rPr>
                <w:rFonts w:cstheme="minorHAnsi"/>
                <w:b/>
              </w:rPr>
              <w:t>:</w:t>
            </w:r>
            <w:r w:rsidRPr="00872913">
              <w:rPr>
                <w:rFonts w:cstheme="minorHAnsi"/>
                <w:b/>
              </w:rPr>
              <w:t xml:space="preserve"> </w:t>
            </w:r>
            <w:r w:rsidR="00504231" w:rsidRPr="00504231">
              <w:rPr>
                <w:rFonts w:ascii="Calibri" w:eastAsia="Times New Roman" w:hAnsi="Calibri" w:cs="Calibri"/>
                <w:b/>
                <w:bCs/>
                <w:i/>
                <w:iCs/>
              </w:rPr>
              <w:t>H</w:t>
            </w:r>
            <w:r w:rsidR="00D268B9">
              <w:rPr>
                <w:rFonts w:ascii="Calibri" w:eastAsia="Times New Roman" w:hAnsi="Calibri" w:cs="Calibri"/>
                <w:b/>
                <w:bCs/>
                <w:i/>
                <w:iCs/>
                <w:vertAlign w:val="subscript"/>
              </w:rPr>
              <w:t>a</w:t>
            </w:r>
          </w:p>
        </w:tc>
        <w:tc>
          <w:tcPr>
            <w:tcW w:w="7830" w:type="dxa"/>
            <w:vAlign w:val="center"/>
          </w:tcPr>
          <w:p w14:paraId="3199A5D0" w14:textId="7184979A" w:rsidR="00A23C3A" w:rsidRPr="00872913" w:rsidRDefault="0092193A" w:rsidP="00C27C5C">
            <w:pPr>
              <w:pStyle w:val="NoSpacing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Also called Research Hypothesis</w:t>
            </w:r>
            <w:r w:rsidR="005A715A">
              <w:rPr>
                <w:rFonts w:ascii="Calibri" w:eastAsia="Times New Roman" w:hAnsi="Calibri" w:cs="Calibri"/>
              </w:rPr>
              <w:t xml:space="preserve"> or</w:t>
            </w:r>
            <w:r w:rsidR="00504231" w:rsidRPr="000F2AFF">
              <w:rPr>
                <w:rFonts w:ascii="Calibri" w:eastAsia="Times New Roman" w:hAnsi="Calibri" w:cs="Calibri"/>
                <w:i/>
                <w:iCs/>
              </w:rPr>
              <w:t xml:space="preserve"> H</w:t>
            </w:r>
            <w:r w:rsidR="00504231">
              <w:rPr>
                <w:rFonts w:ascii="Calibri" w:eastAsia="Times New Roman" w:hAnsi="Calibri" w:cs="Calibri"/>
                <w:i/>
                <w:iCs/>
                <w:vertAlign w:val="subscript"/>
              </w:rPr>
              <w:t>1</w:t>
            </w:r>
            <w:r>
              <w:rPr>
                <w:rFonts w:ascii="Calibri" w:eastAsia="Times New Roman" w:hAnsi="Calibri" w:cs="Calibri"/>
              </w:rPr>
              <w:t xml:space="preserve">.  </w:t>
            </w:r>
            <w:r w:rsidR="00532CDA">
              <w:rPr>
                <w:rFonts w:ascii="Calibri" w:eastAsia="Times New Roman" w:hAnsi="Calibri" w:cs="Calibri"/>
              </w:rPr>
              <w:t xml:space="preserve">Is the opposite of </w:t>
            </w:r>
            <w:r w:rsidR="00504231" w:rsidRPr="000F2AFF">
              <w:rPr>
                <w:rFonts w:ascii="Calibri" w:eastAsia="Times New Roman" w:hAnsi="Calibri" w:cs="Calibri"/>
                <w:i/>
                <w:iCs/>
              </w:rPr>
              <w:t>H</w:t>
            </w:r>
            <w:r w:rsidR="00504231" w:rsidRPr="000F2AFF">
              <w:rPr>
                <w:rFonts w:ascii="Calibri" w:eastAsia="Times New Roman" w:hAnsi="Calibri" w:cs="Calibri"/>
                <w:i/>
                <w:iCs/>
                <w:vertAlign w:val="subscript"/>
              </w:rPr>
              <w:t>0</w:t>
            </w:r>
            <w:r w:rsidR="00532CDA">
              <w:rPr>
                <w:rFonts w:ascii="Calibri" w:eastAsia="Times New Roman" w:hAnsi="Calibri" w:cs="Calibri"/>
              </w:rPr>
              <w:t xml:space="preserve"> and i</w:t>
            </w:r>
            <w:r>
              <w:rPr>
                <w:rFonts w:ascii="Calibri" w:eastAsia="Times New Roman" w:hAnsi="Calibri" w:cs="Calibri"/>
              </w:rPr>
              <w:t xml:space="preserve">nvolves the claim to be </w:t>
            </w:r>
            <w:proofErr w:type="gramStart"/>
            <w:r>
              <w:rPr>
                <w:rFonts w:ascii="Calibri" w:eastAsia="Times New Roman" w:hAnsi="Calibri" w:cs="Calibri"/>
              </w:rPr>
              <w:t>te</w:t>
            </w:r>
            <w:r w:rsidR="000C6E02">
              <w:rPr>
                <w:rFonts w:ascii="Calibri" w:eastAsia="Times New Roman" w:hAnsi="Calibri" w:cs="Calibri"/>
              </w:rPr>
              <w:t>s</w:t>
            </w:r>
            <w:r>
              <w:rPr>
                <w:rFonts w:ascii="Calibri" w:eastAsia="Times New Roman" w:hAnsi="Calibri" w:cs="Calibri"/>
              </w:rPr>
              <w:t>ted.</w:t>
            </w:r>
            <w:proofErr w:type="gramEnd"/>
            <w:r w:rsidR="004A2951">
              <w:rPr>
                <w:rFonts w:ascii="Calibri" w:eastAsia="Times New Roman" w:hAnsi="Calibri" w:cs="Calibri"/>
              </w:rPr>
              <w:t xml:space="preserve">  </w:t>
            </w:r>
            <w:r w:rsidR="00C32FF8" w:rsidRPr="00872913">
              <w:rPr>
                <w:rFonts w:ascii="Calibri" w:eastAsia="Times New Roman" w:hAnsi="Calibri" w:cs="Calibri"/>
              </w:rPr>
              <w:t xml:space="preserve">Is supported only by carrying out the </w:t>
            </w:r>
            <w:r w:rsidRPr="00872913">
              <w:rPr>
                <w:rFonts w:ascii="Calibri" w:eastAsia="Times New Roman" w:hAnsi="Calibri" w:cs="Calibri"/>
              </w:rPr>
              <w:t>test if</w:t>
            </w:r>
            <w:r w:rsidR="00C32FF8" w:rsidRPr="00872913">
              <w:rPr>
                <w:rFonts w:ascii="Calibri" w:eastAsia="Times New Roman" w:hAnsi="Calibri" w:cs="Calibri"/>
              </w:rPr>
              <w:t xml:space="preserve"> the null hypothesis can be rejected.</w:t>
            </w:r>
          </w:p>
          <w:p w14:paraId="6E7ADF2C" w14:textId="2D11F28F" w:rsidR="00EB5243" w:rsidRPr="00872913" w:rsidRDefault="00EB5243" w:rsidP="00EB5243">
            <w:pPr>
              <w:pStyle w:val="NoSpacing"/>
              <w:numPr>
                <w:ilvl w:val="0"/>
                <w:numId w:val="9"/>
              </w:numPr>
              <w:rPr>
                <w:rFonts w:ascii="Calibri" w:eastAsia="Times New Roman" w:hAnsi="Calibri" w:cs="Calibri"/>
              </w:rPr>
            </w:pPr>
            <w:r w:rsidRPr="00872913">
              <w:rPr>
                <w:rFonts w:ascii="Calibri" w:eastAsia="Times New Roman" w:hAnsi="Calibri" w:cs="Calibri"/>
              </w:rPr>
              <w:t>Always contains “&gt;“ (right-tailed), “&lt;” (left-tailed), or “≠” (two-tailed)</w:t>
            </w:r>
            <w:r w:rsidR="008A412B" w:rsidRPr="00872913">
              <w:rPr>
                <w:rFonts w:ascii="Calibri" w:eastAsia="Times New Roman" w:hAnsi="Calibri" w:cs="Calibri"/>
              </w:rPr>
              <w:t xml:space="preserve">  [tail selection is </w:t>
            </w:r>
            <w:r w:rsidR="00DC2074">
              <w:rPr>
                <w:rFonts w:ascii="Calibri" w:eastAsia="Times New Roman" w:hAnsi="Calibri" w:cs="Calibri"/>
              </w:rPr>
              <w:t>i</w:t>
            </w:r>
            <w:r w:rsidR="008A412B" w:rsidRPr="00872913">
              <w:rPr>
                <w:rFonts w:ascii="Calibri" w:eastAsia="Times New Roman" w:hAnsi="Calibri" w:cs="Calibri"/>
              </w:rPr>
              <w:t>mportant]</w:t>
            </w:r>
          </w:p>
          <w:p w14:paraId="2CDED4A4" w14:textId="77777777" w:rsidR="00A201A6" w:rsidRPr="00872913" w:rsidRDefault="00BE7AB6" w:rsidP="00EB5243">
            <w:pPr>
              <w:pStyle w:val="NoSpacing"/>
              <w:numPr>
                <w:ilvl w:val="0"/>
                <w:numId w:val="9"/>
              </w:numPr>
              <w:rPr>
                <w:rFonts w:ascii="Calibri" w:eastAsia="Times New Roman" w:hAnsi="Calibri" w:cs="Calibri"/>
              </w:rPr>
            </w:pPr>
            <w:r w:rsidRPr="00872913">
              <w:rPr>
                <w:rFonts w:ascii="Calibri" w:eastAsia="Times New Roman" w:hAnsi="Calibri" w:cs="Calibri"/>
              </w:rPr>
              <w:t xml:space="preserve">Can be supported (by rejecting the null), or not supported (by failing or rejecting the null), </w:t>
            </w:r>
            <w:r w:rsidRPr="00872913">
              <w:rPr>
                <w:rFonts w:ascii="Calibri" w:eastAsia="Times New Roman" w:hAnsi="Calibri" w:cs="Calibri"/>
                <w:b/>
              </w:rPr>
              <w:t>but NEVER rejected</w:t>
            </w:r>
          </w:p>
        </w:tc>
      </w:tr>
    </w:tbl>
    <w:p w14:paraId="0F410918" w14:textId="08A50515" w:rsidR="00175D43" w:rsidRDefault="00175D43"/>
    <w:p w14:paraId="3DC0A7B5" w14:textId="77777777" w:rsidR="00175D43" w:rsidRDefault="00175D43">
      <w:r>
        <w:br w:type="page"/>
      </w:r>
    </w:p>
    <w:tbl>
      <w:tblPr>
        <w:tblStyle w:val="TableGrid"/>
        <w:tblW w:w="10175" w:type="dxa"/>
        <w:tblInd w:w="-280" w:type="dxa"/>
        <w:tblLayout w:type="fixed"/>
        <w:tblLook w:val="04A0" w:firstRow="1" w:lastRow="0" w:firstColumn="1" w:lastColumn="0" w:noHBand="0" w:noVBand="1"/>
      </w:tblPr>
      <w:tblGrid>
        <w:gridCol w:w="2435"/>
        <w:gridCol w:w="7740"/>
      </w:tblGrid>
      <w:tr w:rsidR="00AE320A" w:rsidRPr="00872913" w14:paraId="663BAC81" w14:textId="77777777" w:rsidTr="00845504">
        <w:trPr>
          <w:cantSplit/>
        </w:trPr>
        <w:tc>
          <w:tcPr>
            <w:tcW w:w="2435" w:type="dxa"/>
            <w:shd w:val="clear" w:color="auto" w:fill="E36C0A" w:themeFill="accent6" w:themeFillShade="BF"/>
            <w:vAlign w:val="center"/>
          </w:tcPr>
          <w:p w14:paraId="73790ACB" w14:textId="1DBFC50D" w:rsidR="00AE320A" w:rsidRPr="00AE320A" w:rsidRDefault="00AE320A" w:rsidP="008C0D9C">
            <w:pPr>
              <w:pStyle w:val="NoSpacing"/>
              <w:rPr>
                <w:rFonts w:cstheme="minorHAnsi"/>
                <w:b/>
                <w:color w:val="FFFFFF" w:themeColor="background1"/>
              </w:rPr>
            </w:pPr>
            <w:r w:rsidRPr="00AE320A">
              <w:rPr>
                <w:rFonts w:cstheme="minorHAnsi"/>
                <w:b/>
                <w:color w:val="FFFFFF" w:themeColor="background1"/>
                <w:sz w:val="28"/>
                <w:szCs w:val="28"/>
              </w:rPr>
              <w:lastRenderedPageBreak/>
              <w:t>Hypothe</w:t>
            </w:r>
            <w:r w:rsidR="00EC2788">
              <w:rPr>
                <w:rFonts w:cstheme="minorHAnsi"/>
                <w:b/>
                <w:color w:val="FFFFFF" w:themeColor="background1"/>
                <w:sz w:val="28"/>
                <w:szCs w:val="28"/>
              </w:rPr>
              <w:t>s</w:t>
            </w:r>
            <w:r w:rsidRPr="00AE320A">
              <w:rPr>
                <w:rFonts w:cstheme="minorHAnsi"/>
                <w:b/>
                <w:color w:val="FFFFFF" w:themeColor="background1"/>
                <w:sz w:val="28"/>
                <w:szCs w:val="28"/>
              </w:rPr>
              <w:t>is Testing</w:t>
            </w:r>
          </w:p>
        </w:tc>
        <w:tc>
          <w:tcPr>
            <w:tcW w:w="7740" w:type="dxa"/>
            <w:shd w:val="clear" w:color="auto" w:fill="E36C0A" w:themeFill="accent6" w:themeFillShade="BF"/>
            <w:vAlign w:val="center"/>
          </w:tcPr>
          <w:p w14:paraId="05A00064" w14:textId="508952C5" w:rsidR="00AE320A" w:rsidRPr="00AE320A" w:rsidRDefault="00AE320A" w:rsidP="006C0FC6">
            <w:pPr>
              <w:pStyle w:val="NoSpacing"/>
              <w:rPr>
                <w:rFonts w:ascii="Calibri" w:eastAsia="Times New Roman" w:hAnsi="Calibri" w:cs="Calibri"/>
                <w:b/>
                <w:bCs/>
                <w:color w:val="FFFFFF" w:themeColor="background1"/>
              </w:rPr>
            </w:pPr>
            <w:r w:rsidRPr="00AE320A">
              <w:rPr>
                <w:rFonts w:ascii="Calibri" w:eastAsia="Times New Roman" w:hAnsi="Calibri" w:cs="Calibri"/>
                <w:b/>
                <w:bCs/>
                <w:color w:val="FFFFFF" w:themeColor="background1"/>
                <w:sz w:val="28"/>
                <w:szCs w:val="28"/>
              </w:rPr>
              <w:t>Steps</w:t>
            </w:r>
          </w:p>
        </w:tc>
      </w:tr>
      <w:tr w:rsidR="00A23C3A" w:rsidRPr="00872913" w14:paraId="4DF5F606" w14:textId="77777777" w:rsidTr="00845504">
        <w:trPr>
          <w:cantSplit/>
        </w:trPr>
        <w:tc>
          <w:tcPr>
            <w:tcW w:w="2435" w:type="dxa"/>
            <w:vAlign w:val="center"/>
          </w:tcPr>
          <w:p w14:paraId="65B89BF6" w14:textId="77777777" w:rsidR="00EC2788" w:rsidRDefault="001615E2" w:rsidP="0047031E">
            <w:pPr>
              <w:pStyle w:val="NoSpacing"/>
              <w:rPr>
                <w:rFonts w:cstheme="minorHAnsi"/>
                <w:b/>
              </w:rPr>
            </w:pPr>
            <w:r w:rsidRPr="00872913">
              <w:rPr>
                <w:rFonts w:cstheme="minorHAnsi"/>
                <w:b/>
              </w:rPr>
              <w:t>Hypothesis Testing</w:t>
            </w:r>
          </w:p>
          <w:p w14:paraId="6D78FD44" w14:textId="00783BF5" w:rsidR="00D3093B" w:rsidRPr="00D3093B" w:rsidRDefault="00D3093B" w:rsidP="0047031E">
            <w:pPr>
              <w:pStyle w:val="NoSpacing"/>
              <w:rPr>
                <w:rFonts w:cstheme="minorHAnsi"/>
                <w:bCs/>
              </w:rPr>
            </w:pPr>
            <w:r w:rsidRPr="00D3093B">
              <w:rPr>
                <w:rFonts w:cstheme="minorHAnsi"/>
                <w:bCs/>
              </w:rPr>
              <w:t>(</w:t>
            </w:r>
            <w:proofErr w:type="gramStart"/>
            <w:r w:rsidRPr="00D3093B">
              <w:rPr>
                <w:rFonts w:cstheme="minorHAnsi"/>
                <w:bCs/>
              </w:rPr>
              <w:t>for</w:t>
            </w:r>
            <w:proofErr w:type="gramEnd"/>
            <w:r w:rsidRPr="00D3093B">
              <w:rPr>
                <w:rFonts w:cstheme="minorHAnsi"/>
                <w:bCs/>
              </w:rPr>
              <w:t xml:space="preserve"> one population)</w:t>
            </w:r>
          </w:p>
        </w:tc>
        <w:tc>
          <w:tcPr>
            <w:tcW w:w="7740" w:type="dxa"/>
            <w:vAlign w:val="center"/>
          </w:tcPr>
          <w:p w14:paraId="55991B67" w14:textId="30DFE99D" w:rsidR="00A23C3A" w:rsidRDefault="00AC07E4" w:rsidP="006C0FC6">
            <w:pPr>
              <w:pStyle w:val="NoSpacing"/>
              <w:numPr>
                <w:ilvl w:val="0"/>
                <w:numId w:val="10"/>
              </w:numPr>
              <w:ind w:left="348"/>
              <w:rPr>
                <w:rFonts w:ascii="Calibri" w:eastAsia="Times New Roman" w:hAnsi="Calibri" w:cs="Calibri"/>
              </w:rPr>
            </w:pPr>
            <w:r w:rsidRPr="00E5242F">
              <w:rPr>
                <w:rFonts w:ascii="Calibri" w:eastAsia="Times New Roman" w:hAnsi="Calibri" w:cs="Calibri"/>
                <w:u w:val="single"/>
              </w:rPr>
              <w:t>Claim</w:t>
            </w:r>
            <w:r>
              <w:rPr>
                <w:rFonts w:ascii="Calibri" w:eastAsia="Times New Roman" w:hAnsi="Calibri" w:cs="Calibri"/>
              </w:rPr>
              <w:t xml:space="preserve">: </w:t>
            </w:r>
            <w:r w:rsidR="001615E2" w:rsidRPr="00872913">
              <w:rPr>
                <w:rFonts w:ascii="Calibri" w:eastAsia="Times New Roman" w:hAnsi="Calibri" w:cs="Calibri"/>
              </w:rPr>
              <w:t>Formulate</w:t>
            </w:r>
            <w:r w:rsidR="009C5AE1">
              <w:rPr>
                <w:rFonts w:ascii="Calibri" w:eastAsia="Times New Roman" w:hAnsi="Calibri" w:cs="Calibri"/>
              </w:rPr>
              <w:t xml:space="preserve"> the</w:t>
            </w:r>
            <w:r w:rsidR="001615E2" w:rsidRPr="00872913">
              <w:rPr>
                <w:rFonts w:ascii="Calibri" w:eastAsia="Times New Roman" w:hAnsi="Calibri" w:cs="Calibri"/>
              </w:rPr>
              <w:t xml:space="preserve"> </w:t>
            </w:r>
            <w:r w:rsidR="001615E2" w:rsidRPr="00872913">
              <w:rPr>
                <w:rFonts w:ascii="Calibri" w:eastAsia="Times New Roman" w:hAnsi="Calibri" w:cs="Calibri"/>
                <w:b/>
              </w:rPr>
              <w:t>null</w:t>
            </w:r>
            <w:r w:rsidR="001615E2" w:rsidRPr="00872913">
              <w:rPr>
                <w:rFonts w:ascii="Calibri" w:eastAsia="Times New Roman" w:hAnsi="Calibri" w:cs="Calibri"/>
              </w:rPr>
              <w:t xml:space="preserve"> </w:t>
            </w:r>
            <w:r w:rsidR="00676954">
              <w:rPr>
                <w:rFonts w:ascii="Calibri" w:eastAsia="Times New Roman" w:hAnsi="Calibri" w:cs="Calibri"/>
              </w:rPr>
              <w:t>(</w:t>
            </w:r>
            <w:r w:rsidR="006A6240" w:rsidRPr="00504231">
              <w:rPr>
                <w:rFonts w:ascii="Calibri" w:eastAsia="Times New Roman" w:hAnsi="Calibri" w:cs="Calibri"/>
                <w:b/>
                <w:bCs/>
                <w:i/>
                <w:iCs/>
              </w:rPr>
              <w:t>H</w:t>
            </w:r>
            <w:r w:rsidR="006A6240" w:rsidRPr="00504231">
              <w:rPr>
                <w:rFonts w:ascii="Calibri" w:eastAsia="Times New Roman" w:hAnsi="Calibri" w:cs="Calibri"/>
                <w:b/>
                <w:bCs/>
                <w:i/>
                <w:iCs/>
                <w:vertAlign w:val="subscript"/>
              </w:rPr>
              <w:t>0</w:t>
            </w:r>
            <w:r w:rsidR="00676954">
              <w:rPr>
                <w:rFonts w:ascii="Calibri" w:eastAsia="Times New Roman" w:hAnsi="Calibri" w:cs="Calibri"/>
              </w:rPr>
              <w:t xml:space="preserve">) </w:t>
            </w:r>
            <w:r w:rsidR="001615E2" w:rsidRPr="00872913">
              <w:rPr>
                <w:rFonts w:ascii="Calibri" w:eastAsia="Times New Roman" w:hAnsi="Calibri" w:cs="Calibri"/>
              </w:rPr>
              <w:t>and</w:t>
            </w:r>
            <w:r w:rsidR="009C5AE1">
              <w:rPr>
                <w:rFonts w:ascii="Calibri" w:eastAsia="Times New Roman" w:hAnsi="Calibri" w:cs="Calibri"/>
              </w:rPr>
              <w:t xml:space="preserve"> the</w:t>
            </w:r>
            <w:r w:rsidR="001615E2" w:rsidRPr="00872913">
              <w:rPr>
                <w:rFonts w:ascii="Calibri" w:eastAsia="Times New Roman" w:hAnsi="Calibri" w:cs="Calibri"/>
              </w:rPr>
              <w:t xml:space="preserve"> </w:t>
            </w:r>
            <w:r w:rsidR="001615E2" w:rsidRPr="00872913">
              <w:rPr>
                <w:rFonts w:ascii="Calibri" w:eastAsia="Times New Roman" w:hAnsi="Calibri" w:cs="Calibri"/>
                <w:b/>
              </w:rPr>
              <w:t>alternative</w:t>
            </w:r>
            <w:r w:rsidR="001615E2" w:rsidRPr="00872913">
              <w:rPr>
                <w:rFonts w:ascii="Calibri" w:eastAsia="Times New Roman" w:hAnsi="Calibri" w:cs="Calibri"/>
              </w:rPr>
              <w:t xml:space="preserve"> </w:t>
            </w:r>
            <w:r w:rsidR="00676954">
              <w:rPr>
                <w:rFonts w:ascii="Calibri" w:eastAsia="Times New Roman" w:hAnsi="Calibri" w:cs="Calibri"/>
              </w:rPr>
              <w:t>(</w:t>
            </w:r>
            <w:r w:rsidR="006A6240" w:rsidRPr="00504231">
              <w:rPr>
                <w:rFonts w:ascii="Calibri" w:eastAsia="Times New Roman" w:hAnsi="Calibri" w:cs="Calibri"/>
                <w:b/>
                <w:bCs/>
                <w:i/>
                <w:iCs/>
              </w:rPr>
              <w:t>H</w:t>
            </w:r>
            <w:r w:rsidR="006A6240">
              <w:rPr>
                <w:rFonts w:ascii="Calibri" w:eastAsia="Times New Roman" w:hAnsi="Calibri" w:cs="Calibri"/>
                <w:b/>
                <w:bCs/>
                <w:i/>
                <w:iCs/>
                <w:vertAlign w:val="subscript"/>
              </w:rPr>
              <w:t>a</w:t>
            </w:r>
            <w:r w:rsidR="00676954">
              <w:rPr>
                <w:rFonts w:ascii="Calibri" w:eastAsia="Times New Roman" w:hAnsi="Calibri" w:cs="Calibri"/>
              </w:rPr>
              <w:t xml:space="preserve">) </w:t>
            </w:r>
            <w:r w:rsidR="001615E2" w:rsidRPr="00872913">
              <w:rPr>
                <w:rFonts w:ascii="Calibri" w:eastAsia="Times New Roman" w:hAnsi="Calibri" w:cs="Calibri"/>
              </w:rPr>
              <w:t>hypothesis</w:t>
            </w:r>
          </w:p>
          <w:p w14:paraId="12331350" w14:textId="56CEA25F" w:rsidR="00B75D18" w:rsidRDefault="0056470D" w:rsidP="006C0FC6">
            <w:pPr>
              <w:pStyle w:val="NoSpacing"/>
              <w:numPr>
                <w:ilvl w:val="0"/>
                <w:numId w:val="10"/>
              </w:numPr>
              <w:ind w:left="348"/>
              <w:rPr>
                <w:rFonts w:ascii="Calibri" w:eastAsia="Times New Roman" w:hAnsi="Calibri" w:cs="Calibri"/>
              </w:rPr>
            </w:pPr>
            <w:r w:rsidRPr="00E5242F">
              <w:rPr>
                <w:rFonts w:ascii="Calibri" w:eastAsia="Times New Roman" w:hAnsi="Calibri" w:cs="Calibri"/>
                <w:u w:val="single"/>
              </w:rPr>
              <w:t>Graph</w:t>
            </w:r>
            <w:r>
              <w:rPr>
                <w:rFonts w:ascii="Calibri" w:eastAsia="Times New Roman" w:hAnsi="Calibri" w:cs="Calibri"/>
              </w:rPr>
              <w:t xml:space="preserve">: </w:t>
            </w:r>
            <w:r w:rsidR="00B75D18">
              <w:rPr>
                <w:rFonts w:ascii="Calibri" w:eastAsia="Times New Roman" w:hAnsi="Calibri" w:cs="Calibri"/>
              </w:rPr>
              <w:t xml:space="preserve">Sketch and </w:t>
            </w:r>
            <w:r w:rsidR="00DE1B0A">
              <w:rPr>
                <w:rFonts w:ascii="Calibri" w:eastAsia="Times New Roman" w:hAnsi="Calibri" w:cs="Calibri"/>
              </w:rPr>
              <w:t>l</w:t>
            </w:r>
            <w:r w:rsidR="00B75D18">
              <w:rPr>
                <w:rFonts w:ascii="Calibri" w:eastAsia="Times New Roman" w:hAnsi="Calibri" w:cs="Calibri"/>
              </w:rPr>
              <w:t>abel critical value</w:t>
            </w:r>
            <w:r w:rsidR="00090D3B">
              <w:rPr>
                <w:rFonts w:ascii="Calibri" w:eastAsia="Times New Roman" w:hAnsi="Calibri" w:cs="Calibri"/>
              </w:rPr>
              <w:t xml:space="preserve"> (</w:t>
            </w:r>
            <w:r w:rsidR="00A0460F">
              <w:rPr>
                <w:rFonts w:ascii="Calibri" w:eastAsia="Times New Roman" w:hAnsi="Calibri" w:cs="Calibri"/>
              </w:rPr>
              <w:t xml:space="preserve">left-tailed, </w:t>
            </w:r>
            <w:r w:rsidR="00090D3B">
              <w:rPr>
                <w:rFonts w:ascii="Calibri" w:eastAsia="Times New Roman" w:hAnsi="Calibri" w:cs="Calibri"/>
              </w:rPr>
              <w:t xml:space="preserve">right-tailed, </w:t>
            </w:r>
            <w:r w:rsidR="00A0460F">
              <w:rPr>
                <w:rFonts w:ascii="Calibri" w:eastAsia="Times New Roman" w:hAnsi="Calibri" w:cs="Calibri"/>
              </w:rPr>
              <w:t>two-tailed</w:t>
            </w:r>
            <w:r w:rsidR="00090D3B">
              <w:rPr>
                <w:rFonts w:ascii="Calibri" w:eastAsia="Times New Roman" w:hAnsi="Calibri" w:cs="Calibri"/>
              </w:rPr>
              <w:t>)</w:t>
            </w:r>
          </w:p>
          <w:p w14:paraId="4599E99D" w14:textId="734475F2" w:rsidR="004E3FD9" w:rsidRDefault="0056470D" w:rsidP="006C0FC6">
            <w:pPr>
              <w:pStyle w:val="NoSpacing"/>
              <w:numPr>
                <w:ilvl w:val="0"/>
                <w:numId w:val="10"/>
              </w:numPr>
              <w:ind w:left="348"/>
              <w:rPr>
                <w:rFonts w:ascii="Calibri" w:eastAsia="Times New Roman" w:hAnsi="Calibri" w:cs="Calibri"/>
              </w:rPr>
            </w:pPr>
            <w:r w:rsidRPr="00E5242F">
              <w:rPr>
                <w:rFonts w:ascii="Calibri" w:eastAsia="Times New Roman" w:hAnsi="Calibri" w:cs="Calibri"/>
                <w:u w:val="single"/>
              </w:rPr>
              <w:t>D</w:t>
            </w:r>
            <w:r w:rsidR="00E6258D" w:rsidRPr="00E5242F">
              <w:rPr>
                <w:rFonts w:ascii="Calibri" w:eastAsia="Times New Roman" w:hAnsi="Calibri" w:cs="Calibri"/>
                <w:u w:val="single"/>
              </w:rPr>
              <w:t xml:space="preserve">ecision </w:t>
            </w:r>
            <w:r w:rsidRPr="00E5242F">
              <w:rPr>
                <w:rFonts w:ascii="Calibri" w:eastAsia="Times New Roman" w:hAnsi="Calibri" w:cs="Calibri"/>
                <w:u w:val="single"/>
              </w:rPr>
              <w:t>R</w:t>
            </w:r>
            <w:r w:rsidR="00E6258D" w:rsidRPr="00E5242F">
              <w:rPr>
                <w:rFonts w:ascii="Calibri" w:eastAsia="Times New Roman" w:hAnsi="Calibri" w:cs="Calibri"/>
                <w:u w:val="single"/>
              </w:rPr>
              <w:t>ule</w:t>
            </w:r>
            <w:r w:rsidR="00E6258D">
              <w:rPr>
                <w:rFonts w:ascii="Calibri" w:eastAsia="Times New Roman" w:hAnsi="Calibri" w:cs="Calibri"/>
              </w:rPr>
              <w:t xml:space="preserve">: </w:t>
            </w:r>
            <w:r w:rsidR="00E5242F">
              <w:rPr>
                <w:rFonts w:ascii="Calibri" w:eastAsia="Times New Roman" w:hAnsi="Calibri" w:cs="Calibri"/>
              </w:rPr>
              <w:t xml:space="preserve">Use </w:t>
            </w:r>
            <w:r w:rsidR="003B5B20">
              <w:rPr>
                <w:rFonts w:ascii="Calibri" w:eastAsia="Times New Roman" w:hAnsi="Calibri" w:cs="Calibri"/>
              </w:rPr>
              <w:t>significance level</w:t>
            </w:r>
            <w:r w:rsidR="004E3FD9">
              <w:rPr>
                <w:rFonts w:ascii="Calibri" w:eastAsia="Times New Roman" w:hAnsi="Calibri" w:cs="Calibri"/>
              </w:rPr>
              <w:t xml:space="preserve"> </w:t>
            </w:r>
            <w:r w:rsidR="003B5B20">
              <w:rPr>
                <w:rFonts w:ascii="Calibri" w:eastAsia="Times New Roman" w:hAnsi="Calibri" w:cs="Calibri"/>
              </w:rPr>
              <w:t>(</w:t>
            </w:r>
            <w:r w:rsidR="005B4A41">
              <w:rPr>
                <w:rFonts w:ascii="Calibri" w:eastAsia="Times New Roman" w:hAnsi="Calibri" w:cs="Calibri"/>
              </w:rPr>
              <w:t>α</w:t>
            </w:r>
            <w:r w:rsidR="003B5B20">
              <w:rPr>
                <w:rFonts w:ascii="Calibri" w:eastAsia="Times New Roman" w:hAnsi="Calibri" w:cs="Calibri"/>
              </w:rPr>
              <w:t>)</w:t>
            </w:r>
            <w:r w:rsidR="00E206A8">
              <w:rPr>
                <w:rFonts w:ascii="Calibri" w:eastAsia="Times New Roman" w:hAnsi="Calibri" w:cs="Calibri"/>
              </w:rPr>
              <w:t xml:space="preserve">, confidence </w:t>
            </w:r>
            <w:r w:rsidR="00E6258D">
              <w:rPr>
                <w:rFonts w:ascii="Calibri" w:eastAsia="Times New Roman" w:hAnsi="Calibri" w:cs="Calibri"/>
              </w:rPr>
              <w:t>level</w:t>
            </w:r>
            <w:r w:rsidR="00DE1B0A">
              <w:rPr>
                <w:rFonts w:ascii="Calibri" w:eastAsia="Times New Roman" w:hAnsi="Calibri" w:cs="Calibri"/>
              </w:rPr>
              <w:t xml:space="preserve"> (</w:t>
            </w:r>
            <w:r w:rsidR="00536BA6">
              <w:rPr>
                <w:rFonts w:ascii="Calibri" w:eastAsia="Times New Roman" w:hAnsi="Calibri" w:cs="Calibri"/>
              </w:rPr>
              <w:t>c</w:t>
            </w:r>
            <w:r w:rsidR="00DE1B0A">
              <w:rPr>
                <w:rFonts w:ascii="Calibri" w:eastAsia="Times New Roman" w:hAnsi="Calibri" w:cs="Calibri"/>
              </w:rPr>
              <w:t>)</w:t>
            </w:r>
            <w:r w:rsidR="00E6258D">
              <w:rPr>
                <w:rFonts w:ascii="Calibri" w:eastAsia="Times New Roman" w:hAnsi="Calibri" w:cs="Calibri"/>
              </w:rPr>
              <w:t xml:space="preserve">, confidence </w:t>
            </w:r>
            <w:r w:rsidR="00E206A8">
              <w:rPr>
                <w:rFonts w:ascii="Calibri" w:eastAsia="Times New Roman" w:hAnsi="Calibri" w:cs="Calibri"/>
              </w:rPr>
              <w:t>Interval</w:t>
            </w:r>
            <w:r w:rsidR="00E6258D">
              <w:rPr>
                <w:rFonts w:ascii="Calibri" w:eastAsia="Times New Roman" w:hAnsi="Calibri" w:cs="Calibri"/>
              </w:rPr>
              <w:t>,</w:t>
            </w:r>
            <w:r w:rsidR="004E3FD9">
              <w:rPr>
                <w:rFonts w:ascii="Calibri" w:eastAsia="Times New Roman" w:hAnsi="Calibri" w:cs="Calibri"/>
              </w:rPr>
              <w:t xml:space="preserve"> </w:t>
            </w:r>
            <w:r w:rsidR="00D86338">
              <w:rPr>
                <w:rFonts w:ascii="Calibri" w:eastAsia="Times New Roman" w:hAnsi="Calibri" w:cs="Calibri"/>
              </w:rPr>
              <w:t>or critical value</w:t>
            </w:r>
            <w:r w:rsidR="00122804">
              <w:rPr>
                <w:rFonts w:ascii="Calibri" w:eastAsia="Times New Roman" w:hAnsi="Calibri" w:cs="Calibri"/>
              </w:rPr>
              <w:t xml:space="preserve"> </w:t>
            </w:r>
            <w:r w:rsidR="002C70FB">
              <w:rPr>
                <w:rFonts w:ascii="Calibri" w:eastAsia="Times New Roman" w:hAnsi="Calibri" w:cs="Calibri"/>
                <w:noProof/>
              </w:rPr>
              <w:t>z*</w:t>
            </w:r>
            <w:r w:rsidR="0093278A">
              <w:rPr>
                <w:rFonts w:ascii="Calibri" w:eastAsia="Times New Roman" w:hAnsi="Calibri" w:cs="Calibri"/>
              </w:rPr>
              <w:t xml:space="preserve">. </w:t>
            </w:r>
            <w:r>
              <w:rPr>
                <w:rFonts w:ascii="Calibri" w:eastAsia="Times New Roman" w:hAnsi="Calibri" w:cs="Calibri"/>
              </w:rPr>
              <w:t xml:space="preserve"> </w:t>
            </w:r>
            <w:r w:rsidR="0093278A">
              <w:rPr>
                <w:rFonts w:ascii="Calibri" w:eastAsia="Times New Roman" w:hAnsi="Calibri" w:cs="Calibri"/>
              </w:rPr>
              <w:t>e.g.</w:t>
            </w:r>
            <w:r w:rsidR="00FD3A0F">
              <w:rPr>
                <w:rFonts w:ascii="Calibri" w:eastAsia="Times New Roman" w:hAnsi="Calibri" w:cs="Calibri"/>
              </w:rPr>
              <w:t>,</w:t>
            </w:r>
            <w:r w:rsidR="0093278A">
              <w:rPr>
                <w:rFonts w:ascii="Calibri" w:eastAsia="Times New Roman" w:hAnsi="Calibri" w:cs="Calibri"/>
              </w:rPr>
              <w:t xml:space="preserve"> </w:t>
            </w:r>
            <w:r>
              <w:rPr>
                <w:rFonts w:ascii="Calibri" w:eastAsia="Times New Roman" w:hAnsi="Calibri" w:cs="Calibri"/>
              </w:rPr>
              <w:t>We will reject</w:t>
            </w:r>
            <w:r w:rsidRPr="0056470D">
              <w:rPr>
                <w:rFonts w:ascii="Calibri" w:eastAsia="Times New Roman" w:hAnsi="Calibri" w:cs="Calibri"/>
                <w:bCs/>
              </w:rPr>
              <w:t xml:space="preserve"> </w:t>
            </w:r>
            <w:r w:rsidR="006A6240" w:rsidRPr="006A6240">
              <w:rPr>
                <w:rFonts w:ascii="Calibri" w:eastAsia="Times New Roman" w:hAnsi="Calibri" w:cs="Calibri"/>
                <w:i/>
                <w:iCs/>
              </w:rPr>
              <w:t>H</w:t>
            </w:r>
            <w:r w:rsidR="006A6240" w:rsidRPr="006A6240">
              <w:rPr>
                <w:rFonts w:ascii="Calibri" w:eastAsia="Times New Roman" w:hAnsi="Calibri" w:cs="Calibri"/>
                <w:i/>
                <w:iCs/>
                <w:vertAlign w:val="subscript"/>
              </w:rPr>
              <w:t>0</w:t>
            </w:r>
            <w:r>
              <w:rPr>
                <w:rFonts w:ascii="Calibri" w:eastAsia="Times New Roman" w:hAnsi="Calibri" w:cs="Calibri"/>
              </w:rPr>
              <w:t xml:space="preserve"> if</w:t>
            </w:r>
            <w:r w:rsidR="006A6240">
              <w:rPr>
                <w:rFonts w:ascii="Calibri" w:eastAsia="Times New Roman" w:hAnsi="Calibri" w:cs="Calibri"/>
              </w:rPr>
              <w:t xml:space="preserve"> </w:t>
            </w:r>
            <w:r w:rsidR="006A6240" w:rsidRPr="006A6240">
              <w:rPr>
                <w:rFonts w:ascii="Calibri" w:eastAsia="Times New Roman" w:hAnsi="Calibri" w:cs="Calibri"/>
              </w:rPr>
              <w:t>z</w:t>
            </w:r>
            <w:r w:rsidR="006A6240" w:rsidRPr="006A6240">
              <w:rPr>
                <w:rFonts w:ascii="Calibri" w:eastAsia="Times New Roman" w:hAnsi="Calibri" w:cs="Calibri"/>
                <w:vertAlign w:val="subscript"/>
              </w:rPr>
              <w:t>data</w:t>
            </w:r>
            <w:r w:rsidR="006A6240" w:rsidRPr="006A6240">
              <w:rPr>
                <w:rFonts w:ascii="Calibri" w:eastAsia="Times New Roman" w:hAnsi="Calibri" w:cs="Calibri"/>
              </w:rPr>
              <w:t xml:space="preserve"> &gt; 1.645</w:t>
            </w:r>
            <w:r w:rsidR="00FD192A">
              <w:rPr>
                <w:rFonts w:ascii="Calibri" w:eastAsia="Times New Roman" w:hAnsi="Calibri" w:cs="Calibri"/>
              </w:rPr>
              <w:t>.</w:t>
            </w:r>
          </w:p>
          <w:p w14:paraId="5D7BBB42" w14:textId="68198212" w:rsidR="009864BE" w:rsidRDefault="00E5242F" w:rsidP="006C0FC6">
            <w:pPr>
              <w:pStyle w:val="NoSpacing"/>
              <w:numPr>
                <w:ilvl w:val="0"/>
                <w:numId w:val="10"/>
              </w:numPr>
              <w:ind w:left="348"/>
              <w:rPr>
                <w:rFonts w:ascii="Calibri" w:eastAsia="Times New Roman" w:hAnsi="Calibri" w:cs="Calibri"/>
              </w:rPr>
            </w:pPr>
            <w:r w:rsidRPr="00E5242F">
              <w:rPr>
                <w:rFonts w:ascii="Calibri" w:eastAsia="Times New Roman" w:hAnsi="Calibri" w:cs="Calibri"/>
                <w:u w:val="single"/>
              </w:rPr>
              <w:t>Critical Value</w:t>
            </w:r>
            <w:r>
              <w:rPr>
                <w:rFonts w:ascii="Calibri" w:eastAsia="Times New Roman" w:hAnsi="Calibri" w:cs="Calibri"/>
              </w:rPr>
              <w:t xml:space="preserve">: </w:t>
            </w:r>
            <w:r w:rsidR="009864BE">
              <w:rPr>
                <w:rFonts w:ascii="Calibri" w:eastAsia="Times New Roman" w:hAnsi="Calibri" w:cs="Calibri"/>
              </w:rPr>
              <w:t xml:space="preserve">Determine </w:t>
            </w:r>
            <w:r w:rsidR="009864BE" w:rsidRPr="00C97376">
              <w:rPr>
                <w:rFonts w:ascii="Calibri" w:eastAsia="Times New Roman" w:hAnsi="Calibri" w:cs="Calibri"/>
                <w:b/>
                <w:bCs/>
              </w:rPr>
              <w:t>critical values</w:t>
            </w:r>
            <w:r w:rsidR="00C97376">
              <w:rPr>
                <w:rFonts w:ascii="Calibri" w:eastAsia="Times New Roman" w:hAnsi="Calibri" w:cs="Calibri"/>
              </w:rPr>
              <w:t xml:space="preserve"> (</w:t>
            </w:r>
            <w:r w:rsidR="002C70FB">
              <w:rPr>
                <w:rFonts w:ascii="Calibri" w:eastAsia="Times New Roman" w:hAnsi="Calibri" w:cs="Calibri"/>
                <w:noProof/>
              </w:rPr>
              <w:t>z*</w:t>
            </w:r>
            <w:r w:rsidR="00C97376">
              <w:rPr>
                <w:rFonts w:ascii="Calibri" w:eastAsia="Times New Roman" w:hAnsi="Calibri" w:cs="Calibri"/>
              </w:rPr>
              <w:t>)</w:t>
            </w:r>
            <w:r w:rsidR="0069460C">
              <w:rPr>
                <w:rFonts w:ascii="Calibri" w:eastAsia="Times New Roman" w:hAnsi="Calibri" w:cs="Calibri"/>
              </w:rPr>
              <w:t xml:space="preserve"> to mark the rejection regions</w:t>
            </w:r>
          </w:p>
          <w:p w14:paraId="0CC551B8" w14:textId="5286DF78" w:rsidR="001615E2" w:rsidRDefault="004A2951" w:rsidP="006C0FC6">
            <w:pPr>
              <w:pStyle w:val="NoSpacing"/>
              <w:numPr>
                <w:ilvl w:val="0"/>
                <w:numId w:val="10"/>
              </w:numPr>
              <w:ind w:left="348"/>
              <w:rPr>
                <w:rFonts w:ascii="Calibri" w:eastAsia="Times New Roman" w:hAnsi="Calibri" w:cs="Calibri"/>
              </w:rPr>
            </w:pPr>
            <w:r w:rsidRPr="004A2951">
              <w:rPr>
                <w:rFonts w:ascii="Calibri" w:eastAsia="Times New Roman" w:hAnsi="Calibri" w:cs="Calibri"/>
                <w:u w:val="single"/>
              </w:rPr>
              <w:t>Test Statistic:</w:t>
            </w:r>
            <w:r>
              <w:rPr>
                <w:rFonts w:ascii="Calibri" w:eastAsia="Times New Roman" w:hAnsi="Calibri" w:cs="Calibri"/>
              </w:rPr>
              <w:t xml:space="preserve"> </w:t>
            </w:r>
            <w:r w:rsidR="003A3279">
              <w:rPr>
                <w:rFonts w:ascii="Calibri" w:eastAsia="Times New Roman" w:hAnsi="Calibri" w:cs="Calibri"/>
              </w:rPr>
              <w:t>Calculate the</w:t>
            </w:r>
            <w:r w:rsidR="00475515">
              <w:rPr>
                <w:rFonts w:ascii="Calibri" w:eastAsia="Times New Roman" w:hAnsi="Calibri" w:cs="Calibri"/>
              </w:rPr>
              <w:t xml:space="preserve"> </w:t>
            </w:r>
            <w:r w:rsidR="001615E2" w:rsidRPr="00872913">
              <w:rPr>
                <w:rFonts w:ascii="Calibri" w:eastAsia="Times New Roman" w:hAnsi="Calibri" w:cs="Calibri"/>
                <w:b/>
              </w:rPr>
              <w:t>test statistic</w:t>
            </w:r>
            <w:r w:rsidR="001615E2" w:rsidRPr="00872913">
              <w:rPr>
                <w:rFonts w:ascii="Calibri" w:eastAsia="Times New Roman" w:hAnsi="Calibri" w:cs="Calibri"/>
              </w:rPr>
              <w:t xml:space="preserve"> </w:t>
            </w:r>
            <w:r w:rsidR="00DE1B0A">
              <w:rPr>
                <w:rFonts w:ascii="Calibri" w:eastAsia="Times New Roman" w:hAnsi="Calibri" w:cs="Calibri"/>
              </w:rPr>
              <w:t>(</w:t>
            </w:r>
            <w:r w:rsidR="006A6240" w:rsidRPr="006A6240">
              <w:rPr>
                <w:rFonts w:ascii="Calibri" w:eastAsia="Times New Roman" w:hAnsi="Calibri" w:cs="Calibri"/>
              </w:rPr>
              <w:t>z</w:t>
            </w:r>
            <w:r w:rsidR="006A6240" w:rsidRPr="006A6240">
              <w:rPr>
                <w:rFonts w:ascii="Calibri" w:eastAsia="Times New Roman" w:hAnsi="Calibri" w:cs="Calibri"/>
                <w:vertAlign w:val="subscript"/>
              </w:rPr>
              <w:t>data</w:t>
            </w:r>
            <w:r w:rsidR="00DA35DE">
              <w:rPr>
                <w:rFonts w:ascii="Calibri" w:eastAsia="Times New Roman" w:hAnsi="Calibri" w:cs="Calibri"/>
              </w:rPr>
              <w:t xml:space="preserve"> or </w:t>
            </w:r>
            <w:proofErr w:type="spellStart"/>
            <w:r w:rsidR="00DA35DE">
              <w:rPr>
                <w:rFonts w:ascii="Calibri" w:eastAsia="Times New Roman" w:hAnsi="Calibri" w:cs="Calibri"/>
              </w:rPr>
              <w:t>t</w:t>
            </w:r>
            <w:r w:rsidR="00DA35DE" w:rsidRPr="00DA35DE">
              <w:rPr>
                <w:rFonts w:ascii="Calibri" w:eastAsia="Times New Roman" w:hAnsi="Calibri" w:cs="Calibri"/>
                <w:vertAlign w:val="subscript"/>
              </w:rPr>
              <w:t>data</w:t>
            </w:r>
            <w:proofErr w:type="spellEnd"/>
            <w:r w:rsidR="00DA35DE">
              <w:rPr>
                <w:rFonts w:ascii="Calibri" w:eastAsia="Times New Roman" w:hAnsi="Calibri" w:cs="Calibri"/>
              </w:rPr>
              <w:t>)</w:t>
            </w:r>
            <w:r w:rsidR="00C97376">
              <w:rPr>
                <w:rFonts w:ascii="Calibri" w:eastAsia="Times New Roman" w:hAnsi="Calibri" w:cs="Calibri"/>
              </w:rPr>
              <w:t xml:space="preserve"> </w:t>
            </w:r>
            <w:r w:rsidR="00C97376" w:rsidRPr="00872913">
              <w:rPr>
                <w:rFonts w:ascii="Calibri" w:eastAsia="Times New Roman" w:hAnsi="Calibri" w:cs="Calibri"/>
              </w:rPr>
              <w:t xml:space="preserve">from </w:t>
            </w:r>
            <w:r w:rsidR="006C0FC6">
              <w:rPr>
                <w:rFonts w:ascii="Calibri" w:eastAsia="Times New Roman" w:hAnsi="Calibri" w:cs="Calibri"/>
              </w:rPr>
              <w:t xml:space="preserve">the </w:t>
            </w:r>
            <w:r w:rsidR="00C97376" w:rsidRPr="00872913">
              <w:rPr>
                <w:rFonts w:ascii="Calibri" w:eastAsia="Times New Roman" w:hAnsi="Calibri" w:cs="Calibri"/>
              </w:rPr>
              <w:t>sample data</w:t>
            </w:r>
          </w:p>
          <w:p w14:paraId="73E8197E" w14:textId="69E5546F" w:rsidR="0053353E" w:rsidRPr="00872913" w:rsidRDefault="0053353E" w:rsidP="006C0FC6">
            <w:pPr>
              <w:pStyle w:val="NoSpacing"/>
              <w:numPr>
                <w:ilvl w:val="0"/>
                <w:numId w:val="10"/>
              </w:numPr>
              <w:ind w:left="348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  <w:u w:val="single"/>
              </w:rPr>
              <w:t>p-</w:t>
            </w:r>
            <w:r w:rsidRPr="0053353E">
              <w:rPr>
                <w:rFonts w:ascii="Calibri" w:eastAsia="Times New Roman" w:hAnsi="Calibri" w:cs="Calibri"/>
                <w:u w:val="single"/>
              </w:rPr>
              <w:t>Value:</w:t>
            </w:r>
            <w:r>
              <w:rPr>
                <w:rFonts w:ascii="Calibri" w:eastAsia="Times New Roman" w:hAnsi="Calibri" w:cs="Calibri"/>
              </w:rPr>
              <w:t xml:space="preserve"> Use the test statistic to find the p-value</w:t>
            </w:r>
          </w:p>
          <w:p w14:paraId="200DD6CB" w14:textId="229957DC" w:rsidR="00B5723B" w:rsidRPr="00B5723B" w:rsidRDefault="00653ABF" w:rsidP="007B0008">
            <w:pPr>
              <w:pStyle w:val="NoSpacing"/>
              <w:numPr>
                <w:ilvl w:val="0"/>
                <w:numId w:val="10"/>
              </w:numPr>
              <w:ind w:left="348"/>
            </w:pPr>
            <w:r w:rsidRPr="00E5242F">
              <w:rPr>
                <w:rFonts w:ascii="Calibri" w:eastAsia="Times New Roman" w:hAnsi="Calibri" w:cs="Calibri"/>
                <w:u w:val="single"/>
              </w:rPr>
              <w:t>Conclusion</w:t>
            </w:r>
            <w:r>
              <w:rPr>
                <w:rFonts w:ascii="Calibri" w:eastAsia="Times New Roman" w:hAnsi="Calibri" w:cs="Calibri"/>
              </w:rPr>
              <w:t>:</w:t>
            </w:r>
            <w:r w:rsidR="00D556EC">
              <w:rPr>
                <w:rFonts w:ascii="Calibri" w:eastAsia="Times New Roman" w:hAnsi="Calibri" w:cs="Calibri"/>
              </w:rPr>
              <w:t xml:space="preserve"> </w:t>
            </w:r>
            <w:r w:rsidR="00AE7F71" w:rsidRPr="00872913">
              <w:rPr>
                <w:rFonts w:ascii="Calibri" w:eastAsia="Times New Roman" w:hAnsi="Calibri" w:cs="Calibri"/>
              </w:rPr>
              <w:t>Reject the null hypothesis (supporting the alternative</w:t>
            </w:r>
            <w:r w:rsidR="002038CE">
              <w:rPr>
                <w:rFonts w:ascii="Calibri" w:eastAsia="Times New Roman" w:hAnsi="Calibri" w:cs="Calibri"/>
              </w:rPr>
              <w:t xml:space="preserve"> hypothesis</w:t>
            </w:r>
            <w:r w:rsidR="00AE7F71" w:rsidRPr="00872913">
              <w:rPr>
                <w:rFonts w:ascii="Calibri" w:eastAsia="Times New Roman" w:hAnsi="Calibri" w:cs="Calibri"/>
              </w:rPr>
              <w:t>)</w:t>
            </w:r>
            <w:r w:rsidR="00D556EC">
              <w:rPr>
                <w:rFonts w:ascii="Calibri" w:eastAsia="Times New Roman" w:hAnsi="Calibri" w:cs="Calibri"/>
              </w:rPr>
              <w:t xml:space="preserve"> </w:t>
            </w:r>
            <w:r w:rsidR="00AE7F71" w:rsidRPr="00872913">
              <w:rPr>
                <w:rFonts w:ascii="Calibri" w:eastAsia="Times New Roman" w:hAnsi="Calibri" w:cs="Calibri"/>
              </w:rPr>
              <w:t>otherwise fail to reject the null hypothesis</w:t>
            </w:r>
            <w:r w:rsidR="00A27614">
              <w:rPr>
                <w:rFonts w:ascii="Calibri" w:eastAsia="Times New Roman" w:hAnsi="Calibri" w:cs="Calibri"/>
              </w:rPr>
              <w:t>, then state claim</w:t>
            </w:r>
          </w:p>
        </w:tc>
      </w:tr>
    </w:tbl>
    <w:p w14:paraId="798000B0" w14:textId="672DC6D4" w:rsidR="007B0008" w:rsidRDefault="007B0008"/>
    <w:p w14:paraId="23515B42" w14:textId="77777777" w:rsidR="00731622" w:rsidRDefault="00731622">
      <w:r>
        <w:br w:type="page"/>
      </w:r>
    </w:p>
    <w:tbl>
      <w:tblPr>
        <w:tblStyle w:val="TableGrid"/>
        <w:tblW w:w="10175" w:type="dxa"/>
        <w:tblInd w:w="-280" w:type="dxa"/>
        <w:tblLayout w:type="fixed"/>
        <w:tblLook w:val="04A0" w:firstRow="1" w:lastRow="0" w:firstColumn="1" w:lastColumn="0" w:noHBand="0" w:noVBand="1"/>
      </w:tblPr>
      <w:tblGrid>
        <w:gridCol w:w="5945"/>
        <w:gridCol w:w="2160"/>
        <w:gridCol w:w="2070"/>
      </w:tblGrid>
      <w:tr w:rsidR="001F0C0F" w:rsidRPr="00872913" w14:paraId="08DE2BA6" w14:textId="77777777" w:rsidTr="00361752">
        <w:trPr>
          <w:cantSplit/>
        </w:trPr>
        <w:tc>
          <w:tcPr>
            <w:tcW w:w="10175" w:type="dxa"/>
            <w:gridSpan w:val="3"/>
            <w:shd w:val="clear" w:color="auto" w:fill="FABF8F" w:themeFill="accent6" w:themeFillTint="99"/>
            <w:vAlign w:val="center"/>
          </w:tcPr>
          <w:p w14:paraId="72DFA587" w14:textId="1DB0D112" w:rsidR="001F0C0F" w:rsidRPr="00872913" w:rsidRDefault="00242D0E" w:rsidP="001F0C0F">
            <w:pPr>
              <w:pStyle w:val="NoSpacing"/>
              <w:rPr>
                <w:rFonts w:ascii="Calibri" w:eastAsia="Times New Roman" w:hAnsi="Calibri" w:cs="Calibri"/>
                <w:noProof/>
              </w:rPr>
            </w:pPr>
            <w:r>
              <w:rPr>
                <w:rFonts w:cstheme="minorHAnsi"/>
                <w:b/>
                <w:sz w:val="28"/>
              </w:rPr>
              <w:lastRenderedPageBreak/>
              <w:t xml:space="preserve">1)  </w:t>
            </w:r>
            <w:r w:rsidR="00603EBC">
              <w:rPr>
                <w:rFonts w:cstheme="minorHAnsi"/>
                <w:b/>
                <w:sz w:val="28"/>
              </w:rPr>
              <w:t xml:space="preserve">Claim: </w:t>
            </w:r>
            <w:r w:rsidR="001F0C0F" w:rsidRPr="00872913">
              <w:rPr>
                <w:rFonts w:cstheme="minorHAnsi"/>
                <w:b/>
                <w:sz w:val="28"/>
              </w:rPr>
              <w:t>Formulat</w:t>
            </w:r>
            <w:r w:rsidR="000A078C">
              <w:rPr>
                <w:rFonts w:cstheme="minorHAnsi"/>
                <w:b/>
                <w:sz w:val="28"/>
              </w:rPr>
              <w:t>e</w:t>
            </w:r>
            <w:r w:rsidR="001F0C0F" w:rsidRPr="00872913">
              <w:rPr>
                <w:rFonts w:cstheme="minorHAnsi"/>
                <w:b/>
                <w:sz w:val="28"/>
              </w:rPr>
              <w:t xml:space="preserve"> Hypothesis</w:t>
            </w:r>
          </w:p>
        </w:tc>
      </w:tr>
      <w:tr w:rsidR="001F0C0F" w:rsidRPr="00872913" w14:paraId="1F295C62" w14:textId="77777777" w:rsidTr="000872B5">
        <w:trPr>
          <w:cantSplit/>
        </w:trPr>
        <w:tc>
          <w:tcPr>
            <w:tcW w:w="5945" w:type="dxa"/>
            <w:vAlign w:val="center"/>
          </w:tcPr>
          <w:p w14:paraId="4E3D3FAB" w14:textId="77777777" w:rsidR="001F0C0F" w:rsidRPr="00E62E7D" w:rsidRDefault="001F0C0F" w:rsidP="00E62E7D">
            <w:pPr>
              <w:pStyle w:val="NoSpacing"/>
              <w:rPr>
                <w:rFonts w:ascii="Calibri" w:eastAsia="Times New Roman" w:hAnsi="Calibri" w:cs="Calibri"/>
                <w:i/>
                <w:iCs/>
              </w:rPr>
            </w:pPr>
            <w:r w:rsidRPr="00E62E7D">
              <w:rPr>
                <w:rFonts w:ascii="Calibri" w:eastAsia="Times New Roman" w:hAnsi="Calibri" w:cs="Calibri"/>
                <w:i/>
                <w:iCs/>
              </w:rPr>
              <w:t>If claim consists of …</w:t>
            </w:r>
          </w:p>
        </w:tc>
        <w:tc>
          <w:tcPr>
            <w:tcW w:w="2160" w:type="dxa"/>
            <w:vAlign w:val="center"/>
          </w:tcPr>
          <w:p w14:paraId="1EC05E16" w14:textId="77777777" w:rsidR="001F0C0F" w:rsidRPr="00E62E7D" w:rsidRDefault="001F0C0F" w:rsidP="001F0C0F">
            <w:pPr>
              <w:pStyle w:val="NoSpacing"/>
              <w:rPr>
                <w:rFonts w:ascii="Calibri" w:eastAsia="Times New Roman" w:hAnsi="Calibri" w:cs="Calibri"/>
                <w:i/>
                <w:iCs/>
                <w:noProof/>
              </w:rPr>
            </w:pPr>
            <w:r w:rsidRPr="00E62E7D">
              <w:rPr>
                <w:rFonts w:ascii="Calibri" w:eastAsia="Times New Roman" w:hAnsi="Calibri" w:cs="Calibri"/>
                <w:i/>
                <w:iCs/>
                <w:noProof/>
              </w:rPr>
              <w:t>then the hypothesis test is</w:t>
            </w:r>
          </w:p>
        </w:tc>
        <w:tc>
          <w:tcPr>
            <w:tcW w:w="2070" w:type="dxa"/>
            <w:vAlign w:val="center"/>
          </w:tcPr>
          <w:p w14:paraId="54E63919" w14:textId="00BC37D0" w:rsidR="001F0C0F" w:rsidRPr="00E62E7D" w:rsidRDefault="001F0C0F" w:rsidP="001F0C0F">
            <w:pPr>
              <w:pStyle w:val="NoSpacing"/>
              <w:rPr>
                <w:rFonts w:ascii="Calibri" w:eastAsia="Times New Roman" w:hAnsi="Calibri" w:cs="Calibri"/>
                <w:i/>
                <w:iCs/>
                <w:noProof/>
              </w:rPr>
            </w:pPr>
            <w:r w:rsidRPr="00E62E7D">
              <w:rPr>
                <w:rFonts w:ascii="Calibri" w:eastAsia="Times New Roman" w:hAnsi="Calibri" w:cs="Calibri"/>
                <w:i/>
                <w:iCs/>
                <w:noProof/>
              </w:rPr>
              <w:t>and is represented by…</w:t>
            </w:r>
          </w:p>
        </w:tc>
      </w:tr>
      <w:tr w:rsidR="001F0C0F" w:rsidRPr="00872913" w14:paraId="1DAB05EE" w14:textId="77777777" w:rsidTr="000872B5">
        <w:trPr>
          <w:cantSplit/>
        </w:trPr>
        <w:tc>
          <w:tcPr>
            <w:tcW w:w="5945" w:type="dxa"/>
            <w:vAlign w:val="center"/>
          </w:tcPr>
          <w:p w14:paraId="01F2B482" w14:textId="213D6165" w:rsidR="001F0C0F" w:rsidRPr="00872913" w:rsidRDefault="001F0C0F" w:rsidP="00786ED8">
            <w:pPr>
              <w:pStyle w:val="NoSpacing"/>
              <w:rPr>
                <w:rFonts w:ascii="Calibri" w:eastAsia="Times New Roman" w:hAnsi="Calibri" w:cs="Calibri"/>
              </w:rPr>
            </w:pPr>
            <w:r w:rsidRPr="00872913">
              <w:rPr>
                <w:rFonts w:ascii="Calibri" w:eastAsia="Times New Roman" w:hAnsi="Calibri" w:cs="Calibri"/>
              </w:rPr>
              <w:t>“</w:t>
            </w:r>
            <w:proofErr w:type="gramStart"/>
            <w:r w:rsidRPr="00872913">
              <w:rPr>
                <w:rFonts w:ascii="Calibri" w:eastAsia="Times New Roman" w:hAnsi="Calibri" w:cs="Calibri"/>
              </w:rPr>
              <w:t>is</w:t>
            </w:r>
            <w:proofErr w:type="gramEnd"/>
            <w:r w:rsidRPr="00872913">
              <w:rPr>
                <w:rFonts w:ascii="Calibri" w:eastAsia="Times New Roman" w:hAnsi="Calibri" w:cs="Calibri"/>
              </w:rPr>
              <w:t xml:space="preserve"> equal to”</w:t>
            </w:r>
            <w:r w:rsidR="00786ED8">
              <w:rPr>
                <w:rFonts w:ascii="Calibri" w:eastAsia="Times New Roman" w:hAnsi="Calibri" w:cs="Calibri"/>
              </w:rPr>
              <w:t>,</w:t>
            </w:r>
            <w:r w:rsidRPr="00872913">
              <w:rPr>
                <w:rFonts w:ascii="Calibri" w:eastAsia="Times New Roman" w:hAnsi="Calibri" w:cs="Calibri"/>
              </w:rPr>
              <w:t xml:space="preserve"> “is exactly”</w:t>
            </w:r>
            <w:r w:rsidR="00786ED8">
              <w:rPr>
                <w:rFonts w:ascii="Calibri" w:eastAsia="Times New Roman" w:hAnsi="Calibri" w:cs="Calibri"/>
              </w:rPr>
              <w:t>, “is the same as”, “is between”</w:t>
            </w:r>
          </w:p>
          <w:p w14:paraId="5703A296" w14:textId="0CB17EAA" w:rsidR="001F0C0F" w:rsidRPr="00872913" w:rsidRDefault="001F0C0F" w:rsidP="00786ED8">
            <w:pPr>
              <w:pStyle w:val="NoSpacing"/>
              <w:rPr>
                <w:rFonts w:ascii="Calibri" w:eastAsia="Times New Roman" w:hAnsi="Calibri" w:cs="Calibri"/>
              </w:rPr>
            </w:pPr>
            <w:r w:rsidRPr="00872913">
              <w:rPr>
                <w:rFonts w:ascii="Calibri" w:eastAsia="Times New Roman" w:hAnsi="Calibri" w:cs="Calibri"/>
              </w:rPr>
              <w:t>“</w:t>
            </w:r>
            <w:proofErr w:type="gramStart"/>
            <w:r w:rsidRPr="00872913">
              <w:rPr>
                <w:rFonts w:ascii="Calibri" w:eastAsia="Times New Roman" w:hAnsi="Calibri" w:cs="Calibri"/>
              </w:rPr>
              <w:t>is</w:t>
            </w:r>
            <w:proofErr w:type="gramEnd"/>
            <w:r w:rsidRPr="00872913">
              <w:rPr>
                <w:rFonts w:ascii="Calibri" w:eastAsia="Times New Roman" w:hAnsi="Calibri" w:cs="Calibri"/>
              </w:rPr>
              <w:t xml:space="preserve"> at least”</w:t>
            </w:r>
          </w:p>
          <w:p w14:paraId="418139A6" w14:textId="6F618ED5" w:rsidR="001F0C0F" w:rsidRPr="00872913" w:rsidRDefault="001F0C0F" w:rsidP="00786ED8">
            <w:pPr>
              <w:pStyle w:val="NoSpacing"/>
              <w:rPr>
                <w:rFonts w:ascii="Calibri" w:eastAsia="Times New Roman" w:hAnsi="Calibri" w:cs="Calibri"/>
              </w:rPr>
            </w:pPr>
            <w:r w:rsidRPr="00872913">
              <w:rPr>
                <w:rFonts w:ascii="Calibri" w:eastAsia="Times New Roman" w:hAnsi="Calibri" w:cs="Calibri"/>
              </w:rPr>
              <w:t>“</w:t>
            </w:r>
            <w:proofErr w:type="gramStart"/>
            <w:r w:rsidRPr="00872913">
              <w:rPr>
                <w:rFonts w:ascii="Calibri" w:eastAsia="Times New Roman" w:hAnsi="Calibri" w:cs="Calibri"/>
              </w:rPr>
              <w:t>is</w:t>
            </w:r>
            <w:proofErr w:type="gramEnd"/>
            <w:r w:rsidRPr="00872913">
              <w:rPr>
                <w:rFonts w:ascii="Calibri" w:eastAsia="Times New Roman" w:hAnsi="Calibri" w:cs="Calibri"/>
              </w:rPr>
              <w:t xml:space="preserve"> at most”</w:t>
            </w:r>
          </w:p>
        </w:tc>
        <w:tc>
          <w:tcPr>
            <w:tcW w:w="2160" w:type="dxa"/>
            <w:vAlign w:val="center"/>
          </w:tcPr>
          <w:p w14:paraId="158D6807" w14:textId="77777777" w:rsidR="001F0C0F" w:rsidRPr="00872913" w:rsidRDefault="001F0C0F" w:rsidP="001F0C0F">
            <w:pPr>
              <w:pStyle w:val="NoSpacing"/>
              <w:rPr>
                <w:rFonts w:ascii="Calibri" w:eastAsia="Times New Roman" w:hAnsi="Calibri" w:cs="Calibri"/>
                <w:noProof/>
              </w:rPr>
            </w:pPr>
            <w:r w:rsidRPr="00872913">
              <w:rPr>
                <w:rFonts w:ascii="Calibri" w:eastAsia="Times New Roman" w:hAnsi="Calibri" w:cs="Calibri"/>
                <w:noProof/>
              </w:rPr>
              <w:t>Two-tailed =</w:t>
            </w:r>
          </w:p>
          <w:p w14:paraId="6668D64F" w14:textId="1A44BA31" w:rsidR="001F0C0F" w:rsidRPr="00872913" w:rsidRDefault="001F0C0F" w:rsidP="001F0C0F">
            <w:pPr>
              <w:pStyle w:val="NoSpacing"/>
              <w:rPr>
                <w:rFonts w:ascii="Calibri" w:eastAsia="Times New Roman" w:hAnsi="Calibri" w:cs="Calibri"/>
                <w:noProof/>
              </w:rPr>
            </w:pPr>
            <w:r w:rsidRPr="00872913">
              <w:rPr>
                <w:rFonts w:ascii="Calibri" w:eastAsia="Times New Roman" w:hAnsi="Calibri" w:cs="Calibri"/>
                <w:noProof/>
              </w:rPr>
              <w:t xml:space="preserve">Left-tailed </w:t>
            </w:r>
            <w:r w:rsidR="00151916">
              <w:rPr>
                <w:rFonts w:ascii="Calibri" w:eastAsia="Times New Roman" w:hAnsi="Calibri" w:cs="Calibri"/>
              </w:rPr>
              <w:t>≤</w:t>
            </w:r>
          </w:p>
          <w:p w14:paraId="5EF28C35" w14:textId="4A523966" w:rsidR="001F0C0F" w:rsidRPr="00872913" w:rsidRDefault="001F0C0F" w:rsidP="001F0C0F">
            <w:pPr>
              <w:pStyle w:val="NoSpacing"/>
              <w:rPr>
                <w:rFonts w:ascii="Calibri" w:eastAsia="Times New Roman" w:hAnsi="Calibri" w:cs="Calibri"/>
                <w:noProof/>
              </w:rPr>
            </w:pPr>
            <w:r w:rsidRPr="00872913">
              <w:rPr>
                <w:rFonts w:ascii="Calibri" w:eastAsia="Times New Roman" w:hAnsi="Calibri" w:cs="Calibri"/>
                <w:noProof/>
              </w:rPr>
              <w:t xml:space="preserve">Right-tailed </w:t>
            </w:r>
            <w:r w:rsidR="00151916">
              <w:rPr>
                <w:rFonts w:ascii="Calibri" w:eastAsia="Times New Roman" w:hAnsi="Calibri" w:cs="Calibri"/>
              </w:rPr>
              <w:t>≥</w:t>
            </w:r>
          </w:p>
        </w:tc>
        <w:tc>
          <w:tcPr>
            <w:tcW w:w="2070" w:type="dxa"/>
            <w:vAlign w:val="center"/>
          </w:tcPr>
          <w:p w14:paraId="19F9C298" w14:textId="41932849" w:rsidR="001F0C0F" w:rsidRPr="00872913" w:rsidRDefault="006A6240" w:rsidP="006A6240">
            <w:pPr>
              <w:pStyle w:val="NoSpacing"/>
              <w:jc w:val="center"/>
              <w:rPr>
                <w:rFonts w:ascii="Calibri" w:eastAsia="Times New Roman" w:hAnsi="Calibri" w:cs="Calibri"/>
                <w:noProof/>
              </w:rPr>
            </w:pPr>
            <w:r w:rsidRPr="00504231">
              <w:rPr>
                <w:rFonts w:ascii="Calibri" w:eastAsia="Times New Roman" w:hAnsi="Calibri" w:cs="Calibri"/>
                <w:b/>
                <w:bCs/>
                <w:i/>
                <w:iCs/>
              </w:rPr>
              <w:t>H</w:t>
            </w:r>
            <w:r w:rsidRPr="00504231">
              <w:rPr>
                <w:rFonts w:ascii="Calibri" w:eastAsia="Times New Roman" w:hAnsi="Calibri" w:cs="Calibri"/>
                <w:b/>
                <w:bCs/>
                <w:i/>
                <w:iCs/>
                <w:vertAlign w:val="subscript"/>
              </w:rPr>
              <w:t>0</w:t>
            </w:r>
          </w:p>
        </w:tc>
      </w:tr>
      <w:tr w:rsidR="001F0C0F" w:rsidRPr="00872913" w14:paraId="17373958" w14:textId="77777777" w:rsidTr="000872B5">
        <w:trPr>
          <w:cantSplit/>
        </w:trPr>
        <w:tc>
          <w:tcPr>
            <w:tcW w:w="5945" w:type="dxa"/>
            <w:vAlign w:val="center"/>
          </w:tcPr>
          <w:p w14:paraId="4F1A2699" w14:textId="1D606AF2" w:rsidR="001F0C0F" w:rsidRPr="00872913" w:rsidRDefault="001F0C0F" w:rsidP="00786ED8">
            <w:pPr>
              <w:pStyle w:val="NoSpacing"/>
              <w:rPr>
                <w:rFonts w:ascii="Calibri" w:eastAsia="Times New Roman" w:hAnsi="Calibri" w:cs="Calibri"/>
              </w:rPr>
            </w:pPr>
            <w:r w:rsidRPr="00872913">
              <w:rPr>
                <w:rFonts w:ascii="Calibri" w:eastAsia="Times New Roman" w:hAnsi="Calibri" w:cs="Calibri"/>
              </w:rPr>
              <w:t>“</w:t>
            </w:r>
            <w:proofErr w:type="gramStart"/>
            <w:r w:rsidR="00786ED8">
              <w:rPr>
                <w:rFonts w:ascii="Calibri" w:eastAsia="Times New Roman" w:hAnsi="Calibri" w:cs="Calibri"/>
              </w:rPr>
              <w:t>i</w:t>
            </w:r>
            <w:r w:rsidRPr="00872913">
              <w:rPr>
                <w:rFonts w:ascii="Calibri" w:eastAsia="Times New Roman" w:hAnsi="Calibri" w:cs="Calibri"/>
              </w:rPr>
              <w:t>s</w:t>
            </w:r>
            <w:proofErr w:type="gramEnd"/>
            <w:r w:rsidRPr="00872913">
              <w:rPr>
                <w:rFonts w:ascii="Calibri" w:eastAsia="Times New Roman" w:hAnsi="Calibri" w:cs="Calibri"/>
              </w:rPr>
              <w:t xml:space="preserve"> not equal to”</w:t>
            </w:r>
            <w:r w:rsidR="00786ED8">
              <w:rPr>
                <w:rFonts w:ascii="Calibri" w:eastAsia="Times New Roman" w:hAnsi="Calibri" w:cs="Calibri"/>
              </w:rPr>
              <w:t>, “is different from”, “has changed from”</w:t>
            </w:r>
          </w:p>
          <w:p w14:paraId="3947A60E" w14:textId="383FF941" w:rsidR="001F0C0F" w:rsidRPr="00872913" w:rsidRDefault="001F0C0F" w:rsidP="00786ED8">
            <w:pPr>
              <w:pStyle w:val="NoSpacing"/>
              <w:rPr>
                <w:rFonts w:ascii="Calibri" w:eastAsia="Times New Roman" w:hAnsi="Calibri" w:cs="Calibri"/>
              </w:rPr>
            </w:pPr>
            <w:r w:rsidRPr="00872913">
              <w:rPr>
                <w:rFonts w:ascii="Calibri" w:eastAsia="Times New Roman" w:hAnsi="Calibri" w:cs="Calibri"/>
              </w:rPr>
              <w:t>“</w:t>
            </w:r>
            <w:proofErr w:type="gramStart"/>
            <w:r w:rsidRPr="00872913">
              <w:rPr>
                <w:rFonts w:ascii="Calibri" w:eastAsia="Times New Roman" w:hAnsi="Calibri" w:cs="Calibri"/>
              </w:rPr>
              <w:t>is</w:t>
            </w:r>
            <w:proofErr w:type="gramEnd"/>
            <w:r w:rsidRPr="00872913">
              <w:rPr>
                <w:rFonts w:ascii="Calibri" w:eastAsia="Times New Roman" w:hAnsi="Calibri" w:cs="Calibri"/>
              </w:rPr>
              <w:t xml:space="preserve"> less than”</w:t>
            </w:r>
            <w:r w:rsidR="00786ED8">
              <w:rPr>
                <w:rFonts w:ascii="Calibri" w:eastAsia="Times New Roman" w:hAnsi="Calibri" w:cs="Calibri"/>
              </w:rPr>
              <w:t>, “is below”, “is lower or smaller than”</w:t>
            </w:r>
            <w:r w:rsidR="00087D97">
              <w:rPr>
                <w:rFonts w:ascii="Calibri" w:eastAsia="Times New Roman" w:hAnsi="Calibri" w:cs="Calibri"/>
              </w:rPr>
              <w:t>,</w:t>
            </w:r>
            <w:r w:rsidR="000872B5">
              <w:rPr>
                <w:rFonts w:ascii="Calibri" w:eastAsia="Times New Roman" w:hAnsi="Calibri" w:cs="Calibri"/>
              </w:rPr>
              <w:t xml:space="preserve"> “reducing”</w:t>
            </w:r>
          </w:p>
          <w:p w14:paraId="303FFC76" w14:textId="5FE5E696" w:rsidR="001F0C0F" w:rsidRPr="00872913" w:rsidRDefault="001F0C0F" w:rsidP="00786ED8">
            <w:pPr>
              <w:pStyle w:val="NoSpacing"/>
              <w:rPr>
                <w:rFonts w:ascii="Calibri" w:eastAsia="Times New Roman" w:hAnsi="Calibri" w:cs="Calibri"/>
              </w:rPr>
            </w:pPr>
            <w:r w:rsidRPr="00872913">
              <w:rPr>
                <w:rFonts w:ascii="Calibri" w:eastAsia="Times New Roman" w:hAnsi="Calibri" w:cs="Calibri"/>
              </w:rPr>
              <w:t>“</w:t>
            </w:r>
            <w:proofErr w:type="gramStart"/>
            <w:r w:rsidRPr="00872913">
              <w:rPr>
                <w:rFonts w:ascii="Calibri" w:eastAsia="Times New Roman" w:hAnsi="Calibri" w:cs="Calibri"/>
              </w:rPr>
              <w:t>is</w:t>
            </w:r>
            <w:proofErr w:type="gramEnd"/>
            <w:r w:rsidRPr="00872913">
              <w:rPr>
                <w:rFonts w:ascii="Calibri" w:eastAsia="Times New Roman" w:hAnsi="Calibri" w:cs="Calibri"/>
              </w:rPr>
              <w:t xml:space="preserve"> greater than”</w:t>
            </w:r>
            <w:r w:rsidR="00E07FE1">
              <w:rPr>
                <w:rFonts w:ascii="Calibri" w:eastAsia="Times New Roman" w:hAnsi="Calibri" w:cs="Calibri"/>
              </w:rPr>
              <w:t>,</w:t>
            </w:r>
            <w:r w:rsidR="00786ED8">
              <w:rPr>
                <w:rFonts w:ascii="Calibri" w:eastAsia="Times New Roman" w:hAnsi="Calibri" w:cs="Calibri"/>
              </w:rPr>
              <w:t xml:space="preserve"> “is above”, “is longer or bigger than”</w:t>
            </w:r>
          </w:p>
        </w:tc>
        <w:tc>
          <w:tcPr>
            <w:tcW w:w="2160" w:type="dxa"/>
            <w:vAlign w:val="center"/>
          </w:tcPr>
          <w:p w14:paraId="60FD6E65" w14:textId="77777777" w:rsidR="001F0C0F" w:rsidRPr="00872913" w:rsidRDefault="001F0C0F" w:rsidP="001F0C0F">
            <w:pPr>
              <w:pStyle w:val="NoSpacing"/>
              <w:rPr>
                <w:rFonts w:ascii="Calibri" w:eastAsia="Times New Roman" w:hAnsi="Calibri" w:cs="Calibri"/>
              </w:rPr>
            </w:pPr>
            <w:r w:rsidRPr="00872913">
              <w:rPr>
                <w:rFonts w:ascii="Calibri" w:eastAsia="Times New Roman" w:hAnsi="Calibri" w:cs="Calibri"/>
                <w:noProof/>
              </w:rPr>
              <w:t xml:space="preserve">Two-tailed </w:t>
            </w:r>
            <w:r w:rsidRPr="00872913">
              <w:rPr>
                <w:rFonts w:ascii="Calibri" w:eastAsia="Times New Roman" w:hAnsi="Calibri" w:cs="Calibri"/>
              </w:rPr>
              <w:t>≠</w:t>
            </w:r>
          </w:p>
          <w:p w14:paraId="758113B9" w14:textId="77777777" w:rsidR="001F0C0F" w:rsidRPr="00872913" w:rsidRDefault="001F0C0F" w:rsidP="001F0C0F">
            <w:pPr>
              <w:pStyle w:val="NoSpacing"/>
              <w:rPr>
                <w:rFonts w:ascii="Calibri" w:eastAsia="Times New Roman" w:hAnsi="Calibri" w:cs="Calibri"/>
              </w:rPr>
            </w:pPr>
            <w:r w:rsidRPr="00872913">
              <w:rPr>
                <w:rFonts w:ascii="Calibri" w:eastAsia="Times New Roman" w:hAnsi="Calibri" w:cs="Calibri"/>
              </w:rPr>
              <w:t>Left-tailed &lt;</w:t>
            </w:r>
          </w:p>
          <w:p w14:paraId="21C50772" w14:textId="73DE83C9" w:rsidR="001F0C0F" w:rsidRPr="00872913" w:rsidRDefault="001F0C0F" w:rsidP="001F0C0F">
            <w:pPr>
              <w:pStyle w:val="NoSpacing"/>
              <w:rPr>
                <w:rFonts w:ascii="Calibri" w:eastAsia="Times New Roman" w:hAnsi="Calibri" w:cs="Calibri"/>
                <w:noProof/>
              </w:rPr>
            </w:pPr>
            <w:r w:rsidRPr="00872913">
              <w:rPr>
                <w:rFonts w:ascii="Calibri" w:eastAsia="Times New Roman" w:hAnsi="Calibri" w:cs="Calibri"/>
              </w:rPr>
              <w:t>Right-tailed &gt;</w:t>
            </w:r>
          </w:p>
        </w:tc>
        <w:tc>
          <w:tcPr>
            <w:tcW w:w="2070" w:type="dxa"/>
            <w:vAlign w:val="center"/>
          </w:tcPr>
          <w:p w14:paraId="1EBB6C52" w14:textId="14943F6D" w:rsidR="001F0C0F" w:rsidRPr="001F0C0F" w:rsidRDefault="006A6240" w:rsidP="006A6240">
            <w:pPr>
              <w:pStyle w:val="NoSpacing"/>
              <w:jc w:val="center"/>
              <w:rPr>
                <w:rFonts w:ascii="Calibri" w:eastAsia="Times New Roman" w:hAnsi="Calibri" w:cs="Calibri"/>
                <w:bCs/>
              </w:rPr>
            </w:pPr>
            <w:r w:rsidRPr="00504231">
              <w:rPr>
                <w:rFonts w:ascii="Calibri" w:eastAsia="Times New Roman" w:hAnsi="Calibri" w:cs="Calibri"/>
                <w:b/>
                <w:bCs/>
                <w:i/>
                <w:iCs/>
              </w:rPr>
              <w:t>H</w:t>
            </w:r>
            <w:r w:rsidRPr="00641552">
              <w:rPr>
                <w:rFonts w:ascii="Calibri" w:eastAsia="Times New Roman" w:hAnsi="Calibri" w:cs="Calibri"/>
                <w:b/>
                <w:bCs/>
                <w:i/>
                <w:iCs/>
                <w:sz w:val="28"/>
                <w:szCs w:val="28"/>
                <w:vertAlign w:val="subscript"/>
              </w:rPr>
              <w:t>a</w:t>
            </w:r>
          </w:p>
        </w:tc>
      </w:tr>
      <w:tr w:rsidR="00A13061" w:rsidRPr="00872913" w14:paraId="67610759" w14:textId="77777777" w:rsidTr="00361752">
        <w:trPr>
          <w:cantSplit/>
        </w:trPr>
        <w:tc>
          <w:tcPr>
            <w:tcW w:w="10175" w:type="dxa"/>
            <w:gridSpan w:val="3"/>
            <w:vAlign w:val="center"/>
          </w:tcPr>
          <w:p w14:paraId="51709716" w14:textId="391D0B99" w:rsidR="00A13061" w:rsidRPr="00D16363" w:rsidRDefault="00C470AB" w:rsidP="00D16363">
            <w:pPr>
              <w:pStyle w:val="NoSpacing"/>
              <w:rPr>
                <w:rFonts w:ascii="Calibri" w:eastAsia="Times New Roman" w:hAnsi="Calibri" w:cs="Calibri"/>
                <w:bCs/>
              </w:rPr>
            </w:pPr>
            <w:r w:rsidRPr="00C470AB">
              <w:rPr>
                <w:rFonts w:ascii="Calibri" w:eastAsia="Times New Roman" w:hAnsi="Calibri" w:cs="Calibri"/>
                <w:bCs/>
              </w:rPr>
              <w:t xml:space="preserve">Make sure </w:t>
            </w:r>
            <w:r w:rsidRPr="00C470AB">
              <w:rPr>
                <w:rFonts w:ascii="Calibri" w:eastAsia="Times New Roman" w:hAnsi="Calibri" w:cs="Calibri"/>
                <w:i/>
                <w:iCs/>
              </w:rPr>
              <w:t>H</w:t>
            </w:r>
            <w:r w:rsidRPr="00C470AB">
              <w:rPr>
                <w:rFonts w:ascii="Calibri" w:eastAsia="Times New Roman" w:hAnsi="Calibri" w:cs="Calibri"/>
                <w:i/>
                <w:iCs/>
                <w:vertAlign w:val="subscript"/>
              </w:rPr>
              <w:t>0</w:t>
            </w:r>
            <w:r>
              <w:rPr>
                <w:rFonts w:ascii="Calibri" w:eastAsia="Times New Roman" w:hAnsi="Calibri" w:cs="Calibri"/>
                <w:bCs/>
              </w:rPr>
              <w:t xml:space="preserve"> + </w:t>
            </w:r>
            <w:r w:rsidRPr="00C470AB">
              <w:rPr>
                <w:rFonts w:ascii="Calibri" w:eastAsia="Times New Roman" w:hAnsi="Calibri" w:cs="Calibri"/>
                <w:i/>
                <w:iCs/>
              </w:rPr>
              <w:t>H</w:t>
            </w:r>
            <w:r>
              <w:rPr>
                <w:rFonts w:ascii="Calibri" w:eastAsia="Times New Roman" w:hAnsi="Calibri" w:cs="Calibri"/>
                <w:i/>
                <w:iCs/>
                <w:vertAlign w:val="subscript"/>
              </w:rPr>
              <w:t>a</w:t>
            </w:r>
            <w:r>
              <w:rPr>
                <w:rFonts w:ascii="Calibri" w:eastAsia="Times New Roman" w:hAnsi="Calibri" w:cs="Calibri"/>
                <w:bCs/>
              </w:rPr>
              <w:t xml:space="preserve"> </w:t>
            </w:r>
            <w:r w:rsidRPr="00C470AB">
              <w:rPr>
                <w:rFonts w:ascii="Calibri" w:eastAsia="Times New Roman" w:hAnsi="Calibri" w:cs="Calibri"/>
                <w:bCs/>
              </w:rPr>
              <w:t>=</w:t>
            </w:r>
            <w:r>
              <w:rPr>
                <w:rFonts w:ascii="Calibri" w:eastAsia="Times New Roman" w:hAnsi="Calibri" w:cs="Calibri"/>
                <w:bCs/>
              </w:rPr>
              <w:t xml:space="preserve"> </w:t>
            </w:r>
            <w:r w:rsidRPr="00C470AB">
              <w:rPr>
                <w:rFonts w:ascii="Calibri" w:eastAsia="Times New Roman" w:hAnsi="Calibri" w:cs="Calibri"/>
                <w:bCs/>
              </w:rPr>
              <w:t>all possible outcomes</w:t>
            </w:r>
            <w:r>
              <w:rPr>
                <w:rFonts w:ascii="Calibri" w:eastAsia="Times New Roman" w:hAnsi="Calibri" w:cs="Calibri"/>
                <w:bCs/>
              </w:rPr>
              <w:t>.</w:t>
            </w:r>
          </w:p>
        </w:tc>
      </w:tr>
      <w:tr w:rsidR="00D46A0E" w:rsidRPr="00872913" w14:paraId="249DB9F7" w14:textId="77777777" w:rsidTr="00361752">
        <w:trPr>
          <w:cantSplit/>
        </w:trPr>
        <w:tc>
          <w:tcPr>
            <w:tcW w:w="10175" w:type="dxa"/>
            <w:gridSpan w:val="3"/>
            <w:vAlign w:val="center"/>
          </w:tcPr>
          <w:p w14:paraId="73D09980" w14:textId="3D85AEC3" w:rsidR="00D46A0E" w:rsidRDefault="00D46A0E" w:rsidP="00D16363">
            <w:pPr>
              <w:pStyle w:val="NoSpacing"/>
              <w:rPr>
                <w:rFonts w:ascii="Calibri" w:eastAsia="SimSun" w:hAnsi="Calibri" w:cs="Arial"/>
              </w:rPr>
            </w:pPr>
            <w:r>
              <w:rPr>
                <w:noProof/>
              </w:rPr>
              <w:drawing>
                <wp:inline distT="0" distB="0" distL="0" distR="0" wp14:anchorId="529E13A6" wp14:editId="62E9D989">
                  <wp:extent cx="2760449" cy="2070538"/>
                  <wp:effectExtent l="0" t="0" r="1905" b="6350"/>
                  <wp:docPr id="9" name="Picture 9" descr="Princeton 1 Multiple Choice · GitBoo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Princeton 1 Multiple Choice · GitBook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86389" cy="20899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eastAsia="SimSun" w:hAnsi="Calibri" w:cs="Arial"/>
              </w:rPr>
              <w:t xml:space="preserve">       </w:t>
            </w:r>
            <w:r w:rsidR="00361752">
              <w:rPr>
                <w:rFonts w:ascii="Calibri" w:eastAsia="SimSun" w:hAnsi="Calibri" w:cs="Arial"/>
              </w:rPr>
              <w:t xml:space="preserve">            </w:t>
            </w:r>
            <w:r>
              <w:rPr>
                <w:noProof/>
              </w:rPr>
              <w:drawing>
                <wp:inline distT="0" distB="0" distL="0" distR="0" wp14:anchorId="531EDCA2" wp14:editId="1E1913EE">
                  <wp:extent cx="2704431" cy="2123090"/>
                  <wp:effectExtent l="0" t="0" r="1270" b="0"/>
                  <wp:docPr id="11" name="Picture 11" descr="Hypothesis Test for Difference in Two Population Proportions (4 of 6) |  Concepts in Statistic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Hypothesis Test for Difference in Two Population Proportions (4 of 6) |  Concepts in Statistic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29156" cy="214250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781DE0C" w14:textId="0326C3E7" w:rsidR="0053353E" w:rsidRDefault="0053353E"/>
    <w:tbl>
      <w:tblPr>
        <w:tblStyle w:val="TableGrid"/>
        <w:tblW w:w="10170" w:type="dxa"/>
        <w:tblInd w:w="-275" w:type="dxa"/>
        <w:tblLayout w:type="fixed"/>
        <w:tblLook w:val="04A0" w:firstRow="1" w:lastRow="0" w:firstColumn="1" w:lastColumn="0" w:noHBand="0" w:noVBand="1"/>
      </w:tblPr>
      <w:tblGrid>
        <w:gridCol w:w="2520"/>
        <w:gridCol w:w="2430"/>
        <w:gridCol w:w="5220"/>
      </w:tblGrid>
      <w:tr w:rsidR="00B75D18" w:rsidRPr="00872913" w14:paraId="2BA51C63" w14:textId="77777777" w:rsidTr="00E62E7D">
        <w:trPr>
          <w:cantSplit/>
        </w:trPr>
        <w:tc>
          <w:tcPr>
            <w:tcW w:w="10170" w:type="dxa"/>
            <w:gridSpan w:val="3"/>
            <w:shd w:val="clear" w:color="auto" w:fill="FABF8F" w:themeFill="accent6" w:themeFillTint="99"/>
            <w:vAlign w:val="center"/>
          </w:tcPr>
          <w:p w14:paraId="2D803CB1" w14:textId="4FF02A09" w:rsidR="00B75D18" w:rsidRPr="00872913" w:rsidRDefault="00B75D18" w:rsidP="00E62E7D">
            <w:pPr>
              <w:pStyle w:val="NoSpacing"/>
              <w:rPr>
                <w:rFonts w:cstheme="minorHAnsi"/>
                <w:b/>
                <w:sz w:val="28"/>
              </w:rPr>
            </w:pPr>
            <w:r>
              <w:rPr>
                <w:rFonts w:cstheme="minorHAnsi"/>
                <w:b/>
                <w:sz w:val="28"/>
              </w:rPr>
              <w:t xml:space="preserve">2)  </w:t>
            </w:r>
            <w:r w:rsidR="00603EBC">
              <w:rPr>
                <w:rFonts w:cstheme="minorHAnsi"/>
                <w:b/>
                <w:sz w:val="28"/>
              </w:rPr>
              <w:t xml:space="preserve">Graph: </w:t>
            </w:r>
            <w:r>
              <w:rPr>
                <w:rFonts w:cstheme="minorHAnsi"/>
                <w:b/>
                <w:sz w:val="28"/>
              </w:rPr>
              <w:t>Sketch</w:t>
            </w:r>
            <w:r w:rsidR="009864BE">
              <w:rPr>
                <w:rFonts w:cstheme="minorHAnsi"/>
                <w:b/>
                <w:sz w:val="28"/>
              </w:rPr>
              <w:t xml:space="preserve"> and Label</w:t>
            </w:r>
          </w:p>
        </w:tc>
      </w:tr>
      <w:tr w:rsidR="00B75D18" w:rsidRPr="00872913" w14:paraId="12B3F426" w14:textId="77777777" w:rsidTr="00361752">
        <w:trPr>
          <w:cantSplit/>
          <w:trHeight w:val="301"/>
        </w:trPr>
        <w:tc>
          <w:tcPr>
            <w:tcW w:w="4950" w:type="dxa"/>
            <w:gridSpan w:val="2"/>
            <w:vAlign w:val="center"/>
          </w:tcPr>
          <w:p w14:paraId="783ED5F5" w14:textId="1EE3EB44" w:rsidR="00EC2788" w:rsidRPr="00EC2788" w:rsidRDefault="00B75D18" w:rsidP="00361752">
            <w:pPr>
              <w:pStyle w:val="NoSpacing"/>
            </w:pPr>
            <w:r>
              <w:rPr>
                <w:rFonts w:ascii="Calibri" w:eastAsia="Times New Roman" w:hAnsi="Calibri" w:cs="Calibri"/>
              </w:rPr>
              <w:t xml:space="preserve">Sketch and </w:t>
            </w:r>
            <w:r w:rsidR="00AA3D69">
              <w:rPr>
                <w:rFonts w:ascii="Calibri" w:eastAsia="Times New Roman" w:hAnsi="Calibri" w:cs="Calibri"/>
              </w:rPr>
              <w:t>l</w:t>
            </w:r>
            <w:r>
              <w:rPr>
                <w:rFonts w:ascii="Calibri" w:eastAsia="Times New Roman" w:hAnsi="Calibri" w:cs="Calibri"/>
              </w:rPr>
              <w:t>abel critical value</w:t>
            </w:r>
            <w:r w:rsidR="001F0FA9">
              <w:rPr>
                <w:rFonts w:ascii="Calibri" w:eastAsia="Times New Roman" w:hAnsi="Calibri" w:cs="Calibri"/>
              </w:rPr>
              <w:t xml:space="preserve"> </w:t>
            </w:r>
            <w:r w:rsidR="00D43E53">
              <w:rPr>
                <w:rFonts w:ascii="Calibri" w:eastAsia="Times New Roman" w:hAnsi="Calibri" w:cs="Calibri"/>
              </w:rPr>
              <w:t>(</w:t>
            </w:r>
            <w:r w:rsidR="00D43E53" w:rsidRPr="00D43E53">
              <w:rPr>
                <w:rFonts w:ascii="Calibri" w:eastAsia="Times New Roman" w:hAnsi="Calibri" w:cs="Calibri"/>
                <w:i/>
                <w:iCs/>
              </w:rPr>
              <w:t>z*</w:t>
            </w:r>
            <w:r w:rsidR="00D43E53">
              <w:rPr>
                <w:rFonts w:ascii="Calibri" w:eastAsia="Times New Roman" w:hAnsi="Calibri" w:cs="Calibri"/>
              </w:rPr>
              <w:t xml:space="preserve"> or </w:t>
            </w:r>
            <w:proofErr w:type="spellStart"/>
            <w:r w:rsidR="00D43E53" w:rsidRPr="00D43E53">
              <w:rPr>
                <w:rFonts w:ascii="Calibri" w:eastAsia="Times New Roman" w:hAnsi="Calibri" w:cs="Calibri"/>
                <w:i/>
                <w:iCs/>
              </w:rPr>
              <w:t>z</w:t>
            </w:r>
            <w:r w:rsidR="00D43E53" w:rsidRPr="00D43E53">
              <w:rPr>
                <w:rFonts w:ascii="Calibri" w:eastAsia="Times New Roman" w:hAnsi="Calibri" w:cs="Calibri"/>
                <w:i/>
                <w:iCs/>
                <w:vertAlign w:val="subscript"/>
              </w:rPr>
              <w:t>c</w:t>
            </w:r>
            <w:proofErr w:type="spellEnd"/>
            <w:r w:rsidR="00D43E53">
              <w:rPr>
                <w:rFonts w:ascii="Calibri" w:eastAsia="Times New Roman" w:hAnsi="Calibri" w:cs="Calibri"/>
              </w:rPr>
              <w:t>)</w:t>
            </w:r>
            <w:r w:rsidR="00B60CAE">
              <w:rPr>
                <w:rFonts w:ascii="Calibri" w:eastAsia="Times New Roman" w:hAnsi="Calibri" w:cs="Calibri"/>
              </w:rPr>
              <w:t>.</w:t>
            </w:r>
          </w:p>
        </w:tc>
        <w:tc>
          <w:tcPr>
            <w:tcW w:w="5220" w:type="dxa"/>
            <w:vAlign w:val="center"/>
          </w:tcPr>
          <w:p w14:paraId="1DA30999" w14:textId="346ED39E" w:rsidR="00B75D18" w:rsidRPr="00872913" w:rsidRDefault="00B75D18" w:rsidP="00E62E7D">
            <w:pPr>
              <w:pStyle w:val="NoSpacing"/>
              <w:rPr>
                <w:rFonts w:cstheme="minorHAnsi"/>
              </w:rPr>
            </w:pPr>
            <w:r>
              <w:t xml:space="preserve">Look at the direction of the inequality symbol in </w:t>
            </w:r>
            <w:r w:rsidR="006162EE" w:rsidRPr="006162EE">
              <w:rPr>
                <w:rFonts w:ascii="Calibri" w:eastAsia="Times New Roman" w:hAnsi="Calibri" w:cs="Calibri"/>
                <w:i/>
                <w:iCs/>
              </w:rPr>
              <w:t>H</w:t>
            </w:r>
            <w:r w:rsidR="006162EE" w:rsidRPr="006162EE">
              <w:rPr>
                <w:rFonts w:ascii="Calibri" w:eastAsia="Times New Roman" w:hAnsi="Calibri" w:cs="Calibri"/>
                <w:i/>
                <w:iCs/>
                <w:vertAlign w:val="subscript"/>
              </w:rPr>
              <w:t>a</w:t>
            </w:r>
            <w:r>
              <w:t xml:space="preserve"> to determine where to shade.</w:t>
            </w:r>
          </w:p>
        </w:tc>
      </w:tr>
      <w:tr w:rsidR="00B75D18" w:rsidRPr="00872913" w14:paraId="7DD45802" w14:textId="77777777" w:rsidTr="00A41E15">
        <w:trPr>
          <w:cantSplit/>
        </w:trPr>
        <w:tc>
          <w:tcPr>
            <w:tcW w:w="4950" w:type="dxa"/>
            <w:gridSpan w:val="2"/>
            <w:vAlign w:val="center"/>
          </w:tcPr>
          <w:p w14:paraId="1CAA06CF" w14:textId="564AD7A8" w:rsidR="00B75D18" w:rsidRPr="00732A34" w:rsidRDefault="000D2F3A" w:rsidP="00A41E15">
            <w:pPr>
              <w:pStyle w:val="NoSpacing"/>
              <w:jc w:val="center"/>
              <w:rPr>
                <w:rFonts w:cstheme="minorHAnsi"/>
                <w:bCs/>
              </w:rPr>
            </w:pPr>
            <w:r w:rsidRPr="00487DFC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10402DB6" wp14:editId="09266541">
                  <wp:extent cx="2713990" cy="1689735"/>
                  <wp:effectExtent l="0" t="0" r="0" b="5715"/>
                  <wp:docPr id="10" name="Picture 10" descr="Hypothesis Testi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Hypothesis Testi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13990" cy="16897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220" w:type="dxa"/>
            <w:vAlign w:val="center"/>
          </w:tcPr>
          <w:p w14:paraId="27A1EACE" w14:textId="77777777" w:rsidR="00AA40E3" w:rsidRPr="00AA40E3" w:rsidRDefault="00AA40E3" w:rsidP="00D46A0E">
            <w:pPr>
              <w:pStyle w:val="NoSpacing"/>
              <w:jc w:val="center"/>
              <w:rPr>
                <w:rFonts w:cstheme="minorHAnsi"/>
                <w:sz w:val="10"/>
                <w:szCs w:val="10"/>
              </w:rPr>
            </w:pPr>
          </w:p>
          <w:p w14:paraId="41D40519" w14:textId="520C1D16" w:rsidR="00A41E15" w:rsidRPr="00872913" w:rsidRDefault="00A41E15" w:rsidP="00361752">
            <w:pPr>
              <w:pStyle w:val="NoSpacing"/>
              <w:jc w:val="center"/>
              <w:rPr>
                <w:rFonts w:cstheme="minorHAnsi"/>
              </w:rPr>
            </w:pPr>
            <w:r>
              <w:rPr>
                <w:noProof/>
              </w:rPr>
              <w:drawing>
                <wp:inline distT="0" distB="0" distL="0" distR="0" wp14:anchorId="21FA9D3F" wp14:editId="37C6C416">
                  <wp:extent cx="2833813" cy="1758462"/>
                  <wp:effectExtent l="0" t="0" r="5080" b="0"/>
                  <wp:docPr id="12" name="Picture 12" descr="Hypothesis Testi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Hypothesis Testi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39536" cy="176201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D2F3A" w:rsidRPr="00872913" w14:paraId="6E147046" w14:textId="77777777" w:rsidTr="00A41E15">
        <w:trPr>
          <w:cantSplit/>
        </w:trPr>
        <w:tc>
          <w:tcPr>
            <w:tcW w:w="4950" w:type="dxa"/>
            <w:gridSpan w:val="2"/>
            <w:vAlign w:val="center"/>
          </w:tcPr>
          <w:p w14:paraId="147D001C" w14:textId="77777777" w:rsidR="007966DD" w:rsidRPr="009E1A3D" w:rsidRDefault="007966DD" w:rsidP="007966DD">
            <w:pPr>
              <w:pStyle w:val="NoSpacing"/>
              <w:jc w:val="center"/>
              <w:rPr>
                <w:rFonts w:cstheme="minorHAnsi"/>
                <w:bCs/>
                <w:sz w:val="36"/>
                <w:szCs w:val="36"/>
              </w:rPr>
            </w:pPr>
            <w:r>
              <w:rPr>
                <w:rFonts w:cstheme="minorHAnsi"/>
                <w:bCs/>
                <w:sz w:val="36"/>
                <w:szCs w:val="36"/>
              </w:rPr>
              <w:t>Two</w:t>
            </w:r>
            <w:r w:rsidRPr="009E1A3D">
              <w:rPr>
                <w:rFonts w:cstheme="minorHAnsi"/>
                <w:bCs/>
                <w:sz w:val="36"/>
                <w:szCs w:val="36"/>
              </w:rPr>
              <w:t>-Tailed Test</w:t>
            </w:r>
          </w:p>
          <w:p w14:paraId="1A79EE58" w14:textId="77777777" w:rsidR="007966DD" w:rsidRDefault="007966DD" w:rsidP="007966DD">
            <w:pPr>
              <w:pStyle w:val="NoSpacing"/>
              <w:rPr>
                <w:rFonts w:cstheme="minorHAnsi"/>
                <w:sz w:val="10"/>
                <w:szCs w:val="10"/>
              </w:rPr>
            </w:pPr>
          </w:p>
          <w:p w14:paraId="6F143DF1" w14:textId="52B953F9" w:rsidR="000D2F3A" w:rsidRPr="009E1A3D" w:rsidRDefault="007966DD" w:rsidP="007966DD">
            <w:pPr>
              <w:pStyle w:val="NoSpacing"/>
              <w:jc w:val="center"/>
              <w:rPr>
                <w:rFonts w:cstheme="minorHAnsi"/>
                <w:bCs/>
                <w:sz w:val="36"/>
                <w:szCs w:val="36"/>
              </w:rPr>
            </w:pPr>
            <w:r w:rsidRPr="00487DFC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2AD76587" wp14:editId="245EBF5E">
                  <wp:extent cx="2982746" cy="1192376"/>
                  <wp:effectExtent l="0" t="0" r="8255" b="8255"/>
                  <wp:docPr id="6" name="Picture 6" descr="Two Tailed Test: Definition, Examples - Statistics How T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Two Tailed Test: Definition, Examples - Statistics How T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08827" cy="120280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220" w:type="dxa"/>
            <w:vAlign w:val="center"/>
          </w:tcPr>
          <w:p w14:paraId="3E1781E3" w14:textId="77777777" w:rsidR="007966DD" w:rsidRPr="009E1A3D" w:rsidRDefault="007966DD" w:rsidP="007966DD">
            <w:pPr>
              <w:pStyle w:val="NoSpacing"/>
              <w:jc w:val="center"/>
              <w:rPr>
                <w:rFonts w:cstheme="minorHAnsi"/>
                <w:bCs/>
                <w:sz w:val="36"/>
                <w:szCs w:val="36"/>
              </w:rPr>
            </w:pPr>
            <w:r w:rsidRPr="009E1A3D">
              <w:rPr>
                <w:rFonts w:cstheme="minorHAnsi"/>
                <w:bCs/>
                <w:sz w:val="36"/>
                <w:szCs w:val="36"/>
              </w:rPr>
              <w:t>Right-Tailed Test</w:t>
            </w:r>
          </w:p>
          <w:p w14:paraId="26DEAC8B" w14:textId="77777777" w:rsidR="007966DD" w:rsidRDefault="007966DD" w:rsidP="007966DD">
            <w:pPr>
              <w:pStyle w:val="NoSpacing"/>
              <w:rPr>
                <w:rFonts w:cstheme="minorHAnsi"/>
                <w:bCs/>
                <w:sz w:val="36"/>
                <w:szCs w:val="36"/>
              </w:rPr>
            </w:pPr>
          </w:p>
          <w:p w14:paraId="769931B2" w14:textId="478E2A7C" w:rsidR="000D2F3A" w:rsidRPr="00AA40E3" w:rsidRDefault="007966DD" w:rsidP="007966DD">
            <w:pPr>
              <w:pStyle w:val="NoSpacing"/>
              <w:jc w:val="center"/>
              <w:rPr>
                <w:rFonts w:cstheme="minorHAnsi"/>
                <w:sz w:val="10"/>
                <w:szCs w:val="10"/>
              </w:rPr>
            </w:pPr>
            <w:r w:rsidRPr="008D41D0">
              <w:rPr>
                <w:rFonts w:cstheme="minorHAnsi"/>
                <w:bCs/>
                <w:noProof/>
              </w:rPr>
              <w:drawing>
                <wp:inline distT="0" distB="0" distL="0" distR="0" wp14:anchorId="3400B6A8" wp14:editId="1A6C1C2E">
                  <wp:extent cx="2962275" cy="1332836"/>
                  <wp:effectExtent l="0" t="0" r="0" b="127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86836" cy="134388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85850" w:rsidRPr="00872913" w14:paraId="6311B16C" w14:textId="77777777" w:rsidTr="00E62E7D">
        <w:trPr>
          <w:cantSplit/>
        </w:trPr>
        <w:tc>
          <w:tcPr>
            <w:tcW w:w="10170" w:type="dxa"/>
            <w:gridSpan w:val="3"/>
            <w:shd w:val="clear" w:color="auto" w:fill="FABF8F" w:themeFill="accent6" w:themeFillTint="99"/>
            <w:vAlign w:val="center"/>
          </w:tcPr>
          <w:p w14:paraId="7B4A0E40" w14:textId="31241B46" w:rsidR="00E85850" w:rsidRPr="00872913" w:rsidRDefault="00B75D18" w:rsidP="00E62E7D">
            <w:pPr>
              <w:pStyle w:val="NoSpacing"/>
              <w:rPr>
                <w:rFonts w:cstheme="minorHAnsi"/>
                <w:b/>
                <w:sz w:val="28"/>
              </w:rPr>
            </w:pPr>
            <w:r>
              <w:rPr>
                <w:rFonts w:cstheme="minorHAnsi"/>
                <w:b/>
                <w:sz w:val="28"/>
              </w:rPr>
              <w:lastRenderedPageBreak/>
              <w:t>3</w:t>
            </w:r>
            <w:r w:rsidR="00E85850">
              <w:rPr>
                <w:rFonts w:cstheme="minorHAnsi"/>
                <w:b/>
                <w:sz w:val="28"/>
              </w:rPr>
              <w:t xml:space="preserve">)  </w:t>
            </w:r>
            <w:r w:rsidR="00D93234">
              <w:rPr>
                <w:rFonts w:cstheme="minorHAnsi"/>
                <w:b/>
                <w:sz w:val="28"/>
              </w:rPr>
              <w:t>Decision Rule</w:t>
            </w:r>
          </w:p>
        </w:tc>
      </w:tr>
      <w:tr w:rsidR="00322B0D" w:rsidRPr="00872913" w14:paraId="2F1A55BF" w14:textId="77777777" w:rsidTr="00F2662F">
        <w:trPr>
          <w:cantSplit/>
        </w:trPr>
        <w:tc>
          <w:tcPr>
            <w:tcW w:w="2520" w:type="dxa"/>
            <w:vAlign w:val="center"/>
          </w:tcPr>
          <w:p w14:paraId="0B6B6164" w14:textId="08772CA7" w:rsidR="00322B0D" w:rsidRPr="00322B0D" w:rsidRDefault="00322B0D" w:rsidP="00322B0D">
            <w:pPr>
              <w:pStyle w:val="NoSpacing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-value</w:t>
            </w:r>
          </w:p>
        </w:tc>
        <w:tc>
          <w:tcPr>
            <w:tcW w:w="7650" w:type="dxa"/>
            <w:gridSpan w:val="2"/>
            <w:vAlign w:val="center"/>
          </w:tcPr>
          <w:p w14:paraId="3183F9FE" w14:textId="1852B132" w:rsidR="00322B0D" w:rsidRDefault="00322B0D" w:rsidP="00322B0D">
            <w:pPr>
              <w:pStyle w:val="NoSpacing"/>
              <w:rPr>
                <w:rFonts w:ascii="Calibri" w:eastAsia="SimSun" w:hAnsi="Calibri" w:cs="Calibri"/>
                <w:noProof/>
              </w:rPr>
            </w:pPr>
            <w:r>
              <w:rPr>
                <w:rFonts w:cstheme="minorHAnsi"/>
              </w:rPr>
              <w:t xml:space="preserve">Use probability value to determine </w:t>
            </w:r>
            <m:oMath>
              <m:sSub>
                <m:sSubPr>
                  <m:ctrlPr>
                    <w:rPr>
                      <w:rFonts w:ascii="Cambria Math" w:hAnsi="Cambria Math" w:cstheme="minorHAnsi"/>
                      <w:i/>
                    </w:rPr>
                  </m:ctrlPr>
                </m:sSubPr>
                <m:e>
                  <m:r>
                    <w:rPr>
                      <w:rFonts w:ascii="Cambria Math" w:hAnsi="Cambria Math" w:cstheme="minorHAnsi"/>
                    </w:rPr>
                    <m:t>z</m:t>
                  </m:r>
                </m:e>
                <m:sub>
                  <m:r>
                    <w:rPr>
                      <w:rFonts w:ascii="Cambria Math" w:hAnsi="Cambria Math" w:cstheme="minorHAnsi"/>
                    </w:rPr>
                    <m:t>c</m:t>
                  </m:r>
                </m:sub>
              </m:sSub>
            </m:oMath>
            <w:r>
              <w:rPr>
                <w:rFonts w:cstheme="minorHAnsi"/>
              </w:rPr>
              <w:t xml:space="preserve"> in a </w:t>
            </w:r>
            <w:proofErr w:type="gramStart"/>
            <w:r w:rsidRPr="00D4417A">
              <w:rPr>
                <w:rFonts w:cstheme="minorHAnsi"/>
              </w:rPr>
              <w:t>Normal</w:t>
            </w:r>
            <w:proofErr w:type="gramEnd"/>
            <w:r w:rsidRPr="00D4417A">
              <w:rPr>
                <w:rFonts w:cstheme="minorHAnsi"/>
              </w:rPr>
              <w:t xml:space="preserve"> </w:t>
            </w:r>
            <w:r w:rsidR="00893B28">
              <w:rPr>
                <w:rFonts w:cstheme="minorHAnsi"/>
              </w:rPr>
              <w:t>d</w:t>
            </w:r>
            <w:r w:rsidRPr="00D4417A">
              <w:rPr>
                <w:rFonts w:cstheme="minorHAnsi"/>
              </w:rPr>
              <w:t>istribution</w:t>
            </w:r>
            <w:r>
              <w:rPr>
                <w:rFonts w:cstheme="minorHAnsi"/>
              </w:rPr>
              <w:t xml:space="preserve"> table</w:t>
            </w:r>
            <w:r w:rsidR="009915E2">
              <w:rPr>
                <w:rFonts w:cstheme="minorHAnsi"/>
              </w:rPr>
              <w:t>.</w:t>
            </w:r>
          </w:p>
        </w:tc>
      </w:tr>
      <w:tr w:rsidR="00E85850" w:rsidRPr="00872913" w14:paraId="46592CF5" w14:textId="77777777" w:rsidTr="00F2662F">
        <w:trPr>
          <w:cantSplit/>
        </w:trPr>
        <w:tc>
          <w:tcPr>
            <w:tcW w:w="2520" w:type="dxa"/>
            <w:vAlign w:val="center"/>
          </w:tcPr>
          <w:p w14:paraId="38D065F5" w14:textId="537B28A0" w:rsidR="00E85850" w:rsidRPr="00D93234" w:rsidRDefault="00D93234" w:rsidP="00E62E7D">
            <w:pPr>
              <w:pStyle w:val="NoSpacing"/>
              <w:rPr>
                <w:rFonts w:ascii="Calibri" w:eastAsia="SimSun" w:hAnsi="Calibri" w:cs="Calibri"/>
                <w:b/>
                <w:bCs/>
              </w:rPr>
            </w:pPr>
            <w:r w:rsidRPr="00D93234">
              <w:rPr>
                <w:rFonts w:ascii="Calibri" w:eastAsia="SimSun" w:hAnsi="Calibri" w:cs="Calibri"/>
                <w:b/>
                <w:bCs/>
              </w:rPr>
              <w:t>S</w:t>
            </w:r>
            <w:r w:rsidR="00E85850" w:rsidRPr="00D93234">
              <w:rPr>
                <w:rFonts w:ascii="Calibri" w:eastAsia="SimSun" w:hAnsi="Calibri" w:cs="Calibri"/>
                <w:b/>
                <w:bCs/>
              </w:rPr>
              <w:t>ignificance level</w:t>
            </w:r>
            <w:r w:rsidRPr="00D93234">
              <w:rPr>
                <w:rFonts w:ascii="Calibri" w:eastAsia="SimSun" w:hAnsi="Calibri" w:cs="Calibri"/>
                <w:b/>
                <w:bCs/>
              </w:rPr>
              <w:t xml:space="preserve"> (</w:t>
            </w:r>
            <m:oMath>
              <m:r>
                <m:rPr>
                  <m:sty m:val="bi"/>
                </m:rPr>
                <w:rPr>
                  <w:rFonts w:ascii="Cambria Math" w:hAnsi="Cambria Math" w:cstheme="minorHAnsi"/>
                  <w:noProof/>
                </w:rPr>
                <m:t>α</m:t>
              </m:r>
            </m:oMath>
            <w:r w:rsidRPr="00D93234">
              <w:rPr>
                <w:rFonts w:ascii="Calibri" w:eastAsia="SimSun" w:hAnsi="Calibri" w:cs="Calibri"/>
                <w:b/>
                <w:bCs/>
              </w:rPr>
              <w:t>)</w:t>
            </w:r>
          </w:p>
        </w:tc>
        <w:tc>
          <w:tcPr>
            <w:tcW w:w="7650" w:type="dxa"/>
            <w:gridSpan w:val="2"/>
            <w:vAlign w:val="center"/>
          </w:tcPr>
          <w:p w14:paraId="280684C6" w14:textId="6DC8F69C" w:rsidR="00E85850" w:rsidRPr="00D93234" w:rsidRDefault="00E85850" w:rsidP="00E62E7D">
            <w:pPr>
              <w:pStyle w:val="NoSpacing"/>
              <w:rPr>
                <w:rFonts w:cstheme="minorHAnsi"/>
              </w:rPr>
            </w:pPr>
            <m:oMathPara>
              <m:oMath>
                <m:r>
                  <w:rPr>
                    <w:rFonts w:ascii="Cambria Math" w:hAnsi="Cambria Math" w:cstheme="minorHAnsi"/>
                    <w:noProof/>
                  </w:rPr>
                  <m:t>α=1-c</m:t>
                </m:r>
              </m:oMath>
            </m:oMathPara>
          </w:p>
          <w:p w14:paraId="154E8C40" w14:textId="77777777" w:rsidR="00D93234" w:rsidRDefault="00D93234" w:rsidP="00E62E7D">
            <w:pPr>
              <w:pStyle w:val="NoSpacing"/>
              <w:rPr>
                <w:rFonts w:ascii="Calibri" w:eastAsia="Times New Roman" w:hAnsi="Calibri" w:cs="Calibri"/>
                <w:noProof/>
              </w:rPr>
            </w:pPr>
            <w:r w:rsidRPr="00872913">
              <w:rPr>
                <w:rFonts w:ascii="Calibri" w:eastAsia="Times New Roman" w:hAnsi="Calibri" w:cs="Calibri"/>
                <w:noProof/>
              </w:rPr>
              <w:t>Usually at a threshold value of 0.05 (5%) or 0.01 (1%)</w:t>
            </w:r>
            <w:r>
              <w:rPr>
                <w:rFonts w:ascii="Calibri" w:eastAsia="Times New Roman" w:hAnsi="Calibri" w:cs="Calibri"/>
                <w:noProof/>
              </w:rPr>
              <w:t xml:space="preserve">, but always </w:t>
            </w:r>
            <w:r>
              <w:rPr>
                <w:rFonts w:ascii="Calibri" w:eastAsia="Times New Roman" w:hAnsi="Calibri" w:cs="Calibri"/>
              </w:rPr>
              <w:t>≤</w:t>
            </w:r>
            <w:r>
              <w:rPr>
                <w:rFonts w:ascii="Calibri" w:eastAsia="Times New Roman" w:hAnsi="Calibri" w:cs="Calibri"/>
                <w:noProof/>
              </w:rPr>
              <w:t xml:space="preserve"> 0.10 (10%)</w:t>
            </w:r>
            <w:r w:rsidRPr="00872913">
              <w:rPr>
                <w:rFonts w:ascii="Calibri" w:eastAsia="Times New Roman" w:hAnsi="Calibri" w:cs="Calibri"/>
                <w:noProof/>
              </w:rPr>
              <w:t>.</w:t>
            </w:r>
          </w:p>
          <w:p w14:paraId="2A70D99D" w14:textId="7F004675" w:rsidR="00A34945" w:rsidRPr="00872913" w:rsidRDefault="00A34945" w:rsidP="00E62E7D">
            <w:pPr>
              <w:pStyle w:val="NoSpacing"/>
              <w:rPr>
                <w:rFonts w:cstheme="minorHAnsi"/>
              </w:rPr>
            </w:pPr>
            <w:r w:rsidRPr="00A34945">
              <w:rPr>
                <w:rFonts w:cstheme="minorHAnsi"/>
              </w:rPr>
              <w:t xml:space="preserve">The significance level </w:t>
            </w:r>
            <w:r>
              <w:rPr>
                <w:rFonts w:cstheme="minorHAnsi"/>
              </w:rPr>
              <w:t>α</w:t>
            </w:r>
            <w:r w:rsidRPr="00A34945">
              <w:rPr>
                <w:rFonts w:cstheme="minorHAnsi"/>
              </w:rPr>
              <w:t xml:space="preserve"> is the area under the curve outside the confidence interval.</w:t>
            </w:r>
          </w:p>
        </w:tc>
      </w:tr>
      <w:tr w:rsidR="00151916" w:rsidRPr="00872913" w14:paraId="2F8959A5" w14:textId="77777777" w:rsidTr="00F2662F">
        <w:trPr>
          <w:cantSplit/>
        </w:trPr>
        <w:tc>
          <w:tcPr>
            <w:tcW w:w="2520" w:type="dxa"/>
            <w:vAlign w:val="center"/>
          </w:tcPr>
          <w:p w14:paraId="3EF55EB8" w14:textId="09119609" w:rsidR="00151916" w:rsidRPr="00872913" w:rsidRDefault="00151916" w:rsidP="00D93234">
            <w:pPr>
              <w:pStyle w:val="NoSpacing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Confidence Level (</w:t>
            </w:r>
            <w:r w:rsidR="00F5745A">
              <w:rPr>
                <w:rFonts w:cstheme="minorHAnsi"/>
                <w:b/>
              </w:rPr>
              <w:t>c</w:t>
            </w:r>
            <w:r>
              <w:rPr>
                <w:rFonts w:cstheme="minorHAnsi"/>
                <w:b/>
              </w:rPr>
              <w:t>)</w:t>
            </w:r>
          </w:p>
        </w:tc>
        <w:tc>
          <w:tcPr>
            <w:tcW w:w="7650" w:type="dxa"/>
            <w:gridSpan w:val="2"/>
            <w:vAlign w:val="center"/>
          </w:tcPr>
          <w:p w14:paraId="79788CA0" w14:textId="09F1AF0E" w:rsidR="00151916" w:rsidRPr="00365882" w:rsidRDefault="00F5745A" w:rsidP="00151916">
            <w:pPr>
              <w:pStyle w:val="NoSpacing"/>
              <w:jc w:val="center"/>
              <w:rPr>
                <w:rFonts w:ascii="Calibri" w:eastAsia="Times New Roman" w:hAnsi="Calibri" w:cs="Calibri"/>
                <w:noProof/>
              </w:rPr>
            </w:pPr>
            <m:oMathPara>
              <m:oMath>
                <m:r>
                  <w:rPr>
                    <w:rFonts w:ascii="Cambria Math" w:hAnsi="Cambria Math" w:cstheme="minorHAnsi"/>
                    <w:noProof/>
                  </w:rPr>
                  <m:t>c=1-α</m:t>
                </m:r>
              </m:oMath>
            </m:oMathPara>
          </w:p>
          <w:p w14:paraId="663F9022" w14:textId="49EFA2B3" w:rsidR="009F30CB" w:rsidRDefault="00151916" w:rsidP="00E62E7D">
            <w:pPr>
              <w:pStyle w:val="NoSpacing"/>
              <w:rPr>
                <w:rFonts w:ascii="Calibri" w:eastAsia="SimSun" w:hAnsi="Calibri" w:cs="Calibri"/>
              </w:rPr>
            </w:pPr>
            <w:r>
              <w:rPr>
                <w:rFonts w:ascii="Calibri" w:eastAsia="SimSun" w:hAnsi="Calibri" w:cs="Calibri"/>
              </w:rPr>
              <w:t>With a confidence of 0.95 (95%) or 0.99 (99%), but always</w:t>
            </w:r>
            <w:r>
              <w:rPr>
                <w:rFonts w:ascii="Calibri" w:eastAsia="Times New Roman" w:hAnsi="Calibri" w:cs="Calibri"/>
              </w:rPr>
              <w:t xml:space="preserve"> ≥</w:t>
            </w:r>
            <w:r>
              <w:rPr>
                <w:rFonts w:ascii="Calibri" w:eastAsia="SimSun" w:hAnsi="Calibri" w:cs="Calibri"/>
              </w:rPr>
              <w:t xml:space="preserve"> 0.90 (90%).</w:t>
            </w:r>
          </w:p>
        </w:tc>
      </w:tr>
      <w:tr w:rsidR="00E85850" w:rsidRPr="00872913" w14:paraId="0B124DAA" w14:textId="77777777" w:rsidTr="00F2662F">
        <w:trPr>
          <w:cantSplit/>
        </w:trPr>
        <w:tc>
          <w:tcPr>
            <w:tcW w:w="2520" w:type="dxa"/>
            <w:vAlign w:val="center"/>
          </w:tcPr>
          <w:p w14:paraId="661E936F" w14:textId="4C8DA284" w:rsidR="00E85850" w:rsidRPr="00D93234" w:rsidRDefault="00D93234" w:rsidP="00D93234">
            <w:pPr>
              <w:pStyle w:val="NoSpacing"/>
              <w:rPr>
                <w:rFonts w:cstheme="minorHAnsi"/>
                <w:b/>
              </w:rPr>
            </w:pPr>
            <w:r w:rsidRPr="00872913">
              <w:rPr>
                <w:rFonts w:cstheme="minorHAnsi"/>
                <w:b/>
              </w:rPr>
              <w:t>Confidence Interval</w:t>
            </w:r>
            <w:r>
              <w:rPr>
                <w:rFonts w:cstheme="minorHAnsi"/>
                <w:b/>
              </w:rPr>
              <w:t xml:space="preserve"> </w:t>
            </w:r>
            <w:r w:rsidRPr="00872913">
              <w:rPr>
                <w:rFonts w:cstheme="minorHAnsi"/>
                <w:b/>
              </w:rPr>
              <w:t>for µ</w:t>
            </w:r>
          </w:p>
        </w:tc>
        <w:tc>
          <w:tcPr>
            <w:tcW w:w="7650" w:type="dxa"/>
            <w:gridSpan w:val="2"/>
            <w:vAlign w:val="center"/>
          </w:tcPr>
          <w:p w14:paraId="313ECB90" w14:textId="2B5F80FE" w:rsidR="009F30CB" w:rsidRDefault="009F30CB" w:rsidP="009F30CB">
            <w:pPr>
              <w:pStyle w:val="NoSpacing"/>
              <w:rPr>
                <w:rFonts w:ascii="Calibri" w:eastAsia="SimSun" w:hAnsi="Calibri" w:cs="Calibri"/>
              </w:rPr>
            </w:pPr>
            <w:r w:rsidRPr="009F30CB">
              <w:rPr>
                <w:rFonts w:ascii="Calibri" w:eastAsia="SimSun" w:hAnsi="Calibri" w:cs="Calibri"/>
              </w:rPr>
              <w:t xml:space="preserve">A </w:t>
            </w:r>
            <w:r w:rsidR="000519FF">
              <w:rPr>
                <w:rFonts w:ascii="Calibri" w:eastAsia="SimSun" w:hAnsi="Calibri" w:cs="Calibri"/>
              </w:rPr>
              <w:t xml:space="preserve">95% </w:t>
            </w:r>
            <w:r w:rsidRPr="009F30CB">
              <w:rPr>
                <w:rFonts w:ascii="Calibri" w:eastAsia="SimSun" w:hAnsi="Calibri" w:cs="Calibri"/>
              </w:rPr>
              <w:t xml:space="preserve">confidence interval means that the interval calculated has a probability of </w:t>
            </w:r>
            <w:r w:rsidR="000519FF">
              <w:rPr>
                <w:rFonts w:ascii="Calibri" w:eastAsia="SimSun" w:hAnsi="Calibri" w:cs="Calibri"/>
              </w:rPr>
              <w:t xml:space="preserve">95% </w:t>
            </w:r>
            <w:r w:rsidRPr="009F30CB">
              <w:rPr>
                <w:rFonts w:ascii="Calibri" w:eastAsia="SimSun" w:hAnsi="Calibri" w:cs="Calibri"/>
              </w:rPr>
              <w:t>containing the population mean</w:t>
            </w:r>
            <w:r w:rsidR="00F82E34">
              <w:rPr>
                <w:rFonts w:ascii="Calibri" w:eastAsia="SimSun" w:hAnsi="Calibri" w:cs="Calibri"/>
              </w:rPr>
              <w:t>, µ</w:t>
            </w:r>
            <w:r w:rsidRPr="009F30CB">
              <w:rPr>
                <w:rFonts w:ascii="Calibri" w:eastAsia="SimSun" w:hAnsi="Calibri" w:cs="Calibri"/>
              </w:rPr>
              <w:t>.</w:t>
            </w:r>
          </w:p>
          <w:p w14:paraId="23264474" w14:textId="77777777" w:rsidR="009F30CB" w:rsidRPr="009F30CB" w:rsidRDefault="009F30CB" w:rsidP="009F30CB">
            <w:pPr>
              <w:pStyle w:val="NoSpacing"/>
              <w:rPr>
                <w:rFonts w:cstheme="minorHAnsi"/>
              </w:rPr>
            </w:pPr>
          </w:p>
          <w:p w14:paraId="188D7614" w14:textId="015A051F" w:rsidR="00E85850" w:rsidRPr="00126AA8" w:rsidRDefault="00574F53" w:rsidP="00151916">
            <w:pPr>
              <w:pStyle w:val="NoSpacing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σ</w:t>
            </w:r>
            <w:r w:rsidR="00D93234" w:rsidRPr="00126AA8">
              <w:rPr>
                <w:rFonts w:cstheme="minorHAnsi"/>
              </w:rPr>
              <w:t xml:space="preserve"> known, normal population or large sample</w:t>
            </w:r>
            <w:r w:rsidR="00AC575A">
              <w:rPr>
                <w:rFonts w:cstheme="minorHAnsi"/>
              </w:rPr>
              <w:t xml:space="preserve"> (n)</w:t>
            </w:r>
          </w:p>
          <w:p w14:paraId="08A6161A" w14:textId="66AAD956" w:rsidR="00D93234" w:rsidRPr="00126AA8" w:rsidRDefault="00D93234" w:rsidP="00E62E7D">
            <w:pPr>
              <w:pStyle w:val="NoSpacing"/>
              <w:rPr>
                <w:rFonts w:cstheme="minorHAnsi"/>
              </w:rPr>
            </w:pPr>
          </w:p>
          <w:p w14:paraId="45FABCC2" w14:textId="77777777" w:rsidR="00574F53" w:rsidRPr="00574F53" w:rsidRDefault="001F48A6" w:rsidP="00D93234">
            <w:pPr>
              <w:pStyle w:val="NoSpacing"/>
              <w:jc w:val="center"/>
              <w:rPr>
                <w:rFonts w:cstheme="minorHAnsi"/>
              </w:rPr>
            </w:pPr>
            <m:oMathPara>
              <m:oMath>
                <m:r>
                  <w:rPr>
                    <w:rFonts w:ascii="Cambria Math" w:hAnsi="Cambria Math" w:cstheme="minorHAnsi"/>
                  </w:rPr>
                  <m:t>z interval</m:t>
                </m:r>
                <m:r>
                  <w:rPr>
                    <w:rFonts w:ascii="Cambria Math" w:hAnsi="Cambria Math" w:cstheme="minorHAnsi"/>
                    <w:noProof/>
                  </w:rPr>
                  <m:t>=</m:t>
                </m:r>
                <m:acc>
                  <m:accPr>
                    <m:chr m:val="̅"/>
                    <m:ctrlPr>
                      <w:rPr>
                        <w:rFonts w:ascii="Cambria Math" w:hAnsi="Cambria Math" w:cstheme="minorHAnsi"/>
                        <w:i/>
                        <w:noProof/>
                      </w:rPr>
                    </m:ctrlPr>
                  </m:accPr>
                  <m:e>
                    <m:r>
                      <w:rPr>
                        <w:rFonts w:ascii="Cambria Math" w:hAnsi="Cambria Math" w:cstheme="minorHAnsi"/>
                        <w:noProof/>
                      </w:rPr>
                      <m:t>x</m:t>
                    </m:r>
                  </m:e>
                </m:acc>
                <m:r>
                  <w:rPr>
                    <w:rFonts w:ascii="Cambria Math" w:hAnsi="Cambria Math" w:cstheme="minorHAnsi"/>
                    <w:noProof/>
                  </w:rPr>
                  <m:t>±</m:t>
                </m:r>
                <m:r>
                  <w:rPr>
                    <w:rFonts w:ascii="Cambria Math" w:hAnsi="Cambria Math" w:cstheme="minorHAnsi"/>
                  </w:rPr>
                  <m:t>SE</m:t>
                </m:r>
                <m:d>
                  <m:d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dPr>
                  <m:e>
                    <m:acc>
                      <m:accPr>
                        <m:chr m:val="̅"/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theme="minorHAnsi"/>
                          </w:rPr>
                          <m:t>x</m:t>
                        </m:r>
                      </m:e>
                    </m:acc>
                  </m:e>
                </m:d>
              </m:oMath>
            </m:oMathPara>
          </w:p>
          <w:p w14:paraId="20EEA089" w14:textId="14D41600" w:rsidR="00574F53" w:rsidRPr="00574F53" w:rsidRDefault="00D93234" w:rsidP="00D93234">
            <w:pPr>
              <w:pStyle w:val="NoSpacing"/>
              <w:jc w:val="center"/>
              <w:rPr>
                <w:rFonts w:cstheme="minorHAnsi"/>
              </w:rPr>
            </w:pPr>
            <m:oMathPara>
              <m:oMath>
                <m:r>
                  <w:rPr>
                    <w:rFonts w:ascii="Cambria Math" w:hAnsi="Cambria Math" w:cstheme="minorHAnsi"/>
                    <w:noProof/>
                  </w:rPr>
                  <m:t>=</m:t>
                </m:r>
                <m:acc>
                  <m:accPr>
                    <m:chr m:val="̅"/>
                    <m:ctrlPr>
                      <w:rPr>
                        <w:rFonts w:ascii="Cambria Math" w:hAnsi="Cambria Math" w:cstheme="minorHAnsi"/>
                        <w:i/>
                        <w:noProof/>
                      </w:rPr>
                    </m:ctrlPr>
                  </m:accPr>
                  <m:e>
                    <m:r>
                      <w:rPr>
                        <w:rFonts w:ascii="Cambria Math" w:hAnsi="Cambria Math" w:cstheme="minorHAnsi"/>
                        <w:noProof/>
                      </w:rPr>
                      <m:t>x</m:t>
                    </m:r>
                  </m:e>
                </m:acc>
                <m:r>
                  <w:rPr>
                    <w:rFonts w:ascii="Cambria Math" w:hAnsi="Cambria Math" w:cstheme="minorHAnsi"/>
                    <w:noProof/>
                  </w:rPr>
                  <m:t xml:space="preserve"> ± </m:t>
                </m:r>
                <m:sSup>
                  <m:sSupPr>
                    <m:ctrlPr>
                      <w:rPr>
                        <w:rFonts w:ascii="Cambria Math" w:hAnsi="Cambria Math" w:cstheme="minorHAnsi"/>
                        <w:i/>
                        <w:noProof/>
                      </w:rPr>
                    </m:ctrlPr>
                  </m:sSupPr>
                  <m:e>
                    <m:r>
                      <w:rPr>
                        <w:rFonts w:ascii="Cambria Math" w:hAnsi="Cambria Math" w:cstheme="minorHAnsi"/>
                        <w:noProof/>
                      </w:rPr>
                      <m:t>z</m:t>
                    </m:r>
                  </m:e>
                  <m:sup>
                    <m:r>
                      <w:rPr>
                        <w:rFonts w:ascii="Cambria Math" w:hAnsi="Cambria Math" w:cstheme="minorHAnsi"/>
                        <w:noProof/>
                      </w:rPr>
                      <m:t>*</m:t>
                    </m:r>
                  </m:sup>
                </m:sSup>
                <m:f>
                  <m:fPr>
                    <m:ctrlPr>
                      <w:rPr>
                        <w:rFonts w:ascii="Cambria Math" w:hAnsi="Cambria Math" w:cstheme="minorHAnsi"/>
                        <w:i/>
                        <w:noProof/>
                      </w:rPr>
                    </m:ctrlPr>
                  </m:fPr>
                  <m:num>
                    <m:r>
                      <w:rPr>
                        <w:rFonts w:ascii="Cambria Math" w:hAnsi="Cambria Math" w:cstheme="minorHAnsi"/>
                      </w:rPr>
                      <m:t>σ</m:t>
                    </m:r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hAnsi="Cambria Math" w:cstheme="minorHAnsi"/>
                            <w:i/>
                            <w:noProof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 w:cstheme="minorHAnsi"/>
                            <w:noProof/>
                          </w:rPr>
                          <m:t>n</m:t>
                        </m:r>
                      </m:e>
                    </m:rad>
                  </m:den>
                </m:f>
              </m:oMath>
            </m:oMathPara>
          </w:p>
          <w:p w14:paraId="23E807DB" w14:textId="3AD1E297" w:rsidR="00D93234" w:rsidRPr="00126AA8" w:rsidRDefault="0078670F" w:rsidP="00D93234">
            <w:pPr>
              <w:pStyle w:val="NoSpacing"/>
              <w:jc w:val="center"/>
              <w:rPr>
                <w:rFonts w:cstheme="minorHAnsi"/>
                <w:i/>
              </w:rPr>
            </w:pPr>
            <m:oMathPara>
              <m:oMath>
                <m:r>
                  <w:rPr>
                    <w:rFonts w:ascii="Cambria Math" w:hAnsi="Cambria Math" w:cstheme="minorHAnsi"/>
                  </w:rPr>
                  <m:t>=[</m:t>
                </m:r>
                <m:acc>
                  <m:accPr>
                    <m:chr m:val="̅"/>
                    <m:ctrlPr>
                      <w:rPr>
                        <w:rFonts w:ascii="Cambria Math" w:hAnsi="Cambria Math" w:cstheme="minorHAnsi"/>
                        <w:i/>
                        <w:noProof/>
                      </w:rPr>
                    </m:ctrlPr>
                  </m:accPr>
                  <m:e>
                    <m:r>
                      <w:rPr>
                        <w:rFonts w:ascii="Cambria Math" w:hAnsi="Cambria Math" w:cstheme="minorHAnsi"/>
                        <w:noProof/>
                      </w:rPr>
                      <m:t>x</m:t>
                    </m:r>
                  </m:e>
                </m:acc>
                <m:r>
                  <w:rPr>
                    <w:rFonts w:ascii="Cambria Math" w:hAnsi="Cambria Math" w:cstheme="minorHAnsi"/>
                  </w:rPr>
                  <m:t>-SE(</m:t>
                </m:r>
                <m:acc>
                  <m:accPr>
                    <m:chr m:val="̅"/>
                    <m:ctrlPr>
                      <w:rPr>
                        <w:rFonts w:ascii="Cambria Math" w:hAnsi="Cambria Math" w:cstheme="minorHAnsi"/>
                        <w:i/>
                        <w:noProof/>
                      </w:rPr>
                    </m:ctrlPr>
                  </m:accPr>
                  <m:e>
                    <m:r>
                      <w:rPr>
                        <w:rFonts w:ascii="Cambria Math" w:hAnsi="Cambria Math" w:cstheme="minorHAnsi"/>
                        <w:noProof/>
                      </w:rPr>
                      <m:t>x</m:t>
                    </m:r>
                  </m:e>
                </m:acc>
                <m:r>
                  <w:rPr>
                    <w:rFonts w:ascii="Cambria Math" w:hAnsi="Cambria Math" w:cstheme="minorHAnsi"/>
                    <w:noProof/>
                  </w:rPr>
                  <m:t>)</m:t>
                </m:r>
                <m:r>
                  <w:rPr>
                    <w:rFonts w:ascii="Cambria Math" w:hAnsi="Cambria Math" w:cstheme="minorHAnsi"/>
                  </w:rPr>
                  <m:t xml:space="preserve">, </m:t>
                </m:r>
                <m:acc>
                  <m:accPr>
                    <m:chr m:val="̅"/>
                    <m:ctrlPr>
                      <w:rPr>
                        <w:rFonts w:ascii="Cambria Math" w:hAnsi="Cambria Math" w:cstheme="minorHAnsi"/>
                        <w:i/>
                        <w:noProof/>
                      </w:rPr>
                    </m:ctrlPr>
                  </m:accPr>
                  <m:e>
                    <m:r>
                      <w:rPr>
                        <w:rFonts w:ascii="Cambria Math" w:hAnsi="Cambria Math" w:cstheme="minorHAnsi"/>
                        <w:noProof/>
                      </w:rPr>
                      <m:t>x</m:t>
                    </m:r>
                  </m:e>
                </m:acc>
                <m:r>
                  <w:rPr>
                    <w:rFonts w:ascii="Cambria Math" w:hAnsi="Cambria Math" w:cstheme="minorHAnsi"/>
                  </w:rPr>
                  <m:t>+SE(</m:t>
                </m:r>
                <m:acc>
                  <m:accPr>
                    <m:chr m:val="̅"/>
                    <m:ctrlPr>
                      <w:rPr>
                        <w:rFonts w:ascii="Cambria Math" w:hAnsi="Cambria Math" w:cstheme="minorHAnsi"/>
                        <w:i/>
                        <w:noProof/>
                      </w:rPr>
                    </m:ctrlPr>
                  </m:accPr>
                  <m:e>
                    <m:r>
                      <w:rPr>
                        <w:rFonts w:ascii="Cambria Math" w:hAnsi="Cambria Math" w:cstheme="minorHAnsi"/>
                        <w:noProof/>
                      </w:rPr>
                      <m:t>x</m:t>
                    </m:r>
                  </m:e>
                </m:acc>
                <m:r>
                  <w:rPr>
                    <w:rFonts w:ascii="Cambria Math" w:hAnsi="Cambria Math" w:cstheme="minorHAnsi"/>
                  </w:rPr>
                  <m:t>)]</m:t>
                </m:r>
              </m:oMath>
            </m:oMathPara>
          </w:p>
          <w:p w14:paraId="178232BB" w14:textId="77777777" w:rsidR="00D93234" w:rsidRPr="006844D7" w:rsidRDefault="00D93234" w:rsidP="00D93234">
            <w:pPr>
              <w:pStyle w:val="NoSpacing"/>
              <w:jc w:val="center"/>
              <w:rPr>
                <w:rFonts w:cstheme="minorHAnsi"/>
                <w:iCs/>
              </w:rPr>
            </w:pPr>
          </w:p>
          <w:p w14:paraId="02AEA1A9" w14:textId="732E5125" w:rsidR="00D93234" w:rsidRPr="00126AA8" w:rsidRDefault="003862EA" w:rsidP="00D93234">
            <w:pPr>
              <w:pStyle w:val="NoSpacing"/>
              <w:jc w:val="center"/>
              <w:rPr>
                <w:rFonts w:cstheme="minorHAnsi"/>
                <w:i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 w:cstheme="minorHAnsi"/>
                        <w:i/>
                        <w:noProof/>
                      </w:rPr>
                    </m:ctrlPr>
                  </m:fPr>
                  <m:num>
                    <m:r>
                      <w:rPr>
                        <w:rFonts w:ascii="Cambria Math" w:hAnsi="Cambria Math" w:cstheme="minorHAnsi"/>
                        <w:noProof/>
                      </w:rPr>
                      <m:t>α</m:t>
                    </m:r>
                  </m:num>
                  <m:den>
                    <m:r>
                      <w:rPr>
                        <w:rFonts w:ascii="Cambria Math" w:hAnsi="Cambria Math" w:cstheme="minorHAnsi"/>
                        <w:noProof/>
                      </w:rPr>
                      <m:t>2</m:t>
                    </m:r>
                  </m:den>
                </m:f>
                <m:r>
                  <w:rPr>
                    <w:rFonts w:ascii="Cambria Math" w:hAnsi="Cambria Math" w:cstheme="minorHAnsi"/>
                    <w:noProof/>
                  </w:rPr>
                  <m:t>=</m:t>
                </m:r>
                <m:f>
                  <m:fPr>
                    <m:ctrlPr>
                      <w:rPr>
                        <w:rFonts w:ascii="Cambria Math" w:hAnsi="Cambria Math" w:cstheme="minorHAnsi"/>
                        <w:i/>
                        <w:noProof/>
                      </w:rPr>
                    </m:ctrlPr>
                  </m:fPr>
                  <m:num>
                    <m:r>
                      <w:rPr>
                        <w:rFonts w:ascii="Cambria Math" w:hAnsi="Cambria Math" w:cstheme="minorHAnsi"/>
                        <w:noProof/>
                      </w:rPr>
                      <m:t>1-c</m:t>
                    </m:r>
                  </m:num>
                  <m:den>
                    <m:r>
                      <w:rPr>
                        <w:rFonts w:ascii="Cambria Math" w:hAnsi="Cambria Math" w:cstheme="minorHAnsi"/>
                        <w:noProof/>
                      </w:rPr>
                      <m:t>2</m:t>
                    </m:r>
                  </m:den>
                </m:f>
              </m:oMath>
            </m:oMathPara>
          </w:p>
          <w:p w14:paraId="007C88E5" w14:textId="77777777" w:rsidR="00D93234" w:rsidRPr="00262929" w:rsidRDefault="00D93234" w:rsidP="00D93234">
            <w:pPr>
              <w:pStyle w:val="NoSpacing"/>
              <w:jc w:val="center"/>
              <w:rPr>
                <w:rFonts w:cstheme="minorHAnsi"/>
                <w:iCs/>
              </w:rPr>
            </w:pPr>
          </w:p>
          <w:p w14:paraId="472900D9" w14:textId="5599B24C" w:rsidR="00D93234" w:rsidRPr="00872913" w:rsidRDefault="003862EA" w:rsidP="00216A1E">
            <w:pPr>
              <w:pStyle w:val="NoSpacing"/>
              <w:rPr>
                <w:rFonts w:cstheme="minorHAnsi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 w:cstheme="minorHAnsi"/>
                        <w:i/>
                        <w:noProof/>
                      </w:rPr>
                    </m:ctrlPr>
                  </m:sSupPr>
                  <m:e>
                    <m:r>
                      <w:rPr>
                        <w:rFonts w:ascii="Cambria Math" w:hAnsi="Cambria Math" w:cstheme="minorHAnsi"/>
                        <w:noProof/>
                      </w:rPr>
                      <m:t>z</m:t>
                    </m:r>
                  </m:e>
                  <m:sup>
                    <m:r>
                      <w:rPr>
                        <w:rFonts w:ascii="Cambria Math" w:hAnsi="Cambria Math" w:cstheme="minorHAnsi"/>
                        <w:noProof/>
                      </w:rPr>
                      <m:t>*</m:t>
                    </m:r>
                  </m:sup>
                </m:sSup>
                <m:r>
                  <w:rPr>
                    <w:rFonts w:ascii="Cambria Math" w:hAnsi="Cambria Math" w:cstheme="minorHAnsi"/>
                    <w:noProof/>
                  </w:rPr>
                  <m:t>=</m:t>
                </m:r>
                <m:sSub>
                  <m:sSubPr>
                    <m:ctrlPr>
                      <w:rPr>
                        <w:rFonts w:ascii="Cambria Math" w:hAnsi="Cambria Math" w:cstheme="minorHAnsi"/>
                        <w:i/>
                        <w:noProof/>
                      </w:rPr>
                    </m:ctrlPr>
                  </m:sSubPr>
                  <m:e>
                    <m:r>
                      <m:rPr>
                        <m:scr m:val="script"/>
                      </m:rPr>
                      <w:rPr>
                        <w:rFonts w:ascii="Cambria Math" w:hAnsi="Cambria Math" w:cstheme="minorHAnsi"/>
                      </w:rPr>
                      <m:t>z</m:t>
                    </m:r>
                  </m:e>
                  <m:sub>
                    <m:f>
                      <m:fPr>
                        <m:type m:val="skw"/>
                        <m:ctrlPr>
                          <w:rPr>
                            <w:rFonts w:ascii="Cambria Math" w:hAnsi="Cambria Math" w:cstheme="minorHAnsi"/>
                            <w:i/>
                            <w:noProof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theme="minorHAnsi"/>
                            <w:noProof/>
                          </w:rPr>
                          <m:t>α</m:t>
                        </m:r>
                      </m:num>
                      <m:den>
                        <m:r>
                          <w:rPr>
                            <w:rFonts w:ascii="Cambria Math" w:hAnsi="Cambria Math" w:cstheme="minorHAnsi"/>
                            <w:noProof/>
                          </w:rPr>
                          <m:t>2</m:t>
                        </m:r>
                      </m:den>
                    </m:f>
                  </m:sub>
                </m:sSub>
                <m:r>
                  <w:rPr>
                    <w:rFonts w:ascii="Cambria Math" w:hAnsi="Cambria Math" w:cstheme="minorHAnsi"/>
                    <w:noProof/>
                  </w:rPr>
                  <m:t xml:space="preserve">=z-score for probabilities of </m:t>
                </m:r>
                <m:f>
                  <m:fPr>
                    <m:type m:val="skw"/>
                    <m:ctrlPr>
                      <w:rPr>
                        <w:rFonts w:ascii="Cambria Math" w:hAnsi="Cambria Math" w:cstheme="minorHAnsi"/>
                        <w:i/>
                        <w:noProof/>
                      </w:rPr>
                    </m:ctrlPr>
                  </m:fPr>
                  <m:num>
                    <m:r>
                      <w:rPr>
                        <w:rFonts w:ascii="Cambria Math" w:hAnsi="Cambria Math" w:cstheme="minorHAnsi"/>
                        <w:noProof/>
                      </w:rPr>
                      <m:t>α</m:t>
                    </m:r>
                  </m:num>
                  <m:den>
                    <m:r>
                      <w:rPr>
                        <w:rFonts w:ascii="Cambria Math" w:hAnsi="Cambria Math" w:cstheme="minorHAnsi"/>
                        <w:noProof/>
                      </w:rPr>
                      <m:t>2</m:t>
                    </m:r>
                  </m:den>
                </m:f>
                <m:r>
                  <w:rPr>
                    <w:rFonts w:ascii="Cambria Math" w:hAnsi="Cambria Math" w:cstheme="minorHAnsi"/>
                  </w:rPr>
                  <m:t xml:space="preserve"> (two-tailed)</m:t>
                </m:r>
              </m:oMath>
            </m:oMathPara>
          </w:p>
        </w:tc>
      </w:tr>
      <w:tr w:rsidR="00F74B23" w:rsidRPr="00872913" w14:paraId="3023C164" w14:textId="77777777" w:rsidTr="00F2662F">
        <w:trPr>
          <w:cantSplit/>
        </w:trPr>
        <w:tc>
          <w:tcPr>
            <w:tcW w:w="2520" w:type="dxa"/>
            <w:vAlign w:val="center"/>
          </w:tcPr>
          <w:p w14:paraId="6EF381C2" w14:textId="77777777" w:rsidR="00F74B23" w:rsidRDefault="00F74B23" w:rsidP="00F74B23">
            <w:pPr>
              <w:pStyle w:val="NoSpacing"/>
              <w:rPr>
                <w:rFonts w:cstheme="minorHAnsi"/>
                <w:b/>
              </w:rPr>
            </w:pPr>
            <w:r w:rsidRPr="00151916">
              <w:rPr>
                <w:rFonts w:cstheme="minorHAnsi"/>
                <w:b/>
              </w:rPr>
              <w:t>Example</w:t>
            </w:r>
            <w:r>
              <w:rPr>
                <w:rFonts w:cstheme="minorHAnsi"/>
                <w:b/>
              </w:rPr>
              <w:t>s</w:t>
            </w:r>
          </w:p>
          <w:p w14:paraId="0251675E" w14:textId="77777777" w:rsidR="00F74B23" w:rsidRDefault="00F74B23" w:rsidP="00F74B23">
            <w:pPr>
              <w:pStyle w:val="NoSpacing"/>
              <w:rPr>
                <w:rFonts w:cstheme="minorHAnsi"/>
                <w:b/>
              </w:rPr>
            </w:pPr>
          </w:p>
        </w:tc>
        <w:tc>
          <w:tcPr>
            <w:tcW w:w="7650" w:type="dxa"/>
            <w:gridSpan w:val="2"/>
            <w:vAlign w:val="center"/>
          </w:tcPr>
          <w:p w14:paraId="0EC5DFB9" w14:textId="77777777" w:rsidR="00F74B23" w:rsidRDefault="00F74B23" w:rsidP="00F74B23">
            <w:pPr>
              <w:pStyle w:val="NoSpacing"/>
            </w:pPr>
            <w:r>
              <w:t>We will reject the null hypothesis (</w:t>
            </w:r>
            <w:r w:rsidRPr="00CF40F0">
              <w:rPr>
                <w:rFonts w:ascii="Calibri" w:eastAsia="Times New Roman" w:hAnsi="Calibri" w:cs="Calibri"/>
                <w:i/>
                <w:iCs/>
              </w:rPr>
              <w:t>H</w:t>
            </w:r>
            <w:r w:rsidRPr="00CF40F0">
              <w:rPr>
                <w:rFonts w:ascii="Calibri" w:eastAsia="Times New Roman" w:hAnsi="Calibri" w:cs="Calibri"/>
                <w:i/>
                <w:iCs/>
                <w:vertAlign w:val="subscript"/>
              </w:rPr>
              <w:t>0</w:t>
            </w:r>
            <w:r>
              <w:rPr>
                <w:bCs/>
              </w:rPr>
              <w:t>)</w:t>
            </w:r>
            <w:r>
              <w:t xml:space="preserve"> if:</w:t>
            </w:r>
          </w:p>
          <w:p w14:paraId="58247394" w14:textId="77777777" w:rsidR="00F74B23" w:rsidRDefault="00F74B23" w:rsidP="00F74B23">
            <w:pPr>
              <w:pStyle w:val="NoSpacing"/>
              <w:numPr>
                <w:ilvl w:val="0"/>
                <w:numId w:val="15"/>
              </w:numPr>
            </w:pPr>
            <w:r>
              <w:t>Significance level (</w:t>
            </w:r>
            <w:r>
              <w:rPr>
                <w:rFonts w:cstheme="minorHAnsi"/>
              </w:rPr>
              <w:t>α</w:t>
            </w:r>
            <w:r>
              <w:t>) is less than 5%</w:t>
            </w:r>
          </w:p>
          <w:p w14:paraId="0972D786" w14:textId="77777777" w:rsidR="00F74B23" w:rsidRDefault="00F74B23" w:rsidP="00F74B23">
            <w:pPr>
              <w:pStyle w:val="NoSpacing"/>
              <w:numPr>
                <w:ilvl w:val="0"/>
                <w:numId w:val="15"/>
              </w:numPr>
            </w:pPr>
            <w:r>
              <w:t>Confidence level (c) is greater than 95%</w:t>
            </w:r>
          </w:p>
          <w:p w14:paraId="15C2F298" w14:textId="77777777" w:rsidR="00F74B23" w:rsidRDefault="00F74B23" w:rsidP="00F74B23">
            <w:pPr>
              <w:pStyle w:val="NoSpacing"/>
              <w:numPr>
                <w:ilvl w:val="0"/>
                <w:numId w:val="15"/>
              </w:numPr>
            </w:pPr>
            <w:r>
              <w:t>Confidence interval is between 5% and 95% (</w:t>
            </w:r>
            <w:r>
              <w:rPr>
                <w:rFonts w:cstheme="minorHAnsi"/>
              </w:rPr>
              <w:t>±</w:t>
            </w:r>
            <w:r>
              <w:t xml:space="preserve"> 5%)</w:t>
            </w:r>
          </w:p>
          <w:p w14:paraId="07F72A70" w14:textId="72E16C8F" w:rsidR="00F74B23" w:rsidRPr="008C04B5" w:rsidRDefault="00F74B23" w:rsidP="00F74B23">
            <w:pPr>
              <w:pStyle w:val="HTMLPreformatted"/>
              <w:rPr>
                <w:b/>
                <w:bCs/>
                <w:sz w:val="18"/>
                <w:szCs w:val="18"/>
              </w:rPr>
            </w:pPr>
            <w:r>
              <w:t>z</w:t>
            </w:r>
            <w:r w:rsidRPr="00947B6D">
              <w:rPr>
                <w:vertAlign w:val="subscript"/>
              </w:rPr>
              <w:t>data</w:t>
            </w:r>
            <w:r>
              <w:t xml:space="preserve"> &gt; z* in a right-tailed test</w:t>
            </w:r>
          </w:p>
        </w:tc>
      </w:tr>
      <w:tr w:rsidR="008C04B5" w:rsidRPr="00872913" w14:paraId="58BED846" w14:textId="77777777" w:rsidTr="00F2662F">
        <w:trPr>
          <w:cantSplit/>
        </w:trPr>
        <w:tc>
          <w:tcPr>
            <w:tcW w:w="2520" w:type="dxa"/>
            <w:vAlign w:val="center"/>
          </w:tcPr>
          <w:p w14:paraId="7ED5BAC1" w14:textId="1DB99298" w:rsidR="008C04B5" w:rsidRPr="00151916" w:rsidRDefault="008C04B5" w:rsidP="00E62E7D">
            <w:pPr>
              <w:pStyle w:val="NoSpacing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ython</w:t>
            </w:r>
          </w:p>
        </w:tc>
        <w:tc>
          <w:tcPr>
            <w:tcW w:w="7650" w:type="dxa"/>
            <w:gridSpan w:val="2"/>
            <w:vAlign w:val="center"/>
          </w:tcPr>
          <w:p w14:paraId="01F352EE" w14:textId="4A59112F" w:rsidR="008C04B5" w:rsidRDefault="008C04B5" w:rsidP="008C04B5">
            <w:pPr>
              <w:pStyle w:val="HTMLPreformatted"/>
              <w:rPr>
                <w:color w:val="000000"/>
                <w:sz w:val="18"/>
                <w:szCs w:val="18"/>
              </w:rPr>
            </w:pPr>
            <w:r w:rsidRPr="008C04B5">
              <w:rPr>
                <w:b/>
                <w:bCs/>
                <w:sz w:val="18"/>
                <w:szCs w:val="18"/>
              </w:rPr>
              <w:t>import</w:t>
            </w:r>
            <w:r>
              <w:rPr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color w:val="000000"/>
                <w:sz w:val="18"/>
                <w:szCs w:val="18"/>
              </w:rPr>
              <w:t>scipy</w:t>
            </w:r>
            <w:r>
              <w:rPr>
                <w:color w:val="808030"/>
                <w:sz w:val="18"/>
                <w:szCs w:val="18"/>
              </w:rPr>
              <w:t>.</w:t>
            </w:r>
            <w:r>
              <w:rPr>
                <w:color w:val="000000"/>
                <w:sz w:val="18"/>
                <w:szCs w:val="18"/>
              </w:rPr>
              <w:t>stats</w:t>
            </w:r>
            <w:proofErr w:type="spellEnd"/>
            <w:r>
              <w:rPr>
                <w:color w:val="000000"/>
                <w:sz w:val="18"/>
                <w:szCs w:val="18"/>
              </w:rPr>
              <w:t xml:space="preserve"> </w:t>
            </w:r>
            <w:r w:rsidRPr="008C04B5">
              <w:rPr>
                <w:b/>
                <w:bCs/>
                <w:sz w:val="18"/>
                <w:szCs w:val="18"/>
              </w:rPr>
              <w:t>as</w:t>
            </w:r>
            <w:r>
              <w:rPr>
                <w:color w:val="000000"/>
                <w:sz w:val="18"/>
                <w:szCs w:val="18"/>
              </w:rPr>
              <w:t xml:space="preserve"> st</w:t>
            </w:r>
          </w:p>
          <w:p w14:paraId="6EC1246A" w14:textId="77777777" w:rsidR="008C04B5" w:rsidRDefault="008C04B5" w:rsidP="008C04B5">
            <w:pPr>
              <w:pStyle w:val="HTMLPreformatted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n </w:t>
            </w:r>
            <w:r>
              <w:rPr>
                <w:color w:val="808030"/>
                <w:sz w:val="18"/>
                <w:szCs w:val="18"/>
              </w:rPr>
              <w:t>=</w:t>
            </w:r>
            <w:r>
              <w:rPr>
                <w:color w:val="000000"/>
                <w:sz w:val="18"/>
                <w:szCs w:val="18"/>
              </w:rPr>
              <w:t xml:space="preserve"> </w:t>
            </w:r>
            <w:r>
              <w:rPr>
                <w:color w:val="008C00"/>
                <w:sz w:val="18"/>
                <w:szCs w:val="18"/>
              </w:rPr>
              <w:t>100</w:t>
            </w:r>
          </w:p>
          <w:p w14:paraId="7A66420E" w14:textId="77777777" w:rsidR="008C04B5" w:rsidRDefault="008C04B5" w:rsidP="008C04B5">
            <w:pPr>
              <w:pStyle w:val="HTMLPreformatted"/>
              <w:rPr>
                <w:color w:val="000000"/>
                <w:sz w:val="18"/>
                <w:szCs w:val="18"/>
              </w:rPr>
            </w:pPr>
            <w:proofErr w:type="spellStart"/>
            <w:r>
              <w:rPr>
                <w:color w:val="000000"/>
                <w:sz w:val="18"/>
                <w:szCs w:val="18"/>
              </w:rPr>
              <w:t>df</w:t>
            </w:r>
            <w:proofErr w:type="spellEnd"/>
            <w:r>
              <w:rPr>
                <w:color w:val="000000"/>
                <w:sz w:val="18"/>
                <w:szCs w:val="18"/>
              </w:rPr>
              <w:t xml:space="preserve"> </w:t>
            </w:r>
            <w:r>
              <w:rPr>
                <w:color w:val="808030"/>
                <w:sz w:val="18"/>
                <w:szCs w:val="18"/>
              </w:rPr>
              <w:t>=</w:t>
            </w:r>
            <w:r>
              <w:rPr>
                <w:color w:val="000000"/>
                <w:sz w:val="18"/>
                <w:szCs w:val="18"/>
              </w:rPr>
              <w:t xml:space="preserve"> n </w:t>
            </w:r>
            <w:r>
              <w:rPr>
                <w:color w:val="808030"/>
                <w:sz w:val="18"/>
                <w:szCs w:val="18"/>
              </w:rPr>
              <w:t>-</w:t>
            </w:r>
            <w:r>
              <w:rPr>
                <w:color w:val="000000"/>
                <w:sz w:val="18"/>
                <w:szCs w:val="18"/>
              </w:rPr>
              <w:t xml:space="preserve"> </w:t>
            </w:r>
            <w:r>
              <w:rPr>
                <w:color w:val="008C00"/>
                <w:sz w:val="18"/>
                <w:szCs w:val="18"/>
              </w:rPr>
              <w:t>1</w:t>
            </w:r>
          </w:p>
          <w:p w14:paraId="01D28C4A" w14:textId="77777777" w:rsidR="008C04B5" w:rsidRDefault="008C04B5" w:rsidP="008C04B5">
            <w:pPr>
              <w:pStyle w:val="HTMLPreformatted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mean </w:t>
            </w:r>
            <w:r>
              <w:rPr>
                <w:color w:val="808030"/>
                <w:sz w:val="18"/>
                <w:szCs w:val="18"/>
              </w:rPr>
              <w:t>=</w:t>
            </w:r>
            <w:r>
              <w:rPr>
                <w:color w:val="000000"/>
                <w:sz w:val="18"/>
                <w:szCs w:val="18"/>
              </w:rPr>
              <w:t xml:space="preserve"> </w:t>
            </w:r>
            <w:r>
              <w:rPr>
                <w:color w:val="008C00"/>
                <w:sz w:val="18"/>
                <w:szCs w:val="18"/>
              </w:rPr>
              <w:t>219</w:t>
            </w:r>
          </w:p>
          <w:p w14:paraId="1BF69EF7" w14:textId="6EA6D2FC" w:rsidR="008C04B5" w:rsidRDefault="008C04B5" w:rsidP="008C04B5">
            <w:pPr>
              <w:pStyle w:val="HTMLPreformatted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stderr </w:t>
            </w:r>
            <w:r>
              <w:rPr>
                <w:color w:val="808030"/>
                <w:sz w:val="18"/>
                <w:szCs w:val="18"/>
              </w:rPr>
              <w:t>=</w:t>
            </w:r>
            <w:r>
              <w:rPr>
                <w:color w:val="000000"/>
                <w:sz w:val="18"/>
                <w:szCs w:val="18"/>
              </w:rPr>
              <w:t xml:space="preserve"> (</w:t>
            </w:r>
            <w:proofErr w:type="spellStart"/>
            <w:r>
              <w:rPr>
                <w:color w:val="000000"/>
                <w:sz w:val="18"/>
                <w:szCs w:val="18"/>
              </w:rPr>
              <w:t>sd</w:t>
            </w:r>
            <w:proofErr w:type="spellEnd"/>
            <w:r>
              <w:rPr>
                <w:color w:val="000000"/>
                <w:sz w:val="18"/>
                <w:szCs w:val="18"/>
              </w:rPr>
              <w:t xml:space="preserve"> = </w:t>
            </w:r>
            <w:r>
              <w:rPr>
                <w:color w:val="008000"/>
                <w:sz w:val="18"/>
                <w:szCs w:val="18"/>
              </w:rPr>
              <w:t>35.0)</w:t>
            </w:r>
            <w:r>
              <w:rPr>
                <w:color w:val="808030"/>
                <w:sz w:val="18"/>
                <w:szCs w:val="18"/>
              </w:rPr>
              <w:t>/(</w:t>
            </w:r>
            <w:r>
              <w:rPr>
                <w:color w:val="000000"/>
                <w:sz w:val="18"/>
                <w:szCs w:val="18"/>
              </w:rPr>
              <w:t xml:space="preserve">n </w:t>
            </w:r>
            <w:r>
              <w:rPr>
                <w:color w:val="808030"/>
                <w:sz w:val="18"/>
                <w:szCs w:val="18"/>
              </w:rPr>
              <w:t>**</w:t>
            </w:r>
            <w:r>
              <w:rPr>
                <w:color w:val="000000"/>
                <w:sz w:val="18"/>
                <w:szCs w:val="18"/>
              </w:rPr>
              <w:t xml:space="preserve"> </w:t>
            </w:r>
            <w:r>
              <w:rPr>
                <w:color w:val="008000"/>
                <w:sz w:val="18"/>
                <w:szCs w:val="18"/>
              </w:rPr>
              <w:t>0.5</w:t>
            </w:r>
            <w:r>
              <w:rPr>
                <w:color w:val="808030"/>
                <w:sz w:val="18"/>
                <w:szCs w:val="18"/>
              </w:rPr>
              <w:t>)</w:t>
            </w:r>
          </w:p>
          <w:p w14:paraId="686A8009" w14:textId="55F51476" w:rsidR="008C04B5" w:rsidRPr="008C04B5" w:rsidRDefault="008C04B5" w:rsidP="008C04B5">
            <w:pPr>
              <w:pStyle w:val="HTMLPreformatted"/>
              <w:rPr>
                <w:color w:val="000000"/>
                <w:sz w:val="18"/>
                <w:szCs w:val="18"/>
              </w:rPr>
            </w:pPr>
            <w:r w:rsidRPr="008C04B5">
              <w:rPr>
                <w:b/>
                <w:bCs/>
                <w:sz w:val="18"/>
                <w:szCs w:val="18"/>
              </w:rPr>
              <w:t>print</w:t>
            </w:r>
            <w:r>
              <w:rPr>
                <w:color w:val="808030"/>
                <w:sz w:val="18"/>
                <w:szCs w:val="18"/>
              </w:rPr>
              <w:t>(</w:t>
            </w:r>
            <w:proofErr w:type="spellStart"/>
            <w:r>
              <w:rPr>
                <w:color w:val="000000"/>
                <w:sz w:val="18"/>
                <w:szCs w:val="18"/>
              </w:rPr>
              <w:t>st</w:t>
            </w:r>
            <w:r>
              <w:rPr>
                <w:color w:val="808030"/>
                <w:sz w:val="18"/>
                <w:szCs w:val="18"/>
              </w:rPr>
              <w:t>.</w:t>
            </w:r>
            <w:r>
              <w:rPr>
                <w:color w:val="000000"/>
                <w:sz w:val="18"/>
                <w:szCs w:val="18"/>
              </w:rPr>
              <w:t>t</w:t>
            </w:r>
            <w:r>
              <w:rPr>
                <w:color w:val="808030"/>
                <w:sz w:val="18"/>
                <w:szCs w:val="18"/>
              </w:rPr>
              <w:t>.</w:t>
            </w:r>
            <w:r>
              <w:rPr>
                <w:color w:val="000000"/>
                <w:sz w:val="18"/>
                <w:szCs w:val="18"/>
              </w:rPr>
              <w:t>interval</w:t>
            </w:r>
            <w:proofErr w:type="spellEnd"/>
            <w:r>
              <w:rPr>
                <w:color w:val="808030"/>
                <w:sz w:val="18"/>
                <w:szCs w:val="18"/>
              </w:rPr>
              <w:t>(</w:t>
            </w:r>
            <w:r>
              <w:rPr>
                <w:color w:val="008000"/>
                <w:sz w:val="18"/>
                <w:szCs w:val="18"/>
              </w:rPr>
              <w:t>0.95</w:t>
            </w:r>
            <w:r>
              <w:rPr>
                <w:color w:val="808030"/>
                <w:sz w:val="18"/>
                <w:szCs w:val="18"/>
              </w:rPr>
              <w:t>,</w:t>
            </w:r>
            <w:r>
              <w:rPr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color w:val="000000"/>
                <w:sz w:val="18"/>
                <w:szCs w:val="18"/>
              </w:rPr>
              <w:t>df</w:t>
            </w:r>
            <w:proofErr w:type="spellEnd"/>
            <w:r>
              <w:rPr>
                <w:color w:val="808030"/>
                <w:sz w:val="18"/>
                <w:szCs w:val="18"/>
              </w:rPr>
              <w:t>,</w:t>
            </w:r>
            <w:r>
              <w:rPr>
                <w:color w:val="000000"/>
                <w:sz w:val="18"/>
                <w:szCs w:val="18"/>
              </w:rPr>
              <w:t xml:space="preserve"> mean</w:t>
            </w:r>
            <w:r>
              <w:rPr>
                <w:color w:val="808030"/>
                <w:sz w:val="18"/>
                <w:szCs w:val="18"/>
              </w:rPr>
              <w:t>,</w:t>
            </w:r>
            <w:r>
              <w:rPr>
                <w:color w:val="000000"/>
                <w:sz w:val="18"/>
                <w:szCs w:val="18"/>
              </w:rPr>
              <w:t xml:space="preserve"> stderr</w:t>
            </w:r>
            <w:r>
              <w:rPr>
                <w:color w:val="808030"/>
                <w:sz w:val="18"/>
                <w:szCs w:val="18"/>
              </w:rPr>
              <w:t>))</w:t>
            </w:r>
          </w:p>
        </w:tc>
      </w:tr>
    </w:tbl>
    <w:p w14:paraId="6E67D01E" w14:textId="34CBC01B" w:rsidR="0053353E" w:rsidRDefault="0053353E">
      <w:pPr>
        <w:rPr>
          <w:rFonts w:cstheme="minorHAnsi"/>
          <w:b/>
          <w:szCs w:val="18"/>
        </w:rPr>
      </w:pPr>
    </w:p>
    <w:tbl>
      <w:tblPr>
        <w:tblStyle w:val="TableGrid"/>
        <w:tblW w:w="10170" w:type="dxa"/>
        <w:tblInd w:w="-275" w:type="dxa"/>
        <w:tblLayout w:type="fixed"/>
        <w:tblLook w:val="04A0" w:firstRow="1" w:lastRow="0" w:firstColumn="1" w:lastColumn="0" w:noHBand="0" w:noVBand="1"/>
      </w:tblPr>
      <w:tblGrid>
        <w:gridCol w:w="2880"/>
        <w:gridCol w:w="7290"/>
      </w:tblGrid>
      <w:tr w:rsidR="00D4417A" w:rsidRPr="00872913" w14:paraId="0247D2F4" w14:textId="77777777" w:rsidTr="00E62E7D">
        <w:trPr>
          <w:cantSplit/>
        </w:trPr>
        <w:tc>
          <w:tcPr>
            <w:tcW w:w="10170" w:type="dxa"/>
            <w:gridSpan w:val="2"/>
            <w:shd w:val="clear" w:color="auto" w:fill="FABF8F" w:themeFill="accent6" w:themeFillTint="99"/>
            <w:vAlign w:val="center"/>
          </w:tcPr>
          <w:p w14:paraId="0B7428A4" w14:textId="6AC7E675" w:rsidR="00D4417A" w:rsidRPr="00872913" w:rsidRDefault="009864BE" w:rsidP="00E62E7D">
            <w:pPr>
              <w:pStyle w:val="NoSpacing"/>
              <w:rPr>
                <w:rFonts w:cstheme="minorHAnsi"/>
                <w:b/>
                <w:sz w:val="28"/>
              </w:rPr>
            </w:pPr>
            <w:r>
              <w:rPr>
                <w:rFonts w:cstheme="minorHAnsi"/>
                <w:b/>
                <w:sz w:val="28"/>
              </w:rPr>
              <w:t xml:space="preserve">4)  </w:t>
            </w:r>
            <w:r w:rsidR="00505215">
              <w:rPr>
                <w:rFonts w:cstheme="minorHAnsi"/>
                <w:b/>
                <w:sz w:val="28"/>
              </w:rPr>
              <w:t>Determine Critical Values</w:t>
            </w:r>
            <w:r w:rsidR="00C97376">
              <w:rPr>
                <w:rFonts w:cstheme="minorHAnsi"/>
                <w:b/>
                <w:sz w:val="28"/>
              </w:rPr>
              <w:t xml:space="preserve"> (</w:t>
            </w:r>
            <w:r w:rsidR="008B1D63" w:rsidRPr="008B1D63">
              <w:rPr>
                <w:rFonts w:cstheme="minorHAnsi"/>
                <w:b/>
                <w:sz w:val="28"/>
              </w:rPr>
              <w:t>z*</w:t>
            </w:r>
            <w:r w:rsidR="00C97376">
              <w:rPr>
                <w:rFonts w:cstheme="minorHAnsi"/>
                <w:b/>
                <w:sz w:val="28"/>
              </w:rPr>
              <w:t>)</w:t>
            </w:r>
            <w:r w:rsidR="005D15A7">
              <w:rPr>
                <w:rFonts w:cstheme="minorHAnsi"/>
                <w:b/>
                <w:sz w:val="28"/>
              </w:rPr>
              <w:t xml:space="preserve"> / Rejection Region</w:t>
            </w:r>
          </w:p>
        </w:tc>
      </w:tr>
      <w:tr w:rsidR="009864BE" w:rsidRPr="00872913" w14:paraId="065A9591" w14:textId="77777777" w:rsidTr="00E62E7D">
        <w:trPr>
          <w:cantSplit/>
        </w:trPr>
        <w:tc>
          <w:tcPr>
            <w:tcW w:w="2880" w:type="dxa"/>
            <w:vAlign w:val="center"/>
          </w:tcPr>
          <w:p w14:paraId="18749709" w14:textId="31A3682C" w:rsidR="009864BE" w:rsidRPr="00872913" w:rsidRDefault="00C97376" w:rsidP="00E62E7D">
            <w:pPr>
              <w:pStyle w:val="NoSpacing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Critical Value</w:t>
            </w:r>
            <w:r w:rsidR="0069460C">
              <w:rPr>
                <w:rFonts w:cstheme="minorHAnsi"/>
                <w:b/>
              </w:rPr>
              <w:t>s</w:t>
            </w:r>
            <w:r>
              <w:rPr>
                <w:rFonts w:cstheme="minorHAnsi"/>
                <w:b/>
              </w:rPr>
              <w:t xml:space="preserve"> (</w:t>
            </w:r>
            <w:r w:rsidR="00F2662F" w:rsidRPr="00E35D51">
              <w:rPr>
                <w:rFonts w:ascii="Calibri" w:eastAsia="Times New Roman" w:hAnsi="Calibri" w:cs="Calibri"/>
                <w:b/>
                <w:bCs/>
                <w:noProof/>
              </w:rPr>
              <w:t>z*</w:t>
            </w:r>
            <w:r>
              <w:rPr>
                <w:rFonts w:cstheme="minorHAnsi"/>
                <w:b/>
              </w:rPr>
              <w:t>)</w:t>
            </w:r>
          </w:p>
        </w:tc>
        <w:tc>
          <w:tcPr>
            <w:tcW w:w="7290" w:type="dxa"/>
            <w:vAlign w:val="center"/>
          </w:tcPr>
          <w:p w14:paraId="434AEEC1" w14:textId="79C1C869" w:rsidR="00A570CE" w:rsidRDefault="00C97376" w:rsidP="00E62E7D">
            <w:pPr>
              <w:pStyle w:val="NoSpacing"/>
              <w:rPr>
                <w:rFonts w:ascii="Calibri" w:eastAsia="Times New Roman" w:hAnsi="Calibri" w:cs="Calibri"/>
              </w:rPr>
            </w:pPr>
            <w:r>
              <w:rPr>
                <w:rFonts w:cstheme="minorHAnsi"/>
              </w:rPr>
              <w:t>Determin</w:t>
            </w:r>
            <w:r w:rsidR="00B52B9A">
              <w:rPr>
                <w:rFonts w:cstheme="minorHAnsi"/>
              </w:rPr>
              <w:t xml:space="preserve">e z* </w:t>
            </w:r>
            <w:r w:rsidR="000028E2">
              <w:rPr>
                <w:rFonts w:cstheme="minorHAnsi"/>
              </w:rPr>
              <w:t xml:space="preserve">by looking up </w:t>
            </w:r>
            <m:oMath>
              <m:r>
                <w:rPr>
                  <w:rFonts w:ascii="Cambria Math" w:hAnsi="Cambria Math" w:cstheme="minorHAnsi"/>
                  <w:noProof/>
                </w:rPr>
                <m:t>α</m:t>
              </m:r>
            </m:oMath>
            <w:r w:rsidR="000028E2">
              <w:rPr>
                <w:rFonts w:ascii="Calibri" w:eastAsia="Times New Roman" w:hAnsi="Calibri" w:cs="Calibri"/>
              </w:rPr>
              <w:t xml:space="preserve">, </w:t>
            </w:r>
            <w:r w:rsidR="00F5745A">
              <w:rPr>
                <w:rFonts w:ascii="Calibri" w:eastAsia="Times New Roman" w:hAnsi="Calibri" w:cs="Calibri"/>
              </w:rPr>
              <w:t>c</w:t>
            </w:r>
            <w:r w:rsidR="000028E2">
              <w:rPr>
                <w:rFonts w:ascii="Calibri" w:eastAsia="Times New Roman" w:hAnsi="Calibri" w:cs="Calibri"/>
              </w:rPr>
              <w:t>, or p-values</w:t>
            </w:r>
            <w:r w:rsidR="000028E2">
              <w:rPr>
                <w:rFonts w:cstheme="minorHAnsi"/>
              </w:rPr>
              <w:t xml:space="preserve"> in</w:t>
            </w:r>
            <w:r>
              <w:rPr>
                <w:rFonts w:cstheme="minorHAnsi"/>
              </w:rPr>
              <w:t xml:space="preserve"> </w:t>
            </w:r>
            <w:r w:rsidR="008102EF">
              <w:rPr>
                <w:rFonts w:cstheme="minorHAnsi"/>
              </w:rPr>
              <w:t>a</w:t>
            </w:r>
            <w:r>
              <w:rPr>
                <w:rFonts w:cstheme="minorHAnsi"/>
              </w:rPr>
              <w:t xml:space="preserve"> </w:t>
            </w:r>
            <w:r w:rsidR="000028E2">
              <w:rPr>
                <w:rFonts w:cstheme="minorHAnsi"/>
              </w:rPr>
              <w:t>standard n</w:t>
            </w:r>
            <w:r>
              <w:rPr>
                <w:rFonts w:cstheme="minorHAnsi"/>
              </w:rPr>
              <w:t xml:space="preserve">ormal </w:t>
            </w:r>
            <w:r w:rsidR="000028E2">
              <w:rPr>
                <w:rFonts w:cstheme="minorHAnsi"/>
              </w:rPr>
              <w:t>d</w:t>
            </w:r>
            <w:r>
              <w:rPr>
                <w:rFonts w:cstheme="minorHAnsi"/>
              </w:rPr>
              <w:t>istribution table</w:t>
            </w:r>
            <w:r w:rsidR="008102EF">
              <w:rPr>
                <w:rFonts w:ascii="Calibri" w:eastAsia="Times New Roman" w:hAnsi="Calibri" w:cs="Calibri"/>
              </w:rPr>
              <w:t>.  Two-tailed tests have two values fo</w:t>
            </w:r>
            <w:r w:rsidR="00B52B9A">
              <w:rPr>
                <w:rFonts w:ascii="Calibri" w:eastAsia="Times New Roman" w:hAnsi="Calibri" w:cs="Calibri"/>
              </w:rPr>
              <w:t xml:space="preserve">r </w:t>
            </w:r>
            <w:r w:rsidR="00B52B9A">
              <w:rPr>
                <w:rFonts w:cstheme="minorHAnsi"/>
              </w:rPr>
              <w:t>z*</w:t>
            </w:r>
            <w:r w:rsidR="000028E2">
              <w:rPr>
                <w:rFonts w:ascii="Calibri" w:eastAsia="Times New Roman" w:hAnsi="Calibri" w:cs="Calibri"/>
              </w:rPr>
              <w:t>.</w:t>
            </w:r>
          </w:p>
          <w:p w14:paraId="1A3260E7" w14:textId="77777777" w:rsidR="00A570CE" w:rsidRDefault="00A570CE" w:rsidP="00E62E7D">
            <w:pPr>
              <w:pStyle w:val="NoSpacing"/>
              <w:rPr>
                <w:rFonts w:ascii="Calibri" w:eastAsia="Times New Roman" w:hAnsi="Calibri" w:cs="Calibri"/>
              </w:rPr>
            </w:pPr>
          </w:p>
          <w:tbl>
            <w:tblPr>
              <w:tblStyle w:val="TableGrid"/>
              <w:tblW w:w="0" w:type="auto"/>
              <w:jc w:val="center"/>
              <w:tblLayout w:type="fixed"/>
              <w:tblLook w:val="04A0" w:firstRow="1" w:lastRow="0" w:firstColumn="1" w:lastColumn="0" w:noHBand="0" w:noVBand="1"/>
            </w:tblPr>
            <w:tblGrid>
              <w:gridCol w:w="2175"/>
              <w:gridCol w:w="2050"/>
              <w:gridCol w:w="1530"/>
            </w:tblGrid>
            <w:tr w:rsidR="001738B2" w14:paraId="6E9130DA" w14:textId="77777777" w:rsidTr="001738B2">
              <w:trPr>
                <w:jc w:val="center"/>
              </w:trPr>
              <w:tc>
                <w:tcPr>
                  <w:tcW w:w="2175" w:type="dxa"/>
                  <w:shd w:val="clear" w:color="auto" w:fill="FBD4B4" w:themeFill="accent6" w:themeFillTint="66"/>
                </w:tcPr>
                <w:p w14:paraId="38F6CDD1" w14:textId="56F822AC" w:rsidR="001738B2" w:rsidRPr="00BB3BE5" w:rsidRDefault="001738B2" w:rsidP="00A570CE">
                  <w:pPr>
                    <w:pStyle w:val="NoSpacing"/>
                    <w:rPr>
                      <w:rFonts w:ascii="Calibri" w:eastAsia="Times New Roman" w:hAnsi="Calibri" w:cs="Calibri"/>
                      <w:b/>
                      <w:bCs/>
                      <w:noProof/>
                    </w:rPr>
                  </w:pPr>
                  <w:r w:rsidRPr="00D93234">
                    <w:rPr>
                      <w:rFonts w:ascii="Calibri" w:eastAsia="SimSun" w:hAnsi="Calibri" w:cs="Calibri"/>
                      <w:b/>
                      <w:bCs/>
                    </w:rPr>
                    <w:t xml:space="preserve">Significance </w:t>
                  </w:r>
                  <w:r>
                    <w:rPr>
                      <w:rFonts w:ascii="Calibri" w:eastAsia="SimSun" w:hAnsi="Calibri" w:cs="Calibri"/>
                      <w:b/>
                      <w:bCs/>
                    </w:rPr>
                    <w:t>L</w:t>
                  </w:r>
                  <w:r w:rsidRPr="00D93234">
                    <w:rPr>
                      <w:rFonts w:ascii="Calibri" w:eastAsia="SimSun" w:hAnsi="Calibri" w:cs="Calibri"/>
                      <w:b/>
                      <w:bCs/>
                    </w:rPr>
                    <w:t>evel (</w:t>
                  </w:r>
                  <m:oMath>
                    <m:r>
                      <m:rPr>
                        <m:sty m:val="bi"/>
                      </m:rPr>
                      <w:rPr>
                        <w:rFonts w:ascii="Cambria Math" w:hAnsi="Cambria Math" w:cstheme="minorHAnsi"/>
                        <w:noProof/>
                      </w:rPr>
                      <m:t>α</m:t>
                    </m:r>
                  </m:oMath>
                  <w:r w:rsidRPr="00D93234">
                    <w:rPr>
                      <w:rFonts w:ascii="Calibri" w:eastAsia="SimSun" w:hAnsi="Calibri" w:cs="Calibri"/>
                      <w:b/>
                      <w:bCs/>
                    </w:rPr>
                    <w:t>)</w:t>
                  </w:r>
                </w:p>
              </w:tc>
              <w:tc>
                <w:tcPr>
                  <w:tcW w:w="2050" w:type="dxa"/>
                  <w:shd w:val="clear" w:color="auto" w:fill="FBD4B4" w:themeFill="accent6" w:themeFillTint="66"/>
                </w:tcPr>
                <w:p w14:paraId="2CB63583" w14:textId="2E420481" w:rsidR="001738B2" w:rsidRPr="00BB3BE5" w:rsidRDefault="001738B2" w:rsidP="00A570CE">
                  <w:pPr>
                    <w:pStyle w:val="NoSpacing"/>
                    <w:rPr>
                      <w:rFonts w:ascii="Calibri" w:eastAsia="Times New Roman" w:hAnsi="Calibri" w:cs="Calibri"/>
                      <w:b/>
                      <w:bCs/>
                      <w:noProof/>
                    </w:rPr>
                  </w:pPr>
                  <w:r w:rsidRPr="00BB3BE5">
                    <w:rPr>
                      <w:rFonts w:ascii="Calibri" w:eastAsia="Times New Roman" w:hAnsi="Calibri" w:cs="Calibri"/>
                      <w:b/>
                      <w:bCs/>
                      <w:noProof/>
                    </w:rPr>
                    <w:t>Confidence Level</w:t>
                  </w:r>
                  <w:r>
                    <w:rPr>
                      <w:rFonts w:ascii="Calibri" w:eastAsia="Times New Roman" w:hAnsi="Calibri" w:cs="Calibri"/>
                      <w:b/>
                      <w:bCs/>
                      <w:noProof/>
                    </w:rPr>
                    <w:t xml:space="preserve"> (c)</w:t>
                  </w:r>
                </w:p>
              </w:tc>
              <w:tc>
                <w:tcPr>
                  <w:tcW w:w="1530" w:type="dxa"/>
                  <w:shd w:val="clear" w:color="auto" w:fill="FBD4B4" w:themeFill="accent6" w:themeFillTint="66"/>
                </w:tcPr>
                <w:p w14:paraId="652F9C6F" w14:textId="77777777" w:rsidR="001738B2" w:rsidRPr="00BB3BE5" w:rsidRDefault="001738B2" w:rsidP="00A570CE">
                  <w:pPr>
                    <w:pStyle w:val="NoSpacing"/>
                    <w:rPr>
                      <w:rFonts w:ascii="Calibri" w:eastAsia="Times New Roman" w:hAnsi="Calibri" w:cs="Calibri"/>
                      <w:b/>
                      <w:bCs/>
                      <w:noProof/>
                    </w:rPr>
                  </w:pPr>
                  <w:r w:rsidRPr="00BB3BE5">
                    <w:rPr>
                      <w:rFonts w:ascii="Calibri" w:eastAsia="Times New Roman" w:hAnsi="Calibri" w:cs="Calibri"/>
                      <w:b/>
                      <w:bCs/>
                      <w:noProof/>
                    </w:rPr>
                    <w:t>Critical Value</w:t>
                  </w:r>
                </w:p>
              </w:tc>
            </w:tr>
            <w:tr w:rsidR="001738B2" w14:paraId="779BEBAE" w14:textId="77777777" w:rsidTr="001738B2">
              <w:trPr>
                <w:jc w:val="center"/>
              </w:trPr>
              <w:tc>
                <w:tcPr>
                  <w:tcW w:w="2175" w:type="dxa"/>
                </w:tcPr>
                <w:p w14:paraId="67B56788" w14:textId="16FC460D" w:rsidR="001738B2" w:rsidRDefault="001738B2" w:rsidP="00A570CE">
                  <w:pPr>
                    <w:pStyle w:val="NoSpacing"/>
                    <w:jc w:val="center"/>
                    <w:rPr>
                      <w:rFonts w:ascii="Calibri" w:eastAsia="Times New Roman" w:hAnsi="Calibri" w:cs="Calibri"/>
                      <w:noProof/>
                    </w:rPr>
                  </w:pPr>
                  <w:r w:rsidRPr="001738B2">
                    <w:rPr>
                      <w:rFonts w:ascii="Calibri" w:eastAsia="Times New Roman" w:hAnsi="Calibri" w:cs="Calibri"/>
                      <w:noProof/>
                    </w:rPr>
                    <w:t>α</w:t>
                  </w:r>
                  <w:r>
                    <w:rPr>
                      <w:rFonts w:ascii="Calibri" w:eastAsia="Times New Roman" w:hAnsi="Calibri" w:cs="Calibri"/>
                      <w:noProof/>
                    </w:rPr>
                    <w:t xml:space="preserve"> </w:t>
                  </w:r>
                  <w:r w:rsidRPr="001738B2">
                    <w:rPr>
                      <w:rFonts w:ascii="Calibri" w:eastAsia="Times New Roman" w:hAnsi="Calibri" w:cs="Calibri"/>
                      <w:noProof/>
                    </w:rPr>
                    <w:t>=</w:t>
                  </w:r>
                  <w:r>
                    <w:rPr>
                      <w:rFonts w:ascii="Calibri" w:eastAsia="Times New Roman" w:hAnsi="Calibri" w:cs="Calibri"/>
                      <w:noProof/>
                    </w:rPr>
                    <w:t xml:space="preserve"> </w:t>
                  </w:r>
                  <w:r w:rsidRPr="001738B2">
                    <w:rPr>
                      <w:rFonts w:ascii="Calibri" w:eastAsia="Times New Roman" w:hAnsi="Calibri" w:cs="Calibri"/>
                      <w:noProof/>
                    </w:rPr>
                    <w:t>0.</w:t>
                  </w:r>
                  <w:r>
                    <w:rPr>
                      <w:rFonts w:ascii="Calibri" w:eastAsia="Times New Roman" w:hAnsi="Calibri" w:cs="Calibri"/>
                      <w:noProof/>
                    </w:rPr>
                    <w:t>10</w:t>
                  </w:r>
                </w:p>
              </w:tc>
              <w:tc>
                <w:tcPr>
                  <w:tcW w:w="2050" w:type="dxa"/>
                </w:tcPr>
                <w:p w14:paraId="530C15ED" w14:textId="6F4290AE" w:rsidR="001738B2" w:rsidRDefault="001738B2" w:rsidP="00A570CE">
                  <w:pPr>
                    <w:pStyle w:val="NoSpacing"/>
                    <w:jc w:val="center"/>
                    <w:rPr>
                      <w:rFonts w:ascii="Calibri" w:eastAsia="Times New Roman" w:hAnsi="Calibri" w:cs="Calibri"/>
                      <w:noProof/>
                    </w:rPr>
                  </w:pPr>
                  <w:r>
                    <w:rPr>
                      <w:rFonts w:ascii="Calibri" w:eastAsia="Times New Roman" w:hAnsi="Calibri" w:cs="Calibri"/>
                      <w:noProof/>
                    </w:rPr>
                    <w:t>c = 0.90</w:t>
                  </w:r>
                </w:p>
              </w:tc>
              <w:tc>
                <w:tcPr>
                  <w:tcW w:w="1530" w:type="dxa"/>
                </w:tcPr>
                <w:p w14:paraId="11B21352" w14:textId="77777777" w:rsidR="001738B2" w:rsidRDefault="001738B2" w:rsidP="00A570CE">
                  <w:pPr>
                    <w:pStyle w:val="NoSpacing"/>
                    <w:jc w:val="center"/>
                    <w:rPr>
                      <w:rFonts w:ascii="Calibri" w:eastAsia="Times New Roman" w:hAnsi="Calibri" w:cs="Calibri"/>
                      <w:noProof/>
                    </w:rPr>
                  </w:pPr>
                  <w:r>
                    <w:rPr>
                      <w:rFonts w:ascii="Calibri" w:eastAsia="Times New Roman" w:hAnsi="Calibri" w:cs="Calibri"/>
                      <w:noProof/>
                    </w:rPr>
                    <w:t>z* = 1.645</w:t>
                  </w:r>
                </w:p>
              </w:tc>
            </w:tr>
            <w:tr w:rsidR="001738B2" w14:paraId="111FB4E0" w14:textId="77777777" w:rsidTr="001738B2">
              <w:trPr>
                <w:jc w:val="center"/>
              </w:trPr>
              <w:tc>
                <w:tcPr>
                  <w:tcW w:w="2175" w:type="dxa"/>
                </w:tcPr>
                <w:p w14:paraId="1CE15CD5" w14:textId="50759D77" w:rsidR="001738B2" w:rsidRDefault="001738B2" w:rsidP="00A570CE">
                  <w:pPr>
                    <w:pStyle w:val="NoSpacing"/>
                    <w:jc w:val="center"/>
                    <w:rPr>
                      <w:rFonts w:ascii="Calibri" w:eastAsia="Times New Roman" w:hAnsi="Calibri" w:cs="Calibri"/>
                      <w:noProof/>
                    </w:rPr>
                  </w:pPr>
                  <w:r w:rsidRPr="001738B2">
                    <w:rPr>
                      <w:rFonts w:ascii="Calibri" w:eastAsia="Times New Roman" w:hAnsi="Calibri" w:cs="Calibri"/>
                      <w:noProof/>
                    </w:rPr>
                    <w:t>α</w:t>
                  </w:r>
                  <w:r>
                    <w:rPr>
                      <w:rFonts w:ascii="Calibri" w:eastAsia="Times New Roman" w:hAnsi="Calibri" w:cs="Calibri"/>
                      <w:noProof/>
                    </w:rPr>
                    <w:t xml:space="preserve"> </w:t>
                  </w:r>
                  <w:r w:rsidRPr="001738B2">
                    <w:rPr>
                      <w:rFonts w:ascii="Calibri" w:eastAsia="Times New Roman" w:hAnsi="Calibri" w:cs="Calibri"/>
                      <w:noProof/>
                    </w:rPr>
                    <w:t>=</w:t>
                  </w:r>
                  <w:r>
                    <w:rPr>
                      <w:rFonts w:ascii="Calibri" w:eastAsia="Times New Roman" w:hAnsi="Calibri" w:cs="Calibri"/>
                      <w:noProof/>
                    </w:rPr>
                    <w:t xml:space="preserve"> </w:t>
                  </w:r>
                  <w:r w:rsidRPr="001738B2">
                    <w:rPr>
                      <w:rFonts w:ascii="Calibri" w:eastAsia="Times New Roman" w:hAnsi="Calibri" w:cs="Calibri"/>
                      <w:noProof/>
                    </w:rPr>
                    <w:t>0.05</w:t>
                  </w:r>
                </w:p>
              </w:tc>
              <w:tc>
                <w:tcPr>
                  <w:tcW w:w="2050" w:type="dxa"/>
                </w:tcPr>
                <w:p w14:paraId="33AD6993" w14:textId="3551C438" w:rsidR="001738B2" w:rsidRDefault="001738B2" w:rsidP="00A570CE">
                  <w:pPr>
                    <w:pStyle w:val="NoSpacing"/>
                    <w:jc w:val="center"/>
                    <w:rPr>
                      <w:rFonts w:ascii="Calibri" w:eastAsia="Times New Roman" w:hAnsi="Calibri" w:cs="Calibri"/>
                      <w:noProof/>
                    </w:rPr>
                  </w:pPr>
                  <w:r>
                    <w:rPr>
                      <w:rFonts w:ascii="Calibri" w:eastAsia="Times New Roman" w:hAnsi="Calibri" w:cs="Calibri"/>
                      <w:noProof/>
                    </w:rPr>
                    <w:t>c = 0.95</w:t>
                  </w:r>
                </w:p>
              </w:tc>
              <w:tc>
                <w:tcPr>
                  <w:tcW w:w="1530" w:type="dxa"/>
                </w:tcPr>
                <w:p w14:paraId="1EB7ED84" w14:textId="77777777" w:rsidR="001738B2" w:rsidRDefault="001738B2" w:rsidP="00A570CE">
                  <w:pPr>
                    <w:pStyle w:val="NoSpacing"/>
                    <w:jc w:val="center"/>
                    <w:rPr>
                      <w:rFonts w:ascii="Calibri" w:eastAsia="Times New Roman" w:hAnsi="Calibri" w:cs="Calibri"/>
                      <w:noProof/>
                    </w:rPr>
                  </w:pPr>
                  <w:r>
                    <w:rPr>
                      <w:rFonts w:ascii="Calibri" w:eastAsia="Times New Roman" w:hAnsi="Calibri" w:cs="Calibri"/>
                      <w:noProof/>
                    </w:rPr>
                    <w:t>z* = 1.960</w:t>
                  </w:r>
                </w:p>
              </w:tc>
            </w:tr>
            <w:tr w:rsidR="001738B2" w14:paraId="6A7EB98B" w14:textId="77777777" w:rsidTr="001738B2">
              <w:trPr>
                <w:jc w:val="center"/>
              </w:trPr>
              <w:tc>
                <w:tcPr>
                  <w:tcW w:w="2175" w:type="dxa"/>
                </w:tcPr>
                <w:p w14:paraId="4BD103F0" w14:textId="23AEA479" w:rsidR="001738B2" w:rsidRDefault="001738B2" w:rsidP="00A570CE">
                  <w:pPr>
                    <w:pStyle w:val="NoSpacing"/>
                    <w:jc w:val="center"/>
                    <w:rPr>
                      <w:rFonts w:ascii="Calibri" w:eastAsia="Times New Roman" w:hAnsi="Calibri" w:cs="Calibri"/>
                      <w:noProof/>
                    </w:rPr>
                  </w:pPr>
                  <w:r w:rsidRPr="001738B2">
                    <w:rPr>
                      <w:rFonts w:ascii="Calibri" w:eastAsia="Times New Roman" w:hAnsi="Calibri" w:cs="Calibri"/>
                      <w:noProof/>
                    </w:rPr>
                    <w:t>α</w:t>
                  </w:r>
                  <w:r>
                    <w:rPr>
                      <w:rFonts w:ascii="Calibri" w:eastAsia="Times New Roman" w:hAnsi="Calibri" w:cs="Calibri"/>
                      <w:noProof/>
                    </w:rPr>
                    <w:t xml:space="preserve"> </w:t>
                  </w:r>
                  <w:r w:rsidRPr="001738B2">
                    <w:rPr>
                      <w:rFonts w:ascii="Calibri" w:eastAsia="Times New Roman" w:hAnsi="Calibri" w:cs="Calibri"/>
                      <w:noProof/>
                    </w:rPr>
                    <w:t>=</w:t>
                  </w:r>
                  <w:r>
                    <w:rPr>
                      <w:rFonts w:ascii="Calibri" w:eastAsia="Times New Roman" w:hAnsi="Calibri" w:cs="Calibri"/>
                      <w:noProof/>
                    </w:rPr>
                    <w:t xml:space="preserve"> </w:t>
                  </w:r>
                  <w:r w:rsidRPr="001738B2">
                    <w:rPr>
                      <w:rFonts w:ascii="Calibri" w:eastAsia="Times New Roman" w:hAnsi="Calibri" w:cs="Calibri"/>
                      <w:noProof/>
                    </w:rPr>
                    <w:t>0.0</w:t>
                  </w:r>
                  <w:r>
                    <w:rPr>
                      <w:rFonts w:ascii="Calibri" w:eastAsia="Times New Roman" w:hAnsi="Calibri" w:cs="Calibri"/>
                      <w:noProof/>
                    </w:rPr>
                    <w:t>1</w:t>
                  </w:r>
                </w:p>
              </w:tc>
              <w:tc>
                <w:tcPr>
                  <w:tcW w:w="2050" w:type="dxa"/>
                </w:tcPr>
                <w:p w14:paraId="086AB9A3" w14:textId="0CB30B9B" w:rsidR="001738B2" w:rsidRDefault="001738B2" w:rsidP="00A570CE">
                  <w:pPr>
                    <w:pStyle w:val="NoSpacing"/>
                    <w:jc w:val="center"/>
                    <w:rPr>
                      <w:rFonts w:ascii="Calibri" w:eastAsia="Times New Roman" w:hAnsi="Calibri" w:cs="Calibri"/>
                      <w:noProof/>
                    </w:rPr>
                  </w:pPr>
                  <w:r>
                    <w:rPr>
                      <w:rFonts w:ascii="Calibri" w:eastAsia="Times New Roman" w:hAnsi="Calibri" w:cs="Calibri"/>
                      <w:noProof/>
                    </w:rPr>
                    <w:t>c = 0.99</w:t>
                  </w:r>
                </w:p>
              </w:tc>
              <w:tc>
                <w:tcPr>
                  <w:tcW w:w="1530" w:type="dxa"/>
                </w:tcPr>
                <w:p w14:paraId="016067E7" w14:textId="77777777" w:rsidR="001738B2" w:rsidRDefault="001738B2" w:rsidP="00A570CE">
                  <w:pPr>
                    <w:pStyle w:val="NoSpacing"/>
                    <w:jc w:val="center"/>
                    <w:rPr>
                      <w:rFonts w:ascii="Calibri" w:eastAsia="Times New Roman" w:hAnsi="Calibri" w:cs="Calibri"/>
                      <w:noProof/>
                    </w:rPr>
                  </w:pPr>
                  <w:r>
                    <w:rPr>
                      <w:rFonts w:ascii="Calibri" w:eastAsia="Times New Roman" w:hAnsi="Calibri" w:cs="Calibri"/>
                      <w:noProof/>
                    </w:rPr>
                    <w:t>z* = 2.576</w:t>
                  </w:r>
                </w:p>
              </w:tc>
            </w:tr>
          </w:tbl>
          <w:p w14:paraId="6C1896B5" w14:textId="3B097FD4" w:rsidR="00A570CE" w:rsidRPr="00872913" w:rsidRDefault="0007131C" w:rsidP="0007131C">
            <w:pPr>
              <w:pStyle w:val="NoSpacing"/>
              <w:rPr>
                <w:rFonts w:cstheme="minorHAnsi"/>
              </w:rPr>
            </w:pPr>
            <w:r w:rsidRPr="0007131C">
              <w:rPr>
                <w:rFonts w:cstheme="minorHAnsi"/>
                <w:color w:val="FFFFFF" w:themeColor="background1"/>
              </w:rPr>
              <w:t>.</w:t>
            </w:r>
          </w:p>
        </w:tc>
      </w:tr>
    </w:tbl>
    <w:p w14:paraId="1619ACC2" w14:textId="7EAFE78F" w:rsidR="00A570CE" w:rsidRDefault="00A570CE">
      <w:pPr>
        <w:rPr>
          <w:rFonts w:cstheme="minorHAnsi"/>
          <w:b/>
          <w:szCs w:val="18"/>
        </w:rPr>
      </w:pPr>
    </w:p>
    <w:p w14:paraId="4033C8F2" w14:textId="77777777" w:rsidR="00731622" w:rsidRDefault="00731622">
      <w:r>
        <w:br w:type="page"/>
      </w:r>
    </w:p>
    <w:tbl>
      <w:tblPr>
        <w:tblStyle w:val="TableGrid"/>
        <w:tblW w:w="10170" w:type="dxa"/>
        <w:tblInd w:w="-275" w:type="dxa"/>
        <w:tblLayout w:type="fixed"/>
        <w:tblLook w:val="04A0" w:firstRow="1" w:lastRow="0" w:firstColumn="1" w:lastColumn="0" w:noHBand="0" w:noVBand="1"/>
      </w:tblPr>
      <w:tblGrid>
        <w:gridCol w:w="1170"/>
        <w:gridCol w:w="1710"/>
        <w:gridCol w:w="3060"/>
        <w:gridCol w:w="1260"/>
        <w:gridCol w:w="2970"/>
      </w:tblGrid>
      <w:tr w:rsidR="00505215" w:rsidRPr="00872913" w14:paraId="7B4234DF" w14:textId="77777777" w:rsidTr="00E62E7D">
        <w:trPr>
          <w:cantSplit/>
        </w:trPr>
        <w:tc>
          <w:tcPr>
            <w:tcW w:w="10170" w:type="dxa"/>
            <w:gridSpan w:val="5"/>
            <w:shd w:val="clear" w:color="auto" w:fill="FABF8F" w:themeFill="accent6" w:themeFillTint="99"/>
            <w:vAlign w:val="center"/>
          </w:tcPr>
          <w:p w14:paraId="2F4B6A85" w14:textId="4900D68D" w:rsidR="00505215" w:rsidRPr="00872913" w:rsidRDefault="009864BE" w:rsidP="00E62E7D">
            <w:pPr>
              <w:pStyle w:val="NoSpacing"/>
              <w:rPr>
                <w:rFonts w:cstheme="minorHAnsi"/>
                <w:b/>
                <w:sz w:val="28"/>
              </w:rPr>
            </w:pPr>
            <w:r>
              <w:rPr>
                <w:rFonts w:cstheme="minorHAnsi"/>
                <w:b/>
                <w:sz w:val="28"/>
              </w:rPr>
              <w:lastRenderedPageBreak/>
              <w:t>5</w:t>
            </w:r>
            <w:r w:rsidR="00505215">
              <w:rPr>
                <w:rFonts w:cstheme="minorHAnsi"/>
                <w:b/>
                <w:sz w:val="28"/>
              </w:rPr>
              <w:t>)  C</w:t>
            </w:r>
            <w:r w:rsidR="00603EBC">
              <w:rPr>
                <w:rFonts w:cstheme="minorHAnsi"/>
                <w:b/>
                <w:sz w:val="28"/>
              </w:rPr>
              <w:t>alculate</w:t>
            </w:r>
            <w:r w:rsidR="00505215" w:rsidRPr="00872913">
              <w:rPr>
                <w:rFonts w:cstheme="minorHAnsi"/>
                <w:b/>
                <w:sz w:val="28"/>
              </w:rPr>
              <w:t xml:space="preserve"> Test Statistic</w:t>
            </w:r>
            <w:r w:rsidR="00C97376">
              <w:rPr>
                <w:rFonts w:cstheme="minorHAnsi"/>
                <w:b/>
                <w:sz w:val="28"/>
              </w:rPr>
              <w:t xml:space="preserve"> (</w:t>
            </w:r>
            <m:oMath>
              <m:sSub>
                <m:sSubPr>
                  <m:ctrlPr>
                    <w:rPr>
                      <w:rFonts w:ascii="Cambria Math" w:hAnsi="Cambria Math" w:cstheme="minorHAnsi"/>
                      <w:b/>
                      <w:bCs/>
                      <w:i/>
                      <w:sz w:val="28"/>
                      <w:szCs w:val="28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 w:cstheme="minorHAnsi"/>
                      <w:sz w:val="28"/>
                      <w:szCs w:val="28"/>
                    </w:rPr>
                    <m:t>z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 w:cstheme="minorHAnsi"/>
                      <w:sz w:val="28"/>
                      <w:szCs w:val="28"/>
                    </w:rPr>
                    <m:t>data</m:t>
                  </m:r>
                </m:sub>
              </m:sSub>
            </m:oMath>
            <w:r w:rsidR="00C97376">
              <w:rPr>
                <w:rFonts w:cstheme="minorHAnsi"/>
                <w:b/>
                <w:sz w:val="28"/>
              </w:rPr>
              <w:t>)</w:t>
            </w:r>
            <w:r w:rsidR="00D0024A">
              <w:rPr>
                <w:rFonts w:cstheme="minorHAnsi"/>
                <w:b/>
                <w:sz w:val="28"/>
              </w:rPr>
              <w:t xml:space="preserve"> or z-score</w:t>
            </w:r>
          </w:p>
        </w:tc>
      </w:tr>
      <w:tr w:rsidR="00961ED2" w:rsidRPr="00872913" w14:paraId="1908E875" w14:textId="77777777" w:rsidTr="000C51D6">
        <w:trPr>
          <w:cantSplit/>
        </w:trPr>
        <w:tc>
          <w:tcPr>
            <w:tcW w:w="2880" w:type="dxa"/>
            <w:gridSpan w:val="2"/>
            <w:vMerge w:val="restart"/>
            <w:vAlign w:val="center"/>
          </w:tcPr>
          <w:p w14:paraId="1C4D7557" w14:textId="3A26EE16" w:rsidR="00961ED2" w:rsidRPr="00872913" w:rsidRDefault="00961ED2" w:rsidP="001B542D">
            <w:pPr>
              <w:pStyle w:val="NoSpacing"/>
              <w:rPr>
                <w:rFonts w:cstheme="minorHAnsi"/>
                <w:b/>
              </w:rPr>
            </w:pPr>
            <w:r w:rsidRPr="00872913">
              <w:rPr>
                <w:rFonts w:cstheme="minorHAnsi"/>
                <w:b/>
              </w:rPr>
              <w:t>Population</w:t>
            </w:r>
            <w:r w:rsidR="001B542D">
              <w:rPr>
                <w:rFonts w:cstheme="minorHAnsi"/>
                <w:b/>
              </w:rPr>
              <w:t xml:space="preserve"> Mean (µ)</w:t>
            </w:r>
            <w:r>
              <w:rPr>
                <w:rFonts w:cstheme="minorHAnsi"/>
                <w:b/>
              </w:rPr>
              <w:t xml:space="preserve"> </w:t>
            </w:r>
            <w:r w:rsidRPr="00872913">
              <w:rPr>
                <w:rFonts w:cstheme="minorHAnsi"/>
                <w:b/>
              </w:rPr>
              <w:t>/</w:t>
            </w:r>
            <w:r>
              <w:rPr>
                <w:rFonts w:cstheme="minorHAnsi"/>
                <w:b/>
              </w:rPr>
              <w:t xml:space="preserve"> </w:t>
            </w:r>
            <w:r w:rsidRPr="00872913">
              <w:rPr>
                <w:rFonts w:cstheme="minorHAnsi"/>
                <w:b/>
              </w:rPr>
              <w:t>Sample</w:t>
            </w:r>
            <w:r w:rsidR="001B542D">
              <w:rPr>
                <w:rFonts w:cstheme="minorHAnsi"/>
                <w:b/>
              </w:rPr>
              <w:t xml:space="preserve"> </w:t>
            </w:r>
            <w:r w:rsidRPr="00872913">
              <w:rPr>
                <w:rFonts w:cstheme="minorHAnsi"/>
                <w:b/>
              </w:rPr>
              <w:t>Mean</w:t>
            </w:r>
            <w:r>
              <w:rPr>
                <w:rFonts w:cstheme="minorHAnsi"/>
                <w:b/>
              </w:rPr>
              <w:t xml:space="preserve"> (</w:t>
            </w:r>
            <m:oMath>
              <m:acc>
                <m:accPr>
                  <m:chr m:val="̅"/>
                  <m:ctrlPr>
                    <w:rPr>
                      <w:rFonts w:ascii="Cambria Math" w:hAnsi="Cambria Math" w:cstheme="minorHAnsi"/>
                      <w:b/>
                      <w:bCs/>
                      <w:i/>
                    </w:rPr>
                  </m:ctrlPr>
                </m:accPr>
                <m:e>
                  <m:r>
                    <m:rPr>
                      <m:sty m:val="bi"/>
                    </m:rPr>
                    <w:rPr>
                      <w:rFonts w:ascii="Cambria Math" w:hAnsi="Cambria Math" w:cstheme="minorHAnsi"/>
                    </w:rPr>
                    <m:t>x</m:t>
                  </m:r>
                </m:e>
              </m:acc>
            </m:oMath>
            <w:r>
              <w:rPr>
                <w:rFonts w:cstheme="minorHAnsi"/>
                <w:b/>
              </w:rPr>
              <w:t>)</w:t>
            </w:r>
          </w:p>
        </w:tc>
        <w:tc>
          <w:tcPr>
            <w:tcW w:w="3060" w:type="dxa"/>
            <w:vAlign w:val="center"/>
          </w:tcPr>
          <w:p w14:paraId="0B0EC42C" w14:textId="2A00EC92" w:rsidR="00961ED2" w:rsidRPr="00216A1E" w:rsidRDefault="003862EA" w:rsidP="00961ED2">
            <w:pPr>
              <w:pStyle w:val="NoSpacing"/>
              <w:jc w:val="center"/>
              <w:rPr>
                <w:rFonts w:cstheme="minorHAnsi"/>
                <w:sz w:val="12"/>
                <w:szCs w:val="12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theme="minorHAnsi"/>
                      </w:rPr>
                      <m:t>z</m:t>
                    </m:r>
                  </m:e>
                  <m:sub>
                    <m:r>
                      <w:rPr>
                        <w:rFonts w:ascii="Cambria Math" w:hAnsi="Cambria Math" w:cstheme="minorHAnsi"/>
                      </w:rPr>
                      <m:t>data</m:t>
                    </m:r>
                  </m:sub>
                </m:sSub>
                <m:r>
                  <w:rPr>
                    <w:rFonts w:ascii="Cambria Math" w:hAnsi="Cambria Math" w:cstheme="minorHAnsi"/>
                  </w:rPr>
                  <m:t>=</m:t>
                </m:r>
                <m:f>
                  <m:f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fPr>
                  <m:num>
                    <m:acc>
                      <m:accPr>
                        <m:chr m:val="̅"/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theme="minorHAnsi"/>
                          </w:rPr>
                          <m:t>x</m:t>
                        </m:r>
                      </m:e>
                    </m:acc>
                    <m:r>
                      <w:rPr>
                        <w:rFonts w:ascii="Cambria Math" w:hAnsi="Cambria Math" w:cstheme="minorHAnsi"/>
                      </w:rPr>
                      <m:t>-</m:t>
                    </m:r>
                    <m:r>
                      <w:rPr>
                        <w:rFonts w:ascii="Cambria Math" w:hAnsi="Cambria Math" w:cstheme="minorHAnsi"/>
                        <w:noProof/>
                      </w:rPr>
                      <m:t>μ</m:t>
                    </m:r>
                  </m:num>
                  <m:den>
                    <m:r>
                      <w:rPr>
                        <w:rFonts w:ascii="Cambria Math" w:hAnsi="Cambria Math" w:cstheme="minorHAnsi"/>
                      </w:rPr>
                      <m:t>SE(x)</m:t>
                    </m:r>
                  </m:den>
                </m:f>
                <m:r>
                  <w:rPr>
                    <w:rFonts w:ascii="Cambria Math" w:hAnsi="Cambria Math" w:cstheme="minorHAnsi"/>
                  </w:rPr>
                  <m:t xml:space="preserve">= </m:t>
                </m:r>
                <m:f>
                  <m:fPr>
                    <m:ctrlPr>
                      <w:rPr>
                        <w:rFonts w:ascii="Cambria Math" w:hAnsi="Cambria Math" w:cstheme="minorHAnsi"/>
                        <w:i/>
                        <w:noProof/>
                      </w:rPr>
                    </m:ctrlPr>
                  </m:fPr>
                  <m:num>
                    <m:acc>
                      <m:accPr>
                        <m:chr m:val="̅"/>
                        <m:ctrlPr>
                          <w:rPr>
                            <w:rFonts w:ascii="Cambria Math" w:hAnsi="Cambria Math" w:cstheme="minorHAnsi"/>
                            <w:i/>
                            <w:noProof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theme="minorHAnsi"/>
                            <w:noProof/>
                          </w:rPr>
                          <m:t>x</m:t>
                        </m:r>
                      </m:e>
                    </m:acc>
                    <m:r>
                      <w:rPr>
                        <w:rFonts w:ascii="Cambria Math" w:hAnsi="Cambria Math" w:cstheme="minorHAnsi"/>
                        <w:noProof/>
                      </w:rPr>
                      <m:t>-μ</m:t>
                    </m:r>
                  </m:num>
                  <m:den>
                    <m:f>
                      <m:fPr>
                        <m:type m:val="skw"/>
                        <m:ctrlPr>
                          <w:rPr>
                            <w:rFonts w:ascii="Cambria Math" w:hAnsi="Cambria Math" w:cstheme="minorHAnsi"/>
                            <w:i/>
                            <w:noProof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theme="minorHAnsi"/>
                          </w:rPr>
                          <m:t>σ</m:t>
                        </m:r>
                      </m:num>
                      <m:den>
                        <m:rad>
                          <m:radPr>
                            <m:degHide m:val="1"/>
                            <m:ctrlPr>
                              <w:rPr>
                                <w:rFonts w:ascii="Cambria Math" w:hAnsi="Cambria Math" w:cstheme="minorHAnsi"/>
                                <w:i/>
                                <w:noProof/>
                              </w:rPr>
                            </m:ctrlPr>
                          </m:radPr>
                          <m:deg/>
                          <m:e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n</m:t>
                            </m:r>
                          </m:e>
                        </m:rad>
                      </m:den>
                    </m:f>
                  </m:den>
                </m:f>
              </m:oMath>
            </m:oMathPara>
          </w:p>
        </w:tc>
        <w:tc>
          <w:tcPr>
            <w:tcW w:w="4230" w:type="dxa"/>
            <w:gridSpan w:val="2"/>
            <w:vAlign w:val="center"/>
          </w:tcPr>
          <w:p w14:paraId="5A12D648" w14:textId="77777777" w:rsidR="00961ED2" w:rsidRPr="00872913" w:rsidRDefault="00961ED2" w:rsidP="00961ED2">
            <w:pPr>
              <w:pStyle w:val="NoSpacing"/>
              <w:rPr>
                <w:rFonts w:ascii="Calibri" w:eastAsia="Times New Roman" w:hAnsi="Calibri" w:cs="Calibri"/>
              </w:rPr>
            </w:pPr>
            <w:r w:rsidRPr="00872913">
              <w:rPr>
                <w:rFonts w:ascii="Calibri" w:eastAsia="Times New Roman" w:hAnsi="Calibri" w:cs="Calibri"/>
              </w:rPr>
              <w:t>Variance known.</w:t>
            </w:r>
          </w:p>
          <w:p w14:paraId="1DB738C0" w14:textId="1FB36F1C" w:rsidR="00961ED2" w:rsidRPr="00872913" w:rsidRDefault="00961ED2" w:rsidP="00961ED2">
            <w:pPr>
              <w:pStyle w:val="NoSpacing"/>
              <w:rPr>
                <w:rFonts w:cstheme="minorHAnsi"/>
              </w:rPr>
            </w:pPr>
            <w:r w:rsidRPr="00872913">
              <w:rPr>
                <w:rFonts w:cstheme="minorHAnsi"/>
              </w:rPr>
              <w:t xml:space="preserve">Assumes data is normally distributed </w:t>
            </w:r>
            <w:r w:rsidRPr="00872913">
              <w:rPr>
                <w:rFonts w:cstheme="minorHAnsi"/>
                <w:b/>
              </w:rPr>
              <w:t>or</w:t>
            </w:r>
            <w:r w:rsidRPr="00872913">
              <w:rPr>
                <w:rFonts w:cstheme="minorHAnsi"/>
              </w:rPr>
              <w:t xml:space="preserve"> </w:t>
            </w:r>
            <m:oMath>
              <m:r>
                <w:rPr>
                  <w:rFonts w:ascii="Cambria Math" w:hAnsi="Cambria Math" w:cstheme="minorHAnsi"/>
                </w:rPr>
                <m:t>n≥30</m:t>
              </m:r>
            </m:oMath>
            <w:r w:rsidRPr="00872913">
              <w:rPr>
                <w:rFonts w:cstheme="minorHAnsi"/>
              </w:rPr>
              <w:t xml:space="preserve"> since </w:t>
            </w:r>
            <m:oMath>
              <m:r>
                <w:rPr>
                  <w:rFonts w:ascii="Cambria Math" w:hAnsi="Cambria Math" w:cstheme="minorHAnsi"/>
                </w:rPr>
                <m:t>t</m:t>
              </m:r>
            </m:oMath>
            <w:r w:rsidRPr="00872913">
              <w:rPr>
                <w:rFonts w:cstheme="minorHAnsi"/>
              </w:rPr>
              <w:t xml:space="preserve"> approaches standard normal </w:t>
            </w:r>
            <m:oMath>
              <m:r>
                <w:rPr>
                  <w:rFonts w:ascii="Cambria Math" w:hAnsi="Cambria Math" w:cstheme="minorHAnsi"/>
                </w:rPr>
                <m:t>Z</m:t>
              </m:r>
            </m:oMath>
            <w:r w:rsidRPr="00872913">
              <w:rPr>
                <w:rFonts w:cstheme="minorHAnsi"/>
              </w:rPr>
              <w:t xml:space="preserve"> if n is sufficiently large due to the CLT.</w:t>
            </w:r>
          </w:p>
        </w:tc>
      </w:tr>
      <w:tr w:rsidR="00961ED2" w:rsidRPr="00872913" w14:paraId="4631C59C" w14:textId="77777777" w:rsidTr="000C51D6">
        <w:trPr>
          <w:cantSplit/>
        </w:trPr>
        <w:tc>
          <w:tcPr>
            <w:tcW w:w="2880" w:type="dxa"/>
            <w:gridSpan w:val="2"/>
            <w:vMerge/>
            <w:vAlign w:val="center"/>
          </w:tcPr>
          <w:p w14:paraId="73BD48CC" w14:textId="77777777" w:rsidR="00961ED2" w:rsidRPr="00872913" w:rsidRDefault="00961ED2" w:rsidP="00961ED2">
            <w:pPr>
              <w:pStyle w:val="NoSpacing"/>
              <w:rPr>
                <w:rFonts w:cstheme="minorHAnsi"/>
                <w:b/>
              </w:rPr>
            </w:pPr>
          </w:p>
        </w:tc>
        <w:tc>
          <w:tcPr>
            <w:tcW w:w="3060" w:type="dxa"/>
            <w:vAlign w:val="center"/>
          </w:tcPr>
          <w:p w14:paraId="59B90FFC" w14:textId="77777777" w:rsidR="00961ED2" w:rsidRPr="00216A1E" w:rsidRDefault="00961ED2" w:rsidP="00961ED2">
            <w:pPr>
              <w:pStyle w:val="NoSpacing"/>
              <w:jc w:val="center"/>
              <w:rPr>
                <w:rFonts w:cstheme="minorHAnsi"/>
                <w:sz w:val="12"/>
                <w:szCs w:val="12"/>
              </w:rPr>
            </w:pPr>
          </w:p>
          <w:p w14:paraId="2BA7296A" w14:textId="46328DB3" w:rsidR="00961ED2" w:rsidRPr="00325BD8" w:rsidRDefault="003862EA" w:rsidP="00961ED2">
            <w:pPr>
              <w:pStyle w:val="NoSpacing"/>
              <w:rPr>
                <w:rFonts w:cstheme="minorHAnsi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theme="minorHAnsi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theme="minorHAnsi"/>
                      </w:rPr>
                      <m:t>data</m:t>
                    </m:r>
                  </m:sub>
                </m:sSub>
                <m:r>
                  <w:rPr>
                    <w:rFonts w:ascii="Cambria Math" w:hAnsi="Cambria Math" w:cstheme="minorHAnsi"/>
                  </w:rPr>
                  <m:t xml:space="preserve">= </m:t>
                </m:r>
                <m:f>
                  <m:f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fPr>
                  <m:num>
                    <m:acc>
                      <m:accPr>
                        <m:chr m:val="̅"/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theme="minorHAnsi"/>
                          </w:rPr>
                          <m:t>x</m:t>
                        </m:r>
                      </m:e>
                    </m:acc>
                    <m:r>
                      <w:rPr>
                        <w:rFonts w:ascii="Cambria Math" w:hAnsi="Cambria Math" w:cstheme="minorHAnsi"/>
                      </w:rPr>
                      <m:t>-</m:t>
                    </m:r>
                    <m:r>
                      <w:rPr>
                        <w:rFonts w:ascii="Cambria Math" w:hAnsi="Cambria Math" w:cstheme="minorHAnsi"/>
                        <w:noProof/>
                      </w:rPr>
                      <m:t>μ</m:t>
                    </m:r>
                  </m:num>
                  <m:den>
                    <m:r>
                      <w:rPr>
                        <w:rFonts w:ascii="Cambria Math" w:hAnsi="Cambria Math" w:cstheme="minorHAnsi"/>
                      </w:rPr>
                      <m:t>SE(</m:t>
                    </m:r>
                    <m:acc>
                      <m:accPr>
                        <m:chr m:val="̅"/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theme="minorHAnsi"/>
                          </w:rPr>
                          <m:t>x</m:t>
                        </m:r>
                      </m:e>
                    </m:acc>
                    <m:r>
                      <w:rPr>
                        <w:rFonts w:ascii="Cambria Math" w:hAnsi="Cambria Math" w:cstheme="minorHAnsi"/>
                      </w:rPr>
                      <m:t>)</m:t>
                    </m:r>
                  </m:den>
                </m:f>
                <m:r>
                  <w:rPr>
                    <w:rFonts w:ascii="Cambria Math" w:hAnsi="Cambria Math" w:cstheme="minorHAnsi"/>
                  </w:rPr>
                  <m:t>=</m:t>
                </m:r>
                <m:f>
                  <m:fPr>
                    <m:ctrlPr>
                      <w:rPr>
                        <w:rFonts w:ascii="Cambria Math" w:hAnsi="Cambria Math" w:cstheme="minorHAnsi"/>
                        <w:i/>
                        <w:noProof/>
                      </w:rPr>
                    </m:ctrlPr>
                  </m:fPr>
                  <m:num>
                    <m:acc>
                      <m:accPr>
                        <m:chr m:val="̅"/>
                        <m:ctrlPr>
                          <w:rPr>
                            <w:rFonts w:ascii="Cambria Math" w:hAnsi="Cambria Math" w:cstheme="minorHAnsi"/>
                            <w:i/>
                            <w:noProof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theme="minorHAnsi"/>
                            <w:noProof/>
                          </w:rPr>
                          <m:t>x</m:t>
                        </m:r>
                      </m:e>
                    </m:acc>
                    <m:r>
                      <w:rPr>
                        <w:rFonts w:ascii="Cambria Math" w:hAnsi="Cambria Math" w:cstheme="minorHAnsi"/>
                        <w:noProof/>
                      </w:rPr>
                      <m:t>-μ</m:t>
                    </m:r>
                  </m:num>
                  <m:den>
                    <m:f>
                      <m:fPr>
                        <m:type m:val="skw"/>
                        <m:ctrlPr>
                          <w:rPr>
                            <w:rFonts w:ascii="Cambria Math" w:hAnsi="Cambria Math" w:cstheme="minorHAnsi"/>
                            <w:i/>
                            <w:noProof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theme="minorHAnsi"/>
                          </w:rPr>
                          <m:t>s</m:t>
                        </m:r>
                      </m:num>
                      <m:den>
                        <m:rad>
                          <m:radPr>
                            <m:degHide m:val="1"/>
                            <m:ctrlPr>
                              <w:rPr>
                                <w:rFonts w:ascii="Cambria Math" w:hAnsi="Cambria Math" w:cstheme="minorHAnsi"/>
                                <w:i/>
                                <w:noProof/>
                              </w:rPr>
                            </m:ctrlPr>
                          </m:radPr>
                          <m:deg/>
                          <m:e>
                            <m:r>
                              <w:rPr>
                                <w:rFonts w:ascii="Cambria Math" w:hAnsi="Cambria Math" w:cstheme="minorHAnsi"/>
                                <w:noProof/>
                              </w:rPr>
                              <m:t>n</m:t>
                            </m:r>
                          </m:e>
                        </m:rad>
                      </m:den>
                    </m:f>
                  </m:den>
                </m:f>
              </m:oMath>
            </m:oMathPara>
          </w:p>
          <w:p w14:paraId="3F9EA9D4" w14:textId="77777777" w:rsidR="00961ED2" w:rsidRPr="00216A1E" w:rsidRDefault="00961ED2" w:rsidP="00961ED2">
            <w:pPr>
              <w:pStyle w:val="NoSpacing"/>
              <w:jc w:val="center"/>
              <w:rPr>
                <w:rFonts w:cstheme="minorHAnsi"/>
                <w:sz w:val="12"/>
                <w:szCs w:val="12"/>
              </w:rPr>
            </w:pPr>
          </w:p>
        </w:tc>
        <w:tc>
          <w:tcPr>
            <w:tcW w:w="4230" w:type="dxa"/>
            <w:gridSpan w:val="2"/>
            <w:vAlign w:val="center"/>
          </w:tcPr>
          <w:p w14:paraId="46EC8C71" w14:textId="77777777" w:rsidR="00961ED2" w:rsidRPr="00872913" w:rsidRDefault="00961ED2" w:rsidP="00961ED2">
            <w:pPr>
              <w:pStyle w:val="NoSpacing"/>
              <w:rPr>
                <w:rFonts w:cstheme="minorHAnsi"/>
              </w:rPr>
            </w:pPr>
            <w:r w:rsidRPr="00872913">
              <w:rPr>
                <w:rFonts w:cstheme="minorHAnsi"/>
              </w:rPr>
              <w:t>Variance unknown.</w:t>
            </w:r>
          </w:p>
          <w:p w14:paraId="44E5FD43" w14:textId="7BD4A915" w:rsidR="00961ED2" w:rsidRPr="00872913" w:rsidRDefault="00961ED2" w:rsidP="00961ED2">
            <w:pPr>
              <w:pStyle w:val="NoSpacing"/>
              <w:rPr>
                <w:rFonts w:cstheme="minorHAnsi"/>
              </w:rPr>
            </w:pPr>
            <m:oMath>
              <m:r>
                <w:rPr>
                  <w:rFonts w:ascii="Cambria Math" w:hAnsi="Cambria Math" w:cstheme="minorHAnsi"/>
                </w:rPr>
                <m:t>t</m:t>
              </m:r>
            </m:oMath>
            <w:r w:rsidRPr="00872913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d</w:t>
            </w:r>
            <w:r w:rsidRPr="00872913">
              <w:rPr>
                <w:rFonts w:cstheme="minorHAnsi"/>
              </w:rPr>
              <w:t xml:space="preserve">istribution, </w:t>
            </w:r>
            <m:oMath>
              <m:r>
                <w:rPr>
                  <w:rFonts w:ascii="Cambria Math" w:hAnsi="Cambria Math" w:cstheme="minorHAnsi"/>
                </w:rPr>
                <m:t>df=n-1</m:t>
              </m:r>
            </m:oMath>
            <w:r w:rsidRPr="00872913">
              <w:rPr>
                <w:rFonts w:cstheme="minorHAnsi"/>
              </w:rPr>
              <w:t xml:space="preserve"> under </w:t>
            </w:r>
            <m:oMath>
              <m:sSub>
                <m:sSubPr>
                  <m:ctrlPr>
                    <w:rPr>
                      <w:rFonts w:ascii="Cambria Math" w:hAnsi="Cambria Math" w:cstheme="minorHAnsi"/>
                      <w:i/>
                    </w:rPr>
                  </m:ctrlPr>
                </m:sSubPr>
                <m:e>
                  <m:r>
                    <w:rPr>
                      <w:rFonts w:ascii="Cambria Math" w:hAnsi="Cambria Math" w:cstheme="minorHAnsi"/>
                    </w:rPr>
                    <m:t>H</m:t>
                  </m:r>
                </m:e>
                <m:sub>
                  <m:r>
                    <w:rPr>
                      <w:rFonts w:ascii="Cambria Math" w:hAnsi="Cambria Math" w:cstheme="minorHAnsi"/>
                    </w:rPr>
                    <m:t>0</m:t>
                  </m:r>
                </m:sub>
              </m:sSub>
            </m:oMath>
            <w:r w:rsidRPr="00872913">
              <w:rPr>
                <w:rFonts w:cstheme="minorHAnsi"/>
              </w:rPr>
              <w:t>.</w:t>
            </w:r>
          </w:p>
        </w:tc>
      </w:tr>
      <w:tr w:rsidR="009C6DCA" w:rsidRPr="00872913" w14:paraId="1F4F1080" w14:textId="77777777" w:rsidTr="000C51D6">
        <w:trPr>
          <w:cantSplit/>
        </w:trPr>
        <w:tc>
          <w:tcPr>
            <w:tcW w:w="2880" w:type="dxa"/>
            <w:gridSpan w:val="2"/>
            <w:vMerge w:val="restart"/>
            <w:vAlign w:val="center"/>
          </w:tcPr>
          <w:p w14:paraId="0937FF9B" w14:textId="2934B591" w:rsidR="009C6DCA" w:rsidRPr="00872913" w:rsidRDefault="009C6DCA" w:rsidP="001B542D">
            <w:pPr>
              <w:pStyle w:val="NoSpacing"/>
              <w:rPr>
                <w:rFonts w:cstheme="minorHAnsi"/>
                <w:b/>
              </w:rPr>
            </w:pPr>
            <w:r w:rsidRPr="00872913">
              <w:rPr>
                <w:rFonts w:cstheme="minorHAnsi"/>
                <w:b/>
              </w:rPr>
              <w:t>Population</w:t>
            </w:r>
            <w:r>
              <w:rPr>
                <w:rFonts w:cstheme="minorHAnsi"/>
                <w:b/>
              </w:rPr>
              <w:t xml:space="preserve"> </w:t>
            </w:r>
            <w:r w:rsidRPr="00872913">
              <w:rPr>
                <w:rFonts w:cstheme="minorHAnsi"/>
                <w:b/>
              </w:rPr>
              <w:t>Proportion</w:t>
            </w:r>
            <w:r>
              <w:rPr>
                <w:rFonts w:cstheme="minorHAnsi"/>
                <w:b/>
              </w:rPr>
              <w:t xml:space="preserve"> </w:t>
            </w:r>
            <m:oMath>
              <m:r>
                <m:rPr>
                  <m:sty m:val="bi"/>
                </m:rPr>
                <w:rPr>
                  <w:rFonts w:ascii="Cambria Math" w:hAnsi="Cambria Math" w:cstheme="minorHAnsi"/>
                </w:rPr>
                <m:t>(p)</m:t>
              </m:r>
            </m:oMath>
            <w:r>
              <w:rPr>
                <w:rFonts w:cstheme="minorHAnsi"/>
                <w:b/>
              </w:rPr>
              <w:t xml:space="preserve"> </w:t>
            </w:r>
            <w:r w:rsidRPr="00872913">
              <w:rPr>
                <w:rFonts w:cstheme="minorHAnsi"/>
                <w:b/>
              </w:rPr>
              <w:t>/</w:t>
            </w:r>
            <w:r>
              <w:rPr>
                <w:rFonts w:cstheme="minorHAnsi"/>
                <w:b/>
              </w:rPr>
              <w:t xml:space="preserve"> </w:t>
            </w:r>
            <w:r w:rsidRPr="00872913">
              <w:rPr>
                <w:rFonts w:cstheme="minorHAnsi"/>
                <w:b/>
              </w:rPr>
              <w:t>Sample</w:t>
            </w:r>
            <w:r>
              <w:rPr>
                <w:rFonts w:cstheme="minorHAnsi"/>
                <w:b/>
              </w:rPr>
              <w:t xml:space="preserve"> </w:t>
            </w:r>
            <w:r w:rsidRPr="00872913">
              <w:rPr>
                <w:rFonts w:cstheme="minorHAnsi"/>
                <w:b/>
              </w:rPr>
              <w:t>Proportion</w:t>
            </w:r>
            <w:r>
              <w:rPr>
                <w:rFonts w:cstheme="minorHAnsi"/>
                <w:b/>
              </w:rPr>
              <w:t xml:space="preserve"> </w:t>
            </w:r>
            <m:oMath>
              <m:r>
                <m:rPr>
                  <m:sty m:val="bi"/>
                </m:rPr>
                <w:rPr>
                  <w:rFonts w:ascii="Cambria Math" w:hAnsi="Cambria Math" w:cstheme="minorHAnsi"/>
                </w:rPr>
                <m:t>(</m:t>
              </m:r>
              <m:acc>
                <m:accPr>
                  <m:ctrlPr>
                    <w:rPr>
                      <w:rFonts w:ascii="Cambria Math" w:hAnsi="Cambria Math" w:cstheme="minorHAnsi"/>
                      <w:b/>
                      <w:i/>
                    </w:rPr>
                  </m:ctrlPr>
                </m:accPr>
                <m:e>
                  <m:r>
                    <m:rPr>
                      <m:sty m:val="bi"/>
                    </m:rPr>
                    <w:rPr>
                      <w:rFonts w:ascii="Cambria Math" w:hAnsi="Cambria Math" w:cstheme="minorHAnsi"/>
                    </w:rPr>
                    <m:t>p</m:t>
                  </m:r>
                </m:e>
              </m:acc>
              <m:r>
                <m:rPr>
                  <m:sty m:val="bi"/>
                </m:rPr>
                <w:rPr>
                  <w:rFonts w:ascii="Cambria Math" w:hAnsi="Cambria Math" w:cstheme="minorHAnsi"/>
                </w:rPr>
                <m:t>)</m:t>
              </m:r>
            </m:oMath>
          </w:p>
        </w:tc>
        <w:tc>
          <w:tcPr>
            <w:tcW w:w="3060" w:type="dxa"/>
            <w:vAlign w:val="center"/>
          </w:tcPr>
          <w:p w14:paraId="1A9A914A" w14:textId="77777777" w:rsidR="009C6DCA" w:rsidRPr="00216A1E" w:rsidRDefault="009C6DCA" w:rsidP="00961ED2">
            <w:pPr>
              <w:pStyle w:val="NoSpacing"/>
              <w:jc w:val="center"/>
              <w:rPr>
                <w:rFonts w:cstheme="minorHAnsi"/>
                <w:sz w:val="12"/>
                <w:szCs w:val="12"/>
              </w:rPr>
            </w:pPr>
          </w:p>
          <w:p w14:paraId="36C47303" w14:textId="508F782A" w:rsidR="009C6DCA" w:rsidRPr="00325BD8" w:rsidRDefault="003862EA" w:rsidP="00961ED2">
            <w:pPr>
              <w:pStyle w:val="NoSpacing"/>
              <w:jc w:val="center"/>
              <w:rPr>
                <w:rFonts w:cstheme="minorHAnsi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theme="minorHAnsi"/>
                      </w:rPr>
                      <m:t>z</m:t>
                    </m:r>
                  </m:e>
                  <m:sub>
                    <m:r>
                      <w:rPr>
                        <w:rFonts w:ascii="Cambria Math" w:hAnsi="Cambria Math" w:cstheme="minorHAnsi"/>
                      </w:rPr>
                      <m:t>data</m:t>
                    </m:r>
                  </m:sub>
                </m:sSub>
                <m:r>
                  <w:rPr>
                    <w:rFonts w:ascii="Cambria Math" w:hAnsi="Cambria Math" w:cstheme="minorHAnsi"/>
                  </w:rPr>
                  <m:t xml:space="preserve">= </m:t>
                </m:r>
                <m:f>
                  <m:f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fPr>
                  <m:num>
                    <m:acc>
                      <m:accPr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theme="minorHAnsi"/>
                          </w:rPr>
                          <m:t>p</m:t>
                        </m:r>
                      </m:e>
                    </m:acc>
                    <m:r>
                      <w:rPr>
                        <w:rFonts w:ascii="Cambria Math" w:hAnsi="Cambria Math" w:cstheme="minorHAnsi"/>
                      </w:rPr>
                      <m:t>-p</m:t>
                    </m:r>
                  </m:num>
                  <m:den>
                    <m:r>
                      <w:rPr>
                        <w:rFonts w:ascii="Cambria Math" w:hAnsi="Cambria Math" w:cstheme="minorHAnsi"/>
                      </w:rPr>
                      <m:t>SE</m:t>
                    </m:r>
                    <m:d>
                      <m:dPr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dPr>
                      <m:e>
                        <m:acc>
                          <m:accPr>
                            <m:ctrlPr>
                              <w:rPr>
                                <w:rFonts w:ascii="Cambria Math" w:hAnsi="Cambria Math" w:cstheme="minorHAnsi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 w:cstheme="minorHAnsi"/>
                              </w:rPr>
                              <m:t>p</m:t>
                            </m:r>
                          </m:e>
                        </m:acc>
                      </m:e>
                    </m:d>
                  </m:den>
                </m:f>
                <m:r>
                  <w:rPr>
                    <w:rFonts w:ascii="Cambria Math" w:hAnsi="Cambria Math" w:cstheme="minorHAnsi"/>
                  </w:rPr>
                  <m:t>=</m:t>
                </m:r>
                <m:f>
                  <m:f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fPr>
                  <m:num>
                    <m:acc>
                      <m:accPr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theme="minorHAnsi"/>
                          </w:rPr>
                          <m:t>p</m:t>
                        </m:r>
                      </m:e>
                    </m:acc>
                    <m:r>
                      <w:rPr>
                        <w:rFonts w:ascii="Cambria Math" w:hAnsi="Cambria Math" w:cstheme="minorHAnsi"/>
                      </w:rPr>
                      <m:t>-p</m:t>
                    </m:r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radPr>
                      <m:deg/>
                      <m:e>
                        <m:f>
                          <m:fPr>
                            <m:ctrlPr>
                              <w:rPr>
                                <w:rFonts w:ascii="Cambria Math" w:hAnsi="Cambria Math" w:cstheme="minorHAnsi"/>
                                <w:i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 w:cstheme="minorHAnsi"/>
                              </w:rPr>
                              <m:t>p(1-p)</m:t>
                            </m:r>
                          </m:num>
                          <m:den>
                            <m:r>
                              <w:rPr>
                                <w:rFonts w:ascii="Cambria Math" w:hAnsi="Cambria Math" w:cstheme="minorHAnsi"/>
                              </w:rPr>
                              <m:t>n</m:t>
                            </m:r>
                          </m:den>
                        </m:f>
                      </m:e>
                    </m:rad>
                  </m:den>
                </m:f>
              </m:oMath>
            </m:oMathPara>
          </w:p>
          <w:p w14:paraId="4455A4CA" w14:textId="77777777" w:rsidR="009C6DCA" w:rsidRDefault="009C6DCA" w:rsidP="00961ED2">
            <w:pPr>
              <w:pStyle w:val="NoSpacing"/>
              <w:rPr>
                <w:rFonts w:ascii="Calibri" w:eastAsia="SimSun" w:hAnsi="Calibri" w:cs="Calibri"/>
              </w:rPr>
            </w:pPr>
          </w:p>
        </w:tc>
        <w:tc>
          <w:tcPr>
            <w:tcW w:w="4230" w:type="dxa"/>
            <w:gridSpan w:val="2"/>
            <w:vAlign w:val="center"/>
          </w:tcPr>
          <w:p w14:paraId="2C63D55A" w14:textId="7EFA243B" w:rsidR="009C6DCA" w:rsidRDefault="009C6DCA" w:rsidP="00961ED2">
            <w:pPr>
              <w:pStyle w:val="NoSpacing"/>
              <w:rPr>
                <w:rFonts w:cstheme="minorHAnsi"/>
              </w:rPr>
            </w:pPr>
            <w:r>
              <w:rPr>
                <w:rFonts w:cstheme="minorHAnsi"/>
              </w:rPr>
              <w:t>P</w:t>
            </w:r>
            <w:r w:rsidR="009B62C3">
              <w:rPr>
                <w:rFonts w:cstheme="minorHAnsi"/>
              </w:rPr>
              <w:t>opulation p</w:t>
            </w:r>
            <w:r>
              <w:rPr>
                <w:rFonts w:cstheme="minorHAnsi"/>
              </w:rPr>
              <w:t>roportion known.</w:t>
            </w:r>
          </w:p>
          <w:p w14:paraId="249FBE2A" w14:textId="6BDAD313" w:rsidR="009C6DCA" w:rsidRPr="00872913" w:rsidRDefault="00286A4E" w:rsidP="00961ED2">
            <w:pPr>
              <w:pStyle w:val="NoSpacing"/>
              <w:rPr>
                <w:rFonts w:ascii="Calibri" w:eastAsia="Times New Roman" w:hAnsi="Calibri" w:cs="Calibri"/>
              </w:rPr>
            </w:pPr>
            <w:r>
              <w:rPr>
                <w:rFonts w:cstheme="minorHAnsi"/>
              </w:rPr>
              <w:t>To be statistically significant, this a</w:t>
            </w:r>
            <w:r w:rsidR="009C6DCA" w:rsidRPr="00872913">
              <w:rPr>
                <w:rFonts w:cstheme="minorHAnsi"/>
              </w:rPr>
              <w:t>ssumes</w:t>
            </w:r>
            <m:oMath>
              <m:r>
                <w:rPr>
                  <w:rFonts w:ascii="Cambria Math" w:hAnsi="Cambria Math" w:cstheme="minorHAnsi"/>
                </w:rPr>
                <m:t xml:space="preserve"> np≥15 </m:t>
              </m:r>
              <m:r>
                <m:rPr>
                  <m:sty m:val="bi"/>
                </m:rPr>
                <w:rPr>
                  <w:rFonts w:ascii="Cambria Math" w:hAnsi="Cambria Math" w:cstheme="minorHAnsi"/>
                </w:rPr>
                <m:t>and</m:t>
              </m:r>
              <m:r>
                <w:rPr>
                  <w:rFonts w:ascii="Cambria Math" w:hAnsi="Cambria Math" w:cstheme="minorHAnsi"/>
                </w:rPr>
                <m:t xml:space="preserve"> n(1-p)≥15</m:t>
              </m:r>
            </m:oMath>
            <w:r w:rsidR="009C6DCA" w:rsidRPr="00872913">
              <w:rPr>
                <w:rFonts w:cstheme="minorHAnsi"/>
              </w:rPr>
              <w:t>.</w:t>
            </w:r>
          </w:p>
        </w:tc>
      </w:tr>
      <w:tr w:rsidR="009C6DCA" w:rsidRPr="00872913" w14:paraId="4D7888B2" w14:textId="77777777" w:rsidTr="000C51D6">
        <w:trPr>
          <w:cantSplit/>
        </w:trPr>
        <w:tc>
          <w:tcPr>
            <w:tcW w:w="2880" w:type="dxa"/>
            <w:gridSpan w:val="2"/>
            <w:vMerge/>
            <w:vAlign w:val="center"/>
          </w:tcPr>
          <w:p w14:paraId="0CFC11C1" w14:textId="77777777" w:rsidR="009C6DCA" w:rsidRPr="00872913" w:rsidRDefault="009C6DCA" w:rsidP="001B542D">
            <w:pPr>
              <w:pStyle w:val="NoSpacing"/>
              <w:rPr>
                <w:rFonts w:cstheme="minorHAnsi"/>
                <w:b/>
              </w:rPr>
            </w:pPr>
          </w:p>
        </w:tc>
        <w:tc>
          <w:tcPr>
            <w:tcW w:w="3060" w:type="dxa"/>
            <w:vAlign w:val="center"/>
          </w:tcPr>
          <w:p w14:paraId="75679005" w14:textId="77777777" w:rsidR="009C6DCA" w:rsidRDefault="009C6DCA" w:rsidP="00961ED2">
            <w:pPr>
              <w:pStyle w:val="NoSpacing"/>
              <w:jc w:val="center"/>
              <w:rPr>
                <w:rFonts w:cstheme="minorHAnsi"/>
              </w:rPr>
            </w:pPr>
            <w:r w:rsidRPr="009C6DCA">
              <w:rPr>
                <w:rFonts w:cstheme="minorHAnsi"/>
              </w:rPr>
              <w:t xml:space="preserve">Worst Case: </w:t>
            </w:r>
            <m:oMath>
              <m:r>
                <w:rPr>
                  <w:rFonts w:ascii="Cambria Math" w:hAnsi="Cambria Math" w:cstheme="minorHAnsi"/>
                </w:rPr>
                <m:t>p=0.50</m:t>
              </m:r>
            </m:oMath>
          </w:p>
          <w:p w14:paraId="0C072EC2" w14:textId="77777777" w:rsidR="004124FD" w:rsidRDefault="004124FD" w:rsidP="00961ED2">
            <w:pPr>
              <w:pStyle w:val="NoSpacing"/>
              <w:jc w:val="center"/>
              <w:rPr>
                <w:rFonts w:cstheme="minorHAnsi"/>
              </w:rPr>
            </w:pPr>
          </w:p>
          <w:p w14:paraId="0A9980D4" w14:textId="0F18059E" w:rsidR="004124FD" w:rsidRPr="00325BD8" w:rsidRDefault="003862EA" w:rsidP="004124FD">
            <w:pPr>
              <w:pStyle w:val="NoSpacing"/>
              <w:jc w:val="center"/>
              <w:rPr>
                <w:rFonts w:cstheme="minorHAnsi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theme="minorHAnsi"/>
                      </w:rPr>
                      <m:t>z</m:t>
                    </m:r>
                  </m:e>
                  <m:sub>
                    <m:r>
                      <w:rPr>
                        <w:rFonts w:ascii="Cambria Math" w:hAnsi="Cambria Math" w:cstheme="minorHAnsi"/>
                      </w:rPr>
                      <m:t>data</m:t>
                    </m:r>
                  </m:sub>
                </m:sSub>
                <m:r>
                  <w:rPr>
                    <w:rFonts w:ascii="Cambria Math" w:hAnsi="Cambria Math" w:cstheme="minorHAnsi"/>
                  </w:rPr>
                  <m:t xml:space="preserve">= </m:t>
                </m:r>
                <m:f>
                  <m:f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fPr>
                  <m:num>
                    <m:acc>
                      <m:accPr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theme="minorHAnsi"/>
                          </w:rPr>
                          <m:t>p</m:t>
                        </m:r>
                      </m:e>
                    </m:acc>
                    <m:r>
                      <w:rPr>
                        <w:rFonts w:ascii="Cambria Math" w:hAnsi="Cambria Math" w:cstheme="minorHAnsi"/>
                      </w:rPr>
                      <m:t>-p</m:t>
                    </m:r>
                  </m:num>
                  <m:den>
                    <m:r>
                      <w:rPr>
                        <w:rFonts w:ascii="Cambria Math" w:hAnsi="Cambria Math" w:cstheme="minorHAnsi"/>
                      </w:rPr>
                      <m:t>SE</m:t>
                    </m:r>
                    <m:d>
                      <m:dPr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dPr>
                      <m:e>
                        <m:acc>
                          <m:accPr>
                            <m:ctrlPr>
                              <w:rPr>
                                <w:rFonts w:ascii="Cambria Math" w:hAnsi="Cambria Math" w:cstheme="minorHAnsi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 w:cstheme="minorHAnsi"/>
                              </w:rPr>
                              <m:t>p</m:t>
                            </m:r>
                          </m:e>
                        </m:acc>
                      </m:e>
                    </m:d>
                  </m:den>
                </m:f>
                <m:r>
                  <w:rPr>
                    <w:rFonts w:ascii="Cambria Math" w:hAnsi="Cambria Math" w:cstheme="minorHAnsi"/>
                  </w:rPr>
                  <m:t>=</m:t>
                </m:r>
                <m:d>
                  <m:d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 w:cstheme="minorHAnsi"/>
                      </w:rPr>
                      <m:t>2</m:t>
                    </m:r>
                    <m:acc>
                      <m:accPr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theme="minorHAnsi"/>
                          </w:rPr>
                          <m:t>p</m:t>
                        </m:r>
                      </m:e>
                    </m:acc>
                    <m:r>
                      <w:rPr>
                        <w:rFonts w:ascii="Cambria Math" w:hAnsi="Cambria Math" w:cstheme="minorHAnsi"/>
                      </w:rPr>
                      <m:t>-1</m:t>
                    </m:r>
                  </m:e>
                </m:d>
                <m:r>
                  <w:rPr>
                    <w:rFonts w:ascii="Cambria Math" w:hAnsi="Cambria Math" w:cstheme="minorHAnsi"/>
                  </w:rPr>
                  <m:t xml:space="preserve"> </m:t>
                </m:r>
                <m:rad>
                  <m:radPr>
                    <m:degHide m:val="1"/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 w:cstheme="minorHAnsi"/>
                      </w:rPr>
                      <m:t>n</m:t>
                    </m:r>
                  </m:e>
                </m:rad>
              </m:oMath>
            </m:oMathPara>
          </w:p>
          <w:p w14:paraId="3D41C9AB" w14:textId="210D0861" w:rsidR="004124FD" w:rsidRPr="009A1835" w:rsidRDefault="004124FD" w:rsidP="00961ED2">
            <w:pPr>
              <w:pStyle w:val="NoSpacing"/>
              <w:jc w:val="center"/>
              <w:rPr>
                <w:rFonts w:cstheme="minorHAnsi"/>
              </w:rPr>
            </w:pPr>
          </w:p>
        </w:tc>
        <w:tc>
          <w:tcPr>
            <w:tcW w:w="4230" w:type="dxa"/>
            <w:gridSpan w:val="2"/>
            <w:vAlign w:val="center"/>
          </w:tcPr>
          <w:p w14:paraId="1FE27393" w14:textId="59878D9D" w:rsidR="009C6DCA" w:rsidRPr="00872913" w:rsidRDefault="009C6DCA" w:rsidP="009C6DCA">
            <w:pPr>
              <w:pStyle w:val="NoSpacing"/>
              <w:rPr>
                <w:rFonts w:cstheme="minorHAnsi"/>
              </w:rPr>
            </w:pPr>
            <w:r>
              <w:rPr>
                <w:rFonts w:cstheme="minorHAnsi"/>
              </w:rPr>
              <w:t>P</w:t>
            </w:r>
            <w:r w:rsidR="009B62C3">
              <w:rPr>
                <w:rFonts w:cstheme="minorHAnsi"/>
              </w:rPr>
              <w:t>opulation p</w:t>
            </w:r>
            <w:r>
              <w:rPr>
                <w:rFonts w:cstheme="minorHAnsi"/>
              </w:rPr>
              <w:t>roportion unknown.</w:t>
            </w:r>
          </w:p>
        </w:tc>
      </w:tr>
      <w:tr w:rsidR="008A7379" w:rsidRPr="00872913" w14:paraId="3BCDDB24" w14:textId="77777777" w:rsidTr="0040334F">
        <w:trPr>
          <w:cantSplit/>
        </w:trPr>
        <w:tc>
          <w:tcPr>
            <w:tcW w:w="1170" w:type="dxa"/>
            <w:vAlign w:val="center"/>
          </w:tcPr>
          <w:p w14:paraId="4041B470" w14:textId="77777777" w:rsidR="008A7379" w:rsidRDefault="008A7379" w:rsidP="001B542D">
            <w:pPr>
              <w:pStyle w:val="NoSpacing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ython</w:t>
            </w:r>
          </w:p>
          <w:p w14:paraId="03779781" w14:textId="5D9B6BC9" w:rsidR="0040334F" w:rsidRPr="00872913" w:rsidRDefault="0040334F" w:rsidP="001B542D">
            <w:pPr>
              <w:pStyle w:val="NoSpacing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1 mean)</w:t>
            </w:r>
          </w:p>
        </w:tc>
        <w:tc>
          <w:tcPr>
            <w:tcW w:w="6030" w:type="dxa"/>
            <w:gridSpan w:val="3"/>
            <w:vAlign w:val="center"/>
          </w:tcPr>
          <w:p w14:paraId="7DB04DD9" w14:textId="77777777" w:rsidR="008A7379" w:rsidRPr="00ED609C" w:rsidRDefault="008A7379" w:rsidP="00ED609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  <w:r w:rsidRPr="00ED609C">
              <w:rPr>
                <w:rFonts w:ascii="Courier New" w:eastAsia="Times New Roman" w:hAnsi="Courier New" w:cs="Courier New"/>
                <w:b/>
                <w:bCs/>
                <w:sz w:val="18"/>
                <w:szCs w:val="18"/>
              </w:rPr>
              <w:t>from</w:t>
            </w:r>
            <w:r w:rsidRPr="00ED609C">
              <w:rPr>
                <w:rFonts w:ascii="Courier New" w:eastAsia="Times New Roman" w:hAnsi="Courier New" w:cs="Courier New"/>
                <w:sz w:val="18"/>
                <w:szCs w:val="18"/>
              </w:rPr>
              <w:t xml:space="preserve"> </w:t>
            </w:r>
            <w:proofErr w:type="spellStart"/>
            <w:r w:rsidRPr="00ED609C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statsmodels</w:t>
            </w:r>
            <w:r w:rsidRPr="00ED609C">
              <w:rPr>
                <w:rFonts w:ascii="Courier New" w:eastAsia="Times New Roman" w:hAnsi="Courier New" w:cs="Courier New"/>
                <w:color w:val="808030"/>
                <w:sz w:val="18"/>
                <w:szCs w:val="18"/>
              </w:rPr>
              <w:t>.</w:t>
            </w:r>
            <w:r w:rsidRPr="00ED609C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stats</w:t>
            </w:r>
            <w:r w:rsidRPr="00ED609C">
              <w:rPr>
                <w:rFonts w:ascii="Courier New" w:eastAsia="Times New Roman" w:hAnsi="Courier New" w:cs="Courier New"/>
                <w:color w:val="808030"/>
                <w:sz w:val="18"/>
                <w:szCs w:val="18"/>
              </w:rPr>
              <w:t>.</w:t>
            </w:r>
            <w:r w:rsidRPr="00ED609C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weightstats</w:t>
            </w:r>
            <w:proofErr w:type="spellEnd"/>
            <w:r w:rsidRPr="00ED609C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 </w:t>
            </w:r>
            <w:r w:rsidRPr="00ED609C">
              <w:rPr>
                <w:rFonts w:ascii="Courier New" w:eastAsia="Times New Roman" w:hAnsi="Courier New" w:cs="Courier New"/>
                <w:b/>
                <w:bCs/>
                <w:sz w:val="18"/>
                <w:szCs w:val="18"/>
              </w:rPr>
              <w:t>import</w:t>
            </w:r>
            <w:r w:rsidRPr="00ED609C">
              <w:rPr>
                <w:rFonts w:ascii="Courier New" w:eastAsia="Times New Roman" w:hAnsi="Courier New" w:cs="Courier New"/>
                <w:sz w:val="18"/>
                <w:szCs w:val="18"/>
              </w:rPr>
              <w:t xml:space="preserve"> </w:t>
            </w:r>
            <w:proofErr w:type="spellStart"/>
            <w:r w:rsidRPr="00ED609C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ztest</w:t>
            </w:r>
            <w:proofErr w:type="spellEnd"/>
          </w:p>
          <w:p w14:paraId="6FA77C75" w14:textId="553A3226" w:rsidR="008A7379" w:rsidRDefault="008A7379" w:rsidP="00ED609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  <w:r w:rsidRPr="00ED609C">
              <w:rPr>
                <w:rFonts w:ascii="Courier New" w:eastAsia="Times New Roman" w:hAnsi="Courier New" w:cs="Courier New"/>
                <w:b/>
                <w:bCs/>
                <w:sz w:val="18"/>
                <w:szCs w:val="18"/>
              </w:rPr>
              <w:t>import</w:t>
            </w:r>
            <w:r w:rsidRPr="00ED609C">
              <w:rPr>
                <w:rFonts w:ascii="Courier New" w:eastAsia="Times New Roman" w:hAnsi="Courier New" w:cs="Courier New"/>
                <w:sz w:val="18"/>
                <w:szCs w:val="18"/>
              </w:rPr>
              <w:t xml:space="preserve"> </w:t>
            </w:r>
            <w:r w:rsidRPr="00ED609C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pandas </w:t>
            </w:r>
            <w:r w:rsidRPr="003A5EBD">
              <w:rPr>
                <w:rFonts w:ascii="Courier New" w:eastAsia="Times New Roman" w:hAnsi="Courier New" w:cs="Courier New"/>
                <w:b/>
                <w:bCs/>
                <w:sz w:val="18"/>
                <w:szCs w:val="18"/>
              </w:rPr>
              <w:t>as</w:t>
            </w:r>
            <w:r w:rsidRPr="00ED609C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 pd</w:t>
            </w:r>
          </w:p>
          <w:p w14:paraId="34A2C9F3" w14:textId="50C9E046" w:rsidR="00D83F51" w:rsidRPr="00ED609C" w:rsidRDefault="00D83F51" w:rsidP="00ED609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  <w:r w:rsidRPr="00D83F51">
              <w:rPr>
                <w:rFonts w:ascii="Courier New" w:eastAsia="Times New Roman" w:hAnsi="Courier New" w:cs="Courier New"/>
                <w:b/>
                <w:bCs/>
                <w:sz w:val="18"/>
                <w:szCs w:val="18"/>
              </w:rPr>
              <w:t>from</w:t>
            </w:r>
            <w:r w:rsidRPr="00D83F51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83F51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statsmodels.stats.proportion</w:t>
            </w:r>
            <w:proofErr w:type="spellEnd"/>
            <w:r w:rsidRPr="00D83F51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 </w:t>
            </w:r>
            <w:r w:rsidRPr="00D83F51">
              <w:rPr>
                <w:rFonts w:ascii="Courier New" w:eastAsia="Times New Roman" w:hAnsi="Courier New" w:cs="Courier New"/>
                <w:b/>
                <w:bCs/>
                <w:sz w:val="18"/>
                <w:szCs w:val="18"/>
              </w:rPr>
              <w:t>import</w:t>
            </w:r>
            <w:r w:rsidRPr="00D83F51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83F51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proportions_ztest</w:t>
            </w:r>
            <w:proofErr w:type="spellEnd"/>
          </w:p>
          <w:p w14:paraId="075E93D0" w14:textId="77777777" w:rsidR="008A7379" w:rsidRPr="00ED609C" w:rsidRDefault="008A7379" w:rsidP="00ED609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  <w:r w:rsidRPr="00ED609C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scores </w:t>
            </w:r>
            <w:r w:rsidRPr="00ED609C">
              <w:rPr>
                <w:rFonts w:ascii="Courier New" w:eastAsia="Times New Roman" w:hAnsi="Courier New" w:cs="Courier New"/>
                <w:color w:val="808030"/>
                <w:sz w:val="18"/>
                <w:szCs w:val="18"/>
              </w:rPr>
              <w:t>=</w:t>
            </w:r>
            <w:r w:rsidRPr="00ED609C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ED609C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pd</w:t>
            </w:r>
            <w:r w:rsidRPr="00ED609C">
              <w:rPr>
                <w:rFonts w:ascii="Courier New" w:eastAsia="Times New Roman" w:hAnsi="Courier New" w:cs="Courier New"/>
                <w:color w:val="808030"/>
                <w:sz w:val="18"/>
                <w:szCs w:val="18"/>
              </w:rPr>
              <w:t>.</w:t>
            </w:r>
            <w:r w:rsidRPr="00ED609C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read_csv</w:t>
            </w:r>
            <w:proofErr w:type="spellEnd"/>
            <w:r w:rsidRPr="00ED609C">
              <w:rPr>
                <w:rFonts w:ascii="Courier New" w:eastAsia="Times New Roman" w:hAnsi="Courier New" w:cs="Courier New"/>
                <w:color w:val="808030"/>
                <w:sz w:val="18"/>
                <w:szCs w:val="18"/>
              </w:rPr>
              <w:t>(</w:t>
            </w:r>
            <w:r w:rsidRPr="00ED609C">
              <w:rPr>
                <w:rFonts w:ascii="Courier New" w:eastAsia="Times New Roman" w:hAnsi="Courier New" w:cs="Courier New"/>
                <w:color w:val="0000E6"/>
                <w:sz w:val="18"/>
                <w:szCs w:val="18"/>
              </w:rPr>
              <w:t>'http://data-analytics.zybooks.com/ExamScores.csv'</w:t>
            </w:r>
            <w:r w:rsidRPr="00ED609C">
              <w:rPr>
                <w:rFonts w:ascii="Courier New" w:eastAsia="Times New Roman" w:hAnsi="Courier New" w:cs="Courier New"/>
                <w:color w:val="808030"/>
                <w:sz w:val="18"/>
                <w:szCs w:val="18"/>
              </w:rPr>
              <w:t>)</w:t>
            </w:r>
          </w:p>
          <w:p w14:paraId="774F5D8A" w14:textId="1F7DCD47" w:rsidR="008A7379" w:rsidRDefault="008A7379" w:rsidP="00ED609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808030"/>
                <w:sz w:val="18"/>
                <w:szCs w:val="18"/>
              </w:rPr>
            </w:pPr>
            <w:r w:rsidRPr="00ED609C">
              <w:rPr>
                <w:rFonts w:ascii="Courier New" w:eastAsia="Times New Roman" w:hAnsi="Courier New" w:cs="Courier New"/>
                <w:b/>
                <w:bCs/>
                <w:sz w:val="18"/>
                <w:szCs w:val="18"/>
              </w:rPr>
              <w:t>print</w:t>
            </w:r>
            <w:r w:rsidRPr="00ED609C">
              <w:rPr>
                <w:rFonts w:ascii="Courier New" w:eastAsia="Times New Roman" w:hAnsi="Courier New" w:cs="Courier New"/>
                <w:color w:val="808030"/>
                <w:sz w:val="18"/>
                <w:szCs w:val="18"/>
              </w:rPr>
              <w:t>(</w:t>
            </w:r>
            <w:proofErr w:type="spellStart"/>
            <w:r w:rsidRPr="00ED609C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ztest</w:t>
            </w:r>
            <w:proofErr w:type="spellEnd"/>
            <w:r w:rsidRPr="00ED609C">
              <w:rPr>
                <w:rFonts w:ascii="Courier New" w:eastAsia="Times New Roman" w:hAnsi="Courier New" w:cs="Courier New"/>
                <w:color w:val="808030"/>
                <w:sz w:val="18"/>
                <w:szCs w:val="18"/>
              </w:rPr>
              <w:t>(</w:t>
            </w:r>
            <w:r w:rsidRPr="00ED609C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x1 </w:t>
            </w:r>
            <w:r w:rsidRPr="00ED609C">
              <w:rPr>
                <w:rFonts w:ascii="Courier New" w:eastAsia="Times New Roman" w:hAnsi="Courier New" w:cs="Courier New"/>
                <w:color w:val="808030"/>
                <w:sz w:val="18"/>
                <w:szCs w:val="18"/>
              </w:rPr>
              <w:t>=</w:t>
            </w:r>
            <w:r w:rsidRPr="00ED609C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 scores</w:t>
            </w:r>
            <w:r w:rsidRPr="00ED609C">
              <w:rPr>
                <w:rFonts w:ascii="Courier New" w:eastAsia="Times New Roman" w:hAnsi="Courier New" w:cs="Courier New"/>
                <w:color w:val="808030"/>
                <w:sz w:val="18"/>
                <w:szCs w:val="18"/>
              </w:rPr>
              <w:t>[</w:t>
            </w:r>
            <w:r w:rsidRPr="00ED609C">
              <w:rPr>
                <w:rFonts w:ascii="Courier New" w:eastAsia="Times New Roman" w:hAnsi="Courier New" w:cs="Courier New"/>
                <w:color w:val="0000E6"/>
                <w:sz w:val="18"/>
                <w:szCs w:val="18"/>
              </w:rPr>
              <w:t>'Exam1'</w:t>
            </w:r>
            <w:r w:rsidRPr="00ED609C">
              <w:rPr>
                <w:rFonts w:ascii="Courier New" w:eastAsia="Times New Roman" w:hAnsi="Courier New" w:cs="Courier New"/>
                <w:color w:val="808030"/>
                <w:sz w:val="18"/>
                <w:szCs w:val="18"/>
              </w:rPr>
              <w:t>],</w:t>
            </w:r>
            <w:r w:rsidRPr="00ED609C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 </w:t>
            </w:r>
            <w:proofErr w:type="spellStart"/>
            <w:r w:rsidR="001A11B0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H0_</w:t>
            </w:r>
            <w:r w:rsidRPr="00ED609C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value</w:t>
            </w:r>
            <w:proofErr w:type="spellEnd"/>
            <w:r w:rsidRPr="00ED609C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 </w:t>
            </w:r>
            <w:r w:rsidRPr="00ED609C">
              <w:rPr>
                <w:rFonts w:ascii="Courier New" w:eastAsia="Times New Roman" w:hAnsi="Courier New" w:cs="Courier New"/>
                <w:color w:val="808030"/>
                <w:sz w:val="18"/>
                <w:szCs w:val="18"/>
              </w:rPr>
              <w:t>=</w:t>
            </w:r>
            <w:r w:rsidRPr="00ED609C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 </w:t>
            </w:r>
            <w:r w:rsidRPr="00ED609C">
              <w:rPr>
                <w:rFonts w:ascii="Courier New" w:eastAsia="Times New Roman" w:hAnsi="Courier New" w:cs="Courier New"/>
                <w:color w:val="008C00"/>
                <w:sz w:val="18"/>
                <w:szCs w:val="18"/>
              </w:rPr>
              <w:t>86</w:t>
            </w:r>
            <w:r w:rsidRPr="00ED609C">
              <w:rPr>
                <w:rFonts w:ascii="Courier New" w:eastAsia="Times New Roman" w:hAnsi="Courier New" w:cs="Courier New"/>
                <w:color w:val="808030"/>
                <w:sz w:val="18"/>
                <w:szCs w:val="18"/>
              </w:rPr>
              <w:t>))</w:t>
            </w:r>
          </w:p>
          <w:p w14:paraId="50EC15C4" w14:textId="02403B64" w:rsidR="00E424B9" w:rsidRDefault="00E424B9" w:rsidP="00E424B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808030"/>
                <w:sz w:val="18"/>
                <w:szCs w:val="18"/>
              </w:rPr>
            </w:pPr>
            <w:r w:rsidRPr="00E424B9">
              <w:rPr>
                <w:rFonts w:ascii="Courier New" w:eastAsia="Times New Roman" w:hAnsi="Courier New" w:cs="Courier New"/>
                <w:b/>
                <w:bCs/>
                <w:sz w:val="18"/>
                <w:szCs w:val="18"/>
              </w:rPr>
              <w:t>print</w:t>
            </w:r>
            <w:r w:rsidRPr="00E424B9">
              <w:rPr>
                <w:rFonts w:ascii="Courier New" w:eastAsia="Times New Roman" w:hAnsi="Courier New" w:cs="Courier New"/>
                <w:color w:val="808030"/>
                <w:sz w:val="18"/>
                <w:szCs w:val="18"/>
              </w:rPr>
              <w:t>(</w:t>
            </w:r>
            <w:proofErr w:type="spellStart"/>
            <w:r w:rsidRPr="00E424B9">
              <w:rPr>
                <w:rFonts w:ascii="Courier New" w:eastAsia="Times New Roman" w:hAnsi="Courier New" w:cs="Courier New"/>
                <w:color w:val="808030"/>
                <w:sz w:val="18"/>
                <w:szCs w:val="18"/>
              </w:rPr>
              <w:t>st.ttest_1samp</w:t>
            </w:r>
            <w:proofErr w:type="spellEnd"/>
            <w:r w:rsidRPr="00E424B9">
              <w:rPr>
                <w:rFonts w:ascii="Courier New" w:eastAsia="Times New Roman" w:hAnsi="Courier New" w:cs="Courier New"/>
                <w:color w:val="808030"/>
                <w:sz w:val="18"/>
                <w:szCs w:val="18"/>
              </w:rPr>
              <w:t>(scores[</w:t>
            </w:r>
            <w:r w:rsidRPr="00ED609C">
              <w:rPr>
                <w:rFonts w:ascii="Courier New" w:eastAsia="Times New Roman" w:hAnsi="Courier New" w:cs="Courier New"/>
                <w:color w:val="0000E6"/>
                <w:sz w:val="18"/>
                <w:szCs w:val="18"/>
              </w:rPr>
              <w:t>'Exam1'</w:t>
            </w:r>
            <w:r w:rsidRPr="00E424B9">
              <w:rPr>
                <w:rFonts w:ascii="Courier New" w:eastAsia="Times New Roman" w:hAnsi="Courier New" w:cs="Courier New"/>
                <w:color w:val="808030"/>
                <w:sz w:val="18"/>
                <w:szCs w:val="18"/>
              </w:rPr>
              <w:t xml:space="preserve">], </w:t>
            </w:r>
            <w:proofErr w:type="spellStart"/>
            <w:r w:rsidR="0069369A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H0_</w:t>
            </w:r>
            <w:r w:rsidR="0069369A" w:rsidRPr="00ED609C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value</w:t>
            </w:r>
            <w:proofErr w:type="spellEnd"/>
            <w:r w:rsidR="0069369A" w:rsidRPr="00ED609C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 </w:t>
            </w:r>
            <w:r w:rsidR="0069369A" w:rsidRPr="00ED609C">
              <w:rPr>
                <w:rFonts w:ascii="Courier New" w:eastAsia="Times New Roman" w:hAnsi="Courier New" w:cs="Courier New"/>
                <w:color w:val="808030"/>
                <w:sz w:val="18"/>
                <w:szCs w:val="18"/>
              </w:rPr>
              <w:t>=</w:t>
            </w:r>
            <w:r w:rsidR="0069369A" w:rsidRPr="00ED609C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 </w:t>
            </w:r>
            <w:r w:rsidRPr="00E424B9">
              <w:rPr>
                <w:rFonts w:ascii="Courier New" w:eastAsia="Times New Roman" w:hAnsi="Courier New" w:cs="Courier New"/>
                <w:color w:val="808030"/>
                <w:sz w:val="18"/>
                <w:szCs w:val="18"/>
              </w:rPr>
              <w:t>82))</w:t>
            </w:r>
          </w:p>
          <w:p w14:paraId="3B8995EA" w14:textId="0838E24B" w:rsidR="00127A5D" w:rsidRDefault="00127A5D" w:rsidP="00E424B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cstheme="minorHAnsi"/>
              </w:rPr>
            </w:pPr>
            <w:r w:rsidRPr="00127A5D">
              <w:rPr>
                <w:rFonts w:ascii="Courier New" w:eastAsia="Times New Roman" w:hAnsi="Courier New" w:cs="Courier New"/>
                <w:b/>
                <w:bCs/>
                <w:sz w:val="18"/>
                <w:szCs w:val="18"/>
              </w:rPr>
              <w:t>print</w:t>
            </w:r>
            <w:r>
              <w:rPr>
                <w:rFonts w:ascii="Courier New" w:eastAsia="Times New Roman" w:hAnsi="Courier New" w:cs="Courier New"/>
                <w:color w:val="808030"/>
                <w:sz w:val="18"/>
                <w:szCs w:val="18"/>
              </w:rPr>
              <w:t>(</w:t>
            </w:r>
            <w:proofErr w:type="spellStart"/>
            <w:r w:rsidRPr="00127A5D">
              <w:rPr>
                <w:rFonts w:ascii="Courier New" w:eastAsia="Times New Roman" w:hAnsi="Courier New" w:cs="Courier New"/>
                <w:color w:val="808030"/>
                <w:sz w:val="18"/>
                <w:szCs w:val="18"/>
              </w:rPr>
              <w:t>proportions_ztest</w:t>
            </w:r>
            <w:proofErr w:type="spellEnd"/>
            <w:r w:rsidRPr="00127A5D">
              <w:rPr>
                <w:rFonts w:ascii="Courier New" w:eastAsia="Times New Roman" w:hAnsi="Courier New" w:cs="Courier New"/>
                <w:color w:val="808030"/>
                <w:sz w:val="18"/>
                <w:szCs w:val="18"/>
              </w:rPr>
              <w:t xml:space="preserve">(count, nobs, value, </w:t>
            </w:r>
            <w:proofErr w:type="spellStart"/>
            <w:r w:rsidRPr="00127A5D">
              <w:rPr>
                <w:rFonts w:ascii="Courier New" w:eastAsia="Times New Roman" w:hAnsi="Courier New" w:cs="Courier New"/>
                <w:color w:val="808030"/>
                <w:sz w:val="18"/>
                <w:szCs w:val="18"/>
              </w:rPr>
              <w:t>prop_var</w:t>
            </w:r>
            <w:proofErr w:type="spellEnd"/>
            <w:r w:rsidRPr="00127A5D">
              <w:rPr>
                <w:rFonts w:ascii="Courier New" w:eastAsia="Times New Roman" w:hAnsi="Courier New" w:cs="Courier New"/>
                <w:color w:val="808030"/>
                <w:sz w:val="18"/>
                <w:szCs w:val="18"/>
              </w:rPr>
              <w:t xml:space="preserve"> = value)</w:t>
            </w:r>
            <w:r>
              <w:rPr>
                <w:rFonts w:ascii="Courier New" w:eastAsia="Times New Roman" w:hAnsi="Courier New" w:cs="Courier New"/>
                <w:color w:val="808030"/>
                <w:sz w:val="18"/>
                <w:szCs w:val="18"/>
              </w:rPr>
              <w:t>)</w:t>
            </w:r>
          </w:p>
        </w:tc>
        <w:tc>
          <w:tcPr>
            <w:tcW w:w="2970" w:type="dxa"/>
            <w:vAlign w:val="center"/>
          </w:tcPr>
          <w:p w14:paraId="7A8EE4E2" w14:textId="77777777" w:rsidR="008A7379" w:rsidRDefault="008A7379" w:rsidP="00ED609C">
            <w:pPr>
              <w:pStyle w:val="HTMLPreformatted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(-2.5113146627890988, 0.012028242796839027)</w:t>
            </w:r>
          </w:p>
          <w:p w14:paraId="1C2269E0" w14:textId="5F9D2AC8" w:rsidR="008A7379" w:rsidRPr="009A1835" w:rsidRDefault="008A7379" w:rsidP="00127A5D">
            <w:pPr>
              <w:pStyle w:val="NoSpacing"/>
              <w:ind w:left="250"/>
              <w:rPr>
                <w:rFonts w:cstheme="minorHAnsi"/>
                <w:sz w:val="18"/>
                <w:szCs w:val="18"/>
              </w:rPr>
            </w:pPr>
            <w:r w:rsidRPr="009A1835">
              <w:rPr>
                <w:rFonts w:cstheme="minorHAnsi"/>
                <w:sz w:val="18"/>
                <w:szCs w:val="18"/>
              </w:rPr>
              <w:t>z</w:t>
            </w:r>
            <w:r w:rsidR="00E90D1E">
              <w:rPr>
                <w:rFonts w:cstheme="minorHAnsi"/>
                <w:sz w:val="18"/>
                <w:szCs w:val="18"/>
              </w:rPr>
              <w:t>-score</w:t>
            </w:r>
            <w:r w:rsidRPr="009A1835">
              <w:rPr>
                <w:rFonts w:cstheme="minorHAnsi"/>
                <w:sz w:val="18"/>
                <w:szCs w:val="18"/>
              </w:rPr>
              <w:t xml:space="preserve"> = 2.51</w:t>
            </w:r>
            <w:r w:rsidR="00E1495D">
              <w:rPr>
                <w:rFonts w:cstheme="minorHAnsi"/>
                <w:sz w:val="18"/>
                <w:szCs w:val="18"/>
              </w:rPr>
              <w:t>1</w:t>
            </w:r>
          </w:p>
          <w:p w14:paraId="38E9AA2A" w14:textId="77777777" w:rsidR="008A7379" w:rsidRPr="009A1835" w:rsidRDefault="008A7379" w:rsidP="00127A5D">
            <w:pPr>
              <w:pStyle w:val="NoSpacing"/>
              <w:ind w:left="250"/>
              <w:rPr>
                <w:rFonts w:cstheme="minorHAnsi"/>
                <w:sz w:val="18"/>
                <w:szCs w:val="18"/>
              </w:rPr>
            </w:pPr>
            <w:r w:rsidRPr="009A1835">
              <w:rPr>
                <w:rFonts w:cstheme="minorHAnsi"/>
                <w:sz w:val="18"/>
                <w:szCs w:val="18"/>
              </w:rPr>
              <w:t>p-value = 0.0120 / 2 = 0.0060</w:t>
            </w:r>
          </w:p>
          <w:p w14:paraId="2B4B0FCD" w14:textId="77777777" w:rsidR="009A1835" w:rsidRDefault="009A1835" w:rsidP="00E424B9">
            <w:pPr>
              <w:pStyle w:val="HTMLPreformatted"/>
              <w:rPr>
                <w:color w:val="000000"/>
                <w:sz w:val="18"/>
                <w:szCs w:val="18"/>
              </w:rPr>
            </w:pPr>
          </w:p>
          <w:p w14:paraId="24DC8B04" w14:textId="6B5B5EA7" w:rsidR="00E424B9" w:rsidRPr="00E424B9" w:rsidRDefault="00E424B9" w:rsidP="00E424B9">
            <w:pPr>
              <w:pStyle w:val="HTMLPreformatted"/>
              <w:rPr>
                <w:color w:val="000000"/>
                <w:sz w:val="18"/>
                <w:szCs w:val="18"/>
              </w:rPr>
            </w:pPr>
            <w:proofErr w:type="spellStart"/>
            <w:r>
              <w:rPr>
                <w:color w:val="000000"/>
                <w:sz w:val="18"/>
                <w:szCs w:val="18"/>
              </w:rPr>
              <w:t>Ttest_1sampResult</w:t>
            </w:r>
            <w:proofErr w:type="spellEnd"/>
            <w:r>
              <w:rPr>
                <w:color w:val="000000"/>
                <w:sz w:val="18"/>
                <w:szCs w:val="18"/>
              </w:rPr>
              <w:t>(statistic=0.5327,</w:t>
            </w:r>
            <w:r w:rsidR="004643F5">
              <w:rPr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color w:val="000000"/>
                <w:sz w:val="18"/>
                <w:szCs w:val="18"/>
              </w:rPr>
              <w:t>pvalue</w:t>
            </w:r>
            <w:proofErr w:type="spellEnd"/>
            <w:r>
              <w:rPr>
                <w:color w:val="000000"/>
                <w:sz w:val="18"/>
                <w:szCs w:val="18"/>
              </w:rPr>
              <w:t>=0.5966)</w:t>
            </w:r>
          </w:p>
        </w:tc>
      </w:tr>
      <w:tr w:rsidR="0040334F" w:rsidRPr="00872913" w14:paraId="02296A85" w14:textId="77777777" w:rsidTr="0040334F">
        <w:trPr>
          <w:cantSplit/>
        </w:trPr>
        <w:tc>
          <w:tcPr>
            <w:tcW w:w="1170" w:type="dxa"/>
            <w:vAlign w:val="center"/>
          </w:tcPr>
          <w:p w14:paraId="4AC610A9" w14:textId="77777777" w:rsidR="0040334F" w:rsidRDefault="0040334F" w:rsidP="001B542D">
            <w:pPr>
              <w:pStyle w:val="NoSpacing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ython</w:t>
            </w:r>
          </w:p>
          <w:p w14:paraId="7B879CD1" w14:textId="5CF76BC5" w:rsidR="0040334F" w:rsidRDefault="0040334F" w:rsidP="001B542D">
            <w:pPr>
              <w:pStyle w:val="NoSpacing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(2 means)</w:t>
            </w:r>
          </w:p>
        </w:tc>
        <w:tc>
          <w:tcPr>
            <w:tcW w:w="6030" w:type="dxa"/>
            <w:gridSpan w:val="3"/>
            <w:vAlign w:val="center"/>
          </w:tcPr>
          <w:p w14:paraId="2A8471F5" w14:textId="77777777" w:rsidR="0040334F" w:rsidRPr="0040334F" w:rsidRDefault="0040334F" w:rsidP="0040334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  <w:r w:rsidRPr="0040334F">
              <w:rPr>
                <w:rFonts w:ascii="Courier New" w:eastAsia="Times New Roman" w:hAnsi="Courier New" w:cs="Courier New"/>
                <w:b/>
                <w:bCs/>
                <w:sz w:val="18"/>
                <w:szCs w:val="18"/>
              </w:rPr>
              <w:t>from</w:t>
            </w:r>
            <w:r w:rsidRPr="0040334F">
              <w:rPr>
                <w:rFonts w:ascii="Courier New" w:eastAsia="Times New Roman" w:hAnsi="Courier New" w:cs="Courier New"/>
                <w:sz w:val="18"/>
                <w:szCs w:val="18"/>
              </w:rPr>
              <w:t xml:space="preserve"> </w:t>
            </w:r>
            <w:proofErr w:type="spellStart"/>
            <w:r w:rsidRPr="0040334F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statsmodels</w:t>
            </w:r>
            <w:r w:rsidRPr="0040334F">
              <w:rPr>
                <w:rFonts w:ascii="Courier New" w:eastAsia="Times New Roman" w:hAnsi="Courier New" w:cs="Courier New"/>
                <w:color w:val="808030"/>
                <w:sz w:val="18"/>
                <w:szCs w:val="18"/>
              </w:rPr>
              <w:t>.</w:t>
            </w:r>
            <w:r w:rsidRPr="0040334F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stats</w:t>
            </w:r>
            <w:r w:rsidRPr="0040334F">
              <w:rPr>
                <w:rFonts w:ascii="Courier New" w:eastAsia="Times New Roman" w:hAnsi="Courier New" w:cs="Courier New"/>
                <w:color w:val="808030"/>
                <w:sz w:val="18"/>
                <w:szCs w:val="18"/>
              </w:rPr>
              <w:t>.</w:t>
            </w:r>
            <w:r w:rsidRPr="0040334F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weightstats</w:t>
            </w:r>
            <w:proofErr w:type="spellEnd"/>
            <w:r w:rsidRPr="0040334F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 </w:t>
            </w:r>
            <w:r w:rsidRPr="0040334F">
              <w:rPr>
                <w:rFonts w:ascii="Courier New" w:eastAsia="Times New Roman" w:hAnsi="Courier New" w:cs="Courier New"/>
                <w:b/>
                <w:bCs/>
                <w:sz w:val="18"/>
                <w:szCs w:val="18"/>
              </w:rPr>
              <w:t>import</w:t>
            </w:r>
            <w:r w:rsidRPr="0040334F">
              <w:rPr>
                <w:rFonts w:ascii="Courier New" w:eastAsia="Times New Roman" w:hAnsi="Courier New" w:cs="Courier New"/>
                <w:sz w:val="18"/>
                <w:szCs w:val="18"/>
              </w:rPr>
              <w:t xml:space="preserve"> </w:t>
            </w:r>
            <w:proofErr w:type="spellStart"/>
            <w:r w:rsidRPr="0040334F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ztest</w:t>
            </w:r>
            <w:proofErr w:type="spellEnd"/>
          </w:p>
          <w:p w14:paraId="36148D5C" w14:textId="77777777" w:rsidR="0040334F" w:rsidRPr="0040334F" w:rsidRDefault="0040334F" w:rsidP="0040334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  <w:proofErr w:type="spellStart"/>
            <w:r w:rsidRPr="0040334F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sample1</w:t>
            </w:r>
            <w:proofErr w:type="spellEnd"/>
            <w:r w:rsidRPr="0040334F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 </w:t>
            </w:r>
            <w:r w:rsidRPr="0040334F">
              <w:rPr>
                <w:rFonts w:ascii="Courier New" w:eastAsia="Times New Roman" w:hAnsi="Courier New" w:cs="Courier New"/>
                <w:color w:val="808030"/>
                <w:sz w:val="18"/>
                <w:szCs w:val="18"/>
              </w:rPr>
              <w:t>=</w:t>
            </w:r>
            <w:r w:rsidRPr="0040334F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 </w:t>
            </w:r>
            <w:r w:rsidRPr="0040334F">
              <w:rPr>
                <w:rFonts w:ascii="Courier New" w:eastAsia="Times New Roman" w:hAnsi="Courier New" w:cs="Courier New"/>
                <w:color w:val="808030"/>
                <w:sz w:val="18"/>
                <w:szCs w:val="18"/>
              </w:rPr>
              <w:t>[</w:t>
            </w:r>
            <w:r w:rsidRPr="0040334F">
              <w:rPr>
                <w:rFonts w:ascii="Courier New" w:eastAsia="Times New Roman" w:hAnsi="Courier New" w:cs="Courier New"/>
                <w:color w:val="008C00"/>
                <w:sz w:val="18"/>
                <w:szCs w:val="18"/>
              </w:rPr>
              <w:t>21</w:t>
            </w:r>
            <w:r w:rsidRPr="0040334F">
              <w:rPr>
                <w:rFonts w:ascii="Courier New" w:eastAsia="Times New Roman" w:hAnsi="Courier New" w:cs="Courier New"/>
                <w:color w:val="808030"/>
                <w:sz w:val="18"/>
                <w:szCs w:val="18"/>
              </w:rPr>
              <w:t>,</w:t>
            </w:r>
            <w:r w:rsidRPr="0040334F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 </w:t>
            </w:r>
            <w:r w:rsidRPr="0040334F">
              <w:rPr>
                <w:rFonts w:ascii="Courier New" w:eastAsia="Times New Roman" w:hAnsi="Courier New" w:cs="Courier New"/>
                <w:color w:val="008C00"/>
                <w:sz w:val="18"/>
                <w:szCs w:val="18"/>
              </w:rPr>
              <w:t>28</w:t>
            </w:r>
            <w:r w:rsidRPr="0040334F">
              <w:rPr>
                <w:rFonts w:ascii="Courier New" w:eastAsia="Times New Roman" w:hAnsi="Courier New" w:cs="Courier New"/>
                <w:color w:val="808030"/>
                <w:sz w:val="18"/>
                <w:szCs w:val="18"/>
              </w:rPr>
              <w:t>,</w:t>
            </w:r>
            <w:r w:rsidRPr="0040334F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 </w:t>
            </w:r>
            <w:r w:rsidRPr="0040334F">
              <w:rPr>
                <w:rFonts w:ascii="Courier New" w:eastAsia="Times New Roman" w:hAnsi="Courier New" w:cs="Courier New"/>
                <w:color w:val="008C00"/>
                <w:sz w:val="18"/>
                <w:szCs w:val="18"/>
              </w:rPr>
              <w:t>40</w:t>
            </w:r>
            <w:r w:rsidRPr="0040334F">
              <w:rPr>
                <w:rFonts w:ascii="Courier New" w:eastAsia="Times New Roman" w:hAnsi="Courier New" w:cs="Courier New"/>
                <w:color w:val="808030"/>
                <w:sz w:val="18"/>
                <w:szCs w:val="18"/>
              </w:rPr>
              <w:t>,</w:t>
            </w:r>
            <w:r w:rsidRPr="0040334F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 </w:t>
            </w:r>
            <w:r w:rsidRPr="0040334F">
              <w:rPr>
                <w:rFonts w:ascii="Courier New" w:eastAsia="Times New Roman" w:hAnsi="Courier New" w:cs="Courier New"/>
                <w:color w:val="008C00"/>
                <w:sz w:val="18"/>
                <w:szCs w:val="18"/>
              </w:rPr>
              <w:t>55</w:t>
            </w:r>
            <w:r w:rsidRPr="0040334F">
              <w:rPr>
                <w:rFonts w:ascii="Courier New" w:eastAsia="Times New Roman" w:hAnsi="Courier New" w:cs="Courier New"/>
                <w:color w:val="808030"/>
                <w:sz w:val="18"/>
                <w:szCs w:val="18"/>
              </w:rPr>
              <w:t>,</w:t>
            </w:r>
            <w:r w:rsidRPr="0040334F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 </w:t>
            </w:r>
            <w:r w:rsidRPr="0040334F">
              <w:rPr>
                <w:rFonts w:ascii="Courier New" w:eastAsia="Times New Roman" w:hAnsi="Courier New" w:cs="Courier New"/>
                <w:color w:val="008C00"/>
                <w:sz w:val="18"/>
                <w:szCs w:val="18"/>
              </w:rPr>
              <w:t>58</w:t>
            </w:r>
            <w:r w:rsidRPr="0040334F">
              <w:rPr>
                <w:rFonts w:ascii="Courier New" w:eastAsia="Times New Roman" w:hAnsi="Courier New" w:cs="Courier New"/>
                <w:color w:val="808030"/>
                <w:sz w:val="18"/>
                <w:szCs w:val="18"/>
              </w:rPr>
              <w:t>,</w:t>
            </w:r>
            <w:r w:rsidRPr="0040334F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 </w:t>
            </w:r>
            <w:r w:rsidRPr="0040334F">
              <w:rPr>
                <w:rFonts w:ascii="Courier New" w:eastAsia="Times New Roman" w:hAnsi="Courier New" w:cs="Courier New"/>
                <w:color w:val="008C00"/>
                <w:sz w:val="18"/>
                <w:szCs w:val="18"/>
              </w:rPr>
              <w:t>60</w:t>
            </w:r>
            <w:r w:rsidRPr="0040334F">
              <w:rPr>
                <w:rFonts w:ascii="Courier New" w:eastAsia="Times New Roman" w:hAnsi="Courier New" w:cs="Courier New"/>
                <w:color w:val="808030"/>
                <w:sz w:val="18"/>
                <w:szCs w:val="18"/>
              </w:rPr>
              <w:t>]</w:t>
            </w:r>
          </w:p>
          <w:p w14:paraId="77795BDB" w14:textId="77777777" w:rsidR="0040334F" w:rsidRDefault="0040334F" w:rsidP="0040334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808030"/>
                <w:sz w:val="18"/>
                <w:szCs w:val="18"/>
              </w:rPr>
            </w:pPr>
            <w:proofErr w:type="spellStart"/>
            <w:r w:rsidRPr="0040334F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sample2</w:t>
            </w:r>
            <w:proofErr w:type="spellEnd"/>
            <w:r w:rsidRPr="0040334F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 </w:t>
            </w:r>
            <w:r w:rsidRPr="0040334F">
              <w:rPr>
                <w:rFonts w:ascii="Courier New" w:eastAsia="Times New Roman" w:hAnsi="Courier New" w:cs="Courier New"/>
                <w:color w:val="808030"/>
                <w:sz w:val="18"/>
                <w:szCs w:val="18"/>
              </w:rPr>
              <w:t>=</w:t>
            </w:r>
            <w:r w:rsidRPr="0040334F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 </w:t>
            </w:r>
            <w:r w:rsidRPr="0040334F">
              <w:rPr>
                <w:rFonts w:ascii="Courier New" w:eastAsia="Times New Roman" w:hAnsi="Courier New" w:cs="Courier New"/>
                <w:color w:val="808030"/>
                <w:sz w:val="18"/>
                <w:szCs w:val="18"/>
              </w:rPr>
              <w:t>[</w:t>
            </w:r>
            <w:r w:rsidRPr="0040334F">
              <w:rPr>
                <w:rFonts w:ascii="Courier New" w:eastAsia="Times New Roman" w:hAnsi="Courier New" w:cs="Courier New"/>
                <w:color w:val="008C00"/>
                <w:sz w:val="18"/>
                <w:szCs w:val="18"/>
              </w:rPr>
              <w:t>13</w:t>
            </w:r>
            <w:r w:rsidRPr="0040334F">
              <w:rPr>
                <w:rFonts w:ascii="Courier New" w:eastAsia="Times New Roman" w:hAnsi="Courier New" w:cs="Courier New"/>
                <w:color w:val="808030"/>
                <w:sz w:val="18"/>
                <w:szCs w:val="18"/>
              </w:rPr>
              <w:t>,</w:t>
            </w:r>
            <w:r w:rsidRPr="0040334F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 </w:t>
            </w:r>
            <w:r w:rsidRPr="0040334F">
              <w:rPr>
                <w:rFonts w:ascii="Courier New" w:eastAsia="Times New Roman" w:hAnsi="Courier New" w:cs="Courier New"/>
                <w:color w:val="008C00"/>
                <w:sz w:val="18"/>
                <w:szCs w:val="18"/>
              </w:rPr>
              <w:t>29</w:t>
            </w:r>
            <w:r w:rsidRPr="0040334F">
              <w:rPr>
                <w:rFonts w:ascii="Courier New" w:eastAsia="Times New Roman" w:hAnsi="Courier New" w:cs="Courier New"/>
                <w:color w:val="808030"/>
                <w:sz w:val="18"/>
                <w:szCs w:val="18"/>
              </w:rPr>
              <w:t>,</w:t>
            </w:r>
            <w:r w:rsidRPr="0040334F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 </w:t>
            </w:r>
            <w:r w:rsidRPr="0040334F">
              <w:rPr>
                <w:rFonts w:ascii="Courier New" w:eastAsia="Times New Roman" w:hAnsi="Courier New" w:cs="Courier New"/>
                <w:color w:val="008C00"/>
                <w:sz w:val="18"/>
                <w:szCs w:val="18"/>
              </w:rPr>
              <w:t>50</w:t>
            </w:r>
            <w:r w:rsidRPr="0040334F">
              <w:rPr>
                <w:rFonts w:ascii="Courier New" w:eastAsia="Times New Roman" w:hAnsi="Courier New" w:cs="Courier New"/>
                <w:color w:val="808030"/>
                <w:sz w:val="18"/>
                <w:szCs w:val="18"/>
              </w:rPr>
              <w:t>,</w:t>
            </w:r>
            <w:r w:rsidRPr="0040334F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 </w:t>
            </w:r>
            <w:r w:rsidRPr="0040334F">
              <w:rPr>
                <w:rFonts w:ascii="Courier New" w:eastAsia="Times New Roman" w:hAnsi="Courier New" w:cs="Courier New"/>
                <w:color w:val="008C00"/>
                <w:sz w:val="18"/>
                <w:szCs w:val="18"/>
              </w:rPr>
              <w:t>55</w:t>
            </w:r>
            <w:r w:rsidRPr="0040334F">
              <w:rPr>
                <w:rFonts w:ascii="Courier New" w:eastAsia="Times New Roman" w:hAnsi="Courier New" w:cs="Courier New"/>
                <w:color w:val="808030"/>
                <w:sz w:val="18"/>
                <w:szCs w:val="18"/>
              </w:rPr>
              <w:t>,</w:t>
            </w:r>
            <w:r w:rsidRPr="0040334F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 </w:t>
            </w:r>
            <w:r w:rsidRPr="0040334F">
              <w:rPr>
                <w:rFonts w:ascii="Courier New" w:eastAsia="Times New Roman" w:hAnsi="Courier New" w:cs="Courier New"/>
                <w:color w:val="008C00"/>
                <w:sz w:val="18"/>
                <w:szCs w:val="18"/>
              </w:rPr>
              <w:t>71</w:t>
            </w:r>
            <w:r w:rsidRPr="0040334F">
              <w:rPr>
                <w:rFonts w:ascii="Courier New" w:eastAsia="Times New Roman" w:hAnsi="Courier New" w:cs="Courier New"/>
                <w:color w:val="808030"/>
                <w:sz w:val="18"/>
                <w:szCs w:val="18"/>
              </w:rPr>
              <w:t>,</w:t>
            </w:r>
            <w:r w:rsidRPr="0040334F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 </w:t>
            </w:r>
            <w:r w:rsidRPr="0040334F">
              <w:rPr>
                <w:rFonts w:ascii="Courier New" w:eastAsia="Times New Roman" w:hAnsi="Courier New" w:cs="Courier New"/>
                <w:color w:val="008C00"/>
                <w:sz w:val="18"/>
                <w:szCs w:val="18"/>
              </w:rPr>
              <w:t>90</w:t>
            </w:r>
            <w:r w:rsidRPr="0040334F">
              <w:rPr>
                <w:rFonts w:ascii="Courier New" w:eastAsia="Times New Roman" w:hAnsi="Courier New" w:cs="Courier New"/>
                <w:color w:val="808030"/>
                <w:sz w:val="18"/>
                <w:szCs w:val="18"/>
              </w:rPr>
              <w:t>]</w:t>
            </w:r>
          </w:p>
          <w:p w14:paraId="00E85393" w14:textId="7C5215C0" w:rsidR="0040334F" w:rsidRPr="0040334F" w:rsidRDefault="0040334F" w:rsidP="0040334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  <w:r w:rsidRPr="0040334F">
              <w:rPr>
                <w:rFonts w:ascii="Courier New" w:eastAsia="Times New Roman" w:hAnsi="Courier New" w:cs="Courier New"/>
                <w:b/>
                <w:bCs/>
                <w:sz w:val="18"/>
                <w:szCs w:val="18"/>
              </w:rPr>
              <w:t>print</w:t>
            </w:r>
            <w:r w:rsidRPr="0040334F">
              <w:rPr>
                <w:rFonts w:ascii="Courier New" w:eastAsia="Times New Roman" w:hAnsi="Courier New" w:cs="Courier New"/>
                <w:color w:val="808030"/>
                <w:sz w:val="18"/>
                <w:szCs w:val="18"/>
              </w:rPr>
              <w:t>(</w:t>
            </w:r>
            <w:proofErr w:type="spellStart"/>
            <w:r w:rsidRPr="0040334F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ztest</w:t>
            </w:r>
            <w:proofErr w:type="spellEnd"/>
            <w:r w:rsidRPr="0040334F">
              <w:rPr>
                <w:rFonts w:ascii="Courier New" w:eastAsia="Times New Roman" w:hAnsi="Courier New" w:cs="Courier New"/>
                <w:color w:val="808030"/>
                <w:sz w:val="18"/>
                <w:szCs w:val="18"/>
              </w:rPr>
              <w:t>(</w:t>
            </w:r>
            <w:r w:rsidRPr="0040334F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x1 </w:t>
            </w:r>
            <w:r w:rsidRPr="0040334F">
              <w:rPr>
                <w:rFonts w:ascii="Courier New" w:eastAsia="Times New Roman" w:hAnsi="Courier New" w:cs="Courier New"/>
                <w:color w:val="808030"/>
                <w:sz w:val="18"/>
                <w:szCs w:val="18"/>
              </w:rPr>
              <w:t>=</w:t>
            </w:r>
            <w:r w:rsidRPr="0040334F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40334F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sample1</w:t>
            </w:r>
            <w:proofErr w:type="spellEnd"/>
            <w:r w:rsidRPr="0040334F">
              <w:rPr>
                <w:rFonts w:ascii="Courier New" w:eastAsia="Times New Roman" w:hAnsi="Courier New" w:cs="Courier New"/>
                <w:color w:val="808030"/>
                <w:sz w:val="18"/>
                <w:szCs w:val="18"/>
              </w:rPr>
              <w:t>,</w:t>
            </w:r>
            <w:r w:rsidRPr="0040334F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 x2 </w:t>
            </w:r>
            <w:r w:rsidRPr="0040334F">
              <w:rPr>
                <w:rFonts w:ascii="Courier New" w:eastAsia="Times New Roman" w:hAnsi="Courier New" w:cs="Courier New"/>
                <w:color w:val="808030"/>
                <w:sz w:val="18"/>
                <w:szCs w:val="18"/>
              </w:rPr>
              <w:t>=</w:t>
            </w:r>
            <w:r w:rsidRPr="0040334F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40334F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sample2</w:t>
            </w:r>
            <w:proofErr w:type="spellEnd"/>
            <w:r w:rsidR="003F13E1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, value = 0</w:t>
            </w:r>
            <w:r w:rsidRPr="0040334F">
              <w:rPr>
                <w:rFonts w:ascii="Courier New" w:eastAsia="Times New Roman" w:hAnsi="Courier New" w:cs="Courier New"/>
                <w:color w:val="808030"/>
                <w:sz w:val="18"/>
                <w:szCs w:val="18"/>
              </w:rPr>
              <w:t>))</w:t>
            </w:r>
          </w:p>
        </w:tc>
        <w:tc>
          <w:tcPr>
            <w:tcW w:w="2970" w:type="dxa"/>
            <w:vAlign w:val="center"/>
          </w:tcPr>
          <w:p w14:paraId="774D1478" w14:textId="77777777" w:rsidR="0040334F" w:rsidRDefault="0040334F" w:rsidP="0040334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  <w:r w:rsidRPr="0040334F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(-0.58017208108908169, 0.56179857900464247)</w:t>
            </w:r>
          </w:p>
          <w:p w14:paraId="63173EBF" w14:textId="37CDC49D" w:rsidR="00623C92" w:rsidRPr="009A1835" w:rsidRDefault="00623C92" w:rsidP="00623C92">
            <w:pPr>
              <w:pStyle w:val="NoSpacing"/>
              <w:ind w:left="250"/>
              <w:rPr>
                <w:rFonts w:cstheme="minorHAnsi"/>
                <w:sz w:val="18"/>
                <w:szCs w:val="18"/>
              </w:rPr>
            </w:pPr>
            <w:r w:rsidRPr="009A1835">
              <w:rPr>
                <w:rFonts w:cstheme="minorHAnsi"/>
                <w:sz w:val="18"/>
                <w:szCs w:val="18"/>
              </w:rPr>
              <w:t>z</w:t>
            </w:r>
            <w:r w:rsidR="00E90D1E">
              <w:rPr>
                <w:rFonts w:cstheme="minorHAnsi"/>
                <w:sz w:val="18"/>
                <w:szCs w:val="18"/>
              </w:rPr>
              <w:t>-score</w:t>
            </w:r>
            <w:r w:rsidRPr="009A1835">
              <w:rPr>
                <w:rFonts w:cstheme="minorHAnsi"/>
                <w:sz w:val="18"/>
                <w:szCs w:val="18"/>
              </w:rPr>
              <w:t xml:space="preserve"> = </w:t>
            </w:r>
            <w:r>
              <w:rPr>
                <w:rFonts w:cstheme="minorHAnsi"/>
                <w:sz w:val="18"/>
                <w:szCs w:val="18"/>
              </w:rPr>
              <w:t>-0.580</w:t>
            </w:r>
            <w:r w:rsidR="00AF18D1">
              <w:rPr>
                <w:rFonts w:cstheme="minorHAnsi"/>
                <w:sz w:val="18"/>
                <w:szCs w:val="18"/>
              </w:rPr>
              <w:t>2</w:t>
            </w:r>
          </w:p>
          <w:p w14:paraId="0DCF08AC" w14:textId="0A21F182" w:rsidR="00623C92" w:rsidRPr="009A1835" w:rsidRDefault="00623C92" w:rsidP="00623C92">
            <w:pPr>
              <w:pStyle w:val="NoSpacing"/>
              <w:ind w:left="250"/>
              <w:rPr>
                <w:rFonts w:cstheme="minorHAnsi"/>
                <w:sz w:val="18"/>
                <w:szCs w:val="18"/>
              </w:rPr>
            </w:pPr>
            <w:r w:rsidRPr="009A1835">
              <w:rPr>
                <w:rFonts w:cstheme="minorHAnsi"/>
                <w:sz w:val="18"/>
                <w:szCs w:val="18"/>
              </w:rPr>
              <w:t xml:space="preserve">p-value = </w:t>
            </w:r>
            <w:r>
              <w:rPr>
                <w:rFonts w:cstheme="minorHAnsi"/>
                <w:sz w:val="18"/>
                <w:szCs w:val="18"/>
              </w:rPr>
              <w:t>0.5618 (two-tailed)</w:t>
            </w:r>
          </w:p>
          <w:p w14:paraId="0F531A6C" w14:textId="57085FB9" w:rsidR="00623C92" w:rsidRPr="0040334F" w:rsidRDefault="00623C92" w:rsidP="0040334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</w:p>
        </w:tc>
      </w:tr>
    </w:tbl>
    <w:p w14:paraId="591A9668" w14:textId="0CF446A3" w:rsidR="00FE4B4E" w:rsidRDefault="00FE4B4E" w:rsidP="009134BC"/>
    <w:tbl>
      <w:tblPr>
        <w:tblStyle w:val="TableGrid"/>
        <w:tblW w:w="10170" w:type="dxa"/>
        <w:tblInd w:w="-275" w:type="dxa"/>
        <w:tblLayout w:type="fixed"/>
        <w:tblLook w:val="04A0" w:firstRow="1" w:lastRow="0" w:firstColumn="1" w:lastColumn="0" w:noHBand="0" w:noVBand="1"/>
      </w:tblPr>
      <w:tblGrid>
        <w:gridCol w:w="1530"/>
        <w:gridCol w:w="8640"/>
      </w:tblGrid>
      <w:tr w:rsidR="0053353E" w:rsidRPr="00872913" w14:paraId="2E94A2F2" w14:textId="77777777" w:rsidTr="006D7516">
        <w:trPr>
          <w:cantSplit/>
        </w:trPr>
        <w:tc>
          <w:tcPr>
            <w:tcW w:w="10170" w:type="dxa"/>
            <w:gridSpan w:val="2"/>
            <w:shd w:val="clear" w:color="auto" w:fill="FABF8F" w:themeFill="accent6" w:themeFillTint="99"/>
            <w:vAlign w:val="center"/>
          </w:tcPr>
          <w:p w14:paraId="5229F479" w14:textId="2419784F" w:rsidR="0053353E" w:rsidRPr="00872913" w:rsidRDefault="0053353E" w:rsidP="006D7516">
            <w:pPr>
              <w:pStyle w:val="NoSpacing"/>
              <w:rPr>
                <w:rFonts w:cstheme="minorHAnsi"/>
                <w:b/>
                <w:sz w:val="28"/>
              </w:rPr>
            </w:pPr>
            <w:r>
              <w:rPr>
                <w:rFonts w:cstheme="minorHAnsi"/>
                <w:b/>
                <w:sz w:val="28"/>
              </w:rPr>
              <w:t xml:space="preserve">6)  </w:t>
            </w:r>
            <w:r w:rsidR="00FE4B4E">
              <w:rPr>
                <w:rFonts w:cstheme="minorHAnsi"/>
                <w:b/>
                <w:sz w:val="28"/>
              </w:rPr>
              <w:t xml:space="preserve">Calculate </w:t>
            </w:r>
            <w:r>
              <w:rPr>
                <w:rFonts w:cstheme="minorHAnsi"/>
                <w:b/>
                <w:sz w:val="28"/>
              </w:rPr>
              <w:t>p-</w:t>
            </w:r>
            <w:r w:rsidR="0087706D">
              <w:rPr>
                <w:rFonts w:cstheme="minorHAnsi"/>
                <w:b/>
                <w:sz w:val="28"/>
              </w:rPr>
              <w:t>v</w:t>
            </w:r>
            <w:r>
              <w:rPr>
                <w:rFonts w:cstheme="minorHAnsi"/>
                <w:b/>
                <w:sz w:val="28"/>
              </w:rPr>
              <w:t>alue</w:t>
            </w:r>
          </w:p>
        </w:tc>
      </w:tr>
      <w:tr w:rsidR="0053353E" w:rsidRPr="00872913" w14:paraId="2B94E31A" w14:textId="77777777" w:rsidTr="00527649">
        <w:trPr>
          <w:cantSplit/>
        </w:trPr>
        <w:tc>
          <w:tcPr>
            <w:tcW w:w="1530" w:type="dxa"/>
            <w:vAlign w:val="center"/>
          </w:tcPr>
          <w:p w14:paraId="173BE15A" w14:textId="3A657453" w:rsidR="0053353E" w:rsidRDefault="0053353E" w:rsidP="006D7516">
            <w:pPr>
              <w:pStyle w:val="NoSpacing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-</w:t>
            </w:r>
            <w:r w:rsidR="00880AEC">
              <w:rPr>
                <w:rFonts w:cstheme="minorHAnsi"/>
                <w:b/>
              </w:rPr>
              <w:t>v</w:t>
            </w:r>
            <w:r>
              <w:rPr>
                <w:rFonts w:cstheme="minorHAnsi"/>
                <w:b/>
              </w:rPr>
              <w:t>alue</w:t>
            </w:r>
          </w:p>
        </w:tc>
        <w:tc>
          <w:tcPr>
            <w:tcW w:w="8640" w:type="dxa"/>
            <w:vAlign w:val="center"/>
          </w:tcPr>
          <w:p w14:paraId="7B005EEB" w14:textId="77777777" w:rsidR="0053353E" w:rsidRDefault="0053353E" w:rsidP="006D7516">
            <w:pPr>
              <w:pStyle w:val="NoSpacing"/>
              <w:rPr>
                <w:rFonts w:ascii="Calibri" w:eastAsia="Times New Roman" w:hAnsi="Calibri" w:cs="Calibri"/>
                <w:noProof/>
              </w:rPr>
            </w:pPr>
            <w:r>
              <w:rPr>
                <w:rFonts w:ascii="Calibri" w:eastAsia="Times New Roman" w:hAnsi="Calibri" w:cs="Calibri"/>
              </w:rPr>
              <w:t xml:space="preserve">TI-84: </w:t>
            </w:r>
            <w:r>
              <w:rPr>
                <w:rFonts w:ascii="Calibri" w:eastAsia="Times New Roman" w:hAnsi="Calibri" w:cs="Calibri"/>
                <w:noProof/>
              </w:rPr>
              <w:t>DISTR 2: normalcdf(z_data, 99999999) = p</w:t>
            </w:r>
          </w:p>
          <w:p w14:paraId="3FA6CBC9" w14:textId="77777777" w:rsidR="00565986" w:rsidRDefault="00ED7756" w:rsidP="006D7516">
            <w:pPr>
              <w:pStyle w:val="NoSpacing"/>
              <w:rPr>
                <w:rFonts w:ascii="Calibri" w:eastAsia="Times New Roman" w:hAnsi="Calibri" w:cs="Calibri"/>
                <w:noProof/>
              </w:rPr>
            </w:pPr>
            <w:r>
              <w:rPr>
                <w:rFonts w:ascii="Calibri" w:eastAsia="Times New Roman" w:hAnsi="Calibri" w:cs="Calibri"/>
                <w:noProof/>
              </w:rPr>
              <w:t>Python:</w:t>
            </w:r>
          </w:p>
          <w:p w14:paraId="1742338D" w14:textId="45A17FED" w:rsidR="00ED7756" w:rsidRDefault="00ED7756" w:rsidP="00565986">
            <w:pPr>
              <w:pStyle w:val="NoSpacing"/>
              <w:ind w:left="720"/>
              <w:rPr>
                <w:rFonts w:ascii="Courier New" w:eastAsia="Times New Roman" w:hAnsi="Courier New" w:cs="Courier New"/>
                <w:color w:val="808030"/>
                <w:sz w:val="18"/>
                <w:szCs w:val="18"/>
              </w:rPr>
            </w:pPr>
            <w:proofErr w:type="spellStart"/>
            <w:r w:rsidRPr="00ED609C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ztest</w:t>
            </w:r>
            <w:proofErr w:type="spellEnd"/>
            <w:r w:rsidRPr="00ED609C">
              <w:rPr>
                <w:rFonts w:ascii="Courier New" w:eastAsia="Times New Roman" w:hAnsi="Courier New" w:cs="Courier New"/>
                <w:color w:val="808030"/>
                <w:sz w:val="18"/>
                <w:szCs w:val="18"/>
              </w:rPr>
              <w:t>(</w:t>
            </w:r>
            <w:r w:rsidRPr="00ED609C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x1 </w:t>
            </w:r>
            <w:r w:rsidRPr="00ED609C">
              <w:rPr>
                <w:rFonts w:ascii="Courier New" w:eastAsia="Times New Roman" w:hAnsi="Courier New" w:cs="Courier New"/>
                <w:color w:val="808030"/>
                <w:sz w:val="18"/>
                <w:szCs w:val="18"/>
              </w:rPr>
              <w:t>=</w:t>
            </w:r>
            <w:r w:rsidRPr="00ED609C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 scores</w:t>
            </w:r>
            <w:r w:rsidRPr="00ED609C">
              <w:rPr>
                <w:rFonts w:ascii="Courier New" w:eastAsia="Times New Roman" w:hAnsi="Courier New" w:cs="Courier New"/>
                <w:color w:val="808030"/>
                <w:sz w:val="18"/>
                <w:szCs w:val="18"/>
              </w:rPr>
              <w:t>[</w:t>
            </w:r>
            <w:r w:rsidRPr="00ED609C">
              <w:rPr>
                <w:rFonts w:ascii="Courier New" w:eastAsia="Times New Roman" w:hAnsi="Courier New" w:cs="Courier New"/>
                <w:color w:val="0000E6"/>
                <w:sz w:val="18"/>
                <w:szCs w:val="18"/>
              </w:rPr>
              <w:t>'Exam1'</w:t>
            </w:r>
            <w:r w:rsidRPr="00ED609C">
              <w:rPr>
                <w:rFonts w:ascii="Courier New" w:eastAsia="Times New Roman" w:hAnsi="Courier New" w:cs="Courier New"/>
                <w:color w:val="808030"/>
                <w:sz w:val="18"/>
                <w:szCs w:val="18"/>
              </w:rPr>
              <w:t>],</w:t>
            </w:r>
            <w:r w:rsidRPr="00ED609C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H0_</w:t>
            </w:r>
            <w:r w:rsidRPr="00ED609C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value</w:t>
            </w:r>
            <w:proofErr w:type="spellEnd"/>
            <w:r w:rsidRPr="00ED609C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 </w:t>
            </w:r>
            <w:r w:rsidRPr="00ED609C">
              <w:rPr>
                <w:rFonts w:ascii="Courier New" w:eastAsia="Times New Roman" w:hAnsi="Courier New" w:cs="Courier New"/>
                <w:color w:val="808030"/>
                <w:sz w:val="18"/>
                <w:szCs w:val="18"/>
              </w:rPr>
              <w:t>=</w:t>
            </w:r>
            <w:r w:rsidRPr="00ED609C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 </w:t>
            </w:r>
            <w:r w:rsidRPr="00ED609C">
              <w:rPr>
                <w:rFonts w:ascii="Courier New" w:eastAsia="Times New Roman" w:hAnsi="Courier New" w:cs="Courier New"/>
                <w:color w:val="008C00"/>
                <w:sz w:val="18"/>
                <w:szCs w:val="18"/>
              </w:rPr>
              <w:t>86</w:t>
            </w:r>
            <w:r w:rsidRPr="00ED609C">
              <w:rPr>
                <w:rFonts w:ascii="Courier New" w:eastAsia="Times New Roman" w:hAnsi="Courier New" w:cs="Courier New"/>
                <w:color w:val="808030"/>
                <w:sz w:val="18"/>
                <w:szCs w:val="18"/>
              </w:rPr>
              <w:t>)</w:t>
            </w:r>
            <w:r w:rsidR="006F5711">
              <w:rPr>
                <w:rFonts w:ascii="Courier New" w:eastAsia="Times New Roman" w:hAnsi="Courier New" w:cs="Courier New"/>
                <w:color w:val="808030"/>
                <w:sz w:val="18"/>
                <w:szCs w:val="18"/>
              </w:rPr>
              <w:t xml:space="preserve">    # 1-mean</w:t>
            </w:r>
          </w:p>
          <w:p w14:paraId="6F40FF73" w14:textId="16EE0E26" w:rsidR="00565986" w:rsidRDefault="00565986" w:rsidP="00565986">
            <w:pPr>
              <w:pStyle w:val="NoSpacing"/>
              <w:ind w:left="720"/>
              <w:rPr>
                <w:rFonts w:ascii="Calibri" w:eastAsia="Times New Roman" w:hAnsi="Calibri" w:cs="Calibri"/>
              </w:rPr>
            </w:pPr>
            <w:proofErr w:type="spellStart"/>
            <w:r w:rsidRPr="0040334F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ztest</w:t>
            </w:r>
            <w:proofErr w:type="spellEnd"/>
            <w:r w:rsidRPr="0040334F">
              <w:rPr>
                <w:rFonts w:ascii="Courier New" w:eastAsia="Times New Roman" w:hAnsi="Courier New" w:cs="Courier New"/>
                <w:color w:val="808030"/>
                <w:sz w:val="18"/>
                <w:szCs w:val="18"/>
              </w:rPr>
              <w:t>(</w:t>
            </w:r>
            <w:r w:rsidRPr="0040334F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x1 </w:t>
            </w:r>
            <w:r w:rsidRPr="0040334F">
              <w:rPr>
                <w:rFonts w:ascii="Courier New" w:eastAsia="Times New Roman" w:hAnsi="Courier New" w:cs="Courier New"/>
                <w:color w:val="808030"/>
                <w:sz w:val="18"/>
                <w:szCs w:val="18"/>
              </w:rPr>
              <w:t>=</w:t>
            </w:r>
            <w:r w:rsidRPr="0040334F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40334F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sample1</w:t>
            </w:r>
            <w:proofErr w:type="spellEnd"/>
            <w:r w:rsidRPr="0040334F">
              <w:rPr>
                <w:rFonts w:ascii="Courier New" w:eastAsia="Times New Roman" w:hAnsi="Courier New" w:cs="Courier New"/>
                <w:color w:val="808030"/>
                <w:sz w:val="18"/>
                <w:szCs w:val="18"/>
              </w:rPr>
              <w:t>,</w:t>
            </w:r>
            <w:r w:rsidRPr="0040334F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 x2 </w:t>
            </w:r>
            <w:r w:rsidRPr="0040334F">
              <w:rPr>
                <w:rFonts w:ascii="Courier New" w:eastAsia="Times New Roman" w:hAnsi="Courier New" w:cs="Courier New"/>
                <w:color w:val="808030"/>
                <w:sz w:val="18"/>
                <w:szCs w:val="18"/>
              </w:rPr>
              <w:t>=</w:t>
            </w:r>
            <w:r w:rsidRPr="0040334F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40334F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sample2</w:t>
            </w:r>
            <w:proofErr w:type="spellEnd"/>
            <w:r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, value = 0</w:t>
            </w:r>
            <w:r w:rsidRPr="0040334F">
              <w:rPr>
                <w:rFonts w:ascii="Courier New" w:eastAsia="Times New Roman" w:hAnsi="Courier New" w:cs="Courier New"/>
                <w:color w:val="808030"/>
                <w:sz w:val="18"/>
                <w:szCs w:val="18"/>
              </w:rPr>
              <w:t>)</w:t>
            </w:r>
            <w:r w:rsidR="006F5711">
              <w:rPr>
                <w:rFonts w:ascii="Courier New" w:eastAsia="Times New Roman" w:hAnsi="Courier New" w:cs="Courier New"/>
                <w:color w:val="808030"/>
                <w:sz w:val="18"/>
                <w:szCs w:val="18"/>
              </w:rPr>
              <w:t xml:space="preserve">  # 2-means</w:t>
            </w:r>
          </w:p>
        </w:tc>
      </w:tr>
      <w:tr w:rsidR="0040334F" w:rsidRPr="00872913" w14:paraId="08FC8AB6" w14:textId="77777777" w:rsidTr="00527649">
        <w:trPr>
          <w:cantSplit/>
        </w:trPr>
        <w:tc>
          <w:tcPr>
            <w:tcW w:w="1530" w:type="dxa"/>
            <w:vAlign w:val="center"/>
          </w:tcPr>
          <w:p w14:paraId="2F89635D" w14:textId="77777777" w:rsidR="0040334F" w:rsidRDefault="0040334F" w:rsidP="006D7516">
            <w:pPr>
              <w:pStyle w:val="NoSpacing"/>
              <w:rPr>
                <w:rFonts w:cstheme="minorHAnsi"/>
                <w:b/>
              </w:rPr>
            </w:pPr>
          </w:p>
        </w:tc>
        <w:tc>
          <w:tcPr>
            <w:tcW w:w="8640" w:type="dxa"/>
            <w:vAlign w:val="center"/>
          </w:tcPr>
          <w:p w14:paraId="424D1DB9" w14:textId="77777777" w:rsidR="0040334F" w:rsidRDefault="0040334F" w:rsidP="00527649">
            <w:pPr>
              <w:pStyle w:val="NoSpacing"/>
              <w:jc w:val="center"/>
              <w:rPr>
                <w:rFonts w:ascii="Calibri" w:eastAsia="Times New Roman" w:hAnsi="Calibri" w:cs="Calibri"/>
              </w:rPr>
            </w:pPr>
            <w:r w:rsidRPr="008A7379">
              <w:rPr>
                <w:rFonts w:cstheme="minorHAnsi"/>
                <w:noProof/>
              </w:rPr>
              <w:drawing>
                <wp:inline distT="0" distB="0" distL="0" distR="0" wp14:anchorId="58557D29" wp14:editId="62AF6DE0">
                  <wp:extent cx="5063490" cy="1240790"/>
                  <wp:effectExtent l="0" t="0" r="381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63490" cy="12407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4B5AEB7" w14:textId="1423F3D0" w:rsidR="00A3492A" w:rsidRDefault="00A3492A" w:rsidP="00527649">
            <w:pPr>
              <w:pStyle w:val="NoSpacing"/>
              <w:jc w:val="center"/>
              <w:rPr>
                <w:rFonts w:ascii="Calibri" w:eastAsia="Times New Roman" w:hAnsi="Calibri" w:cs="Calibri"/>
              </w:rPr>
            </w:pPr>
          </w:p>
        </w:tc>
      </w:tr>
    </w:tbl>
    <w:p w14:paraId="109D5966" w14:textId="7F7B51FA" w:rsidR="0053353E" w:rsidRDefault="0053353E" w:rsidP="009134BC"/>
    <w:p w14:paraId="50A1B662" w14:textId="77777777" w:rsidR="001B0536" w:rsidRDefault="001B0536">
      <w:r>
        <w:br w:type="page"/>
      </w:r>
    </w:p>
    <w:tbl>
      <w:tblPr>
        <w:tblStyle w:val="TableGrid"/>
        <w:tblW w:w="10170" w:type="dxa"/>
        <w:tblInd w:w="-275" w:type="dxa"/>
        <w:tblLayout w:type="fixed"/>
        <w:tblLook w:val="04A0" w:firstRow="1" w:lastRow="0" w:firstColumn="1" w:lastColumn="0" w:noHBand="0" w:noVBand="1"/>
      </w:tblPr>
      <w:tblGrid>
        <w:gridCol w:w="2610"/>
        <w:gridCol w:w="7560"/>
      </w:tblGrid>
      <w:tr w:rsidR="009134BC" w:rsidRPr="00872913" w14:paraId="21A1B82F" w14:textId="77777777" w:rsidTr="00E62E7D">
        <w:trPr>
          <w:cantSplit/>
        </w:trPr>
        <w:tc>
          <w:tcPr>
            <w:tcW w:w="10170" w:type="dxa"/>
            <w:gridSpan w:val="2"/>
            <w:shd w:val="clear" w:color="auto" w:fill="FABF8F" w:themeFill="accent6" w:themeFillTint="99"/>
            <w:vAlign w:val="center"/>
          </w:tcPr>
          <w:p w14:paraId="1C707769" w14:textId="024949D2" w:rsidR="009134BC" w:rsidRPr="00872913" w:rsidRDefault="0053353E" w:rsidP="00E62E7D">
            <w:pPr>
              <w:pStyle w:val="NoSpacing"/>
              <w:rPr>
                <w:rFonts w:cstheme="minorHAnsi"/>
                <w:b/>
                <w:sz w:val="28"/>
              </w:rPr>
            </w:pPr>
            <w:r>
              <w:rPr>
                <w:rFonts w:cstheme="minorHAnsi"/>
                <w:b/>
                <w:sz w:val="28"/>
              </w:rPr>
              <w:lastRenderedPageBreak/>
              <w:t>7</w:t>
            </w:r>
            <w:r w:rsidR="009134BC">
              <w:rPr>
                <w:rFonts w:cstheme="minorHAnsi"/>
                <w:b/>
                <w:sz w:val="28"/>
              </w:rPr>
              <w:t>)  Conclusion</w:t>
            </w:r>
          </w:p>
        </w:tc>
      </w:tr>
      <w:tr w:rsidR="00475515" w:rsidRPr="00872913" w14:paraId="64319183" w14:textId="77777777" w:rsidTr="00314F0F">
        <w:trPr>
          <w:cantSplit/>
        </w:trPr>
        <w:tc>
          <w:tcPr>
            <w:tcW w:w="2610" w:type="dxa"/>
            <w:vAlign w:val="center"/>
          </w:tcPr>
          <w:p w14:paraId="4D1FA665" w14:textId="1FF457DF" w:rsidR="00475515" w:rsidRDefault="00AC4F78" w:rsidP="009134BC">
            <w:pPr>
              <w:pStyle w:val="NoSpacing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Statistical Decision</w:t>
            </w:r>
          </w:p>
        </w:tc>
        <w:tc>
          <w:tcPr>
            <w:tcW w:w="7560" w:type="dxa"/>
            <w:vAlign w:val="center"/>
          </w:tcPr>
          <w:p w14:paraId="523F5F23" w14:textId="28E5F535" w:rsidR="00475515" w:rsidRDefault="00475515" w:rsidP="00475515">
            <w:pPr>
              <w:pStyle w:val="NoSpacing"/>
              <w:rPr>
                <w:rFonts w:ascii="Calibri" w:eastAsia="Times New Roman" w:hAnsi="Calibri" w:cs="Calibri"/>
              </w:rPr>
            </w:pPr>
            <w:r w:rsidRPr="00872913">
              <w:rPr>
                <w:rFonts w:ascii="Calibri" w:eastAsia="Times New Roman" w:hAnsi="Calibri" w:cs="Calibri"/>
              </w:rPr>
              <w:t>Reject the null hypothesis (supporting the alternative</w:t>
            </w:r>
            <w:r>
              <w:rPr>
                <w:rFonts w:ascii="Calibri" w:eastAsia="Times New Roman" w:hAnsi="Calibri" w:cs="Calibri"/>
              </w:rPr>
              <w:t xml:space="preserve"> hypothesis</w:t>
            </w:r>
            <w:r w:rsidRPr="00872913">
              <w:rPr>
                <w:rFonts w:ascii="Calibri" w:eastAsia="Times New Roman" w:hAnsi="Calibri" w:cs="Calibri"/>
              </w:rPr>
              <w:t>)</w:t>
            </w:r>
            <w:r>
              <w:rPr>
                <w:rFonts w:ascii="Calibri" w:eastAsia="Times New Roman" w:hAnsi="Calibri" w:cs="Calibri"/>
              </w:rPr>
              <w:t xml:space="preserve"> using a test below</w:t>
            </w:r>
            <w:r w:rsidR="00354BE4">
              <w:rPr>
                <w:rFonts w:ascii="Calibri" w:eastAsia="Times New Roman" w:hAnsi="Calibri" w:cs="Calibri"/>
              </w:rPr>
              <w:t>.</w:t>
            </w:r>
          </w:p>
        </w:tc>
      </w:tr>
      <w:tr w:rsidR="004A3BD1" w:rsidRPr="00872913" w14:paraId="5C0ED95E" w14:textId="77777777" w:rsidTr="00314F0F">
        <w:trPr>
          <w:cantSplit/>
        </w:trPr>
        <w:tc>
          <w:tcPr>
            <w:tcW w:w="2610" w:type="dxa"/>
            <w:vAlign w:val="center"/>
          </w:tcPr>
          <w:p w14:paraId="5423B006" w14:textId="006CB2B0" w:rsidR="004A3BD1" w:rsidRPr="00872913" w:rsidRDefault="004A3BD1" w:rsidP="009134BC">
            <w:pPr>
              <w:pStyle w:val="NoSpacing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Conclusions of p-test</w:t>
            </w:r>
          </w:p>
        </w:tc>
        <w:tc>
          <w:tcPr>
            <w:tcW w:w="7560" w:type="dxa"/>
            <w:vAlign w:val="center"/>
          </w:tcPr>
          <w:p w14:paraId="56555E8B" w14:textId="1ED4FBED" w:rsidR="00BD0821" w:rsidRDefault="004A3BD1" w:rsidP="009134BC">
            <w:pPr>
              <w:pStyle w:val="NoSpacing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If</w:t>
            </w:r>
            <w:r w:rsidR="000F2AFF">
              <w:rPr>
                <w:rFonts w:ascii="Calibri" w:eastAsia="Times New Roman" w:hAnsi="Calibri" w:cs="Calibri"/>
              </w:rPr>
              <w:t xml:space="preserve"> </w:t>
            </w:r>
            <w:r w:rsidR="000F2AFF" w:rsidRPr="000F2AFF">
              <w:rPr>
                <w:rFonts w:ascii="Calibri" w:eastAsia="Times New Roman" w:hAnsi="Calibri" w:cs="Calibri" w:hint="eastAsia"/>
              </w:rPr>
              <w:t xml:space="preserve">p–value </w:t>
            </w:r>
            <w:r w:rsidR="00946F3D">
              <w:rPr>
                <w:rFonts w:ascii="Calibri" w:eastAsia="Times New Roman" w:hAnsi="Calibri" w:cs="Calibri"/>
              </w:rPr>
              <w:t>&lt;</w:t>
            </w:r>
            <w:r w:rsidR="000F2AFF">
              <w:rPr>
                <w:rFonts w:ascii="Calibri" w:eastAsia="Times New Roman" w:hAnsi="Calibri" w:cs="Calibri"/>
              </w:rPr>
              <w:t xml:space="preserve"> </w:t>
            </w:r>
            <w:r w:rsidR="000F2AFF" w:rsidRPr="000F2AFF">
              <w:rPr>
                <w:rFonts w:ascii="Calibri" w:eastAsia="Times New Roman" w:hAnsi="Calibri" w:cs="Calibri" w:hint="eastAsia"/>
              </w:rPr>
              <w:t>α</w:t>
            </w:r>
            <w:r>
              <w:rPr>
                <w:rFonts w:ascii="Calibri" w:eastAsia="Times New Roman" w:hAnsi="Calibri" w:cs="Calibri"/>
              </w:rPr>
              <w:t xml:space="preserve"> </w:t>
            </w:r>
            <m:oMath>
              <m:r>
                <m:rPr>
                  <m:sty m:val="b"/>
                </m:rPr>
                <w:rPr>
                  <w:rFonts w:ascii="Cambria Math" w:eastAsia="Times New Roman" w:hAnsi="Cambria Math" w:cs="Calibri"/>
                </w:rPr>
                <m:t>⇒</m:t>
              </m:r>
            </m:oMath>
            <w:r>
              <w:rPr>
                <w:rFonts w:ascii="Calibri" w:eastAsia="Times New Roman" w:hAnsi="Calibri" w:cs="Calibri"/>
              </w:rPr>
              <w:t xml:space="preserve"> Reject</w:t>
            </w:r>
            <w:r w:rsidR="000F2AFF">
              <w:rPr>
                <w:rFonts w:ascii="Calibri" w:eastAsia="Times New Roman" w:hAnsi="Calibri" w:cs="Calibri"/>
              </w:rPr>
              <w:t xml:space="preserve"> </w:t>
            </w:r>
            <w:r w:rsidR="000F2AFF" w:rsidRPr="000F2AFF">
              <w:rPr>
                <w:rFonts w:ascii="Calibri" w:eastAsia="Times New Roman" w:hAnsi="Calibri" w:cs="Calibri"/>
                <w:i/>
                <w:iCs/>
              </w:rPr>
              <w:t>H</w:t>
            </w:r>
            <w:r w:rsidR="000F2AFF" w:rsidRPr="000F2AFF">
              <w:rPr>
                <w:rFonts w:ascii="Calibri" w:eastAsia="Times New Roman" w:hAnsi="Calibri" w:cs="Calibri"/>
                <w:i/>
                <w:iCs/>
                <w:vertAlign w:val="subscript"/>
              </w:rPr>
              <w:t>0</w:t>
            </w:r>
            <w:r w:rsidR="00BD0821">
              <w:rPr>
                <w:rFonts w:ascii="Calibri" w:eastAsia="Times New Roman" w:hAnsi="Calibri" w:cs="Calibri"/>
              </w:rPr>
              <w:t xml:space="preserve"> in favor of </w:t>
            </w:r>
            <w:r w:rsidR="00BD0821" w:rsidRPr="000F2AFF">
              <w:rPr>
                <w:rFonts w:ascii="Calibri" w:eastAsia="Times New Roman" w:hAnsi="Calibri" w:cs="Calibri"/>
                <w:i/>
                <w:iCs/>
              </w:rPr>
              <w:t>H</w:t>
            </w:r>
            <w:r w:rsidR="00BD0821">
              <w:rPr>
                <w:rFonts w:ascii="Calibri" w:eastAsia="Times New Roman" w:hAnsi="Calibri" w:cs="Calibri"/>
                <w:i/>
                <w:iCs/>
                <w:vertAlign w:val="subscript"/>
              </w:rPr>
              <w:t>a</w:t>
            </w:r>
            <w:r w:rsidR="00BD0821">
              <w:rPr>
                <w:rFonts w:ascii="Calibri" w:eastAsia="Times New Roman" w:hAnsi="Calibri" w:cs="Calibri"/>
              </w:rPr>
              <w:t>.</w:t>
            </w:r>
          </w:p>
          <w:p w14:paraId="35A37D68" w14:textId="5C757A45" w:rsidR="004A3BD1" w:rsidRPr="00BD0821" w:rsidRDefault="004A3BD1" w:rsidP="009134BC">
            <w:pPr>
              <w:pStyle w:val="NoSpacing"/>
              <w:rPr>
                <w:rFonts w:cstheme="minorHAnsi"/>
                <w:bCs/>
              </w:rPr>
            </w:pPr>
            <w:r>
              <w:rPr>
                <w:rFonts w:ascii="Calibri" w:eastAsia="Times New Roman" w:hAnsi="Calibri" w:cs="Calibri"/>
              </w:rPr>
              <w:t>If</w:t>
            </w:r>
            <w:r w:rsidR="000F2AFF">
              <w:rPr>
                <w:rFonts w:ascii="Calibri" w:eastAsia="Times New Roman" w:hAnsi="Calibri" w:cs="Calibri"/>
              </w:rPr>
              <w:t xml:space="preserve"> </w:t>
            </w:r>
            <w:r w:rsidR="000F2AFF" w:rsidRPr="000F2AFF">
              <w:rPr>
                <w:rFonts w:ascii="Calibri" w:eastAsia="Times New Roman" w:hAnsi="Calibri" w:cs="Calibri"/>
              </w:rPr>
              <w:t xml:space="preserve">p–value </w:t>
            </w:r>
            <w:r w:rsidR="00946F3D">
              <w:rPr>
                <w:rFonts w:ascii="Calibri" w:eastAsia="Times New Roman" w:hAnsi="Calibri" w:cs="Calibri"/>
              </w:rPr>
              <w:t>≥</w:t>
            </w:r>
            <w:r w:rsidR="000F2AFF">
              <w:rPr>
                <w:rFonts w:ascii="Calibri" w:eastAsia="Times New Roman" w:hAnsi="Calibri" w:cs="Calibri"/>
              </w:rPr>
              <w:t xml:space="preserve"> </w:t>
            </w:r>
            <w:r w:rsidR="000F2AFF" w:rsidRPr="000F2AFF">
              <w:rPr>
                <w:rFonts w:ascii="Calibri" w:eastAsia="Times New Roman" w:hAnsi="Calibri" w:cs="Calibri"/>
              </w:rPr>
              <w:t>α</w:t>
            </w:r>
            <w:r>
              <w:rPr>
                <w:rFonts w:ascii="Calibri" w:eastAsia="Times New Roman" w:hAnsi="Calibri" w:cs="Calibri"/>
              </w:rPr>
              <w:t xml:space="preserve"> </w:t>
            </w:r>
            <m:oMath>
              <m:r>
                <m:rPr>
                  <m:sty m:val="b"/>
                </m:rPr>
                <w:rPr>
                  <w:rFonts w:ascii="Cambria Math" w:eastAsia="Times New Roman" w:hAnsi="Cambria Math" w:cs="Calibri"/>
                </w:rPr>
                <m:t>⇒</m:t>
              </m:r>
            </m:oMath>
            <w:r>
              <w:rPr>
                <w:rFonts w:ascii="Calibri" w:eastAsia="Times New Roman" w:hAnsi="Calibri" w:cs="Calibri"/>
              </w:rPr>
              <w:t xml:space="preserve"> Fail to Reject</w:t>
            </w:r>
            <w:r w:rsidRPr="008022CF">
              <w:rPr>
                <w:rFonts w:cstheme="minorHAnsi"/>
                <w:bCs/>
              </w:rPr>
              <w:t xml:space="preserve"> </w:t>
            </w:r>
            <w:r w:rsidR="000F2AFF" w:rsidRPr="000F2AFF">
              <w:rPr>
                <w:rFonts w:ascii="Calibri" w:eastAsia="Times New Roman" w:hAnsi="Calibri" w:cs="Calibri"/>
                <w:i/>
                <w:iCs/>
              </w:rPr>
              <w:t>H</w:t>
            </w:r>
            <w:r w:rsidR="000F2AFF" w:rsidRPr="000F2AFF">
              <w:rPr>
                <w:rFonts w:ascii="Calibri" w:eastAsia="Times New Roman" w:hAnsi="Calibri" w:cs="Calibri"/>
                <w:i/>
                <w:iCs/>
                <w:vertAlign w:val="subscript"/>
              </w:rPr>
              <w:t>0</w:t>
            </w:r>
            <w:r w:rsidR="000C1C9B">
              <w:rPr>
                <w:rFonts w:ascii="Calibri" w:eastAsia="Times New Roman" w:hAnsi="Calibri" w:cs="Calibri"/>
              </w:rPr>
              <w:t>.</w:t>
            </w:r>
          </w:p>
        </w:tc>
      </w:tr>
      <w:tr w:rsidR="004A3BD1" w:rsidRPr="00872913" w14:paraId="10E341BB" w14:textId="77777777" w:rsidTr="00314F0F">
        <w:trPr>
          <w:cantSplit/>
        </w:trPr>
        <w:tc>
          <w:tcPr>
            <w:tcW w:w="2610" w:type="dxa"/>
            <w:vAlign w:val="center"/>
          </w:tcPr>
          <w:p w14:paraId="1284F309" w14:textId="23AF8052" w:rsidR="004A3BD1" w:rsidRDefault="004A3BD1" w:rsidP="009134BC">
            <w:pPr>
              <w:pStyle w:val="NoSpacing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Conclusions of mean test</w:t>
            </w:r>
          </w:p>
        </w:tc>
        <w:tc>
          <w:tcPr>
            <w:tcW w:w="7560" w:type="dxa"/>
            <w:vAlign w:val="center"/>
          </w:tcPr>
          <w:p w14:paraId="7054D02D" w14:textId="7E22A377" w:rsidR="004A3BD1" w:rsidRPr="00151916" w:rsidRDefault="004A3BD1" w:rsidP="004A3BD1">
            <w:pPr>
              <w:pStyle w:val="NoSpacing"/>
            </w:pPr>
            <w:r>
              <w:t>If significance level (</w:t>
            </w:r>
            <m:oMath>
              <m:r>
                <w:rPr>
                  <w:rFonts w:ascii="Cambria Math" w:hAnsi="Cambria Math" w:cstheme="minorHAnsi"/>
                  <w:noProof/>
                </w:rPr>
                <m:t>α</m:t>
              </m:r>
            </m:oMath>
            <w:r>
              <w:t xml:space="preserve">) is </w:t>
            </w:r>
            <w:r w:rsidR="00824FB7">
              <w:t>less</w:t>
            </w:r>
            <w:r>
              <w:t xml:space="preserve"> than 5% </w:t>
            </w:r>
            <m:oMath>
              <m:r>
                <m:rPr>
                  <m:sty m:val="b"/>
                </m:rPr>
                <w:rPr>
                  <w:rFonts w:ascii="Cambria Math" w:eastAsia="Times New Roman" w:hAnsi="Cambria Math" w:cs="Calibri"/>
                </w:rPr>
                <m:t>⇒</m:t>
              </m:r>
            </m:oMath>
            <w:r>
              <w:rPr>
                <w:rFonts w:ascii="Calibri" w:eastAsia="Times New Roman" w:hAnsi="Calibri" w:cs="Calibri"/>
              </w:rPr>
              <w:t xml:space="preserve"> Reject</w:t>
            </w:r>
            <w:r w:rsidRPr="008022CF">
              <w:rPr>
                <w:rFonts w:cstheme="minorHAnsi"/>
                <w:bCs/>
              </w:rPr>
              <w:t xml:space="preserve"> </w:t>
            </w:r>
            <w:r w:rsidR="00FF0698" w:rsidRPr="000F2AFF">
              <w:rPr>
                <w:rFonts w:ascii="Calibri" w:eastAsia="Times New Roman" w:hAnsi="Calibri" w:cs="Calibri"/>
                <w:i/>
                <w:iCs/>
              </w:rPr>
              <w:t>H</w:t>
            </w:r>
            <w:r w:rsidR="00FF0698" w:rsidRPr="000F2AFF">
              <w:rPr>
                <w:rFonts w:ascii="Calibri" w:eastAsia="Times New Roman" w:hAnsi="Calibri" w:cs="Calibri"/>
                <w:i/>
                <w:iCs/>
                <w:vertAlign w:val="subscript"/>
              </w:rPr>
              <w:t>0</w:t>
            </w:r>
            <w:r w:rsidR="00FF0698">
              <w:rPr>
                <w:rFonts w:ascii="Calibri" w:eastAsia="Times New Roman" w:hAnsi="Calibri" w:cs="Calibri"/>
              </w:rPr>
              <w:t xml:space="preserve"> in favor of </w:t>
            </w:r>
            <w:r w:rsidR="00FF0698" w:rsidRPr="000F2AFF">
              <w:rPr>
                <w:rFonts w:ascii="Calibri" w:eastAsia="Times New Roman" w:hAnsi="Calibri" w:cs="Calibri"/>
                <w:i/>
                <w:iCs/>
              </w:rPr>
              <w:t>H</w:t>
            </w:r>
            <w:r w:rsidR="00FF0698">
              <w:rPr>
                <w:rFonts w:ascii="Calibri" w:eastAsia="Times New Roman" w:hAnsi="Calibri" w:cs="Calibri"/>
                <w:i/>
                <w:iCs/>
                <w:vertAlign w:val="subscript"/>
              </w:rPr>
              <w:t>a</w:t>
            </w:r>
            <w:r w:rsidR="00FF0698">
              <w:rPr>
                <w:rFonts w:ascii="Calibri" w:eastAsia="Times New Roman" w:hAnsi="Calibri" w:cs="Calibri"/>
              </w:rPr>
              <w:t>.</w:t>
            </w:r>
          </w:p>
          <w:p w14:paraId="00C33381" w14:textId="21CE5C99" w:rsidR="004A3BD1" w:rsidRDefault="004A3BD1" w:rsidP="004A3BD1">
            <w:pPr>
              <w:pStyle w:val="NoSpacing"/>
            </w:pPr>
            <w:r>
              <w:t xml:space="preserve">If confidence level </w:t>
            </w:r>
            <w:r w:rsidR="00D831C9">
              <w:t>(</w:t>
            </w:r>
            <w:r w:rsidR="00B52B9A">
              <w:t>c</w:t>
            </w:r>
            <w:r w:rsidR="00D831C9">
              <w:t xml:space="preserve">) </w:t>
            </w:r>
            <w:r>
              <w:t xml:space="preserve">is </w:t>
            </w:r>
            <w:r w:rsidR="00824FB7">
              <w:t>greater</w:t>
            </w:r>
            <w:r>
              <w:t xml:space="preserve"> than 95% </w:t>
            </w:r>
            <m:oMath>
              <m:r>
                <m:rPr>
                  <m:sty m:val="b"/>
                </m:rPr>
                <w:rPr>
                  <w:rFonts w:ascii="Cambria Math" w:eastAsia="Times New Roman" w:hAnsi="Cambria Math" w:cs="Calibri"/>
                </w:rPr>
                <m:t>⇒</m:t>
              </m:r>
            </m:oMath>
            <w:r>
              <w:rPr>
                <w:rFonts w:ascii="Calibri" w:eastAsia="Times New Roman" w:hAnsi="Calibri" w:cs="Calibri"/>
              </w:rPr>
              <w:t xml:space="preserve"> Reject</w:t>
            </w:r>
            <w:r w:rsidRPr="008022CF">
              <w:rPr>
                <w:rFonts w:cstheme="minorHAnsi"/>
                <w:bCs/>
              </w:rPr>
              <w:t xml:space="preserve"> </w:t>
            </w:r>
            <w:r w:rsidR="00BA3514" w:rsidRPr="000F2AFF">
              <w:rPr>
                <w:rFonts w:ascii="Calibri" w:eastAsia="Times New Roman" w:hAnsi="Calibri" w:cs="Calibri"/>
                <w:i/>
                <w:iCs/>
              </w:rPr>
              <w:t>H</w:t>
            </w:r>
            <w:r w:rsidR="00BA3514" w:rsidRPr="000F2AFF">
              <w:rPr>
                <w:rFonts w:ascii="Calibri" w:eastAsia="Times New Roman" w:hAnsi="Calibri" w:cs="Calibri"/>
                <w:i/>
                <w:iCs/>
                <w:vertAlign w:val="subscript"/>
              </w:rPr>
              <w:t>0</w:t>
            </w:r>
            <w:r w:rsidR="00BA3514">
              <w:rPr>
                <w:rFonts w:ascii="Calibri" w:eastAsia="Times New Roman" w:hAnsi="Calibri" w:cs="Calibri"/>
              </w:rPr>
              <w:t xml:space="preserve"> in favor of </w:t>
            </w:r>
            <w:r w:rsidR="00BA3514" w:rsidRPr="000F2AFF">
              <w:rPr>
                <w:rFonts w:ascii="Calibri" w:eastAsia="Times New Roman" w:hAnsi="Calibri" w:cs="Calibri"/>
                <w:i/>
                <w:iCs/>
              </w:rPr>
              <w:t>H</w:t>
            </w:r>
            <w:r w:rsidR="00BA3514">
              <w:rPr>
                <w:rFonts w:ascii="Calibri" w:eastAsia="Times New Roman" w:hAnsi="Calibri" w:cs="Calibri"/>
                <w:i/>
                <w:iCs/>
                <w:vertAlign w:val="subscript"/>
              </w:rPr>
              <w:t>a</w:t>
            </w:r>
            <w:r w:rsidR="00BA3514">
              <w:rPr>
                <w:rFonts w:ascii="Calibri" w:eastAsia="Times New Roman" w:hAnsi="Calibri" w:cs="Calibri"/>
              </w:rPr>
              <w:t>.</w:t>
            </w:r>
          </w:p>
          <w:p w14:paraId="70D6FEED" w14:textId="3D82CC82" w:rsidR="004A3BD1" w:rsidRDefault="004A3BD1" w:rsidP="004A3BD1">
            <w:pPr>
              <w:pStyle w:val="NoSpacing"/>
              <w:rPr>
                <w:rFonts w:cstheme="minorHAnsi"/>
                <w:bCs/>
              </w:rPr>
            </w:pPr>
            <w:r>
              <w:t xml:space="preserve">If </w:t>
            </w:r>
            <w:r w:rsidR="00475515">
              <w:t>test statistic is greater than</w:t>
            </w:r>
            <w:r w:rsidR="009A61B6">
              <w:t xml:space="preserve"> (</w:t>
            </w:r>
            <w:proofErr w:type="gramStart"/>
            <w:r w:rsidR="009A61B6">
              <w:t>right-tailed</w:t>
            </w:r>
            <w:proofErr w:type="gramEnd"/>
            <w:r w:rsidR="009A61B6">
              <w:t>)</w:t>
            </w:r>
            <w:r w:rsidR="00475515">
              <w:t xml:space="preserve"> the </w:t>
            </w:r>
            <w:r w:rsidR="00D831C9">
              <w:t>critical value</w:t>
            </w:r>
            <w:r w:rsidR="00475515">
              <w:t>,</w:t>
            </w:r>
            <w:r w:rsidR="000F2AFF">
              <w:t xml:space="preserve"> </w:t>
            </w:r>
            <w:r w:rsidR="000F2AFF" w:rsidRPr="000F2AFF">
              <w:t>z</w:t>
            </w:r>
            <w:r w:rsidR="000F2AFF" w:rsidRPr="000F2AFF">
              <w:rPr>
                <w:vertAlign w:val="subscript"/>
              </w:rPr>
              <w:t>data</w:t>
            </w:r>
            <w:r w:rsidR="000F2AFF">
              <w:t xml:space="preserve"> </w:t>
            </w:r>
            <w:r w:rsidR="000F2AFF" w:rsidRPr="000F2AFF">
              <w:t>&gt;</w:t>
            </w:r>
            <w:r w:rsidR="000F2AFF">
              <w:t xml:space="preserve"> </w:t>
            </w:r>
            <w:r w:rsidR="000F2AFF" w:rsidRPr="000F2AFF">
              <w:t>z*</w:t>
            </w:r>
            <w:r w:rsidR="00D831C9">
              <w:t xml:space="preserve"> </w:t>
            </w:r>
            <m:oMath>
              <m:r>
                <m:rPr>
                  <m:sty m:val="b"/>
                </m:rPr>
                <w:rPr>
                  <w:rFonts w:ascii="Cambria Math" w:eastAsia="Times New Roman" w:hAnsi="Cambria Math" w:cs="Calibri"/>
                </w:rPr>
                <m:t>⇒</m:t>
              </m:r>
            </m:oMath>
            <w:r>
              <w:rPr>
                <w:rFonts w:ascii="Calibri" w:eastAsia="Times New Roman" w:hAnsi="Calibri" w:cs="Calibri"/>
              </w:rPr>
              <w:t xml:space="preserve"> Reject</w:t>
            </w:r>
            <w:r w:rsidRPr="008022CF">
              <w:rPr>
                <w:rFonts w:cstheme="minorHAnsi"/>
                <w:bCs/>
              </w:rPr>
              <w:t xml:space="preserve"> </w:t>
            </w:r>
            <w:r w:rsidR="000F2AFF" w:rsidRPr="000F2AFF">
              <w:rPr>
                <w:rFonts w:ascii="Calibri" w:eastAsia="Times New Roman" w:hAnsi="Calibri" w:cs="Calibri"/>
                <w:i/>
                <w:iCs/>
              </w:rPr>
              <w:t>H</w:t>
            </w:r>
            <w:r w:rsidR="000F2AFF" w:rsidRPr="000F2AFF">
              <w:rPr>
                <w:rFonts w:ascii="Calibri" w:eastAsia="Times New Roman" w:hAnsi="Calibri" w:cs="Calibri"/>
                <w:i/>
                <w:iCs/>
                <w:vertAlign w:val="subscript"/>
              </w:rPr>
              <w:t>0</w:t>
            </w:r>
            <w:r w:rsidR="000C1C9B">
              <w:rPr>
                <w:rFonts w:ascii="Calibri" w:eastAsia="Times New Roman" w:hAnsi="Calibri" w:cs="Calibri"/>
              </w:rPr>
              <w:t>.</w:t>
            </w:r>
          </w:p>
          <w:p w14:paraId="03208036" w14:textId="50C00044" w:rsidR="00475515" w:rsidRPr="00475515" w:rsidRDefault="00475515" w:rsidP="004A3BD1">
            <w:pPr>
              <w:pStyle w:val="NoSpacing"/>
              <w:rPr>
                <w:rFonts w:cstheme="minorHAnsi"/>
                <w:sz w:val="6"/>
                <w:szCs w:val="6"/>
              </w:rPr>
            </w:pPr>
          </w:p>
        </w:tc>
      </w:tr>
      <w:tr w:rsidR="004A3BD1" w:rsidRPr="00872913" w14:paraId="72CED8DD" w14:textId="77777777" w:rsidTr="00314F0F">
        <w:trPr>
          <w:cantSplit/>
        </w:trPr>
        <w:tc>
          <w:tcPr>
            <w:tcW w:w="2610" w:type="dxa"/>
            <w:vAlign w:val="center"/>
          </w:tcPr>
          <w:p w14:paraId="46832E17" w14:textId="0A1AF9AC" w:rsidR="004A3BD1" w:rsidRDefault="004A3BD1" w:rsidP="009134BC">
            <w:pPr>
              <w:pStyle w:val="NoSpacing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Conclusions of</w:t>
            </w:r>
            <w:r w:rsidRPr="00872913">
              <w:rPr>
                <w:rFonts w:cstheme="minorHAnsi"/>
                <w:b/>
              </w:rPr>
              <w:t xml:space="preserve"> Confidence Interval</w:t>
            </w:r>
            <w:r>
              <w:rPr>
                <w:rFonts w:cstheme="minorHAnsi"/>
                <w:b/>
              </w:rPr>
              <w:t xml:space="preserve"> </w:t>
            </w:r>
            <w:r w:rsidRPr="00872913">
              <w:rPr>
                <w:rFonts w:cstheme="minorHAnsi"/>
                <w:b/>
              </w:rPr>
              <w:t>for µ / z</w:t>
            </w:r>
            <w:r w:rsidR="00B52B9A">
              <w:rPr>
                <w:rFonts w:cstheme="minorHAnsi"/>
                <w:b/>
              </w:rPr>
              <w:t xml:space="preserve"> </w:t>
            </w:r>
            <w:r w:rsidRPr="00872913">
              <w:rPr>
                <w:rFonts w:cstheme="minorHAnsi"/>
                <w:b/>
              </w:rPr>
              <w:t>interval</w:t>
            </w:r>
          </w:p>
        </w:tc>
        <w:tc>
          <w:tcPr>
            <w:tcW w:w="7560" w:type="dxa"/>
            <w:vAlign w:val="center"/>
          </w:tcPr>
          <w:p w14:paraId="55468536" w14:textId="3B6ACFBA" w:rsidR="00475515" w:rsidRDefault="00475515" w:rsidP="00475515">
            <w:pPr>
              <w:pStyle w:val="NoSpacing"/>
            </w:pPr>
            <w:r w:rsidRPr="00872913">
              <w:rPr>
                <w:rFonts w:ascii="Calibri" w:eastAsia="Times New Roman" w:hAnsi="Calibri" w:cs="Calibri"/>
              </w:rPr>
              <w:t xml:space="preserve">Reject the null hypothesis </w:t>
            </w:r>
            <w:r>
              <w:rPr>
                <w:rFonts w:ascii="Calibri" w:eastAsia="Times New Roman" w:hAnsi="Calibri" w:cs="Calibri"/>
              </w:rPr>
              <w:t>i</w:t>
            </w:r>
            <w:r w:rsidRPr="00872913">
              <w:rPr>
                <w:rFonts w:ascii="Calibri" w:eastAsia="Times New Roman" w:hAnsi="Calibri" w:cs="Calibri"/>
              </w:rPr>
              <w:t xml:space="preserve">f the test statistic falls in the </w:t>
            </w:r>
            <w:r w:rsidRPr="00872913">
              <w:rPr>
                <w:rFonts w:ascii="Calibri" w:eastAsia="Times New Roman" w:hAnsi="Calibri" w:cs="Calibri"/>
                <w:b/>
              </w:rPr>
              <w:t>rejection region</w:t>
            </w:r>
            <w:r>
              <w:rPr>
                <w:rFonts w:ascii="Calibri" w:eastAsia="Times New Roman" w:hAnsi="Calibri" w:cs="Calibri"/>
                <w:b/>
              </w:rPr>
              <w:t xml:space="preserve"> </w:t>
            </w:r>
            <w:r w:rsidRPr="00872913">
              <w:rPr>
                <w:rFonts w:ascii="Calibri" w:eastAsia="Times New Roman" w:hAnsi="Calibri" w:cs="Calibri"/>
              </w:rPr>
              <w:t>otherwise, fail to reject the null hypothesis</w:t>
            </w:r>
            <w:r>
              <w:rPr>
                <w:rFonts w:ascii="Calibri" w:eastAsia="Times New Roman" w:hAnsi="Calibri" w:cs="Calibri"/>
              </w:rPr>
              <w:t>.</w:t>
            </w:r>
          </w:p>
          <w:p w14:paraId="62F52D11" w14:textId="28D8EDFD" w:rsidR="004A3BD1" w:rsidRPr="004A3BD1" w:rsidRDefault="004A3BD1" w:rsidP="004A3BD1">
            <w:pPr>
              <w:pStyle w:val="NoSpacing"/>
            </w:pPr>
            <w:r>
              <w:t>If confidence interval is between 5% and 95%</w:t>
            </w:r>
            <w:r w:rsidR="000F2AFF">
              <w:t>,</w:t>
            </w:r>
            <w:r>
              <w:t xml:space="preserve"> </w:t>
            </w:r>
            <w:r w:rsidR="000F2AFF">
              <w:t xml:space="preserve">meaning </w:t>
            </w:r>
            <w:r>
              <w:t>(</w:t>
            </w:r>
            <m:oMath>
              <m:r>
                <w:rPr>
                  <w:rFonts w:ascii="Cambria Math" w:hAnsi="Cambria Math" w:cstheme="minorHAnsi"/>
                  <w:noProof/>
                </w:rPr>
                <m:t>±</m:t>
              </m:r>
            </m:oMath>
            <w:r>
              <w:t xml:space="preserve">5%) </w:t>
            </w:r>
            <m:oMath>
              <m:r>
                <m:rPr>
                  <m:sty m:val="b"/>
                </m:rPr>
                <w:rPr>
                  <w:rFonts w:ascii="Cambria Math" w:eastAsia="Times New Roman" w:hAnsi="Cambria Math" w:cs="Calibri"/>
                </w:rPr>
                <m:t>⇒</m:t>
              </m:r>
            </m:oMath>
            <w:r>
              <w:rPr>
                <w:rFonts w:ascii="Calibri" w:eastAsia="Times New Roman" w:hAnsi="Calibri" w:cs="Calibri"/>
              </w:rPr>
              <w:t xml:space="preserve"> Reject</w:t>
            </w:r>
            <w:r w:rsidRPr="008022CF">
              <w:rPr>
                <w:rFonts w:cstheme="minorHAnsi"/>
                <w:bCs/>
              </w:rPr>
              <w:t xml:space="preserve"> </w:t>
            </w:r>
            <w:r w:rsidR="000F2AFF" w:rsidRPr="000F2AFF">
              <w:rPr>
                <w:rFonts w:ascii="Calibri" w:eastAsia="Times New Roman" w:hAnsi="Calibri" w:cs="Calibri"/>
                <w:i/>
                <w:iCs/>
              </w:rPr>
              <w:t>H</w:t>
            </w:r>
            <w:r w:rsidR="000F2AFF" w:rsidRPr="000F2AFF">
              <w:rPr>
                <w:rFonts w:ascii="Calibri" w:eastAsia="Times New Roman" w:hAnsi="Calibri" w:cs="Calibri"/>
                <w:i/>
                <w:iCs/>
                <w:vertAlign w:val="subscript"/>
              </w:rPr>
              <w:t>0</w:t>
            </w:r>
            <w:r w:rsidR="000C1C9B">
              <w:rPr>
                <w:rFonts w:ascii="Calibri" w:eastAsia="Times New Roman" w:hAnsi="Calibri" w:cs="Calibri"/>
              </w:rPr>
              <w:t>.</w:t>
            </w:r>
          </w:p>
        </w:tc>
      </w:tr>
    </w:tbl>
    <w:p w14:paraId="58F57244" w14:textId="19C24842" w:rsidR="001B0536" w:rsidRDefault="001B0536" w:rsidP="001B0536">
      <w:pPr>
        <w:pStyle w:val="NoSpacing"/>
        <w:ind w:left="-270"/>
        <w:rPr>
          <w:rFonts w:cstheme="minorHAnsi"/>
          <w:b/>
          <w:bCs/>
        </w:rPr>
      </w:pPr>
    </w:p>
    <w:p w14:paraId="4D5ACA04" w14:textId="77777777" w:rsidR="001B0536" w:rsidRPr="00AB1352" w:rsidRDefault="001B0536" w:rsidP="001B0536">
      <w:pPr>
        <w:pStyle w:val="NoSpacing"/>
        <w:ind w:left="-270"/>
        <w:rPr>
          <w:rFonts w:cstheme="minorHAnsi"/>
          <w:b/>
          <w:bCs/>
        </w:rPr>
      </w:pPr>
    </w:p>
    <w:tbl>
      <w:tblPr>
        <w:tblStyle w:val="TableGrid"/>
        <w:tblW w:w="10170" w:type="dxa"/>
        <w:tblInd w:w="-275" w:type="dxa"/>
        <w:tblLook w:val="04A0" w:firstRow="1" w:lastRow="0" w:firstColumn="1" w:lastColumn="0" w:noHBand="0" w:noVBand="1"/>
      </w:tblPr>
      <w:tblGrid>
        <w:gridCol w:w="5004"/>
        <w:gridCol w:w="5166"/>
      </w:tblGrid>
      <w:tr w:rsidR="001B0536" w14:paraId="7A192773" w14:textId="77777777" w:rsidTr="00872F17">
        <w:tc>
          <w:tcPr>
            <w:tcW w:w="10170" w:type="dxa"/>
            <w:gridSpan w:val="2"/>
            <w:shd w:val="clear" w:color="auto" w:fill="E36C0A" w:themeFill="accent6" w:themeFillShade="BF"/>
            <w:vAlign w:val="center"/>
          </w:tcPr>
          <w:p w14:paraId="5B2D761D" w14:textId="77777777" w:rsidR="001B0536" w:rsidRPr="00E875F1" w:rsidRDefault="001B0536" w:rsidP="00230151">
            <w:pPr>
              <w:pStyle w:val="NoSpacing"/>
              <w:rPr>
                <w:rFonts w:cstheme="minorHAnsi"/>
                <w:b/>
                <w:bCs/>
                <w:sz w:val="28"/>
                <w:szCs w:val="28"/>
              </w:rPr>
            </w:pPr>
            <w:r w:rsidRPr="00872F17">
              <w:rPr>
                <w:rFonts w:cstheme="minorHAnsi"/>
                <w:b/>
                <w:bCs/>
                <w:color w:val="FFFFFF" w:themeColor="background1"/>
                <w:sz w:val="28"/>
                <w:szCs w:val="28"/>
              </w:rPr>
              <w:t>Hypothesis Testing Error Types</w:t>
            </w:r>
          </w:p>
        </w:tc>
      </w:tr>
      <w:tr w:rsidR="001B0536" w14:paraId="4A741FCE" w14:textId="77777777" w:rsidTr="00230151">
        <w:tc>
          <w:tcPr>
            <w:tcW w:w="5040" w:type="dxa"/>
            <w:vAlign w:val="center"/>
          </w:tcPr>
          <w:p w14:paraId="320B5CB7" w14:textId="77777777" w:rsidR="001B0536" w:rsidRDefault="001B0536" w:rsidP="00230151">
            <w:pPr>
              <w:pStyle w:val="NoSpacing"/>
              <w:rPr>
                <w:rFonts w:cstheme="minorHAnsi"/>
                <w:color w:val="424242"/>
                <w:shd w:val="clear" w:color="auto" w:fill="FFFFFF"/>
              </w:rPr>
            </w:pPr>
            <w:r w:rsidRPr="003D5926">
              <w:rPr>
                <w:rFonts w:cstheme="minorHAnsi"/>
                <w:color w:val="424242"/>
                <w:shd w:val="clear" w:color="auto" w:fill="FFFFFF"/>
              </w:rPr>
              <w:t xml:space="preserve">Ideally, a statistical test should have a </w:t>
            </w:r>
            <w:r w:rsidRPr="003D5926">
              <w:rPr>
                <w:rFonts w:cstheme="minorHAnsi"/>
                <w:color w:val="424242"/>
                <w:u w:val="single"/>
                <w:shd w:val="clear" w:color="auto" w:fill="FFFFFF"/>
              </w:rPr>
              <w:t>low</w:t>
            </w:r>
            <w:r w:rsidRPr="003D5926">
              <w:rPr>
                <w:rFonts w:cstheme="minorHAnsi"/>
                <w:color w:val="424242"/>
                <w:shd w:val="clear" w:color="auto" w:fill="FFFFFF"/>
              </w:rPr>
              <w:t xml:space="preserve"> significance level </w:t>
            </w:r>
            <w:r w:rsidRPr="003D5926">
              <w:rPr>
                <w:rStyle w:val="mjxassistivemathml"/>
                <w:rFonts w:cstheme="minorHAnsi"/>
                <w:color w:val="424242"/>
                <w:bdr w:val="none" w:sz="0" w:space="0" w:color="auto" w:frame="1"/>
                <w:shd w:val="clear" w:color="auto" w:fill="FFFFFF"/>
              </w:rPr>
              <w:t>(α)</w:t>
            </w:r>
            <w:r w:rsidRPr="003D5926">
              <w:rPr>
                <w:rFonts w:cstheme="minorHAnsi"/>
                <w:color w:val="424242"/>
                <w:shd w:val="clear" w:color="auto" w:fill="FFFFFF"/>
              </w:rPr>
              <w:t xml:space="preserve"> and </w:t>
            </w:r>
            <w:r w:rsidRPr="003D5926">
              <w:rPr>
                <w:rFonts w:cstheme="minorHAnsi"/>
                <w:color w:val="424242"/>
                <w:u w:val="single"/>
                <w:shd w:val="clear" w:color="auto" w:fill="FFFFFF"/>
              </w:rPr>
              <w:t>high</w:t>
            </w:r>
            <w:r w:rsidRPr="003D5926">
              <w:rPr>
                <w:rFonts w:cstheme="minorHAnsi"/>
                <w:color w:val="424242"/>
                <w:shd w:val="clear" w:color="auto" w:fill="FFFFFF"/>
              </w:rPr>
              <w:t xml:space="preserve"> power </w:t>
            </w:r>
            <w:r w:rsidRPr="003D5926">
              <w:rPr>
                <w:rStyle w:val="mjxassistivemathml"/>
                <w:rFonts w:cstheme="minorHAnsi"/>
                <w:color w:val="424242"/>
                <w:bdr w:val="none" w:sz="0" w:space="0" w:color="auto" w:frame="1"/>
                <w:shd w:val="clear" w:color="auto" w:fill="FFFFFF"/>
              </w:rPr>
              <w:t>(1−β)</w:t>
            </w:r>
            <w:r w:rsidRPr="003D5926">
              <w:rPr>
                <w:rFonts w:cstheme="minorHAnsi"/>
                <w:color w:val="424242"/>
                <w:shd w:val="clear" w:color="auto" w:fill="FFFFFF"/>
              </w:rPr>
              <w:t>.</w:t>
            </w:r>
          </w:p>
          <w:p w14:paraId="78F0AEB8" w14:textId="77777777" w:rsidR="001B0536" w:rsidRDefault="001B0536" w:rsidP="00230151">
            <w:pPr>
              <w:pStyle w:val="NoSpacing"/>
              <w:jc w:val="center"/>
              <w:rPr>
                <w:rFonts w:cstheme="minorHAnsi"/>
              </w:rPr>
            </w:pPr>
          </w:p>
          <w:p w14:paraId="446BCBAB" w14:textId="77777777" w:rsidR="001B0536" w:rsidRDefault="001B0536" w:rsidP="00230151">
            <w:pPr>
              <w:pStyle w:val="NoSpacing"/>
              <w:jc w:val="center"/>
              <w:rPr>
                <w:rFonts w:cstheme="minorHAnsi"/>
              </w:rPr>
            </w:pPr>
          </w:p>
          <w:p w14:paraId="76713EA7" w14:textId="77777777" w:rsidR="001B0536" w:rsidRDefault="001B0536" w:rsidP="00230151">
            <w:pPr>
              <w:pStyle w:val="NoSpacing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Type I Error (</w:t>
            </w:r>
            <w:r w:rsidRPr="003D5926">
              <w:rPr>
                <w:rStyle w:val="mjxassistivemathml"/>
                <w:rFonts w:cstheme="minorHAnsi"/>
                <w:color w:val="424242"/>
                <w:bdr w:val="none" w:sz="0" w:space="0" w:color="auto" w:frame="1"/>
                <w:shd w:val="clear" w:color="auto" w:fill="FFFFFF"/>
              </w:rPr>
              <w:t>α</w:t>
            </w:r>
            <w:r>
              <w:rPr>
                <w:rFonts w:cstheme="minorHAnsi"/>
              </w:rPr>
              <w:t>): False Positive</w:t>
            </w:r>
          </w:p>
          <w:p w14:paraId="717D7D35" w14:textId="77777777" w:rsidR="001B0536" w:rsidRDefault="001B0536" w:rsidP="00230151">
            <w:pPr>
              <w:pStyle w:val="NoSpacing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Type II Error (</w:t>
            </w:r>
            <w:r w:rsidRPr="003D5926">
              <w:rPr>
                <w:rStyle w:val="mjxassistivemathml"/>
                <w:rFonts w:cstheme="minorHAnsi"/>
                <w:color w:val="424242"/>
                <w:bdr w:val="none" w:sz="0" w:space="0" w:color="auto" w:frame="1"/>
                <w:shd w:val="clear" w:color="auto" w:fill="FFFFFF"/>
              </w:rPr>
              <w:t>β</w:t>
            </w:r>
            <w:r>
              <w:rPr>
                <w:rFonts w:cstheme="minorHAnsi"/>
              </w:rPr>
              <w:t>): False Negative</w:t>
            </w:r>
          </w:p>
          <w:p w14:paraId="763953DC" w14:textId="77777777" w:rsidR="001B0536" w:rsidRDefault="001B0536" w:rsidP="00230151">
            <w:pPr>
              <w:pStyle w:val="NoSpacing"/>
              <w:jc w:val="center"/>
              <w:rPr>
                <w:rFonts w:cstheme="minorHAnsi"/>
              </w:rPr>
            </w:pPr>
          </w:p>
          <w:p w14:paraId="105317A2" w14:textId="77777777" w:rsidR="001B0536" w:rsidRPr="003D5926" w:rsidRDefault="001B0536" w:rsidP="00230151">
            <w:pPr>
              <w:pStyle w:val="NoSpacing"/>
              <w:jc w:val="center"/>
              <w:rPr>
                <w:rFonts w:cstheme="minorHAnsi"/>
              </w:rPr>
            </w:pPr>
          </w:p>
        </w:tc>
        <w:tc>
          <w:tcPr>
            <w:tcW w:w="5130" w:type="dxa"/>
          </w:tcPr>
          <w:p w14:paraId="5EBE6D4E" w14:textId="77777777" w:rsidR="001B0536" w:rsidRDefault="001B0536" w:rsidP="00230151">
            <w:pPr>
              <w:pStyle w:val="NoSpacing"/>
              <w:jc w:val="center"/>
              <w:rPr>
                <w:rFonts w:cstheme="minorHAnsi"/>
              </w:rPr>
            </w:pPr>
            <w:r w:rsidRPr="008C575D">
              <w:rPr>
                <w:rFonts w:cstheme="minorHAnsi"/>
                <w:noProof/>
              </w:rPr>
              <w:drawing>
                <wp:inline distT="0" distB="0" distL="0" distR="0" wp14:anchorId="3051CEE0" wp14:editId="4D7A40B0">
                  <wp:extent cx="3142261" cy="1612990"/>
                  <wp:effectExtent l="0" t="0" r="1270" b="6350"/>
                  <wp:docPr id="2" name="Picture 2" descr="Tabl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Table&#10;&#10;Description automatically generated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72141" cy="16796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B0536" w14:paraId="0B99FA5C" w14:textId="77777777" w:rsidTr="00230151">
        <w:tc>
          <w:tcPr>
            <w:tcW w:w="10170" w:type="dxa"/>
            <w:gridSpan w:val="2"/>
          </w:tcPr>
          <w:p w14:paraId="63F4ECD6" w14:textId="77777777" w:rsidR="001B0536" w:rsidRDefault="001B0536" w:rsidP="00230151">
            <w:pPr>
              <w:pStyle w:val="NoSpacing"/>
              <w:jc w:val="center"/>
              <w:rPr>
                <w:rFonts w:cstheme="minorHAnsi"/>
              </w:rPr>
            </w:pPr>
            <w:r w:rsidRPr="00A96F09">
              <w:rPr>
                <w:rFonts w:cstheme="minorHAnsi"/>
                <w:noProof/>
              </w:rPr>
              <w:drawing>
                <wp:inline distT="0" distB="0" distL="0" distR="0" wp14:anchorId="66108D8E" wp14:editId="241376D3">
                  <wp:extent cx="5943600" cy="1332865"/>
                  <wp:effectExtent l="0" t="0" r="0" b="635"/>
                  <wp:docPr id="4" name="Picture 4" descr="A picture containing shap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 descr="A picture containing shape&#10;&#10;Description automatically generated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13328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62EC720" w14:textId="77777777" w:rsidR="001B0536" w:rsidRDefault="001B0536" w:rsidP="00230151">
            <w:pPr>
              <w:pStyle w:val="NoSpacing"/>
              <w:jc w:val="center"/>
              <w:rPr>
                <w:rFonts w:cstheme="minorHAnsi"/>
              </w:rPr>
            </w:pPr>
          </w:p>
        </w:tc>
      </w:tr>
    </w:tbl>
    <w:p w14:paraId="2D2645D5" w14:textId="77777777" w:rsidR="001B0536" w:rsidRPr="00872913" w:rsidRDefault="001B0536" w:rsidP="001B0536">
      <w:pPr>
        <w:pStyle w:val="NoSpacing"/>
        <w:rPr>
          <w:rFonts w:cstheme="minorHAnsi"/>
        </w:rPr>
      </w:pPr>
    </w:p>
    <w:p w14:paraId="200423D1" w14:textId="5A8759BF" w:rsidR="004A1C07" w:rsidRDefault="004A1C07">
      <w:pPr>
        <w:rPr>
          <w:b/>
          <w:bCs/>
          <w:sz w:val="28"/>
          <w:szCs w:val="28"/>
        </w:rPr>
      </w:pPr>
    </w:p>
    <w:sectPr w:rsidR="004A1C07" w:rsidSect="00873738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2240" w:h="15840" w:code="1"/>
      <w:pgMar w:top="994" w:right="1440" w:bottom="1267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9DE604" w14:textId="77777777" w:rsidR="003862EA" w:rsidRDefault="003862EA" w:rsidP="006028E3">
      <w:pPr>
        <w:spacing w:after="0" w:line="240" w:lineRule="auto"/>
      </w:pPr>
      <w:r>
        <w:separator/>
      </w:r>
    </w:p>
  </w:endnote>
  <w:endnote w:type="continuationSeparator" w:id="0">
    <w:p w14:paraId="0F615C96" w14:textId="77777777" w:rsidR="003862EA" w:rsidRDefault="003862EA" w:rsidP="006028E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030C35" w14:textId="77777777" w:rsidR="00B5723B" w:rsidRDefault="00B5723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801533068"/>
      <w:docPartObj>
        <w:docPartGallery w:val="Page Numbers (Bottom of Page)"/>
        <w:docPartUnique/>
      </w:docPartObj>
    </w:sdtPr>
    <w:sdtEndPr/>
    <w:sdtContent>
      <w:p w14:paraId="73BE41AD" w14:textId="4B5C7862" w:rsidR="00E62E7D" w:rsidRDefault="00E62E7D">
        <w:pPr>
          <w:pStyle w:val="Footer"/>
        </w:pPr>
        <w:r>
          <w:t>Copyright © 2020</w:t>
        </w:r>
        <w:r w:rsidR="00B5723B">
          <w:t>-2022</w:t>
        </w:r>
        <w:r>
          <w:t xml:space="preserve"> by Harold Toomey, WyzAnt Tutor</w:t>
        </w:r>
        <w:r>
          <w:tab/>
          <w:t xml:space="preserve">                       </w:t>
        </w:r>
        <w:r>
          <w:tab/>
          <w:t xml:space="preserve">                 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76825290"/>
      <w:docPartObj>
        <w:docPartGallery w:val="Page Numbers (Bottom of Page)"/>
        <w:docPartUnique/>
      </w:docPartObj>
    </w:sdtPr>
    <w:sdtEndPr/>
    <w:sdtContent>
      <w:p w14:paraId="137CF4F5" w14:textId="67034FD8" w:rsidR="00E62E7D" w:rsidRDefault="00E62E7D" w:rsidP="001C73D5">
        <w:pPr>
          <w:pStyle w:val="Footer"/>
        </w:pPr>
        <w:r>
          <w:t>Copyright © 2020</w:t>
        </w:r>
        <w:r w:rsidR="00B5723B">
          <w:t>-2022</w:t>
        </w:r>
        <w:r>
          <w:t xml:space="preserve"> by Harold Toomey, WyzAnt Tutor</w:t>
        </w:r>
        <w:r>
          <w:tab/>
          <w:t xml:space="preserve">                       </w:t>
        </w:r>
        <w:r>
          <w:tab/>
          <w:t xml:space="preserve">                 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3BCE1633" w14:textId="77777777" w:rsidR="00E62E7D" w:rsidRDefault="00E62E7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0C39BE" w14:textId="77777777" w:rsidR="003862EA" w:rsidRDefault="003862EA" w:rsidP="006028E3">
      <w:pPr>
        <w:spacing w:after="0" w:line="240" w:lineRule="auto"/>
      </w:pPr>
      <w:r>
        <w:separator/>
      </w:r>
    </w:p>
  </w:footnote>
  <w:footnote w:type="continuationSeparator" w:id="0">
    <w:p w14:paraId="48550C3C" w14:textId="77777777" w:rsidR="003862EA" w:rsidRDefault="003862EA" w:rsidP="006028E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13268B" w14:textId="77777777" w:rsidR="00B5723B" w:rsidRDefault="00B5723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195C47" w14:textId="77777777" w:rsidR="00B5723B" w:rsidRDefault="00B5723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6D2270" w14:textId="77777777" w:rsidR="00B5723B" w:rsidRDefault="00B5723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313CD9"/>
    <w:multiLevelType w:val="hybridMultilevel"/>
    <w:tmpl w:val="23EA37E0"/>
    <w:lvl w:ilvl="0" w:tplc="1FF0A332">
      <w:numFmt w:val="bullet"/>
      <w:lvlText w:val="-"/>
      <w:lvlJc w:val="left"/>
      <w:pPr>
        <w:ind w:left="720" w:hanging="360"/>
      </w:pPr>
      <w:rPr>
        <w:rFonts w:ascii="Cambria" w:eastAsiaTheme="minorEastAsia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6744A4"/>
    <w:multiLevelType w:val="hybridMultilevel"/>
    <w:tmpl w:val="492C7B4A"/>
    <w:lvl w:ilvl="0" w:tplc="471EC69E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8241D7"/>
    <w:multiLevelType w:val="hybridMultilevel"/>
    <w:tmpl w:val="48ECD254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3" w15:restartNumberingAfterBreak="0">
    <w:nsid w:val="1ABF4D72"/>
    <w:multiLevelType w:val="hybridMultilevel"/>
    <w:tmpl w:val="F1E45D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1A91741"/>
    <w:multiLevelType w:val="hybridMultilevel"/>
    <w:tmpl w:val="1B282D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546920"/>
    <w:multiLevelType w:val="hybridMultilevel"/>
    <w:tmpl w:val="85F6A8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FCA2182"/>
    <w:multiLevelType w:val="hybridMultilevel"/>
    <w:tmpl w:val="0030A60C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0DE01C2"/>
    <w:multiLevelType w:val="hybridMultilevel"/>
    <w:tmpl w:val="0030A60C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1775842"/>
    <w:multiLevelType w:val="hybridMultilevel"/>
    <w:tmpl w:val="C580639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CFA4705"/>
    <w:multiLevelType w:val="hybridMultilevel"/>
    <w:tmpl w:val="0030A60C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55B13B0A"/>
    <w:multiLevelType w:val="hybridMultilevel"/>
    <w:tmpl w:val="F07A2BB6"/>
    <w:lvl w:ilvl="0" w:tplc="DA3CD4E4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97828F7"/>
    <w:multiLevelType w:val="hybridMultilevel"/>
    <w:tmpl w:val="855E087C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68264E2C"/>
    <w:multiLevelType w:val="hybridMultilevel"/>
    <w:tmpl w:val="47F856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437238C"/>
    <w:multiLevelType w:val="hybridMultilevel"/>
    <w:tmpl w:val="0030A60C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78813AB2"/>
    <w:multiLevelType w:val="hybridMultilevel"/>
    <w:tmpl w:val="EA10F0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65405545">
    <w:abstractNumId w:val="0"/>
  </w:num>
  <w:num w:numId="2" w16cid:durableId="1806314313">
    <w:abstractNumId w:val="14"/>
  </w:num>
  <w:num w:numId="3" w16cid:durableId="1650472876">
    <w:abstractNumId w:val="7"/>
  </w:num>
  <w:num w:numId="4" w16cid:durableId="1257330353">
    <w:abstractNumId w:val="10"/>
  </w:num>
  <w:num w:numId="5" w16cid:durableId="616647415">
    <w:abstractNumId w:val="1"/>
  </w:num>
  <w:num w:numId="6" w16cid:durableId="597518911">
    <w:abstractNumId w:val="9"/>
  </w:num>
  <w:num w:numId="7" w16cid:durableId="958679652">
    <w:abstractNumId w:val="13"/>
  </w:num>
  <w:num w:numId="8" w16cid:durableId="357388295">
    <w:abstractNumId w:val="6"/>
  </w:num>
  <w:num w:numId="9" w16cid:durableId="2037074200">
    <w:abstractNumId w:val="4"/>
  </w:num>
  <w:num w:numId="10" w16cid:durableId="538709892">
    <w:abstractNumId w:val="8"/>
  </w:num>
  <w:num w:numId="11" w16cid:durableId="2133403276">
    <w:abstractNumId w:val="5"/>
  </w:num>
  <w:num w:numId="12" w16cid:durableId="1074090379">
    <w:abstractNumId w:val="12"/>
  </w:num>
  <w:num w:numId="13" w16cid:durableId="1256280927">
    <w:abstractNumId w:val="3"/>
  </w:num>
  <w:num w:numId="14" w16cid:durableId="283393296">
    <w:abstractNumId w:val="11"/>
  </w:num>
  <w:num w:numId="15" w16cid:durableId="1030526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7QwNrQwNzEzNjA0N7dU0lEKTi0uzszPAykwqgUA7Jq1QCwAAAA="/>
  </w:docVars>
  <w:rsids>
    <w:rsidRoot w:val="00E06A3C"/>
    <w:rsid w:val="00000288"/>
    <w:rsid w:val="0000055A"/>
    <w:rsid w:val="0000183C"/>
    <w:rsid w:val="000028E2"/>
    <w:rsid w:val="00002B27"/>
    <w:rsid w:val="00005C74"/>
    <w:rsid w:val="00005C9B"/>
    <w:rsid w:val="0000701F"/>
    <w:rsid w:val="00007088"/>
    <w:rsid w:val="0000742C"/>
    <w:rsid w:val="00007470"/>
    <w:rsid w:val="00010DFD"/>
    <w:rsid w:val="0001159B"/>
    <w:rsid w:val="0001178F"/>
    <w:rsid w:val="000117E5"/>
    <w:rsid w:val="00012838"/>
    <w:rsid w:val="0001406A"/>
    <w:rsid w:val="000174C7"/>
    <w:rsid w:val="000205B2"/>
    <w:rsid w:val="0002292F"/>
    <w:rsid w:val="000229C5"/>
    <w:rsid w:val="00022A35"/>
    <w:rsid w:val="00026AEF"/>
    <w:rsid w:val="00030030"/>
    <w:rsid w:val="00030AC5"/>
    <w:rsid w:val="00031CDD"/>
    <w:rsid w:val="000328C0"/>
    <w:rsid w:val="0003343A"/>
    <w:rsid w:val="0003359D"/>
    <w:rsid w:val="00033968"/>
    <w:rsid w:val="0003686C"/>
    <w:rsid w:val="000370AB"/>
    <w:rsid w:val="000373BB"/>
    <w:rsid w:val="0003749A"/>
    <w:rsid w:val="00037969"/>
    <w:rsid w:val="000415DA"/>
    <w:rsid w:val="000467F4"/>
    <w:rsid w:val="00050347"/>
    <w:rsid w:val="00050A01"/>
    <w:rsid w:val="00051104"/>
    <w:rsid w:val="0005178F"/>
    <w:rsid w:val="000519FF"/>
    <w:rsid w:val="00052D30"/>
    <w:rsid w:val="00054B4A"/>
    <w:rsid w:val="00054DC5"/>
    <w:rsid w:val="00055894"/>
    <w:rsid w:val="00055A47"/>
    <w:rsid w:val="00056025"/>
    <w:rsid w:val="0005782A"/>
    <w:rsid w:val="00057C31"/>
    <w:rsid w:val="000609A1"/>
    <w:rsid w:val="00062301"/>
    <w:rsid w:val="0006497D"/>
    <w:rsid w:val="00066213"/>
    <w:rsid w:val="00066BCF"/>
    <w:rsid w:val="00066D29"/>
    <w:rsid w:val="00070D29"/>
    <w:rsid w:val="0007131C"/>
    <w:rsid w:val="00071C6D"/>
    <w:rsid w:val="000739E8"/>
    <w:rsid w:val="00075314"/>
    <w:rsid w:val="00075A50"/>
    <w:rsid w:val="0007605A"/>
    <w:rsid w:val="000767F5"/>
    <w:rsid w:val="00076AF6"/>
    <w:rsid w:val="00081787"/>
    <w:rsid w:val="0008230F"/>
    <w:rsid w:val="00084252"/>
    <w:rsid w:val="000865B7"/>
    <w:rsid w:val="000867C3"/>
    <w:rsid w:val="0008705A"/>
    <w:rsid w:val="000872B5"/>
    <w:rsid w:val="00087D97"/>
    <w:rsid w:val="00090D3B"/>
    <w:rsid w:val="00091A0A"/>
    <w:rsid w:val="00091C69"/>
    <w:rsid w:val="00093A8F"/>
    <w:rsid w:val="00094B09"/>
    <w:rsid w:val="00095A29"/>
    <w:rsid w:val="000A078C"/>
    <w:rsid w:val="000A0FFF"/>
    <w:rsid w:val="000A1D2C"/>
    <w:rsid w:val="000A2DF9"/>
    <w:rsid w:val="000A46F9"/>
    <w:rsid w:val="000A4917"/>
    <w:rsid w:val="000A49E0"/>
    <w:rsid w:val="000A5D00"/>
    <w:rsid w:val="000A64DA"/>
    <w:rsid w:val="000A6C00"/>
    <w:rsid w:val="000B0F30"/>
    <w:rsid w:val="000B3ACB"/>
    <w:rsid w:val="000B4BE7"/>
    <w:rsid w:val="000B7083"/>
    <w:rsid w:val="000B744F"/>
    <w:rsid w:val="000C132F"/>
    <w:rsid w:val="000C1C9B"/>
    <w:rsid w:val="000C2547"/>
    <w:rsid w:val="000C51D6"/>
    <w:rsid w:val="000C57F2"/>
    <w:rsid w:val="000C58EC"/>
    <w:rsid w:val="000C6E02"/>
    <w:rsid w:val="000D2562"/>
    <w:rsid w:val="000D2851"/>
    <w:rsid w:val="000D2F3A"/>
    <w:rsid w:val="000D4B3B"/>
    <w:rsid w:val="000D54A0"/>
    <w:rsid w:val="000D5544"/>
    <w:rsid w:val="000D579A"/>
    <w:rsid w:val="000D5FCC"/>
    <w:rsid w:val="000D7D3B"/>
    <w:rsid w:val="000E0C41"/>
    <w:rsid w:val="000E1B97"/>
    <w:rsid w:val="000E2337"/>
    <w:rsid w:val="000E37DE"/>
    <w:rsid w:val="000E4306"/>
    <w:rsid w:val="000E448B"/>
    <w:rsid w:val="000E45E4"/>
    <w:rsid w:val="000E5716"/>
    <w:rsid w:val="000E5E77"/>
    <w:rsid w:val="000E6602"/>
    <w:rsid w:val="000E7007"/>
    <w:rsid w:val="000F0838"/>
    <w:rsid w:val="000F1A2C"/>
    <w:rsid w:val="000F1F82"/>
    <w:rsid w:val="000F24AC"/>
    <w:rsid w:val="000F2AFF"/>
    <w:rsid w:val="000F2B52"/>
    <w:rsid w:val="000F4333"/>
    <w:rsid w:val="000F4348"/>
    <w:rsid w:val="000F5E72"/>
    <w:rsid w:val="0010077C"/>
    <w:rsid w:val="001010B9"/>
    <w:rsid w:val="0010182C"/>
    <w:rsid w:val="00101951"/>
    <w:rsid w:val="00101B45"/>
    <w:rsid w:val="00102849"/>
    <w:rsid w:val="00103B38"/>
    <w:rsid w:val="00107708"/>
    <w:rsid w:val="001101B8"/>
    <w:rsid w:val="00110C06"/>
    <w:rsid w:val="001178F7"/>
    <w:rsid w:val="00120015"/>
    <w:rsid w:val="0012029B"/>
    <w:rsid w:val="001207DD"/>
    <w:rsid w:val="00120D56"/>
    <w:rsid w:val="00121E0B"/>
    <w:rsid w:val="00122804"/>
    <w:rsid w:val="00122F69"/>
    <w:rsid w:val="001230AC"/>
    <w:rsid w:val="0012393D"/>
    <w:rsid w:val="00125444"/>
    <w:rsid w:val="00126783"/>
    <w:rsid w:val="00126AA8"/>
    <w:rsid w:val="00126E52"/>
    <w:rsid w:val="00127A5D"/>
    <w:rsid w:val="00127F88"/>
    <w:rsid w:val="00131451"/>
    <w:rsid w:val="00131567"/>
    <w:rsid w:val="00132753"/>
    <w:rsid w:val="001327EB"/>
    <w:rsid w:val="00134D51"/>
    <w:rsid w:val="0013505F"/>
    <w:rsid w:val="00136CB8"/>
    <w:rsid w:val="00137B47"/>
    <w:rsid w:val="00137DAF"/>
    <w:rsid w:val="001421B6"/>
    <w:rsid w:val="00142687"/>
    <w:rsid w:val="0014320C"/>
    <w:rsid w:val="001439D6"/>
    <w:rsid w:val="00146DEB"/>
    <w:rsid w:val="00146F71"/>
    <w:rsid w:val="00147E51"/>
    <w:rsid w:val="00151916"/>
    <w:rsid w:val="00152E37"/>
    <w:rsid w:val="00153599"/>
    <w:rsid w:val="0015425D"/>
    <w:rsid w:val="00154E71"/>
    <w:rsid w:val="001559AB"/>
    <w:rsid w:val="0015732E"/>
    <w:rsid w:val="001577F4"/>
    <w:rsid w:val="00160501"/>
    <w:rsid w:val="001607A4"/>
    <w:rsid w:val="001615E2"/>
    <w:rsid w:val="001626D1"/>
    <w:rsid w:val="0016286A"/>
    <w:rsid w:val="00162BBF"/>
    <w:rsid w:val="001631F3"/>
    <w:rsid w:val="00164B7C"/>
    <w:rsid w:val="001651BD"/>
    <w:rsid w:val="0016792F"/>
    <w:rsid w:val="001710D0"/>
    <w:rsid w:val="001713AD"/>
    <w:rsid w:val="0017211F"/>
    <w:rsid w:val="0017271D"/>
    <w:rsid w:val="001738B2"/>
    <w:rsid w:val="00174FF8"/>
    <w:rsid w:val="00175D43"/>
    <w:rsid w:val="001768DF"/>
    <w:rsid w:val="00180DDD"/>
    <w:rsid w:val="001810F5"/>
    <w:rsid w:val="00182F87"/>
    <w:rsid w:val="001831B7"/>
    <w:rsid w:val="00183342"/>
    <w:rsid w:val="00183A43"/>
    <w:rsid w:val="00184DF9"/>
    <w:rsid w:val="001850A0"/>
    <w:rsid w:val="00186355"/>
    <w:rsid w:val="00187917"/>
    <w:rsid w:val="00191936"/>
    <w:rsid w:val="001929B5"/>
    <w:rsid w:val="0019357E"/>
    <w:rsid w:val="0019690C"/>
    <w:rsid w:val="001969E6"/>
    <w:rsid w:val="00197D04"/>
    <w:rsid w:val="001A11B0"/>
    <w:rsid w:val="001A2EDC"/>
    <w:rsid w:val="001A4634"/>
    <w:rsid w:val="001A47F8"/>
    <w:rsid w:val="001A6299"/>
    <w:rsid w:val="001A7EDF"/>
    <w:rsid w:val="001B0536"/>
    <w:rsid w:val="001B13FF"/>
    <w:rsid w:val="001B3ED8"/>
    <w:rsid w:val="001B48EE"/>
    <w:rsid w:val="001B4D15"/>
    <w:rsid w:val="001B53BE"/>
    <w:rsid w:val="001B53ED"/>
    <w:rsid w:val="001B542D"/>
    <w:rsid w:val="001B7171"/>
    <w:rsid w:val="001C0114"/>
    <w:rsid w:val="001C427E"/>
    <w:rsid w:val="001C4BBF"/>
    <w:rsid w:val="001C73D5"/>
    <w:rsid w:val="001D1890"/>
    <w:rsid w:val="001D2B0B"/>
    <w:rsid w:val="001D3E05"/>
    <w:rsid w:val="001D4F8A"/>
    <w:rsid w:val="001D57DF"/>
    <w:rsid w:val="001D5F12"/>
    <w:rsid w:val="001D6877"/>
    <w:rsid w:val="001D68DA"/>
    <w:rsid w:val="001D6BD2"/>
    <w:rsid w:val="001D6F49"/>
    <w:rsid w:val="001E1E9B"/>
    <w:rsid w:val="001E30F0"/>
    <w:rsid w:val="001E394F"/>
    <w:rsid w:val="001E41CC"/>
    <w:rsid w:val="001E4C7D"/>
    <w:rsid w:val="001E568C"/>
    <w:rsid w:val="001E5906"/>
    <w:rsid w:val="001E7418"/>
    <w:rsid w:val="001E7E07"/>
    <w:rsid w:val="001F0C0F"/>
    <w:rsid w:val="001F0FA9"/>
    <w:rsid w:val="001F48A6"/>
    <w:rsid w:val="001F64B2"/>
    <w:rsid w:val="001F67DC"/>
    <w:rsid w:val="001F70EA"/>
    <w:rsid w:val="00201663"/>
    <w:rsid w:val="00202BE3"/>
    <w:rsid w:val="002035DC"/>
    <w:rsid w:val="002038CE"/>
    <w:rsid w:val="002041E6"/>
    <w:rsid w:val="00204BA6"/>
    <w:rsid w:val="0020725D"/>
    <w:rsid w:val="00210595"/>
    <w:rsid w:val="002105E5"/>
    <w:rsid w:val="00211A66"/>
    <w:rsid w:val="00211B96"/>
    <w:rsid w:val="00212072"/>
    <w:rsid w:val="00212D18"/>
    <w:rsid w:val="00213BEB"/>
    <w:rsid w:val="0021489D"/>
    <w:rsid w:val="00215514"/>
    <w:rsid w:val="0021623C"/>
    <w:rsid w:val="00216A1E"/>
    <w:rsid w:val="00216AA8"/>
    <w:rsid w:val="00220232"/>
    <w:rsid w:val="00222B72"/>
    <w:rsid w:val="00222F8C"/>
    <w:rsid w:val="00223E0D"/>
    <w:rsid w:val="00225EFF"/>
    <w:rsid w:val="002269FB"/>
    <w:rsid w:val="00230BA8"/>
    <w:rsid w:val="00230CF1"/>
    <w:rsid w:val="00232AFB"/>
    <w:rsid w:val="00233630"/>
    <w:rsid w:val="002346CC"/>
    <w:rsid w:val="00237D19"/>
    <w:rsid w:val="00240B06"/>
    <w:rsid w:val="002411CC"/>
    <w:rsid w:val="0024263C"/>
    <w:rsid w:val="00242AC4"/>
    <w:rsid w:val="00242D0E"/>
    <w:rsid w:val="00242DD6"/>
    <w:rsid w:val="00243795"/>
    <w:rsid w:val="00245066"/>
    <w:rsid w:val="002462FC"/>
    <w:rsid w:val="00250199"/>
    <w:rsid w:val="00250573"/>
    <w:rsid w:val="002512D3"/>
    <w:rsid w:val="0025187F"/>
    <w:rsid w:val="00253C4E"/>
    <w:rsid w:val="00253E6D"/>
    <w:rsid w:val="00254447"/>
    <w:rsid w:val="002566AC"/>
    <w:rsid w:val="00257F4D"/>
    <w:rsid w:val="00260151"/>
    <w:rsid w:val="00262929"/>
    <w:rsid w:val="002632CB"/>
    <w:rsid w:val="00264D89"/>
    <w:rsid w:val="00266430"/>
    <w:rsid w:val="00267628"/>
    <w:rsid w:val="00272769"/>
    <w:rsid w:val="00272EDA"/>
    <w:rsid w:val="0027362E"/>
    <w:rsid w:val="00273D52"/>
    <w:rsid w:val="00273F2B"/>
    <w:rsid w:val="002744EC"/>
    <w:rsid w:val="00274654"/>
    <w:rsid w:val="00274780"/>
    <w:rsid w:val="00275C12"/>
    <w:rsid w:val="00277F63"/>
    <w:rsid w:val="00281387"/>
    <w:rsid w:val="002816E8"/>
    <w:rsid w:val="00281E99"/>
    <w:rsid w:val="00282941"/>
    <w:rsid w:val="0028297A"/>
    <w:rsid w:val="00283FC5"/>
    <w:rsid w:val="0028677C"/>
    <w:rsid w:val="002869C9"/>
    <w:rsid w:val="00286A4E"/>
    <w:rsid w:val="00290928"/>
    <w:rsid w:val="0029302E"/>
    <w:rsid w:val="002942EC"/>
    <w:rsid w:val="00295ACD"/>
    <w:rsid w:val="00296BF9"/>
    <w:rsid w:val="002972F3"/>
    <w:rsid w:val="002A0124"/>
    <w:rsid w:val="002A026C"/>
    <w:rsid w:val="002A057F"/>
    <w:rsid w:val="002A0872"/>
    <w:rsid w:val="002A17BD"/>
    <w:rsid w:val="002A186A"/>
    <w:rsid w:val="002A1EBF"/>
    <w:rsid w:val="002A242E"/>
    <w:rsid w:val="002A2D66"/>
    <w:rsid w:val="002A4090"/>
    <w:rsid w:val="002A51A3"/>
    <w:rsid w:val="002A51CF"/>
    <w:rsid w:val="002A68CA"/>
    <w:rsid w:val="002B04CA"/>
    <w:rsid w:val="002B1BAE"/>
    <w:rsid w:val="002B4547"/>
    <w:rsid w:val="002B4E66"/>
    <w:rsid w:val="002B50EC"/>
    <w:rsid w:val="002B5CE5"/>
    <w:rsid w:val="002C173A"/>
    <w:rsid w:val="002C2730"/>
    <w:rsid w:val="002C2CA6"/>
    <w:rsid w:val="002C60D5"/>
    <w:rsid w:val="002C6122"/>
    <w:rsid w:val="002C70FB"/>
    <w:rsid w:val="002C7597"/>
    <w:rsid w:val="002D018F"/>
    <w:rsid w:val="002D0C20"/>
    <w:rsid w:val="002D0D8B"/>
    <w:rsid w:val="002D13A2"/>
    <w:rsid w:val="002D1B9C"/>
    <w:rsid w:val="002D2D11"/>
    <w:rsid w:val="002D31FD"/>
    <w:rsid w:val="002D363C"/>
    <w:rsid w:val="002D3F99"/>
    <w:rsid w:val="002D4D86"/>
    <w:rsid w:val="002D4E8D"/>
    <w:rsid w:val="002D6073"/>
    <w:rsid w:val="002E0FF7"/>
    <w:rsid w:val="002E16F8"/>
    <w:rsid w:val="002E20AC"/>
    <w:rsid w:val="002E3C92"/>
    <w:rsid w:val="002E51CD"/>
    <w:rsid w:val="002E69F4"/>
    <w:rsid w:val="002E7BC7"/>
    <w:rsid w:val="002F1AB6"/>
    <w:rsid w:val="002F313E"/>
    <w:rsid w:val="002F4B31"/>
    <w:rsid w:val="002F5DF3"/>
    <w:rsid w:val="002F682F"/>
    <w:rsid w:val="002F6B83"/>
    <w:rsid w:val="002F7488"/>
    <w:rsid w:val="003014F5"/>
    <w:rsid w:val="003023D8"/>
    <w:rsid w:val="00302B6D"/>
    <w:rsid w:val="003040C1"/>
    <w:rsid w:val="00304F14"/>
    <w:rsid w:val="00310EF8"/>
    <w:rsid w:val="0031174C"/>
    <w:rsid w:val="00311E66"/>
    <w:rsid w:val="00312DA6"/>
    <w:rsid w:val="003135F3"/>
    <w:rsid w:val="00313A77"/>
    <w:rsid w:val="00314F0F"/>
    <w:rsid w:val="00315F84"/>
    <w:rsid w:val="00316192"/>
    <w:rsid w:val="00320523"/>
    <w:rsid w:val="00320FF3"/>
    <w:rsid w:val="00321C7E"/>
    <w:rsid w:val="0032243D"/>
    <w:rsid w:val="0032277D"/>
    <w:rsid w:val="0032297A"/>
    <w:rsid w:val="00322B0D"/>
    <w:rsid w:val="0032567A"/>
    <w:rsid w:val="00325BD8"/>
    <w:rsid w:val="003274D3"/>
    <w:rsid w:val="003307EC"/>
    <w:rsid w:val="00331012"/>
    <w:rsid w:val="0033234B"/>
    <w:rsid w:val="00332F15"/>
    <w:rsid w:val="0033381D"/>
    <w:rsid w:val="00333B1F"/>
    <w:rsid w:val="0033578E"/>
    <w:rsid w:val="00335C92"/>
    <w:rsid w:val="00335EBC"/>
    <w:rsid w:val="0034054D"/>
    <w:rsid w:val="003405E2"/>
    <w:rsid w:val="0034086F"/>
    <w:rsid w:val="00340E71"/>
    <w:rsid w:val="003411E9"/>
    <w:rsid w:val="003424C8"/>
    <w:rsid w:val="00343D25"/>
    <w:rsid w:val="003449CE"/>
    <w:rsid w:val="00344F40"/>
    <w:rsid w:val="00345E9D"/>
    <w:rsid w:val="00346261"/>
    <w:rsid w:val="003505E7"/>
    <w:rsid w:val="00352A2B"/>
    <w:rsid w:val="00353206"/>
    <w:rsid w:val="003543A7"/>
    <w:rsid w:val="00354A13"/>
    <w:rsid w:val="00354BE4"/>
    <w:rsid w:val="00354DAB"/>
    <w:rsid w:val="00355830"/>
    <w:rsid w:val="0035646B"/>
    <w:rsid w:val="00357C2F"/>
    <w:rsid w:val="0036041A"/>
    <w:rsid w:val="00360A27"/>
    <w:rsid w:val="0036148D"/>
    <w:rsid w:val="00361752"/>
    <w:rsid w:val="00361DF4"/>
    <w:rsid w:val="003630A1"/>
    <w:rsid w:val="00365882"/>
    <w:rsid w:val="0036632C"/>
    <w:rsid w:val="00367307"/>
    <w:rsid w:val="003702E2"/>
    <w:rsid w:val="00370455"/>
    <w:rsid w:val="00370AF5"/>
    <w:rsid w:val="00370EE0"/>
    <w:rsid w:val="003712EC"/>
    <w:rsid w:val="003723BF"/>
    <w:rsid w:val="0037347C"/>
    <w:rsid w:val="0037459B"/>
    <w:rsid w:val="003747B2"/>
    <w:rsid w:val="003749CD"/>
    <w:rsid w:val="00375D90"/>
    <w:rsid w:val="00380104"/>
    <w:rsid w:val="00380B6A"/>
    <w:rsid w:val="00381225"/>
    <w:rsid w:val="00382B85"/>
    <w:rsid w:val="00384E80"/>
    <w:rsid w:val="003862AE"/>
    <w:rsid w:val="003862EA"/>
    <w:rsid w:val="00387623"/>
    <w:rsid w:val="00390388"/>
    <w:rsid w:val="0039198F"/>
    <w:rsid w:val="0039270D"/>
    <w:rsid w:val="0039483D"/>
    <w:rsid w:val="00394E6D"/>
    <w:rsid w:val="003A0657"/>
    <w:rsid w:val="003A111A"/>
    <w:rsid w:val="003A1379"/>
    <w:rsid w:val="003A1496"/>
    <w:rsid w:val="003A14D7"/>
    <w:rsid w:val="003A3279"/>
    <w:rsid w:val="003A350D"/>
    <w:rsid w:val="003A3808"/>
    <w:rsid w:val="003A4079"/>
    <w:rsid w:val="003A5066"/>
    <w:rsid w:val="003A5EBD"/>
    <w:rsid w:val="003A6133"/>
    <w:rsid w:val="003A640B"/>
    <w:rsid w:val="003A6BC5"/>
    <w:rsid w:val="003A76E0"/>
    <w:rsid w:val="003B1B85"/>
    <w:rsid w:val="003B1DBE"/>
    <w:rsid w:val="003B2D5E"/>
    <w:rsid w:val="003B39FA"/>
    <w:rsid w:val="003B5B20"/>
    <w:rsid w:val="003B74E7"/>
    <w:rsid w:val="003C00BE"/>
    <w:rsid w:val="003C16D2"/>
    <w:rsid w:val="003C3499"/>
    <w:rsid w:val="003C3AB5"/>
    <w:rsid w:val="003C4D1E"/>
    <w:rsid w:val="003C553D"/>
    <w:rsid w:val="003C5BA9"/>
    <w:rsid w:val="003C749A"/>
    <w:rsid w:val="003D0CBE"/>
    <w:rsid w:val="003D3017"/>
    <w:rsid w:val="003D3537"/>
    <w:rsid w:val="003D36C8"/>
    <w:rsid w:val="003D4F30"/>
    <w:rsid w:val="003D5926"/>
    <w:rsid w:val="003D6D69"/>
    <w:rsid w:val="003D74A1"/>
    <w:rsid w:val="003D75FB"/>
    <w:rsid w:val="003E1578"/>
    <w:rsid w:val="003E1F2B"/>
    <w:rsid w:val="003E2265"/>
    <w:rsid w:val="003E2BFF"/>
    <w:rsid w:val="003E3321"/>
    <w:rsid w:val="003E447B"/>
    <w:rsid w:val="003E457C"/>
    <w:rsid w:val="003E5C54"/>
    <w:rsid w:val="003E6AF5"/>
    <w:rsid w:val="003E6C68"/>
    <w:rsid w:val="003E7CD6"/>
    <w:rsid w:val="003F009A"/>
    <w:rsid w:val="003F0ABC"/>
    <w:rsid w:val="003F0D20"/>
    <w:rsid w:val="003F133E"/>
    <w:rsid w:val="003F13E1"/>
    <w:rsid w:val="003F1621"/>
    <w:rsid w:val="003F331E"/>
    <w:rsid w:val="003F4174"/>
    <w:rsid w:val="003F4C63"/>
    <w:rsid w:val="003F5639"/>
    <w:rsid w:val="003F7E51"/>
    <w:rsid w:val="00401811"/>
    <w:rsid w:val="0040334F"/>
    <w:rsid w:val="004036CC"/>
    <w:rsid w:val="00403A05"/>
    <w:rsid w:val="004054D6"/>
    <w:rsid w:val="00406F94"/>
    <w:rsid w:val="004079A2"/>
    <w:rsid w:val="0041030D"/>
    <w:rsid w:val="00410AD2"/>
    <w:rsid w:val="00411BE5"/>
    <w:rsid w:val="004124FD"/>
    <w:rsid w:val="00413EE7"/>
    <w:rsid w:val="00416563"/>
    <w:rsid w:val="004172D8"/>
    <w:rsid w:val="00417D7C"/>
    <w:rsid w:val="00420B10"/>
    <w:rsid w:val="00421BDA"/>
    <w:rsid w:val="00425343"/>
    <w:rsid w:val="00425C20"/>
    <w:rsid w:val="004260EB"/>
    <w:rsid w:val="00426CF3"/>
    <w:rsid w:val="004278E6"/>
    <w:rsid w:val="00427906"/>
    <w:rsid w:val="00430290"/>
    <w:rsid w:val="00434B86"/>
    <w:rsid w:val="00441616"/>
    <w:rsid w:val="004416E5"/>
    <w:rsid w:val="0044211A"/>
    <w:rsid w:val="00442CC5"/>
    <w:rsid w:val="004451E0"/>
    <w:rsid w:val="004458C2"/>
    <w:rsid w:val="00450DCB"/>
    <w:rsid w:val="00451C45"/>
    <w:rsid w:val="00453096"/>
    <w:rsid w:val="004536DE"/>
    <w:rsid w:val="004568E5"/>
    <w:rsid w:val="00457601"/>
    <w:rsid w:val="00457DFB"/>
    <w:rsid w:val="00457F83"/>
    <w:rsid w:val="00463E87"/>
    <w:rsid w:val="004643F5"/>
    <w:rsid w:val="004653EB"/>
    <w:rsid w:val="00466502"/>
    <w:rsid w:val="0047031E"/>
    <w:rsid w:val="00470B32"/>
    <w:rsid w:val="004712CA"/>
    <w:rsid w:val="004719BB"/>
    <w:rsid w:val="00472FF8"/>
    <w:rsid w:val="004731C4"/>
    <w:rsid w:val="004734F8"/>
    <w:rsid w:val="00473E52"/>
    <w:rsid w:val="0047463F"/>
    <w:rsid w:val="004751F5"/>
    <w:rsid w:val="00475515"/>
    <w:rsid w:val="0047567C"/>
    <w:rsid w:val="00475AF5"/>
    <w:rsid w:val="00476D4F"/>
    <w:rsid w:val="00476D5F"/>
    <w:rsid w:val="004813C3"/>
    <w:rsid w:val="0048288D"/>
    <w:rsid w:val="00486B8C"/>
    <w:rsid w:val="004929E9"/>
    <w:rsid w:val="0049335A"/>
    <w:rsid w:val="0049471D"/>
    <w:rsid w:val="00495420"/>
    <w:rsid w:val="004956F9"/>
    <w:rsid w:val="004A0657"/>
    <w:rsid w:val="004A0EA0"/>
    <w:rsid w:val="004A1C07"/>
    <w:rsid w:val="004A256D"/>
    <w:rsid w:val="004A2951"/>
    <w:rsid w:val="004A3BD1"/>
    <w:rsid w:val="004A3C9D"/>
    <w:rsid w:val="004A4B6D"/>
    <w:rsid w:val="004A7A83"/>
    <w:rsid w:val="004A7D7B"/>
    <w:rsid w:val="004B0B91"/>
    <w:rsid w:val="004B1239"/>
    <w:rsid w:val="004B1278"/>
    <w:rsid w:val="004B1BF4"/>
    <w:rsid w:val="004B262B"/>
    <w:rsid w:val="004B3125"/>
    <w:rsid w:val="004B31C9"/>
    <w:rsid w:val="004B5389"/>
    <w:rsid w:val="004B5A9B"/>
    <w:rsid w:val="004C1551"/>
    <w:rsid w:val="004C2246"/>
    <w:rsid w:val="004C26AE"/>
    <w:rsid w:val="004C50FF"/>
    <w:rsid w:val="004C6581"/>
    <w:rsid w:val="004C6D10"/>
    <w:rsid w:val="004D0FF4"/>
    <w:rsid w:val="004D17CA"/>
    <w:rsid w:val="004D1A78"/>
    <w:rsid w:val="004D1F73"/>
    <w:rsid w:val="004D43C5"/>
    <w:rsid w:val="004D4940"/>
    <w:rsid w:val="004D6985"/>
    <w:rsid w:val="004E1C48"/>
    <w:rsid w:val="004E358B"/>
    <w:rsid w:val="004E35AE"/>
    <w:rsid w:val="004E3FD9"/>
    <w:rsid w:val="004E4D31"/>
    <w:rsid w:val="004E51EE"/>
    <w:rsid w:val="004E65E0"/>
    <w:rsid w:val="004E68A6"/>
    <w:rsid w:val="004F06A3"/>
    <w:rsid w:val="004F1F63"/>
    <w:rsid w:val="004F3940"/>
    <w:rsid w:val="004F3CA4"/>
    <w:rsid w:val="004F448B"/>
    <w:rsid w:val="004F49F2"/>
    <w:rsid w:val="004F6850"/>
    <w:rsid w:val="004F6E18"/>
    <w:rsid w:val="004F7FC1"/>
    <w:rsid w:val="005005FF"/>
    <w:rsid w:val="005018CE"/>
    <w:rsid w:val="00501D11"/>
    <w:rsid w:val="00502FFF"/>
    <w:rsid w:val="005032B3"/>
    <w:rsid w:val="00504231"/>
    <w:rsid w:val="00505215"/>
    <w:rsid w:val="00506035"/>
    <w:rsid w:val="005069C6"/>
    <w:rsid w:val="00507B80"/>
    <w:rsid w:val="005106FB"/>
    <w:rsid w:val="0051115C"/>
    <w:rsid w:val="005121D5"/>
    <w:rsid w:val="00513070"/>
    <w:rsid w:val="00513B09"/>
    <w:rsid w:val="00513F76"/>
    <w:rsid w:val="00515600"/>
    <w:rsid w:val="00515D88"/>
    <w:rsid w:val="005170AA"/>
    <w:rsid w:val="005170BD"/>
    <w:rsid w:val="00517BD4"/>
    <w:rsid w:val="00517C6B"/>
    <w:rsid w:val="00517E6F"/>
    <w:rsid w:val="00520012"/>
    <w:rsid w:val="00520307"/>
    <w:rsid w:val="00520354"/>
    <w:rsid w:val="00520B6C"/>
    <w:rsid w:val="00520F6E"/>
    <w:rsid w:val="0052264D"/>
    <w:rsid w:val="005236DA"/>
    <w:rsid w:val="00524E48"/>
    <w:rsid w:val="00525E02"/>
    <w:rsid w:val="0052694F"/>
    <w:rsid w:val="00526B85"/>
    <w:rsid w:val="00527649"/>
    <w:rsid w:val="00530489"/>
    <w:rsid w:val="005306CA"/>
    <w:rsid w:val="00530E66"/>
    <w:rsid w:val="00531210"/>
    <w:rsid w:val="005312E7"/>
    <w:rsid w:val="0053211F"/>
    <w:rsid w:val="00532200"/>
    <w:rsid w:val="00532CDA"/>
    <w:rsid w:val="0053353E"/>
    <w:rsid w:val="0053429E"/>
    <w:rsid w:val="00534F88"/>
    <w:rsid w:val="00534FC0"/>
    <w:rsid w:val="00535057"/>
    <w:rsid w:val="005363B9"/>
    <w:rsid w:val="00536BA6"/>
    <w:rsid w:val="00536BD0"/>
    <w:rsid w:val="00540ADE"/>
    <w:rsid w:val="005431EA"/>
    <w:rsid w:val="005468A5"/>
    <w:rsid w:val="00546B20"/>
    <w:rsid w:val="00546D94"/>
    <w:rsid w:val="00550D10"/>
    <w:rsid w:val="00551AE3"/>
    <w:rsid w:val="00552A0C"/>
    <w:rsid w:val="00553067"/>
    <w:rsid w:val="00555FE7"/>
    <w:rsid w:val="00556FE7"/>
    <w:rsid w:val="00557D27"/>
    <w:rsid w:val="00560371"/>
    <w:rsid w:val="005636F3"/>
    <w:rsid w:val="0056470D"/>
    <w:rsid w:val="00565986"/>
    <w:rsid w:val="00570953"/>
    <w:rsid w:val="00572659"/>
    <w:rsid w:val="00574C2D"/>
    <w:rsid w:val="00574F53"/>
    <w:rsid w:val="00577495"/>
    <w:rsid w:val="00577774"/>
    <w:rsid w:val="00581730"/>
    <w:rsid w:val="00583AE4"/>
    <w:rsid w:val="00583E85"/>
    <w:rsid w:val="00584CAC"/>
    <w:rsid w:val="00585982"/>
    <w:rsid w:val="005862C1"/>
    <w:rsid w:val="00586328"/>
    <w:rsid w:val="00587A17"/>
    <w:rsid w:val="005916BE"/>
    <w:rsid w:val="00591955"/>
    <w:rsid w:val="00591B1B"/>
    <w:rsid w:val="00592544"/>
    <w:rsid w:val="00592852"/>
    <w:rsid w:val="005929EA"/>
    <w:rsid w:val="00593FAF"/>
    <w:rsid w:val="00594DCF"/>
    <w:rsid w:val="00595AFB"/>
    <w:rsid w:val="005A0194"/>
    <w:rsid w:val="005A12B1"/>
    <w:rsid w:val="005A15D8"/>
    <w:rsid w:val="005A1C70"/>
    <w:rsid w:val="005A392B"/>
    <w:rsid w:val="005A411D"/>
    <w:rsid w:val="005A48AD"/>
    <w:rsid w:val="005A52C8"/>
    <w:rsid w:val="005A715A"/>
    <w:rsid w:val="005A795F"/>
    <w:rsid w:val="005B0929"/>
    <w:rsid w:val="005B4154"/>
    <w:rsid w:val="005B4892"/>
    <w:rsid w:val="005B4A41"/>
    <w:rsid w:val="005B56B7"/>
    <w:rsid w:val="005B5E81"/>
    <w:rsid w:val="005B73F5"/>
    <w:rsid w:val="005B7910"/>
    <w:rsid w:val="005B7D76"/>
    <w:rsid w:val="005C31B3"/>
    <w:rsid w:val="005C3AA9"/>
    <w:rsid w:val="005C4D29"/>
    <w:rsid w:val="005C5BC3"/>
    <w:rsid w:val="005C68C3"/>
    <w:rsid w:val="005C6F88"/>
    <w:rsid w:val="005D011E"/>
    <w:rsid w:val="005D119D"/>
    <w:rsid w:val="005D1576"/>
    <w:rsid w:val="005D15A7"/>
    <w:rsid w:val="005D1E18"/>
    <w:rsid w:val="005D43DD"/>
    <w:rsid w:val="005D5C55"/>
    <w:rsid w:val="005D5EC1"/>
    <w:rsid w:val="005D6A25"/>
    <w:rsid w:val="005E0555"/>
    <w:rsid w:val="005E1188"/>
    <w:rsid w:val="005E1DB6"/>
    <w:rsid w:val="005E1E03"/>
    <w:rsid w:val="005E2332"/>
    <w:rsid w:val="005E2E68"/>
    <w:rsid w:val="005E2FA9"/>
    <w:rsid w:val="005E407C"/>
    <w:rsid w:val="005E5DA6"/>
    <w:rsid w:val="005E5F26"/>
    <w:rsid w:val="005E7979"/>
    <w:rsid w:val="005E7AEC"/>
    <w:rsid w:val="005E7ED2"/>
    <w:rsid w:val="005E7F5F"/>
    <w:rsid w:val="005F0B70"/>
    <w:rsid w:val="005F223B"/>
    <w:rsid w:val="005F3103"/>
    <w:rsid w:val="005F3775"/>
    <w:rsid w:val="005F4961"/>
    <w:rsid w:val="005F4CAA"/>
    <w:rsid w:val="005F4E34"/>
    <w:rsid w:val="005F4EB8"/>
    <w:rsid w:val="005F5163"/>
    <w:rsid w:val="005F5518"/>
    <w:rsid w:val="005F586E"/>
    <w:rsid w:val="005F5F53"/>
    <w:rsid w:val="0060033F"/>
    <w:rsid w:val="006028E3"/>
    <w:rsid w:val="00603C4D"/>
    <w:rsid w:val="00603EBC"/>
    <w:rsid w:val="006041EA"/>
    <w:rsid w:val="00604442"/>
    <w:rsid w:val="0060507C"/>
    <w:rsid w:val="006054A1"/>
    <w:rsid w:val="0060638D"/>
    <w:rsid w:val="00606C4A"/>
    <w:rsid w:val="00606D9B"/>
    <w:rsid w:val="00607932"/>
    <w:rsid w:val="006103A6"/>
    <w:rsid w:val="006106E9"/>
    <w:rsid w:val="00611135"/>
    <w:rsid w:val="00611C9B"/>
    <w:rsid w:val="006126B7"/>
    <w:rsid w:val="0061304E"/>
    <w:rsid w:val="00613699"/>
    <w:rsid w:val="006138D2"/>
    <w:rsid w:val="006138DD"/>
    <w:rsid w:val="006162EE"/>
    <w:rsid w:val="00616356"/>
    <w:rsid w:val="00617139"/>
    <w:rsid w:val="00617183"/>
    <w:rsid w:val="00622053"/>
    <w:rsid w:val="0062218B"/>
    <w:rsid w:val="00623C92"/>
    <w:rsid w:val="00624C27"/>
    <w:rsid w:val="00625005"/>
    <w:rsid w:val="00625BD9"/>
    <w:rsid w:val="00627624"/>
    <w:rsid w:val="00627E00"/>
    <w:rsid w:val="006303AF"/>
    <w:rsid w:val="00630472"/>
    <w:rsid w:val="00631B6E"/>
    <w:rsid w:val="00632EBA"/>
    <w:rsid w:val="0063367A"/>
    <w:rsid w:val="00634AE8"/>
    <w:rsid w:val="006352DD"/>
    <w:rsid w:val="00635D13"/>
    <w:rsid w:val="00636BD3"/>
    <w:rsid w:val="00637308"/>
    <w:rsid w:val="00637C85"/>
    <w:rsid w:val="00641552"/>
    <w:rsid w:val="00643F47"/>
    <w:rsid w:val="006449E3"/>
    <w:rsid w:val="0064611E"/>
    <w:rsid w:val="0064764D"/>
    <w:rsid w:val="006476DA"/>
    <w:rsid w:val="0064787A"/>
    <w:rsid w:val="00651B5C"/>
    <w:rsid w:val="00651E17"/>
    <w:rsid w:val="006537A3"/>
    <w:rsid w:val="00653ABF"/>
    <w:rsid w:val="00653CD8"/>
    <w:rsid w:val="00654F15"/>
    <w:rsid w:val="00655C74"/>
    <w:rsid w:val="00655DB4"/>
    <w:rsid w:val="00656E4E"/>
    <w:rsid w:val="006573B0"/>
    <w:rsid w:val="00657551"/>
    <w:rsid w:val="00660433"/>
    <w:rsid w:val="00660981"/>
    <w:rsid w:val="00660F67"/>
    <w:rsid w:val="00661E0E"/>
    <w:rsid w:val="006624D0"/>
    <w:rsid w:val="006625D9"/>
    <w:rsid w:val="00664086"/>
    <w:rsid w:val="006645B7"/>
    <w:rsid w:val="006663D5"/>
    <w:rsid w:val="00667E5F"/>
    <w:rsid w:val="00670C08"/>
    <w:rsid w:val="0067104F"/>
    <w:rsid w:val="00671581"/>
    <w:rsid w:val="0067172A"/>
    <w:rsid w:val="0067250B"/>
    <w:rsid w:val="00675BE2"/>
    <w:rsid w:val="00676954"/>
    <w:rsid w:val="0067736F"/>
    <w:rsid w:val="006804CC"/>
    <w:rsid w:val="006805A3"/>
    <w:rsid w:val="0068083E"/>
    <w:rsid w:val="00683065"/>
    <w:rsid w:val="00683F1F"/>
    <w:rsid w:val="006844D7"/>
    <w:rsid w:val="00690394"/>
    <w:rsid w:val="00690454"/>
    <w:rsid w:val="00690AA9"/>
    <w:rsid w:val="00690D7D"/>
    <w:rsid w:val="00690F28"/>
    <w:rsid w:val="006910FB"/>
    <w:rsid w:val="00692E6D"/>
    <w:rsid w:val="006930BF"/>
    <w:rsid w:val="006931E7"/>
    <w:rsid w:val="0069369A"/>
    <w:rsid w:val="0069460C"/>
    <w:rsid w:val="00694BE9"/>
    <w:rsid w:val="00694F71"/>
    <w:rsid w:val="00695E18"/>
    <w:rsid w:val="0069660E"/>
    <w:rsid w:val="006A0AB0"/>
    <w:rsid w:val="006A2610"/>
    <w:rsid w:val="006A30D0"/>
    <w:rsid w:val="006A336C"/>
    <w:rsid w:val="006A45A7"/>
    <w:rsid w:val="006A4B34"/>
    <w:rsid w:val="006A4D4D"/>
    <w:rsid w:val="006A5E38"/>
    <w:rsid w:val="006A6240"/>
    <w:rsid w:val="006A708C"/>
    <w:rsid w:val="006A7410"/>
    <w:rsid w:val="006A7C73"/>
    <w:rsid w:val="006B1921"/>
    <w:rsid w:val="006B626F"/>
    <w:rsid w:val="006B63C8"/>
    <w:rsid w:val="006B703D"/>
    <w:rsid w:val="006B7845"/>
    <w:rsid w:val="006C0FC6"/>
    <w:rsid w:val="006C11F1"/>
    <w:rsid w:val="006C1A04"/>
    <w:rsid w:val="006C2107"/>
    <w:rsid w:val="006C21A0"/>
    <w:rsid w:val="006C2581"/>
    <w:rsid w:val="006C2FB6"/>
    <w:rsid w:val="006C3BD7"/>
    <w:rsid w:val="006C40A8"/>
    <w:rsid w:val="006C4609"/>
    <w:rsid w:val="006C4E80"/>
    <w:rsid w:val="006C5E16"/>
    <w:rsid w:val="006D0AB4"/>
    <w:rsid w:val="006D18E4"/>
    <w:rsid w:val="006D1ADB"/>
    <w:rsid w:val="006D20BC"/>
    <w:rsid w:val="006D4663"/>
    <w:rsid w:val="006D5C89"/>
    <w:rsid w:val="006D5D1A"/>
    <w:rsid w:val="006D7150"/>
    <w:rsid w:val="006D77F6"/>
    <w:rsid w:val="006E06AD"/>
    <w:rsid w:val="006E0AD2"/>
    <w:rsid w:val="006E0DA0"/>
    <w:rsid w:val="006E15A6"/>
    <w:rsid w:val="006E3B15"/>
    <w:rsid w:val="006E58C9"/>
    <w:rsid w:val="006F068B"/>
    <w:rsid w:val="006F0E3E"/>
    <w:rsid w:val="006F232D"/>
    <w:rsid w:val="006F27CE"/>
    <w:rsid w:val="006F410B"/>
    <w:rsid w:val="006F4DA8"/>
    <w:rsid w:val="006F5711"/>
    <w:rsid w:val="006F5CB9"/>
    <w:rsid w:val="006F717C"/>
    <w:rsid w:val="006F7978"/>
    <w:rsid w:val="00700C8E"/>
    <w:rsid w:val="00701C77"/>
    <w:rsid w:val="00702925"/>
    <w:rsid w:val="00703F7A"/>
    <w:rsid w:val="00704991"/>
    <w:rsid w:val="007071C5"/>
    <w:rsid w:val="007073D9"/>
    <w:rsid w:val="00710BA8"/>
    <w:rsid w:val="00711748"/>
    <w:rsid w:val="00713275"/>
    <w:rsid w:val="00713FB9"/>
    <w:rsid w:val="0071499B"/>
    <w:rsid w:val="00714EC2"/>
    <w:rsid w:val="0071666E"/>
    <w:rsid w:val="00720F5C"/>
    <w:rsid w:val="00721161"/>
    <w:rsid w:val="00722403"/>
    <w:rsid w:val="00723E09"/>
    <w:rsid w:val="007241F5"/>
    <w:rsid w:val="00724A15"/>
    <w:rsid w:val="00725678"/>
    <w:rsid w:val="007256D3"/>
    <w:rsid w:val="00726696"/>
    <w:rsid w:val="00727883"/>
    <w:rsid w:val="00730620"/>
    <w:rsid w:val="00730886"/>
    <w:rsid w:val="00731622"/>
    <w:rsid w:val="00731A92"/>
    <w:rsid w:val="00731C45"/>
    <w:rsid w:val="00732A34"/>
    <w:rsid w:val="007332FF"/>
    <w:rsid w:val="007358CB"/>
    <w:rsid w:val="00735E8F"/>
    <w:rsid w:val="00736F30"/>
    <w:rsid w:val="0074121B"/>
    <w:rsid w:val="0074141F"/>
    <w:rsid w:val="00742688"/>
    <w:rsid w:val="00742D12"/>
    <w:rsid w:val="00743D37"/>
    <w:rsid w:val="00743DA7"/>
    <w:rsid w:val="00745221"/>
    <w:rsid w:val="00746AE3"/>
    <w:rsid w:val="00746D10"/>
    <w:rsid w:val="00746F4E"/>
    <w:rsid w:val="007473CC"/>
    <w:rsid w:val="00747840"/>
    <w:rsid w:val="00753E3A"/>
    <w:rsid w:val="00753FC6"/>
    <w:rsid w:val="00754353"/>
    <w:rsid w:val="007561DB"/>
    <w:rsid w:val="00765129"/>
    <w:rsid w:val="00765F53"/>
    <w:rsid w:val="0076653B"/>
    <w:rsid w:val="00771FEC"/>
    <w:rsid w:val="00772166"/>
    <w:rsid w:val="007729FE"/>
    <w:rsid w:val="00772DD5"/>
    <w:rsid w:val="00774BF2"/>
    <w:rsid w:val="0077550B"/>
    <w:rsid w:val="00775A15"/>
    <w:rsid w:val="00780AF1"/>
    <w:rsid w:val="00780F65"/>
    <w:rsid w:val="00781E7B"/>
    <w:rsid w:val="00782C5A"/>
    <w:rsid w:val="00783297"/>
    <w:rsid w:val="007837D7"/>
    <w:rsid w:val="00783BDF"/>
    <w:rsid w:val="00784CDE"/>
    <w:rsid w:val="0078670F"/>
    <w:rsid w:val="00786ED8"/>
    <w:rsid w:val="0078766E"/>
    <w:rsid w:val="00787F8D"/>
    <w:rsid w:val="007905CF"/>
    <w:rsid w:val="007909C7"/>
    <w:rsid w:val="00791858"/>
    <w:rsid w:val="00792B70"/>
    <w:rsid w:val="0079301F"/>
    <w:rsid w:val="00795107"/>
    <w:rsid w:val="007952BA"/>
    <w:rsid w:val="007966DD"/>
    <w:rsid w:val="00797BE7"/>
    <w:rsid w:val="007A2E80"/>
    <w:rsid w:val="007A31A8"/>
    <w:rsid w:val="007A39DD"/>
    <w:rsid w:val="007A3EE9"/>
    <w:rsid w:val="007A4414"/>
    <w:rsid w:val="007A7134"/>
    <w:rsid w:val="007B0008"/>
    <w:rsid w:val="007B05C7"/>
    <w:rsid w:val="007B25A1"/>
    <w:rsid w:val="007B3CF6"/>
    <w:rsid w:val="007B4073"/>
    <w:rsid w:val="007B4885"/>
    <w:rsid w:val="007C3A0B"/>
    <w:rsid w:val="007C4E94"/>
    <w:rsid w:val="007C6758"/>
    <w:rsid w:val="007D0FEE"/>
    <w:rsid w:val="007D11BA"/>
    <w:rsid w:val="007D1B01"/>
    <w:rsid w:val="007D2C82"/>
    <w:rsid w:val="007D3BDF"/>
    <w:rsid w:val="007D3E40"/>
    <w:rsid w:val="007D50CF"/>
    <w:rsid w:val="007D5A2B"/>
    <w:rsid w:val="007D65B7"/>
    <w:rsid w:val="007D65E3"/>
    <w:rsid w:val="007D691C"/>
    <w:rsid w:val="007D73A3"/>
    <w:rsid w:val="007E06F1"/>
    <w:rsid w:val="007E0A8B"/>
    <w:rsid w:val="007E0F6A"/>
    <w:rsid w:val="007E1B57"/>
    <w:rsid w:val="007E20BB"/>
    <w:rsid w:val="007E2935"/>
    <w:rsid w:val="007E33E2"/>
    <w:rsid w:val="007E34C5"/>
    <w:rsid w:val="007E3CF6"/>
    <w:rsid w:val="007E4290"/>
    <w:rsid w:val="007E5EC3"/>
    <w:rsid w:val="007E5F60"/>
    <w:rsid w:val="007E637D"/>
    <w:rsid w:val="007E6543"/>
    <w:rsid w:val="007E7D8B"/>
    <w:rsid w:val="007F00D7"/>
    <w:rsid w:val="007F21EC"/>
    <w:rsid w:val="007F2CA2"/>
    <w:rsid w:val="008011D0"/>
    <w:rsid w:val="00801D6A"/>
    <w:rsid w:val="008022CF"/>
    <w:rsid w:val="0080331D"/>
    <w:rsid w:val="008033D5"/>
    <w:rsid w:val="008057BB"/>
    <w:rsid w:val="0080589E"/>
    <w:rsid w:val="00807B40"/>
    <w:rsid w:val="00807D0D"/>
    <w:rsid w:val="008102EF"/>
    <w:rsid w:val="008103CE"/>
    <w:rsid w:val="00811769"/>
    <w:rsid w:val="00815521"/>
    <w:rsid w:val="0081586F"/>
    <w:rsid w:val="00815A26"/>
    <w:rsid w:val="00815E69"/>
    <w:rsid w:val="008164DB"/>
    <w:rsid w:val="00816941"/>
    <w:rsid w:val="00817B1F"/>
    <w:rsid w:val="008201F9"/>
    <w:rsid w:val="0082466E"/>
    <w:rsid w:val="00824A8E"/>
    <w:rsid w:val="00824FB7"/>
    <w:rsid w:val="00825967"/>
    <w:rsid w:val="00826123"/>
    <w:rsid w:val="00826196"/>
    <w:rsid w:val="00826388"/>
    <w:rsid w:val="0082649B"/>
    <w:rsid w:val="00826D45"/>
    <w:rsid w:val="00827CFF"/>
    <w:rsid w:val="00830195"/>
    <w:rsid w:val="008318C3"/>
    <w:rsid w:val="008323A4"/>
    <w:rsid w:val="008332B8"/>
    <w:rsid w:val="00833402"/>
    <w:rsid w:val="008340B8"/>
    <w:rsid w:val="00834564"/>
    <w:rsid w:val="0083564F"/>
    <w:rsid w:val="00836229"/>
    <w:rsid w:val="00837796"/>
    <w:rsid w:val="0084172A"/>
    <w:rsid w:val="00841A18"/>
    <w:rsid w:val="00842B1B"/>
    <w:rsid w:val="008439F9"/>
    <w:rsid w:val="00845000"/>
    <w:rsid w:val="00845504"/>
    <w:rsid w:val="008470C6"/>
    <w:rsid w:val="008506CE"/>
    <w:rsid w:val="00850FF8"/>
    <w:rsid w:val="00851815"/>
    <w:rsid w:val="008529BD"/>
    <w:rsid w:val="00852CAE"/>
    <w:rsid w:val="00853B54"/>
    <w:rsid w:val="00855512"/>
    <w:rsid w:val="00855746"/>
    <w:rsid w:val="0085662C"/>
    <w:rsid w:val="00857983"/>
    <w:rsid w:val="00857985"/>
    <w:rsid w:val="00860324"/>
    <w:rsid w:val="00863FF9"/>
    <w:rsid w:val="00866D2A"/>
    <w:rsid w:val="00866E66"/>
    <w:rsid w:val="008705CD"/>
    <w:rsid w:val="008710F7"/>
    <w:rsid w:val="00871C91"/>
    <w:rsid w:val="008727EB"/>
    <w:rsid w:val="00872870"/>
    <w:rsid w:val="00872913"/>
    <w:rsid w:val="00872D59"/>
    <w:rsid w:val="00872F17"/>
    <w:rsid w:val="00873738"/>
    <w:rsid w:val="00874066"/>
    <w:rsid w:val="00874774"/>
    <w:rsid w:val="0087556C"/>
    <w:rsid w:val="00875DC4"/>
    <w:rsid w:val="0087706D"/>
    <w:rsid w:val="008800FF"/>
    <w:rsid w:val="00880411"/>
    <w:rsid w:val="00880A1D"/>
    <w:rsid w:val="00880AEC"/>
    <w:rsid w:val="00880D99"/>
    <w:rsid w:val="008832A8"/>
    <w:rsid w:val="00883C08"/>
    <w:rsid w:val="00883F84"/>
    <w:rsid w:val="00885480"/>
    <w:rsid w:val="0088585B"/>
    <w:rsid w:val="00885BD2"/>
    <w:rsid w:val="00887881"/>
    <w:rsid w:val="00890815"/>
    <w:rsid w:val="00891835"/>
    <w:rsid w:val="00891A4D"/>
    <w:rsid w:val="00891D63"/>
    <w:rsid w:val="008926CB"/>
    <w:rsid w:val="008928BD"/>
    <w:rsid w:val="008929C5"/>
    <w:rsid w:val="0089312B"/>
    <w:rsid w:val="008932ED"/>
    <w:rsid w:val="00893494"/>
    <w:rsid w:val="00893B28"/>
    <w:rsid w:val="008963AE"/>
    <w:rsid w:val="008A29E0"/>
    <w:rsid w:val="008A32C2"/>
    <w:rsid w:val="008A403A"/>
    <w:rsid w:val="008A412B"/>
    <w:rsid w:val="008A4D5D"/>
    <w:rsid w:val="008A5789"/>
    <w:rsid w:val="008A61BE"/>
    <w:rsid w:val="008A6950"/>
    <w:rsid w:val="008A6C16"/>
    <w:rsid w:val="008A72A6"/>
    <w:rsid w:val="008A7379"/>
    <w:rsid w:val="008B00A8"/>
    <w:rsid w:val="008B1D63"/>
    <w:rsid w:val="008B1FF1"/>
    <w:rsid w:val="008B2F7E"/>
    <w:rsid w:val="008B36C2"/>
    <w:rsid w:val="008B5572"/>
    <w:rsid w:val="008B5BA9"/>
    <w:rsid w:val="008B6133"/>
    <w:rsid w:val="008B6AF1"/>
    <w:rsid w:val="008C04B5"/>
    <w:rsid w:val="008C0930"/>
    <w:rsid w:val="008C0D9C"/>
    <w:rsid w:val="008C2314"/>
    <w:rsid w:val="008C34BB"/>
    <w:rsid w:val="008C35CF"/>
    <w:rsid w:val="008C3E36"/>
    <w:rsid w:val="008C4E42"/>
    <w:rsid w:val="008C573D"/>
    <w:rsid w:val="008C575D"/>
    <w:rsid w:val="008C6426"/>
    <w:rsid w:val="008C7012"/>
    <w:rsid w:val="008C7922"/>
    <w:rsid w:val="008C796F"/>
    <w:rsid w:val="008D02DD"/>
    <w:rsid w:val="008D0F48"/>
    <w:rsid w:val="008D10DB"/>
    <w:rsid w:val="008D1940"/>
    <w:rsid w:val="008D27DE"/>
    <w:rsid w:val="008D41D0"/>
    <w:rsid w:val="008D79AD"/>
    <w:rsid w:val="008E05B3"/>
    <w:rsid w:val="008F0F73"/>
    <w:rsid w:val="008F163D"/>
    <w:rsid w:val="008F282E"/>
    <w:rsid w:val="008F28CD"/>
    <w:rsid w:val="008F571E"/>
    <w:rsid w:val="008F6140"/>
    <w:rsid w:val="008F6318"/>
    <w:rsid w:val="008F75EF"/>
    <w:rsid w:val="008F7932"/>
    <w:rsid w:val="0090145E"/>
    <w:rsid w:val="00901702"/>
    <w:rsid w:val="00901D7D"/>
    <w:rsid w:val="009022E7"/>
    <w:rsid w:val="00903BA5"/>
    <w:rsid w:val="009045ED"/>
    <w:rsid w:val="009059F5"/>
    <w:rsid w:val="00907814"/>
    <w:rsid w:val="0091115E"/>
    <w:rsid w:val="00911443"/>
    <w:rsid w:val="00911B77"/>
    <w:rsid w:val="009125ED"/>
    <w:rsid w:val="009128BD"/>
    <w:rsid w:val="00912EAF"/>
    <w:rsid w:val="009134BC"/>
    <w:rsid w:val="009156EB"/>
    <w:rsid w:val="00916847"/>
    <w:rsid w:val="00916BED"/>
    <w:rsid w:val="00916E88"/>
    <w:rsid w:val="009200D0"/>
    <w:rsid w:val="0092193A"/>
    <w:rsid w:val="0092240E"/>
    <w:rsid w:val="00925AE7"/>
    <w:rsid w:val="00926697"/>
    <w:rsid w:val="009269CE"/>
    <w:rsid w:val="00930E33"/>
    <w:rsid w:val="00932292"/>
    <w:rsid w:val="0093278A"/>
    <w:rsid w:val="00933B1D"/>
    <w:rsid w:val="009348DC"/>
    <w:rsid w:val="00934C84"/>
    <w:rsid w:val="00937496"/>
    <w:rsid w:val="009406E5"/>
    <w:rsid w:val="00940F31"/>
    <w:rsid w:val="009415D6"/>
    <w:rsid w:val="0094172A"/>
    <w:rsid w:val="00941FE4"/>
    <w:rsid w:val="0094325F"/>
    <w:rsid w:val="00944A4E"/>
    <w:rsid w:val="00944FAE"/>
    <w:rsid w:val="009459E4"/>
    <w:rsid w:val="00945C9C"/>
    <w:rsid w:val="00946F3D"/>
    <w:rsid w:val="009477A7"/>
    <w:rsid w:val="00947A1E"/>
    <w:rsid w:val="00947B6D"/>
    <w:rsid w:val="009508CC"/>
    <w:rsid w:val="00951BAD"/>
    <w:rsid w:val="00953A3E"/>
    <w:rsid w:val="009542D7"/>
    <w:rsid w:val="00954BF1"/>
    <w:rsid w:val="00957BE0"/>
    <w:rsid w:val="00961533"/>
    <w:rsid w:val="00961A6E"/>
    <w:rsid w:val="00961ED2"/>
    <w:rsid w:val="00962915"/>
    <w:rsid w:val="00963422"/>
    <w:rsid w:val="00963775"/>
    <w:rsid w:val="00964CAA"/>
    <w:rsid w:val="00965B8B"/>
    <w:rsid w:val="00966BEC"/>
    <w:rsid w:val="00967FD9"/>
    <w:rsid w:val="009710D5"/>
    <w:rsid w:val="009714EF"/>
    <w:rsid w:val="00972B1A"/>
    <w:rsid w:val="0097374F"/>
    <w:rsid w:val="00973C79"/>
    <w:rsid w:val="00973F6D"/>
    <w:rsid w:val="009741C5"/>
    <w:rsid w:val="00974595"/>
    <w:rsid w:val="00974CAE"/>
    <w:rsid w:val="00975E25"/>
    <w:rsid w:val="009762F8"/>
    <w:rsid w:val="009766C5"/>
    <w:rsid w:val="009771CD"/>
    <w:rsid w:val="00977F64"/>
    <w:rsid w:val="009805CA"/>
    <w:rsid w:val="00981BD1"/>
    <w:rsid w:val="00982206"/>
    <w:rsid w:val="00982FF7"/>
    <w:rsid w:val="009832DA"/>
    <w:rsid w:val="009835BC"/>
    <w:rsid w:val="00984167"/>
    <w:rsid w:val="00984337"/>
    <w:rsid w:val="00985DAE"/>
    <w:rsid w:val="009864BE"/>
    <w:rsid w:val="009901B2"/>
    <w:rsid w:val="009915E2"/>
    <w:rsid w:val="0099198C"/>
    <w:rsid w:val="00993AAF"/>
    <w:rsid w:val="00994F19"/>
    <w:rsid w:val="00997215"/>
    <w:rsid w:val="0099762C"/>
    <w:rsid w:val="009A0454"/>
    <w:rsid w:val="009A074D"/>
    <w:rsid w:val="009A0ACA"/>
    <w:rsid w:val="009A1730"/>
    <w:rsid w:val="009A1835"/>
    <w:rsid w:val="009A29A6"/>
    <w:rsid w:val="009A2D7C"/>
    <w:rsid w:val="009A3C37"/>
    <w:rsid w:val="009A61B6"/>
    <w:rsid w:val="009A68AD"/>
    <w:rsid w:val="009A7D89"/>
    <w:rsid w:val="009B0257"/>
    <w:rsid w:val="009B0648"/>
    <w:rsid w:val="009B1650"/>
    <w:rsid w:val="009B1C92"/>
    <w:rsid w:val="009B3596"/>
    <w:rsid w:val="009B3E7C"/>
    <w:rsid w:val="009B62C3"/>
    <w:rsid w:val="009B6369"/>
    <w:rsid w:val="009B6A24"/>
    <w:rsid w:val="009B786C"/>
    <w:rsid w:val="009C0DBC"/>
    <w:rsid w:val="009C2B6F"/>
    <w:rsid w:val="009C46B6"/>
    <w:rsid w:val="009C5599"/>
    <w:rsid w:val="009C5AE1"/>
    <w:rsid w:val="009C6DCA"/>
    <w:rsid w:val="009C72D7"/>
    <w:rsid w:val="009D05A1"/>
    <w:rsid w:val="009D0B00"/>
    <w:rsid w:val="009D1327"/>
    <w:rsid w:val="009D30F7"/>
    <w:rsid w:val="009D351D"/>
    <w:rsid w:val="009D3D45"/>
    <w:rsid w:val="009D6004"/>
    <w:rsid w:val="009E0451"/>
    <w:rsid w:val="009E04CB"/>
    <w:rsid w:val="009E06C3"/>
    <w:rsid w:val="009E1A3D"/>
    <w:rsid w:val="009E1D31"/>
    <w:rsid w:val="009E22A9"/>
    <w:rsid w:val="009E28F9"/>
    <w:rsid w:val="009E2C3E"/>
    <w:rsid w:val="009E2E6B"/>
    <w:rsid w:val="009E349E"/>
    <w:rsid w:val="009E382E"/>
    <w:rsid w:val="009E4706"/>
    <w:rsid w:val="009E4A24"/>
    <w:rsid w:val="009E5C12"/>
    <w:rsid w:val="009E7D0D"/>
    <w:rsid w:val="009F0694"/>
    <w:rsid w:val="009F28A0"/>
    <w:rsid w:val="009F2C9F"/>
    <w:rsid w:val="009F30CB"/>
    <w:rsid w:val="009F339E"/>
    <w:rsid w:val="009F4462"/>
    <w:rsid w:val="009F4B90"/>
    <w:rsid w:val="009F4E17"/>
    <w:rsid w:val="009F5A26"/>
    <w:rsid w:val="00A007D0"/>
    <w:rsid w:val="00A01CA2"/>
    <w:rsid w:val="00A0200A"/>
    <w:rsid w:val="00A0276F"/>
    <w:rsid w:val="00A02F9A"/>
    <w:rsid w:val="00A0460F"/>
    <w:rsid w:val="00A057B8"/>
    <w:rsid w:val="00A0767F"/>
    <w:rsid w:val="00A1007F"/>
    <w:rsid w:val="00A10531"/>
    <w:rsid w:val="00A12D24"/>
    <w:rsid w:val="00A13061"/>
    <w:rsid w:val="00A134C5"/>
    <w:rsid w:val="00A134EE"/>
    <w:rsid w:val="00A13A69"/>
    <w:rsid w:val="00A1426A"/>
    <w:rsid w:val="00A146EC"/>
    <w:rsid w:val="00A15D7F"/>
    <w:rsid w:val="00A16DA3"/>
    <w:rsid w:val="00A201A6"/>
    <w:rsid w:val="00A204E3"/>
    <w:rsid w:val="00A2139C"/>
    <w:rsid w:val="00A22DD2"/>
    <w:rsid w:val="00A23C3A"/>
    <w:rsid w:val="00A2660F"/>
    <w:rsid w:val="00A26991"/>
    <w:rsid w:val="00A26BD0"/>
    <w:rsid w:val="00A26E12"/>
    <w:rsid w:val="00A27614"/>
    <w:rsid w:val="00A300A9"/>
    <w:rsid w:val="00A30694"/>
    <w:rsid w:val="00A31061"/>
    <w:rsid w:val="00A31216"/>
    <w:rsid w:val="00A3141E"/>
    <w:rsid w:val="00A32FC3"/>
    <w:rsid w:val="00A333DA"/>
    <w:rsid w:val="00A345FE"/>
    <w:rsid w:val="00A3492A"/>
    <w:rsid w:val="00A34945"/>
    <w:rsid w:val="00A34ECE"/>
    <w:rsid w:val="00A36B0E"/>
    <w:rsid w:val="00A36E8C"/>
    <w:rsid w:val="00A37333"/>
    <w:rsid w:val="00A37757"/>
    <w:rsid w:val="00A41E15"/>
    <w:rsid w:val="00A4241A"/>
    <w:rsid w:val="00A43DC0"/>
    <w:rsid w:val="00A46D56"/>
    <w:rsid w:val="00A47303"/>
    <w:rsid w:val="00A47376"/>
    <w:rsid w:val="00A479E6"/>
    <w:rsid w:val="00A51E1D"/>
    <w:rsid w:val="00A51F96"/>
    <w:rsid w:val="00A5410F"/>
    <w:rsid w:val="00A54AC9"/>
    <w:rsid w:val="00A56385"/>
    <w:rsid w:val="00A56C57"/>
    <w:rsid w:val="00A570CE"/>
    <w:rsid w:val="00A60222"/>
    <w:rsid w:val="00A62300"/>
    <w:rsid w:val="00A62BFC"/>
    <w:rsid w:val="00A62FC0"/>
    <w:rsid w:val="00A64497"/>
    <w:rsid w:val="00A64BCC"/>
    <w:rsid w:val="00A669D6"/>
    <w:rsid w:val="00A66C8D"/>
    <w:rsid w:val="00A70082"/>
    <w:rsid w:val="00A711ED"/>
    <w:rsid w:val="00A73321"/>
    <w:rsid w:val="00A73325"/>
    <w:rsid w:val="00A74656"/>
    <w:rsid w:val="00A7482A"/>
    <w:rsid w:val="00A75511"/>
    <w:rsid w:val="00A756E3"/>
    <w:rsid w:val="00A76286"/>
    <w:rsid w:val="00A80AD6"/>
    <w:rsid w:val="00A821DD"/>
    <w:rsid w:val="00A83AE1"/>
    <w:rsid w:val="00A84453"/>
    <w:rsid w:val="00A8496C"/>
    <w:rsid w:val="00A86085"/>
    <w:rsid w:val="00A862D8"/>
    <w:rsid w:val="00A867A5"/>
    <w:rsid w:val="00A87D98"/>
    <w:rsid w:val="00A95F5E"/>
    <w:rsid w:val="00A96430"/>
    <w:rsid w:val="00A96F09"/>
    <w:rsid w:val="00A97D8A"/>
    <w:rsid w:val="00A97F7C"/>
    <w:rsid w:val="00AA02B6"/>
    <w:rsid w:val="00AA04D0"/>
    <w:rsid w:val="00AA0C8D"/>
    <w:rsid w:val="00AA3D69"/>
    <w:rsid w:val="00AA40E3"/>
    <w:rsid w:val="00AA40EA"/>
    <w:rsid w:val="00AA4933"/>
    <w:rsid w:val="00AA5A1A"/>
    <w:rsid w:val="00AA71CD"/>
    <w:rsid w:val="00AA7884"/>
    <w:rsid w:val="00AB09AC"/>
    <w:rsid w:val="00AB131E"/>
    <w:rsid w:val="00AB1352"/>
    <w:rsid w:val="00AB14D5"/>
    <w:rsid w:val="00AB2540"/>
    <w:rsid w:val="00AB2698"/>
    <w:rsid w:val="00AB7BB5"/>
    <w:rsid w:val="00AC07E4"/>
    <w:rsid w:val="00AC1570"/>
    <w:rsid w:val="00AC1916"/>
    <w:rsid w:val="00AC2954"/>
    <w:rsid w:val="00AC31EB"/>
    <w:rsid w:val="00AC3AF9"/>
    <w:rsid w:val="00AC3B2B"/>
    <w:rsid w:val="00AC4F78"/>
    <w:rsid w:val="00AC5741"/>
    <w:rsid w:val="00AC575A"/>
    <w:rsid w:val="00AC63E0"/>
    <w:rsid w:val="00AC7856"/>
    <w:rsid w:val="00AD1375"/>
    <w:rsid w:val="00AD1A5B"/>
    <w:rsid w:val="00AD23C0"/>
    <w:rsid w:val="00AD2F4C"/>
    <w:rsid w:val="00AD529B"/>
    <w:rsid w:val="00AD57F7"/>
    <w:rsid w:val="00AD7CA8"/>
    <w:rsid w:val="00AE1682"/>
    <w:rsid w:val="00AE2A38"/>
    <w:rsid w:val="00AE2C52"/>
    <w:rsid w:val="00AE2CE3"/>
    <w:rsid w:val="00AE320A"/>
    <w:rsid w:val="00AE35BC"/>
    <w:rsid w:val="00AE390A"/>
    <w:rsid w:val="00AE4BBC"/>
    <w:rsid w:val="00AE7F71"/>
    <w:rsid w:val="00AF0731"/>
    <w:rsid w:val="00AF14C4"/>
    <w:rsid w:val="00AF18D1"/>
    <w:rsid w:val="00AF1A77"/>
    <w:rsid w:val="00AF2AB3"/>
    <w:rsid w:val="00AF3F39"/>
    <w:rsid w:val="00AF5EEF"/>
    <w:rsid w:val="00AF7B26"/>
    <w:rsid w:val="00AF7BCC"/>
    <w:rsid w:val="00B00C81"/>
    <w:rsid w:val="00B01C79"/>
    <w:rsid w:val="00B029F3"/>
    <w:rsid w:val="00B02B1B"/>
    <w:rsid w:val="00B04946"/>
    <w:rsid w:val="00B058CF"/>
    <w:rsid w:val="00B07189"/>
    <w:rsid w:val="00B07709"/>
    <w:rsid w:val="00B10804"/>
    <w:rsid w:val="00B11034"/>
    <w:rsid w:val="00B11CD1"/>
    <w:rsid w:val="00B135A6"/>
    <w:rsid w:val="00B1445A"/>
    <w:rsid w:val="00B145E3"/>
    <w:rsid w:val="00B16BFC"/>
    <w:rsid w:val="00B17156"/>
    <w:rsid w:val="00B20358"/>
    <w:rsid w:val="00B20A74"/>
    <w:rsid w:val="00B20BE5"/>
    <w:rsid w:val="00B22D3E"/>
    <w:rsid w:val="00B23832"/>
    <w:rsid w:val="00B23E3E"/>
    <w:rsid w:val="00B248BC"/>
    <w:rsid w:val="00B24F0B"/>
    <w:rsid w:val="00B24F78"/>
    <w:rsid w:val="00B252D5"/>
    <w:rsid w:val="00B2573A"/>
    <w:rsid w:val="00B266DF"/>
    <w:rsid w:val="00B26D90"/>
    <w:rsid w:val="00B276EF"/>
    <w:rsid w:val="00B3030C"/>
    <w:rsid w:val="00B3070F"/>
    <w:rsid w:val="00B30789"/>
    <w:rsid w:val="00B32F96"/>
    <w:rsid w:val="00B349B6"/>
    <w:rsid w:val="00B35B75"/>
    <w:rsid w:val="00B36895"/>
    <w:rsid w:val="00B3701A"/>
    <w:rsid w:val="00B37964"/>
    <w:rsid w:val="00B37D1D"/>
    <w:rsid w:val="00B42548"/>
    <w:rsid w:val="00B428E7"/>
    <w:rsid w:val="00B472F8"/>
    <w:rsid w:val="00B4791E"/>
    <w:rsid w:val="00B52B9A"/>
    <w:rsid w:val="00B5399D"/>
    <w:rsid w:val="00B540A3"/>
    <w:rsid w:val="00B5723B"/>
    <w:rsid w:val="00B60229"/>
    <w:rsid w:val="00B60CAE"/>
    <w:rsid w:val="00B630B5"/>
    <w:rsid w:val="00B72671"/>
    <w:rsid w:val="00B727C5"/>
    <w:rsid w:val="00B72F6A"/>
    <w:rsid w:val="00B73058"/>
    <w:rsid w:val="00B75D18"/>
    <w:rsid w:val="00B761F0"/>
    <w:rsid w:val="00B76700"/>
    <w:rsid w:val="00B7788B"/>
    <w:rsid w:val="00B77B6B"/>
    <w:rsid w:val="00B77DD3"/>
    <w:rsid w:val="00B80559"/>
    <w:rsid w:val="00B81ABC"/>
    <w:rsid w:val="00B81D7E"/>
    <w:rsid w:val="00B82015"/>
    <w:rsid w:val="00B8378B"/>
    <w:rsid w:val="00B850A7"/>
    <w:rsid w:val="00B85537"/>
    <w:rsid w:val="00B858AE"/>
    <w:rsid w:val="00B85E1D"/>
    <w:rsid w:val="00B86176"/>
    <w:rsid w:val="00B8671A"/>
    <w:rsid w:val="00B91389"/>
    <w:rsid w:val="00B923AB"/>
    <w:rsid w:val="00B93363"/>
    <w:rsid w:val="00B943FC"/>
    <w:rsid w:val="00B9615A"/>
    <w:rsid w:val="00B961C8"/>
    <w:rsid w:val="00B965D2"/>
    <w:rsid w:val="00BA1D49"/>
    <w:rsid w:val="00BA3514"/>
    <w:rsid w:val="00BA4B23"/>
    <w:rsid w:val="00BA64F8"/>
    <w:rsid w:val="00BB0BFD"/>
    <w:rsid w:val="00BB19BD"/>
    <w:rsid w:val="00BB1E48"/>
    <w:rsid w:val="00BB29A1"/>
    <w:rsid w:val="00BB31CE"/>
    <w:rsid w:val="00BB4AAC"/>
    <w:rsid w:val="00BB4DDE"/>
    <w:rsid w:val="00BB7570"/>
    <w:rsid w:val="00BC728C"/>
    <w:rsid w:val="00BC737D"/>
    <w:rsid w:val="00BC7595"/>
    <w:rsid w:val="00BC76FD"/>
    <w:rsid w:val="00BD065D"/>
    <w:rsid w:val="00BD0821"/>
    <w:rsid w:val="00BD0BFA"/>
    <w:rsid w:val="00BD12F2"/>
    <w:rsid w:val="00BD343F"/>
    <w:rsid w:val="00BD3575"/>
    <w:rsid w:val="00BD5202"/>
    <w:rsid w:val="00BD5999"/>
    <w:rsid w:val="00BD659F"/>
    <w:rsid w:val="00BD6FA9"/>
    <w:rsid w:val="00BD754F"/>
    <w:rsid w:val="00BD789E"/>
    <w:rsid w:val="00BE0559"/>
    <w:rsid w:val="00BE0EE8"/>
    <w:rsid w:val="00BE2311"/>
    <w:rsid w:val="00BE4C36"/>
    <w:rsid w:val="00BE6518"/>
    <w:rsid w:val="00BE7627"/>
    <w:rsid w:val="00BE7AB6"/>
    <w:rsid w:val="00BF037A"/>
    <w:rsid w:val="00BF1578"/>
    <w:rsid w:val="00BF2FF4"/>
    <w:rsid w:val="00BF3E3E"/>
    <w:rsid w:val="00BF56AB"/>
    <w:rsid w:val="00BF5B7C"/>
    <w:rsid w:val="00BF611A"/>
    <w:rsid w:val="00BF69A5"/>
    <w:rsid w:val="00BF6BCB"/>
    <w:rsid w:val="00BF7B06"/>
    <w:rsid w:val="00C0085E"/>
    <w:rsid w:val="00C00D56"/>
    <w:rsid w:val="00C00EC9"/>
    <w:rsid w:val="00C01800"/>
    <w:rsid w:val="00C03227"/>
    <w:rsid w:val="00C03A81"/>
    <w:rsid w:val="00C05131"/>
    <w:rsid w:val="00C05B23"/>
    <w:rsid w:val="00C064D8"/>
    <w:rsid w:val="00C07127"/>
    <w:rsid w:val="00C07BFF"/>
    <w:rsid w:val="00C100C1"/>
    <w:rsid w:val="00C10E43"/>
    <w:rsid w:val="00C11530"/>
    <w:rsid w:val="00C1215E"/>
    <w:rsid w:val="00C13414"/>
    <w:rsid w:val="00C16AB1"/>
    <w:rsid w:val="00C202CC"/>
    <w:rsid w:val="00C2120E"/>
    <w:rsid w:val="00C21275"/>
    <w:rsid w:val="00C22E06"/>
    <w:rsid w:val="00C23C56"/>
    <w:rsid w:val="00C25B3B"/>
    <w:rsid w:val="00C27C5C"/>
    <w:rsid w:val="00C3113A"/>
    <w:rsid w:val="00C3176F"/>
    <w:rsid w:val="00C32FF8"/>
    <w:rsid w:val="00C35245"/>
    <w:rsid w:val="00C419AE"/>
    <w:rsid w:val="00C42FF1"/>
    <w:rsid w:val="00C431E7"/>
    <w:rsid w:val="00C4352B"/>
    <w:rsid w:val="00C44D15"/>
    <w:rsid w:val="00C45E44"/>
    <w:rsid w:val="00C4618B"/>
    <w:rsid w:val="00C46BED"/>
    <w:rsid w:val="00C470AB"/>
    <w:rsid w:val="00C47596"/>
    <w:rsid w:val="00C50785"/>
    <w:rsid w:val="00C514AD"/>
    <w:rsid w:val="00C5162F"/>
    <w:rsid w:val="00C51DEA"/>
    <w:rsid w:val="00C53F76"/>
    <w:rsid w:val="00C54285"/>
    <w:rsid w:val="00C55825"/>
    <w:rsid w:val="00C55F02"/>
    <w:rsid w:val="00C56B90"/>
    <w:rsid w:val="00C6284D"/>
    <w:rsid w:val="00C6371B"/>
    <w:rsid w:val="00C70B54"/>
    <w:rsid w:val="00C71529"/>
    <w:rsid w:val="00C718C2"/>
    <w:rsid w:val="00C733BB"/>
    <w:rsid w:val="00C7440F"/>
    <w:rsid w:val="00C75138"/>
    <w:rsid w:val="00C7599E"/>
    <w:rsid w:val="00C8202E"/>
    <w:rsid w:val="00C82704"/>
    <w:rsid w:val="00C82C24"/>
    <w:rsid w:val="00C857EB"/>
    <w:rsid w:val="00C877EC"/>
    <w:rsid w:val="00C910F7"/>
    <w:rsid w:val="00C9206E"/>
    <w:rsid w:val="00C921E9"/>
    <w:rsid w:val="00C9240A"/>
    <w:rsid w:val="00C932E7"/>
    <w:rsid w:val="00C94714"/>
    <w:rsid w:val="00C97376"/>
    <w:rsid w:val="00C97625"/>
    <w:rsid w:val="00CA0000"/>
    <w:rsid w:val="00CA06C1"/>
    <w:rsid w:val="00CA1A1D"/>
    <w:rsid w:val="00CA1CE3"/>
    <w:rsid w:val="00CA1E93"/>
    <w:rsid w:val="00CA2745"/>
    <w:rsid w:val="00CA2C74"/>
    <w:rsid w:val="00CA38AF"/>
    <w:rsid w:val="00CA3C20"/>
    <w:rsid w:val="00CA3DA1"/>
    <w:rsid w:val="00CA40D2"/>
    <w:rsid w:val="00CA42CC"/>
    <w:rsid w:val="00CA507C"/>
    <w:rsid w:val="00CA5AB6"/>
    <w:rsid w:val="00CA5CB7"/>
    <w:rsid w:val="00CB0D60"/>
    <w:rsid w:val="00CB0F08"/>
    <w:rsid w:val="00CB1932"/>
    <w:rsid w:val="00CB3D50"/>
    <w:rsid w:val="00CB537B"/>
    <w:rsid w:val="00CB54AD"/>
    <w:rsid w:val="00CC02A7"/>
    <w:rsid w:val="00CC092E"/>
    <w:rsid w:val="00CC0E31"/>
    <w:rsid w:val="00CC0F32"/>
    <w:rsid w:val="00CC1015"/>
    <w:rsid w:val="00CC1A2E"/>
    <w:rsid w:val="00CC2C9A"/>
    <w:rsid w:val="00CC4AE7"/>
    <w:rsid w:val="00CC5DEA"/>
    <w:rsid w:val="00CC6FA9"/>
    <w:rsid w:val="00CD20F2"/>
    <w:rsid w:val="00CD268C"/>
    <w:rsid w:val="00CD3865"/>
    <w:rsid w:val="00CD41EF"/>
    <w:rsid w:val="00CD4AA2"/>
    <w:rsid w:val="00CD509C"/>
    <w:rsid w:val="00CD56EA"/>
    <w:rsid w:val="00CD5D6E"/>
    <w:rsid w:val="00CD6496"/>
    <w:rsid w:val="00CD6F27"/>
    <w:rsid w:val="00CE162B"/>
    <w:rsid w:val="00CE16D1"/>
    <w:rsid w:val="00CE6CE5"/>
    <w:rsid w:val="00CE6E8B"/>
    <w:rsid w:val="00CF01EE"/>
    <w:rsid w:val="00CF0C54"/>
    <w:rsid w:val="00CF1B8C"/>
    <w:rsid w:val="00CF234E"/>
    <w:rsid w:val="00CF40F0"/>
    <w:rsid w:val="00CF634A"/>
    <w:rsid w:val="00CF7792"/>
    <w:rsid w:val="00D0024A"/>
    <w:rsid w:val="00D0161A"/>
    <w:rsid w:val="00D03162"/>
    <w:rsid w:val="00D035DE"/>
    <w:rsid w:val="00D03B78"/>
    <w:rsid w:val="00D05B69"/>
    <w:rsid w:val="00D06F25"/>
    <w:rsid w:val="00D07338"/>
    <w:rsid w:val="00D07865"/>
    <w:rsid w:val="00D12F56"/>
    <w:rsid w:val="00D15048"/>
    <w:rsid w:val="00D16363"/>
    <w:rsid w:val="00D17764"/>
    <w:rsid w:val="00D20366"/>
    <w:rsid w:val="00D211F2"/>
    <w:rsid w:val="00D2134D"/>
    <w:rsid w:val="00D21D43"/>
    <w:rsid w:val="00D23016"/>
    <w:rsid w:val="00D24956"/>
    <w:rsid w:val="00D249F4"/>
    <w:rsid w:val="00D25007"/>
    <w:rsid w:val="00D26195"/>
    <w:rsid w:val="00D268B9"/>
    <w:rsid w:val="00D27F6D"/>
    <w:rsid w:val="00D3081F"/>
    <w:rsid w:val="00D3093B"/>
    <w:rsid w:val="00D319E0"/>
    <w:rsid w:val="00D32AF6"/>
    <w:rsid w:val="00D33E56"/>
    <w:rsid w:val="00D34457"/>
    <w:rsid w:val="00D356D2"/>
    <w:rsid w:val="00D4148E"/>
    <w:rsid w:val="00D4325C"/>
    <w:rsid w:val="00D43E53"/>
    <w:rsid w:val="00D4417A"/>
    <w:rsid w:val="00D451CF"/>
    <w:rsid w:val="00D456F1"/>
    <w:rsid w:val="00D46A0E"/>
    <w:rsid w:val="00D5066A"/>
    <w:rsid w:val="00D53884"/>
    <w:rsid w:val="00D54A77"/>
    <w:rsid w:val="00D556EC"/>
    <w:rsid w:val="00D55B46"/>
    <w:rsid w:val="00D6194A"/>
    <w:rsid w:val="00D62C10"/>
    <w:rsid w:val="00D6327A"/>
    <w:rsid w:val="00D6343C"/>
    <w:rsid w:val="00D64C05"/>
    <w:rsid w:val="00D64FDC"/>
    <w:rsid w:val="00D67124"/>
    <w:rsid w:val="00D70FAD"/>
    <w:rsid w:val="00D72B42"/>
    <w:rsid w:val="00D74E0B"/>
    <w:rsid w:val="00D802A6"/>
    <w:rsid w:val="00D80BEF"/>
    <w:rsid w:val="00D80FEF"/>
    <w:rsid w:val="00D8150C"/>
    <w:rsid w:val="00D831C9"/>
    <w:rsid w:val="00D838FB"/>
    <w:rsid w:val="00D83A98"/>
    <w:rsid w:val="00D83F51"/>
    <w:rsid w:val="00D84ED0"/>
    <w:rsid w:val="00D86104"/>
    <w:rsid w:val="00D862A0"/>
    <w:rsid w:val="00D86338"/>
    <w:rsid w:val="00D86F4A"/>
    <w:rsid w:val="00D873BF"/>
    <w:rsid w:val="00D879E5"/>
    <w:rsid w:val="00D87FDC"/>
    <w:rsid w:val="00D91362"/>
    <w:rsid w:val="00D91363"/>
    <w:rsid w:val="00D9252F"/>
    <w:rsid w:val="00D93234"/>
    <w:rsid w:val="00D95EBD"/>
    <w:rsid w:val="00DA07E1"/>
    <w:rsid w:val="00DA1C55"/>
    <w:rsid w:val="00DA35DE"/>
    <w:rsid w:val="00DA374A"/>
    <w:rsid w:val="00DA5340"/>
    <w:rsid w:val="00DA73B8"/>
    <w:rsid w:val="00DB214B"/>
    <w:rsid w:val="00DB304D"/>
    <w:rsid w:val="00DB37DF"/>
    <w:rsid w:val="00DB41C1"/>
    <w:rsid w:val="00DB4FC9"/>
    <w:rsid w:val="00DB5430"/>
    <w:rsid w:val="00DB566C"/>
    <w:rsid w:val="00DB6CCE"/>
    <w:rsid w:val="00DC10EB"/>
    <w:rsid w:val="00DC1AC8"/>
    <w:rsid w:val="00DC2074"/>
    <w:rsid w:val="00DC2FDD"/>
    <w:rsid w:val="00DC3C92"/>
    <w:rsid w:val="00DC44F6"/>
    <w:rsid w:val="00DC4BCA"/>
    <w:rsid w:val="00DC61AD"/>
    <w:rsid w:val="00DC6AE9"/>
    <w:rsid w:val="00DC6C23"/>
    <w:rsid w:val="00DC73A6"/>
    <w:rsid w:val="00DD1416"/>
    <w:rsid w:val="00DD14E0"/>
    <w:rsid w:val="00DD1F93"/>
    <w:rsid w:val="00DD2419"/>
    <w:rsid w:val="00DD27DA"/>
    <w:rsid w:val="00DD2B21"/>
    <w:rsid w:val="00DD3955"/>
    <w:rsid w:val="00DD6301"/>
    <w:rsid w:val="00DD64CA"/>
    <w:rsid w:val="00DD773A"/>
    <w:rsid w:val="00DE0826"/>
    <w:rsid w:val="00DE0FDD"/>
    <w:rsid w:val="00DE105D"/>
    <w:rsid w:val="00DE1B0A"/>
    <w:rsid w:val="00DE2037"/>
    <w:rsid w:val="00DE2E62"/>
    <w:rsid w:val="00DE5905"/>
    <w:rsid w:val="00DE5CF5"/>
    <w:rsid w:val="00DE758B"/>
    <w:rsid w:val="00DF0029"/>
    <w:rsid w:val="00DF380E"/>
    <w:rsid w:val="00DF401C"/>
    <w:rsid w:val="00DF4630"/>
    <w:rsid w:val="00DF4962"/>
    <w:rsid w:val="00DF6BD1"/>
    <w:rsid w:val="00DF714F"/>
    <w:rsid w:val="00DF7F46"/>
    <w:rsid w:val="00E011BF"/>
    <w:rsid w:val="00E017A4"/>
    <w:rsid w:val="00E022F6"/>
    <w:rsid w:val="00E06103"/>
    <w:rsid w:val="00E06A3C"/>
    <w:rsid w:val="00E06AAC"/>
    <w:rsid w:val="00E072BB"/>
    <w:rsid w:val="00E0741C"/>
    <w:rsid w:val="00E07FE1"/>
    <w:rsid w:val="00E107F6"/>
    <w:rsid w:val="00E11E2C"/>
    <w:rsid w:val="00E127B2"/>
    <w:rsid w:val="00E12A35"/>
    <w:rsid w:val="00E13466"/>
    <w:rsid w:val="00E13664"/>
    <w:rsid w:val="00E13B59"/>
    <w:rsid w:val="00E1495D"/>
    <w:rsid w:val="00E156B1"/>
    <w:rsid w:val="00E15DA1"/>
    <w:rsid w:val="00E166E8"/>
    <w:rsid w:val="00E176D2"/>
    <w:rsid w:val="00E17BC7"/>
    <w:rsid w:val="00E2001D"/>
    <w:rsid w:val="00E20453"/>
    <w:rsid w:val="00E206A8"/>
    <w:rsid w:val="00E2165E"/>
    <w:rsid w:val="00E21F47"/>
    <w:rsid w:val="00E22DCE"/>
    <w:rsid w:val="00E2565A"/>
    <w:rsid w:val="00E270DB"/>
    <w:rsid w:val="00E31738"/>
    <w:rsid w:val="00E332D2"/>
    <w:rsid w:val="00E33B82"/>
    <w:rsid w:val="00E33E40"/>
    <w:rsid w:val="00E33FBD"/>
    <w:rsid w:val="00E3487C"/>
    <w:rsid w:val="00E35115"/>
    <w:rsid w:val="00E35730"/>
    <w:rsid w:val="00E358E4"/>
    <w:rsid w:val="00E35F1F"/>
    <w:rsid w:val="00E36933"/>
    <w:rsid w:val="00E37B00"/>
    <w:rsid w:val="00E424B9"/>
    <w:rsid w:val="00E42723"/>
    <w:rsid w:val="00E42CC1"/>
    <w:rsid w:val="00E43839"/>
    <w:rsid w:val="00E43AD0"/>
    <w:rsid w:val="00E451FB"/>
    <w:rsid w:val="00E45B36"/>
    <w:rsid w:val="00E505F1"/>
    <w:rsid w:val="00E5242F"/>
    <w:rsid w:val="00E53464"/>
    <w:rsid w:val="00E538FA"/>
    <w:rsid w:val="00E5467C"/>
    <w:rsid w:val="00E554A4"/>
    <w:rsid w:val="00E56A84"/>
    <w:rsid w:val="00E5732B"/>
    <w:rsid w:val="00E57518"/>
    <w:rsid w:val="00E607DD"/>
    <w:rsid w:val="00E60BFC"/>
    <w:rsid w:val="00E6155F"/>
    <w:rsid w:val="00E616C6"/>
    <w:rsid w:val="00E6258D"/>
    <w:rsid w:val="00E62C4D"/>
    <w:rsid w:val="00E62E7D"/>
    <w:rsid w:val="00E6465E"/>
    <w:rsid w:val="00E64CD8"/>
    <w:rsid w:val="00E65322"/>
    <w:rsid w:val="00E6640A"/>
    <w:rsid w:val="00E66530"/>
    <w:rsid w:val="00E67493"/>
    <w:rsid w:val="00E705A9"/>
    <w:rsid w:val="00E70653"/>
    <w:rsid w:val="00E70ADE"/>
    <w:rsid w:val="00E70EC8"/>
    <w:rsid w:val="00E70F6A"/>
    <w:rsid w:val="00E71550"/>
    <w:rsid w:val="00E7255A"/>
    <w:rsid w:val="00E74C28"/>
    <w:rsid w:val="00E759B4"/>
    <w:rsid w:val="00E76826"/>
    <w:rsid w:val="00E777D5"/>
    <w:rsid w:val="00E80F1D"/>
    <w:rsid w:val="00E81981"/>
    <w:rsid w:val="00E84922"/>
    <w:rsid w:val="00E85850"/>
    <w:rsid w:val="00E860B4"/>
    <w:rsid w:val="00E875F1"/>
    <w:rsid w:val="00E908DA"/>
    <w:rsid w:val="00E90B9E"/>
    <w:rsid w:val="00E90D1E"/>
    <w:rsid w:val="00E91781"/>
    <w:rsid w:val="00E92B25"/>
    <w:rsid w:val="00E94A19"/>
    <w:rsid w:val="00E95227"/>
    <w:rsid w:val="00E956B5"/>
    <w:rsid w:val="00E96134"/>
    <w:rsid w:val="00E963F4"/>
    <w:rsid w:val="00E979FB"/>
    <w:rsid w:val="00E97EBB"/>
    <w:rsid w:val="00EA1813"/>
    <w:rsid w:val="00EA713E"/>
    <w:rsid w:val="00EA71BC"/>
    <w:rsid w:val="00EA7F2C"/>
    <w:rsid w:val="00EB3066"/>
    <w:rsid w:val="00EB44A9"/>
    <w:rsid w:val="00EB5243"/>
    <w:rsid w:val="00EB61CD"/>
    <w:rsid w:val="00EB707F"/>
    <w:rsid w:val="00EB7145"/>
    <w:rsid w:val="00EC056E"/>
    <w:rsid w:val="00EC2788"/>
    <w:rsid w:val="00EC3DAE"/>
    <w:rsid w:val="00EC4AD1"/>
    <w:rsid w:val="00EC50BF"/>
    <w:rsid w:val="00EC557F"/>
    <w:rsid w:val="00EC591C"/>
    <w:rsid w:val="00EC5BF6"/>
    <w:rsid w:val="00EC6712"/>
    <w:rsid w:val="00EC70A5"/>
    <w:rsid w:val="00EC7ADA"/>
    <w:rsid w:val="00ED07B1"/>
    <w:rsid w:val="00ED0BC6"/>
    <w:rsid w:val="00ED0C9E"/>
    <w:rsid w:val="00ED1603"/>
    <w:rsid w:val="00ED29B6"/>
    <w:rsid w:val="00ED41B1"/>
    <w:rsid w:val="00ED609C"/>
    <w:rsid w:val="00ED6C7A"/>
    <w:rsid w:val="00ED7756"/>
    <w:rsid w:val="00ED7ED6"/>
    <w:rsid w:val="00EE1C3D"/>
    <w:rsid w:val="00EE211D"/>
    <w:rsid w:val="00EE5A05"/>
    <w:rsid w:val="00EF06C9"/>
    <w:rsid w:val="00EF142C"/>
    <w:rsid w:val="00EF1748"/>
    <w:rsid w:val="00EF4594"/>
    <w:rsid w:val="00EF4DC2"/>
    <w:rsid w:val="00EF502B"/>
    <w:rsid w:val="00EF5D96"/>
    <w:rsid w:val="00EF6A11"/>
    <w:rsid w:val="00F00F7B"/>
    <w:rsid w:val="00F025E4"/>
    <w:rsid w:val="00F02679"/>
    <w:rsid w:val="00F02DEA"/>
    <w:rsid w:val="00F031CA"/>
    <w:rsid w:val="00F040F3"/>
    <w:rsid w:val="00F04229"/>
    <w:rsid w:val="00F056DF"/>
    <w:rsid w:val="00F06B0E"/>
    <w:rsid w:val="00F073CD"/>
    <w:rsid w:val="00F10099"/>
    <w:rsid w:val="00F1154F"/>
    <w:rsid w:val="00F129A8"/>
    <w:rsid w:val="00F136D6"/>
    <w:rsid w:val="00F141D2"/>
    <w:rsid w:val="00F144BD"/>
    <w:rsid w:val="00F14C93"/>
    <w:rsid w:val="00F15A8E"/>
    <w:rsid w:val="00F16CBC"/>
    <w:rsid w:val="00F20305"/>
    <w:rsid w:val="00F22127"/>
    <w:rsid w:val="00F22E7F"/>
    <w:rsid w:val="00F23206"/>
    <w:rsid w:val="00F23708"/>
    <w:rsid w:val="00F23AC2"/>
    <w:rsid w:val="00F24785"/>
    <w:rsid w:val="00F24A97"/>
    <w:rsid w:val="00F25F0E"/>
    <w:rsid w:val="00F2662F"/>
    <w:rsid w:val="00F27801"/>
    <w:rsid w:val="00F30892"/>
    <w:rsid w:val="00F30E0F"/>
    <w:rsid w:val="00F31D54"/>
    <w:rsid w:val="00F320C1"/>
    <w:rsid w:val="00F32803"/>
    <w:rsid w:val="00F32B06"/>
    <w:rsid w:val="00F336E8"/>
    <w:rsid w:val="00F33FED"/>
    <w:rsid w:val="00F34670"/>
    <w:rsid w:val="00F34BA4"/>
    <w:rsid w:val="00F34C30"/>
    <w:rsid w:val="00F35A7E"/>
    <w:rsid w:val="00F40E04"/>
    <w:rsid w:val="00F419F3"/>
    <w:rsid w:val="00F41E97"/>
    <w:rsid w:val="00F42186"/>
    <w:rsid w:val="00F4338B"/>
    <w:rsid w:val="00F4340D"/>
    <w:rsid w:val="00F43805"/>
    <w:rsid w:val="00F43ADB"/>
    <w:rsid w:val="00F43F35"/>
    <w:rsid w:val="00F43FBF"/>
    <w:rsid w:val="00F44E2E"/>
    <w:rsid w:val="00F46E2A"/>
    <w:rsid w:val="00F47421"/>
    <w:rsid w:val="00F4760C"/>
    <w:rsid w:val="00F479A2"/>
    <w:rsid w:val="00F50073"/>
    <w:rsid w:val="00F50BA4"/>
    <w:rsid w:val="00F53533"/>
    <w:rsid w:val="00F5418E"/>
    <w:rsid w:val="00F541B0"/>
    <w:rsid w:val="00F5552F"/>
    <w:rsid w:val="00F56DD0"/>
    <w:rsid w:val="00F57062"/>
    <w:rsid w:val="00F5745A"/>
    <w:rsid w:val="00F57D7B"/>
    <w:rsid w:val="00F60468"/>
    <w:rsid w:val="00F62437"/>
    <w:rsid w:val="00F63BDB"/>
    <w:rsid w:val="00F63E43"/>
    <w:rsid w:val="00F663B4"/>
    <w:rsid w:val="00F66C3D"/>
    <w:rsid w:val="00F66DF8"/>
    <w:rsid w:val="00F67843"/>
    <w:rsid w:val="00F679A7"/>
    <w:rsid w:val="00F7070D"/>
    <w:rsid w:val="00F72E37"/>
    <w:rsid w:val="00F7355F"/>
    <w:rsid w:val="00F73ED1"/>
    <w:rsid w:val="00F74B23"/>
    <w:rsid w:val="00F74DDE"/>
    <w:rsid w:val="00F74E3D"/>
    <w:rsid w:val="00F76351"/>
    <w:rsid w:val="00F763A2"/>
    <w:rsid w:val="00F7675F"/>
    <w:rsid w:val="00F77BAB"/>
    <w:rsid w:val="00F80327"/>
    <w:rsid w:val="00F80C0E"/>
    <w:rsid w:val="00F823BE"/>
    <w:rsid w:val="00F82E34"/>
    <w:rsid w:val="00F85360"/>
    <w:rsid w:val="00F85F5C"/>
    <w:rsid w:val="00F86A9D"/>
    <w:rsid w:val="00F91089"/>
    <w:rsid w:val="00F91729"/>
    <w:rsid w:val="00F9373A"/>
    <w:rsid w:val="00F948AD"/>
    <w:rsid w:val="00F95333"/>
    <w:rsid w:val="00F95678"/>
    <w:rsid w:val="00F97512"/>
    <w:rsid w:val="00FA0B0C"/>
    <w:rsid w:val="00FA0DD1"/>
    <w:rsid w:val="00FA10D8"/>
    <w:rsid w:val="00FA1187"/>
    <w:rsid w:val="00FA2101"/>
    <w:rsid w:val="00FA3ECC"/>
    <w:rsid w:val="00FA4FE1"/>
    <w:rsid w:val="00FA5E39"/>
    <w:rsid w:val="00FB0713"/>
    <w:rsid w:val="00FB1DDD"/>
    <w:rsid w:val="00FB2350"/>
    <w:rsid w:val="00FB382C"/>
    <w:rsid w:val="00FB3F68"/>
    <w:rsid w:val="00FB46D8"/>
    <w:rsid w:val="00FB4A12"/>
    <w:rsid w:val="00FB4CE4"/>
    <w:rsid w:val="00FB57BE"/>
    <w:rsid w:val="00FB5B97"/>
    <w:rsid w:val="00FB5C8D"/>
    <w:rsid w:val="00FB6C3E"/>
    <w:rsid w:val="00FC16B7"/>
    <w:rsid w:val="00FC1DE3"/>
    <w:rsid w:val="00FC215E"/>
    <w:rsid w:val="00FC2C19"/>
    <w:rsid w:val="00FC2FAB"/>
    <w:rsid w:val="00FC44E4"/>
    <w:rsid w:val="00FC4D9D"/>
    <w:rsid w:val="00FC4E0C"/>
    <w:rsid w:val="00FC5DCD"/>
    <w:rsid w:val="00FC61A2"/>
    <w:rsid w:val="00FC7391"/>
    <w:rsid w:val="00FD0F50"/>
    <w:rsid w:val="00FD192A"/>
    <w:rsid w:val="00FD3A0F"/>
    <w:rsid w:val="00FD48A1"/>
    <w:rsid w:val="00FD4956"/>
    <w:rsid w:val="00FD66E7"/>
    <w:rsid w:val="00FD699A"/>
    <w:rsid w:val="00FE2212"/>
    <w:rsid w:val="00FE294C"/>
    <w:rsid w:val="00FE2D56"/>
    <w:rsid w:val="00FE366E"/>
    <w:rsid w:val="00FE38D3"/>
    <w:rsid w:val="00FE421C"/>
    <w:rsid w:val="00FE497C"/>
    <w:rsid w:val="00FE4B4E"/>
    <w:rsid w:val="00FE612C"/>
    <w:rsid w:val="00FE69E4"/>
    <w:rsid w:val="00FE7776"/>
    <w:rsid w:val="00FF0698"/>
    <w:rsid w:val="00FF0AA5"/>
    <w:rsid w:val="00FF135A"/>
    <w:rsid w:val="00FF2218"/>
    <w:rsid w:val="00FF2372"/>
    <w:rsid w:val="00FF26BF"/>
    <w:rsid w:val="00FF3A41"/>
    <w:rsid w:val="00FF3B58"/>
    <w:rsid w:val="00FF47F4"/>
    <w:rsid w:val="00FF486F"/>
    <w:rsid w:val="00FF56EF"/>
    <w:rsid w:val="00FF5C7A"/>
    <w:rsid w:val="00FF6555"/>
    <w:rsid w:val="00FF75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B2F6AF"/>
  <w15:docId w15:val="{3AC799E6-4074-4550-99EA-867B68F869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E06A3C"/>
    <w:pPr>
      <w:spacing w:after="0" w:line="240" w:lineRule="auto"/>
    </w:pPr>
  </w:style>
  <w:style w:type="table" w:styleId="TableGrid">
    <w:name w:val="Table Grid"/>
    <w:basedOn w:val="TableNormal"/>
    <w:uiPriority w:val="59"/>
    <w:rsid w:val="00E06A3C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C215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215E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3B1B85"/>
    <w:rPr>
      <w:color w:val="808080"/>
    </w:rPr>
  </w:style>
  <w:style w:type="character" w:customStyle="1" w:styleId="texhtml1">
    <w:name w:val="texhtml1"/>
    <w:basedOn w:val="DefaultParagraphFont"/>
    <w:rsid w:val="007E4290"/>
    <w:rPr>
      <w:sz w:val="30"/>
      <w:szCs w:val="30"/>
    </w:rPr>
  </w:style>
  <w:style w:type="paragraph" w:styleId="Header">
    <w:name w:val="header"/>
    <w:basedOn w:val="Normal"/>
    <w:link w:val="HeaderChar"/>
    <w:uiPriority w:val="99"/>
    <w:unhideWhenUsed/>
    <w:rsid w:val="006028E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028E3"/>
  </w:style>
  <w:style w:type="paragraph" w:styleId="Footer">
    <w:name w:val="footer"/>
    <w:basedOn w:val="Normal"/>
    <w:link w:val="FooterChar"/>
    <w:uiPriority w:val="99"/>
    <w:unhideWhenUsed/>
    <w:rsid w:val="006028E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028E3"/>
  </w:style>
  <w:style w:type="character" w:styleId="Hyperlink">
    <w:name w:val="Hyperlink"/>
    <w:basedOn w:val="DefaultParagraphFont"/>
    <w:uiPriority w:val="99"/>
    <w:unhideWhenUsed/>
    <w:rsid w:val="00683F1F"/>
    <w:rPr>
      <w:color w:val="0000FF" w:themeColor="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C47596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C47596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ListParagraph">
    <w:name w:val="List Paragraph"/>
    <w:basedOn w:val="Normal"/>
    <w:uiPriority w:val="34"/>
    <w:qFormat/>
    <w:rsid w:val="00122F69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D4148E"/>
  </w:style>
  <w:style w:type="character" w:customStyle="1" w:styleId="mjxassistivemathml">
    <w:name w:val="mjx_assistive_mathml"/>
    <w:basedOn w:val="DefaultParagraphFont"/>
    <w:rsid w:val="003D5926"/>
  </w:style>
  <w:style w:type="paragraph" w:styleId="HTMLPreformatted">
    <w:name w:val="HTML Preformatted"/>
    <w:basedOn w:val="Normal"/>
    <w:link w:val="HTMLPreformattedChar"/>
    <w:uiPriority w:val="99"/>
    <w:unhideWhenUsed/>
    <w:rsid w:val="00ED609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ED609C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02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71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632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686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935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40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941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35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4828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7602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4684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9414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76171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043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59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09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95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110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937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75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622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header" Target="header3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6DFB2D1-74FE-4C14-A5D1-2004E9CB48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93</TotalTime>
  <Pages>6</Pages>
  <Words>1175</Words>
  <Characters>6698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cAfee</Company>
  <LinksUpToDate>false</LinksUpToDate>
  <CharactersWithSpaces>78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arold Toomey</dc:creator>
  <cp:lastModifiedBy>Harold Toomey</cp:lastModifiedBy>
  <cp:revision>175</cp:revision>
  <cp:lastPrinted>2022-05-21T07:01:00Z</cp:lastPrinted>
  <dcterms:created xsi:type="dcterms:W3CDTF">2022-05-20T02:51:00Z</dcterms:created>
  <dcterms:modified xsi:type="dcterms:W3CDTF">2022-06-24T01:40:00Z</dcterms:modified>
</cp:coreProperties>
</file>